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4E6C2" w14:textId="43343E32" w:rsidR="000E7514" w:rsidRDefault="000872FC" w:rsidP="00F946C4">
      <w:pPr>
        <w:pStyle w:val="Heading1"/>
        <w:jc w:val="center"/>
      </w:pPr>
      <w:bookmarkStart w:id="0" w:name="_Toc76452712"/>
      <w:bookmarkStart w:id="1" w:name="OLE_LINK52"/>
      <w:bookmarkStart w:id="2" w:name="OLE_LINK53"/>
      <w:r>
        <w:t>ASIPMEISTER</w:t>
      </w:r>
      <w:r w:rsidR="000E7514">
        <w:t xml:space="preserve"> -</w:t>
      </w:r>
      <w:r w:rsidR="00D160F0">
        <w:t xml:space="preserve">ADDING NEW RESOURCE </w:t>
      </w:r>
      <w:r w:rsidR="00F946C4">
        <w:t>–</w:t>
      </w:r>
      <w:r w:rsidR="00D160F0">
        <w:t xml:space="preserve"> </w:t>
      </w:r>
      <w:r w:rsidR="000E7514">
        <w:t>TUTORIAL</w:t>
      </w:r>
      <w:bookmarkEnd w:id="0"/>
    </w:p>
    <w:p w14:paraId="3A790F2E" w14:textId="6B1ADA93" w:rsidR="00630331" w:rsidRDefault="00630331">
      <w:pPr>
        <w:pStyle w:val="TOC1"/>
        <w:tabs>
          <w:tab w:val="right" w:pos="10456"/>
        </w:tabs>
        <w:rPr>
          <w:rFonts w:asciiTheme="minorHAnsi" w:eastAsiaTheme="minorEastAsia" w:hAnsiTheme="minorHAnsi"/>
          <w:b w:val="0"/>
          <w:bCs w:val="0"/>
          <w:caps w:val="0"/>
          <w:noProof/>
          <w:sz w:val="22"/>
          <w:szCs w:val="22"/>
          <w:lang w:val="en-DE" w:eastAsia="en-DE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76452712" w:history="1">
        <w:r w:rsidRPr="000C488C">
          <w:rPr>
            <w:rStyle w:val="Hyperlink"/>
            <w:noProof/>
          </w:rPr>
          <w:t>ASIPMEISTER -ADDING NEW RESOURCE – TUTOR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64527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1482988" w14:textId="52B4552F" w:rsidR="00630331" w:rsidRDefault="00F9464D">
      <w:pPr>
        <w:pStyle w:val="TOC2"/>
        <w:tabs>
          <w:tab w:val="right" w:pos="10456"/>
        </w:tabs>
        <w:rPr>
          <w:rFonts w:eastAsiaTheme="minorEastAsia" w:cstheme="minorBidi"/>
          <w:b w:val="0"/>
          <w:bCs w:val="0"/>
          <w:noProof/>
          <w:sz w:val="22"/>
          <w:szCs w:val="22"/>
          <w:lang w:val="en-DE" w:eastAsia="en-DE"/>
        </w:rPr>
      </w:pPr>
      <w:hyperlink w:anchor="_Toc76452713" w:history="1">
        <w:r w:rsidR="00630331" w:rsidRPr="000C488C">
          <w:rPr>
            <w:rStyle w:val="Hyperlink"/>
            <w:noProof/>
          </w:rPr>
          <w:t>SET THE DIRECTORIES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13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2</w:t>
        </w:r>
        <w:r w:rsidR="00630331">
          <w:rPr>
            <w:noProof/>
            <w:webHidden/>
          </w:rPr>
          <w:fldChar w:fldCharType="end"/>
        </w:r>
      </w:hyperlink>
    </w:p>
    <w:p w14:paraId="586E2DBB" w14:textId="6365A180" w:rsidR="00630331" w:rsidRDefault="00F9464D">
      <w:pPr>
        <w:pStyle w:val="TOC2"/>
        <w:tabs>
          <w:tab w:val="right" w:pos="10456"/>
        </w:tabs>
        <w:rPr>
          <w:rFonts w:eastAsiaTheme="minorEastAsia" w:cstheme="minorBidi"/>
          <w:b w:val="0"/>
          <w:bCs w:val="0"/>
          <w:noProof/>
          <w:sz w:val="22"/>
          <w:szCs w:val="22"/>
          <w:lang w:val="en-DE" w:eastAsia="en-DE"/>
        </w:rPr>
      </w:pPr>
      <w:hyperlink w:anchor="_Toc76452714" w:history="1">
        <w:r w:rsidR="00630331" w:rsidRPr="000C488C">
          <w:rPr>
            <w:rStyle w:val="Hyperlink"/>
            <w:noProof/>
          </w:rPr>
          <w:t>IMPLEMENT A NEW RESOURCE AND TEST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14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2</w:t>
        </w:r>
        <w:r w:rsidR="00630331">
          <w:rPr>
            <w:noProof/>
            <w:webHidden/>
          </w:rPr>
          <w:fldChar w:fldCharType="end"/>
        </w:r>
      </w:hyperlink>
    </w:p>
    <w:p w14:paraId="15DD4B48" w14:textId="694D2400" w:rsidR="00630331" w:rsidRDefault="00F9464D">
      <w:pPr>
        <w:pStyle w:val="TOC3"/>
        <w:tabs>
          <w:tab w:val="right" w:pos="10456"/>
        </w:tabs>
        <w:rPr>
          <w:rFonts w:eastAsiaTheme="minorEastAsia" w:cstheme="minorBidi"/>
          <w:noProof/>
          <w:sz w:val="22"/>
          <w:szCs w:val="22"/>
          <w:lang w:val="en-DE" w:eastAsia="en-DE"/>
        </w:rPr>
      </w:pPr>
      <w:hyperlink w:anchor="_Toc76452715" w:history="1">
        <w:r w:rsidR="00630331" w:rsidRPr="000C488C">
          <w:rPr>
            <w:rStyle w:val="Hyperlink"/>
            <w:noProof/>
          </w:rPr>
          <w:t>minmax.vhd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15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2</w:t>
        </w:r>
        <w:r w:rsidR="00630331">
          <w:rPr>
            <w:noProof/>
            <w:webHidden/>
          </w:rPr>
          <w:fldChar w:fldCharType="end"/>
        </w:r>
      </w:hyperlink>
    </w:p>
    <w:p w14:paraId="659DD5A8" w14:textId="54D9DB47" w:rsidR="00630331" w:rsidRDefault="00F9464D">
      <w:pPr>
        <w:pStyle w:val="TOC3"/>
        <w:tabs>
          <w:tab w:val="right" w:pos="10456"/>
        </w:tabs>
        <w:rPr>
          <w:rFonts w:eastAsiaTheme="minorEastAsia" w:cstheme="minorBidi"/>
          <w:noProof/>
          <w:sz w:val="22"/>
          <w:szCs w:val="22"/>
          <w:lang w:val="en-DE" w:eastAsia="en-DE"/>
        </w:rPr>
      </w:pPr>
      <w:hyperlink w:anchor="_Toc76452716" w:history="1">
        <w:r w:rsidR="00630331" w:rsidRPr="000C488C">
          <w:rPr>
            <w:rStyle w:val="Hyperlink"/>
            <w:noProof/>
          </w:rPr>
          <w:t>testbench.v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16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2</w:t>
        </w:r>
        <w:r w:rsidR="00630331">
          <w:rPr>
            <w:noProof/>
            <w:webHidden/>
          </w:rPr>
          <w:fldChar w:fldCharType="end"/>
        </w:r>
      </w:hyperlink>
    </w:p>
    <w:p w14:paraId="731A7953" w14:textId="4893048F" w:rsidR="00630331" w:rsidRDefault="00F9464D">
      <w:pPr>
        <w:pStyle w:val="TOC2"/>
        <w:tabs>
          <w:tab w:val="right" w:pos="10456"/>
        </w:tabs>
        <w:rPr>
          <w:rFonts w:eastAsiaTheme="minorEastAsia" w:cstheme="minorBidi"/>
          <w:b w:val="0"/>
          <w:bCs w:val="0"/>
          <w:noProof/>
          <w:sz w:val="22"/>
          <w:szCs w:val="22"/>
          <w:lang w:val="en-DE" w:eastAsia="en-DE"/>
        </w:rPr>
      </w:pPr>
      <w:hyperlink w:anchor="_Toc76452717" w:history="1">
        <w:r w:rsidR="00630331" w:rsidRPr="000C488C">
          <w:rPr>
            <w:rStyle w:val="Hyperlink"/>
            <w:noProof/>
          </w:rPr>
          <w:t>INCORPORATE THE RESOURCE IN ASIPMEISTER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17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3</w:t>
        </w:r>
        <w:r w:rsidR="00630331">
          <w:rPr>
            <w:noProof/>
            <w:webHidden/>
          </w:rPr>
          <w:fldChar w:fldCharType="end"/>
        </w:r>
      </w:hyperlink>
    </w:p>
    <w:p w14:paraId="59AD698D" w14:textId="105131A0" w:rsidR="00630331" w:rsidRDefault="00F9464D">
      <w:pPr>
        <w:pStyle w:val="TOC3"/>
        <w:tabs>
          <w:tab w:val="right" w:pos="10456"/>
        </w:tabs>
        <w:rPr>
          <w:rFonts w:eastAsiaTheme="minorEastAsia" w:cstheme="minorBidi"/>
          <w:noProof/>
          <w:sz w:val="22"/>
          <w:szCs w:val="22"/>
          <w:lang w:val="en-DE" w:eastAsia="en-DE"/>
        </w:rPr>
      </w:pPr>
      <w:hyperlink w:anchor="_Toc76452718" w:history="1">
        <w:r w:rsidR="00630331" w:rsidRPr="000C488C">
          <w:rPr>
            <w:rStyle w:val="Hyperlink"/>
            <w:noProof/>
          </w:rPr>
          <w:t>minmax.fhm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18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4</w:t>
        </w:r>
        <w:r w:rsidR="00630331">
          <w:rPr>
            <w:noProof/>
            <w:webHidden/>
          </w:rPr>
          <w:fldChar w:fldCharType="end"/>
        </w:r>
      </w:hyperlink>
    </w:p>
    <w:p w14:paraId="6CB71E90" w14:textId="39283695" w:rsidR="00630331" w:rsidRDefault="00F9464D">
      <w:pPr>
        <w:pStyle w:val="TOC3"/>
        <w:tabs>
          <w:tab w:val="right" w:pos="10456"/>
        </w:tabs>
        <w:rPr>
          <w:rFonts w:eastAsiaTheme="minorEastAsia" w:cstheme="minorBidi"/>
          <w:noProof/>
          <w:sz w:val="22"/>
          <w:szCs w:val="22"/>
          <w:lang w:val="en-DE" w:eastAsia="en-DE"/>
        </w:rPr>
      </w:pPr>
      <w:hyperlink w:anchor="_Toc76452719" w:history="1">
        <w:r w:rsidR="00630331" w:rsidRPr="000C488C">
          <w:rPr>
            <w:rStyle w:val="Hyperlink"/>
            <w:noProof/>
          </w:rPr>
          <w:t>fhmdbstruct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19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25</w:t>
        </w:r>
        <w:r w:rsidR="00630331">
          <w:rPr>
            <w:noProof/>
            <w:webHidden/>
          </w:rPr>
          <w:fldChar w:fldCharType="end"/>
        </w:r>
      </w:hyperlink>
    </w:p>
    <w:p w14:paraId="481C5A12" w14:textId="0AD5723C" w:rsidR="00630331" w:rsidRDefault="00F9464D">
      <w:pPr>
        <w:pStyle w:val="TOC2"/>
        <w:tabs>
          <w:tab w:val="right" w:pos="10456"/>
        </w:tabs>
        <w:rPr>
          <w:rFonts w:eastAsiaTheme="minorEastAsia" w:cstheme="minorBidi"/>
          <w:b w:val="0"/>
          <w:bCs w:val="0"/>
          <w:noProof/>
          <w:sz w:val="22"/>
          <w:szCs w:val="22"/>
          <w:lang w:val="en-DE" w:eastAsia="en-DE"/>
        </w:rPr>
      </w:pPr>
      <w:hyperlink w:anchor="_Toc76452720" w:history="1">
        <w:r w:rsidR="00630331" w:rsidRPr="000C488C">
          <w:rPr>
            <w:rStyle w:val="Hyperlink"/>
            <w:noProof/>
          </w:rPr>
          <w:t>ADD CUSTOM INSTRUCTIONS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20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26</w:t>
        </w:r>
        <w:r w:rsidR="00630331">
          <w:rPr>
            <w:noProof/>
            <w:webHidden/>
          </w:rPr>
          <w:fldChar w:fldCharType="end"/>
        </w:r>
      </w:hyperlink>
    </w:p>
    <w:p w14:paraId="02B843C7" w14:textId="4E69A4D3" w:rsidR="00630331" w:rsidRDefault="00F9464D">
      <w:pPr>
        <w:pStyle w:val="TOC3"/>
        <w:tabs>
          <w:tab w:val="right" w:pos="10456"/>
        </w:tabs>
        <w:rPr>
          <w:rFonts w:eastAsiaTheme="minorEastAsia" w:cstheme="minorBidi"/>
          <w:noProof/>
          <w:sz w:val="22"/>
          <w:szCs w:val="22"/>
          <w:lang w:val="en-DE" w:eastAsia="en-DE"/>
        </w:rPr>
      </w:pPr>
      <w:hyperlink w:anchor="_Toc76452721" w:history="1">
        <w:r w:rsidR="00630331" w:rsidRPr="000C488C">
          <w:rPr>
            <w:rStyle w:val="Hyperlink"/>
            <w:noProof/>
          </w:rPr>
          <w:t>USING EXISTING RESOURCES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21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26</w:t>
        </w:r>
        <w:r w:rsidR="00630331">
          <w:rPr>
            <w:noProof/>
            <w:webHidden/>
          </w:rPr>
          <w:fldChar w:fldCharType="end"/>
        </w:r>
      </w:hyperlink>
    </w:p>
    <w:p w14:paraId="720CD799" w14:textId="026A296D" w:rsidR="00630331" w:rsidRDefault="00F9464D">
      <w:pPr>
        <w:pStyle w:val="TOC3"/>
        <w:tabs>
          <w:tab w:val="right" w:pos="10456"/>
        </w:tabs>
        <w:rPr>
          <w:rFonts w:eastAsiaTheme="minorEastAsia" w:cstheme="minorBidi"/>
          <w:noProof/>
          <w:sz w:val="22"/>
          <w:szCs w:val="22"/>
          <w:lang w:val="en-DE" w:eastAsia="en-DE"/>
        </w:rPr>
      </w:pPr>
      <w:hyperlink w:anchor="_Toc76452722" w:history="1">
        <w:r w:rsidR="00630331" w:rsidRPr="000C488C">
          <w:rPr>
            <w:rStyle w:val="Hyperlink"/>
            <w:noProof/>
          </w:rPr>
          <w:t>USING NEW RESOURCES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22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28</w:t>
        </w:r>
        <w:r w:rsidR="00630331">
          <w:rPr>
            <w:noProof/>
            <w:webHidden/>
          </w:rPr>
          <w:fldChar w:fldCharType="end"/>
        </w:r>
      </w:hyperlink>
    </w:p>
    <w:p w14:paraId="71B7EC29" w14:textId="22E705AE" w:rsidR="00630331" w:rsidRDefault="00F9464D">
      <w:pPr>
        <w:pStyle w:val="TOC2"/>
        <w:tabs>
          <w:tab w:val="right" w:pos="10456"/>
        </w:tabs>
        <w:rPr>
          <w:rFonts w:eastAsiaTheme="minorEastAsia" w:cstheme="minorBidi"/>
          <w:b w:val="0"/>
          <w:bCs w:val="0"/>
          <w:noProof/>
          <w:sz w:val="22"/>
          <w:szCs w:val="22"/>
          <w:lang w:val="en-DE" w:eastAsia="en-DE"/>
        </w:rPr>
      </w:pPr>
      <w:hyperlink w:anchor="_Toc76452723" w:history="1">
        <w:r w:rsidR="00630331" w:rsidRPr="000C488C">
          <w:rPr>
            <w:rStyle w:val="Hyperlink"/>
            <w:noProof/>
          </w:rPr>
          <w:t>USING INSTRUCTIONS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23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30</w:t>
        </w:r>
        <w:r w:rsidR="00630331">
          <w:rPr>
            <w:noProof/>
            <w:webHidden/>
          </w:rPr>
          <w:fldChar w:fldCharType="end"/>
        </w:r>
      </w:hyperlink>
    </w:p>
    <w:p w14:paraId="37EBE119" w14:textId="6C1C5C71" w:rsidR="00630331" w:rsidRDefault="00F9464D">
      <w:pPr>
        <w:pStyle w:val="TOC3"/>
        <w:tabs>
          <w:tab w:val="right" w:pos="10456"/>
        </w:tabs>
        <w:rPr>
          <w:rFonts w:eastAsiaTheme="minorEastAsia" w:cstheme="minorBidi"/>
          <w:noProof/>
          <w:sz w:val="22"/>
          <w:szCs w:val="22"/>
          <w:lang w:val="en-DE" w:eastAsia="en-DE"/>
        </w:rPr>
      </w:pPr>
      <w:hyperlink w:anchor="_Toc76452724" w:history="1">
        <w:r w:rsidR="00630331" w:rsidRPr="000C488C">
          <w:rPr>
            <w:rStyle w:val="Hyperlink"/>
            <w:noProof/>
          </w:rPr>
          <w:t>ORIGINAL APPLICATION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24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30</w:t>
        </w:r>
        <w:r w:rsidR="00630331">
          <w:rPr>
            <w:noProof/>
            <w:webHidden/>
          </w:rPr>
          <w:fldChar w:fldCharType="end"/>
        </w:r>
      </w:hyperlink>
    </w:p>
    <w:p w14:paraId="6F274DD4" w14:textId="5A19DB88" w:rsidR="00630331" w:rsidRDefault="00F9464D">
      <w:pPr>
        <w:pStyle w:val="TOC4"/>
        <w:tabs>
          <w:tab w:val="right" w:pos="10456"/>
        </w:tabs>
        <w:rPr>
          <w:rFonts w:eastAsiaTheme="minorEastAsia" w:cstheme="minorBidi"/>
          <w:noProof/>
          <w:sz w:val="22"/>
          <w:szCs w:val="22"/>
          <w:lang w:val="en-DE" w:eastAsia="en-DE"/>
        </w:rPr>
      </w:pPr>
      <w:hyperlink w:anchor="_Toc76452725" w:history="1">
        <w:r w:rsidR="00630331" w:rsidRPr="000C488C">
          <w:rPr>
            <w:rStyle w:val="Hyperlink"/>
            <w:noProof/>
          </w:rPr>
          <w:t>testMinMaxAPP/test.c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25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30</w:t>
        </w:r>
        <w:r w:rsidR="00630331">
          <w:rPr>
            <w:noProof/>
            <w:webHidden/>
          </w:rPr>
          <w:fldChar w:fldCharType="end"/>
        </w:r>
      </w:hyperlink>
    </w:p>
    <w:p w14:paraId="51E19E5F" w14:textId="21E62208" w:rsidR="00630331" w:rsidRDefault="00F9464D">
      <w:pPr>
        <w:pStyle w:val="TOC3"/>
        <w:tabs>
          <w:tab w:val="right" w:pos="10456"/>
        </w:tabs>
        <w:rPr>
          <w:rFonts w:eastAsiaTheme="minorEastAsia" w:cstheme="minorBidi"/>
          <w:noProof/>
          <w:sz w:val="22"/>
          <w:szCs w:val="22"/>
          <w:lang w:val="en-DE" w:eastAsia="en-DE"/>
        </w:rPr>
      </w:pPr>
      <w:hyperlink w:anchor="_Toc76452726" w:history="1">
        <w:r w:rsidR="00630331" w:rsidRPr="000C488C">
          <w:rPr>
            <w:rStyle w:val="Hyperlink"/>
            <w:noProof/>
          </w:rPr>
          <w:t>APPLICATION WITH MMAXS (Existing Resources)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26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30</w:t>
        </w:r>
        <w:r w:rsidR="00630331">
          <w:rPr>
            <w:noProof/>
            <w:webHidden/>
          </w:rPr>
          <w:fldChar w:fldCharType="end"/>
        </w:r>
      </w:hyperlink>
    </w:p>
    <w:p w14:paraId="57859321" w14:textId="63DA0CF8" w:rsidR="00630331" w:rsidRDefault="00F9464D">
      <w:pPr>
        <w:pStyle w:val="TOC4"/>
        <w:tabs>
          <w:tab w:val="right" w:pos="10456"/>
        </w:tabs>
        <w:rPr>
          <w:rFonts w:eastAsiaTheme="minorEastAsia" w:cstheme="minorBidi"/>
          <w:noProof/>
          <w:sz w:val="22"/>
          <w:szCs w:val="22"/>
          <w:lang w:val="en-DE" w:eastAsia="en-DE"/>
        </w:rPr>
      </w:pPr>
      <w:hyperlink w:anchor="_Toc76452727" w:history="1">
        <w:r w:rsidR="00630331" w:rsidRPr="000C488C">
          <w:rPr>
            <w:rStyle w:val="Hyperlink"/>
            <w:noProof/>
          </w:rPr>
          <w:t>testMinMaxSW/test.c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27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30</w:t>
        </w:r>
        <w:r w:rsidR="00630331">
          <w:rPr>
            <w:noProof/>
            <w:webHidden/>
          </w:rPr>
          <w:fldChar w:fldCharType="end"/>
        </w:r>
      </w:hyperlink>
    </w:p>
    <w:p w14:paraId="3A6A330E" w14:textId="3E923D59" w:rsidR="00630331" w:rsidRDefault="00F9464D">
      <w:pPr>
        <w:pStyle w:val="TOC3"/>
        <w:tabs>
          <w:tab w:val="right" w:pos="10456"/>
        </w:tabs>
        <w:rPr>
          <w:rFonts w:eastAsiaTheme="minorEastAsia" w:cstheme="minorBidi"/>
          <w:noProof/>
          <w:sz w:val="22"/>
          <w:szCs w:val="22"/>
          <w:lang w:val="en-DE" w:eastAsia="en-DE"/>
        </w:rPr>
      </w:pPr>
      <w:hyperlink w:anchor="_Toc76452728" w:history="1">
        <w:r w:rsidR="00630331" w:rsidRPr="000C488C">
          <w:rPr>
            <w:rStyle w:val="Hyperlink"/>
            <w:noProof/>
          </w:rPr>
          <w:t>APPLICATION WITH MMAX (New Resources)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28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30</w:t>
        </w:r>
        <w:r w:rsidR="00630331">
          <w:rPr>
            <w:noProof/>
            <w:webHidden/>
          </w:rPr>
          <w:fldChar w:fldCharType="end"/>
        </w:r>
      </w:hyperlink>
    </w:p>
    <w:p w14:paraId="1735604D" w14:textId="72D6900A" w:rsidR="00630331" w:rsidRDefault="00F9464D">
      <w:pPr>
        <w:pStyle w:val="TOC4"/>
        <w:tabs>
          <w:tab w:val="right" w:pos="10456"/>
        </w:tabs>
        <w:rPr>
          <w:rFonts w:eastAsiaTheme="minorEastAsia" w:cstheme="minorBidi"/>
          <w:noProof/>
          <w:sz w:val="22"/>
          <w:szCs w:val="22"/>
          <w:lang w:val="en-DE" w:eastAsia="en-DE"/>
        </w:rPr>
      </w:pPr>
      <w:hyperlink w:anchor="_Toc76452729" w:history="1">
        <w:r w:rsidR="00630331" w:rsidRPr="000C488C">
          <w:rPr>
            <w:rStyle w:val="Hyperlink"/>
            <w:noProof/>
          </w:rPr>
          <w:t>testMinMaxHW/test.c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29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30</w:t>
        </w:r>
        <w:r w:rsidR="00630331">
          <w:rPr>
            <w:noProof/>
            <w:webHidden/>
          </w:rPr>
          <w:fldChar w:fldCharType="end"/>
        </w:r>
      </w:hyperlink>
    </w:p>
    <w:p w14:paraId="75BC36FF" w14:textId="1834C086" w:rsidR="00630331" w:rsidRDefault="00F9464D">
      <w:pPr>
        <w:pStyle w:val="TOC3"/>
        <w:tabs>
          <w:tab w:val="right" w:pos="10456"/>
        </w:tabs>
        <w:rPr>
          <w:rFonts w:eastAsiaTheme="minorEastAsia" w:cstheme="minorBidi"/>
          <w:noProof/>
          <w:sz w:val="22"/>
          <w:szCs w:val="22"/>
          <w:lang w:val="en-DE" w:eastAsia="en-DE"/>
        </w:rPr>
      </w:pPr>
      <w:hyperlink w:anchor="_Toc76452730" w:history="1">
        <w:r w:rsidR="00630331" w:rsidRPr="000C488C">
          <w:rPr>
            <w:rStyle w:val="Hyperlink"/>
            <w:noProof/>
          </w:rPr>
          <w:t>MODELSIM SIMULATIONS</w:t>
        </w:r>
        <w:r w:rsidR="00630331">
          <w:rPr>
            <w:noProof/>
            <w:webHidden/>
          </w:rPr>
          <w:tab/>
        </w:r>
        <w:r w:rsidR="00630331">
          <w:rPr>
            <w:noProof/>
            <w:webHidden/>
          </w:rPr>
          <w:fldChar w:fldCharType="begin"/>
        </w:r>
        <w:r w:rsidR="00630331">
          <w:rPr>
            <w:noProof/>
            <w:webHidden/>
          </w:rPr>
          <w:instrText xml:space="preserve"> PAGEREF _Toc76452730 \h </w:instrText>
        </w:r>
        <w:r w:rsidR="00630331">
          <w:rPr>
            <w:noProof/>
            <w:webHidden/>
          </w:rPr>
        </w:r>
        <w:r w:rsidR="00630331">
          <w:rPr>
            <w:noProof/>
            <w:webHidden/>
          </w:rPr>
          <w:fldChar w:fldCharType="separate"/>
        </w:r>
        <w:r w:rsidR="00575732">
          <w:rPr>
            <w:noProof/>
            <w:webHidden/>
          </w:rPr>
          <w:t>30</w:t>
        </w:r>
        <w:r w:rsidR="00630331">
          <w:rPr>
            <w:noProof/>
            <w:webHidden/>
          </w:rPr>
          <w:fldChar w:fldCharType="end"/>
        </w:r>
      </w:hyperlink>
    </w:p>
    <w:p w14:paraId="4642D89C" w14:textId="5096CA59" w:rsidR="00630331" w:rsidRPr="00630331" w:rsidRDefault="00630331" w:rsidP="00630331">
      <w:r>
        <w:fldChar w:fldCharType="end"/>
      </w:r>
    </w:p>
    <w:p w14:paraId="48163062" w14:textId="77777777" w:rsidR="00630331" w:rsidRDefault="00630331">
      <w:pPr>
        <w:rPr>
          <w:rFonts w:asciiTheme="majorHAnsi" w:eastAsiaTheme="majorEastAsia" w:hAnsiTheme="majorHAnsi" w:cstheme="majorBidi"/>
          <w:color w:val="365F91" w:themeColor="accent1" w:themeShade="BF"/>
          <w:sz w:val="26"/>
          <w:szCs w:val="26"/>
        </w:rPr>
      </w:pPr>
      <w:r>
        <w:br w:type="page"/>
      </w:r>
    </w:p>
    <w:p w14:paraId="1B8E1661" w14:textId="720BC1C9" w:rsidR="00F946C4" w:rsidRDefault="00F946C4" w:rsidP="00F946C4">
      <w:pPr>
        <w:pStyle w:val="Heading2"/>
      </w:pPr>
      <w:bookmarkStart w:id="3" w:name="_Toc76452713"/>
      <w:r>
        <w:lastRenderedPageBreak/>
        <w:t>SET THE DIRECTORIES</w:t>
      </w:r>
      <w:bookmarkEnd w:id="3"/>
    </w:p>
    <w:bookmarkEnd w:id="1"/>
    <w:bookmarkEnd w:id="2"/>
    <w:p w14:paraId="6C65A5B2" w14:textId="1EC6502B" w:rsidR="00E00B10" w:rsidRPr="005C0EDC" w:rsidRDefault="00E00B10" w:rsidP="007373A1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 w:rsidRPr="005C0EDC">
        <w:rPr>
          <w:rFonts w:asciiTheme="majorBidi" w:hAnsiTheme="majorBidi" w:cstheme="majorBidi"/>
        </w:rPr>
        <w:t xml:space="preserve">Login to any </w:t>
      </w:r>
      <w:r w:rsidRPr="005C0EDC">
        <w:rPr>
          <w:rFonts w:asciiTheme="majorBidi" w:hAnsiTheme="majorBidi" w:cstheme="majorBidi"/>
          <w:b/>
          <w:bCs/>
          <w:i/>
          <w:iCs/>
        </w:rPr>
        <w:t>i80labpcXX.ira.uk</w:t>
      </w:r>
      <w:r w:rsidRPr="00CD3A54">
        <w:rPr>
          <w:rFonts w:asciiTheme="majorBidi" w:hAnsiTheme="majorBidi" w:cstheme="majorBidi"/>
          <w:b/>
          <w:bCs/>
          <w:i/>
          <w:iCs/>
        </w:rPr>
        <w:t>a.de</w:t>
      </w:r>
      <w:r w:rsidRPr="005C0EDC">
        <w:rPr>
          <w:rFonts w:asciiTheme="majorBidi" w:hAnsiTheme="majorBidi" w:cstheme="majorBidi"/>
        </w:rPr>
        <w:t xml:space="preserve"> directly or using SSH or using X2Go Client. For </w:t>
      </w:r>
      <w:r w:rsidR="003B68D7" w:rsidRPr="005C0EDC">
        <w:rPr>
          <w:rFonts w:asciiTheme="majorBidi" w:hAnsiTheme="majorBidi" w:cstheme="majorBidi"/>
        </w:rPr>
        <w:t>example,</w:t>
      </w:r>
      <w:r w:rsidRPr="005C0EDC">
        <w:rPr>
          <w:rFonts w:asciiTheme="majorBidi" w:hAnsiTheme="majorBidi" w:cstheme="majorBidi"/>
        </w:rPr>
        <w:t xml:space="preserve"> login as </w:t>
      </w:r>
      <w:r w:rsidRPr="005C0EDC">
        <w:rPr>
          <w:rFonts w:asciiTheme="majorBidi" w:hAnsiTheme="majorBidi" w:cstheme="majorBidi"/>
          <w:b/>
          <w:bCs/>
          <w:i/>
          <w:iCs/>
        </w:rPr>
        <w:t>asip</w:t>
      </w:r>
      <w:r w:rsidR="00D76B1C">
        <w:rPr>
          <w:rFonts w:asciiTheme="majorBidi" w:hAnsiTheme="majorBidi" w:cstheme="majorBidi"/>
          <w:b/>
          <w:bCs/>
          <w:i/>
          <w:iCs/>
        </w:rPr>
        <w:t>-sajjad</w:t>
      </w:r>
      <w:r w:rsidRPr="005C0EDC">
        <w:rPr>
          <w:rFonts w:asciiTheme="majorBidi" w:hAnsiTheme="majorBidi" w:cstheme="majorBidi"/>
          <w:b/>
          <w:bCs/>
          <w:i/>
          <w:iCs/>
        </w:rPr>
        <w:t>04</w:t>
      </w:r>
      <w:r w:rsidRPr="005C0EDC">
        <w:rPr>
          <w:rFonts w:asciiTheme="majorBidi" w:hAnsiTheme="majorBidi" w:cstheme="majorBidi"/>
        </w:rPr>
        <w:t xml:space="preserve"> into </w:t>
      </w:r>
      <w:bookmarkStart w:id="4" w:name="OLE_LINK58"/>
      <w:r w:rsidRPr="005C0EDC">
        <w:rPr>
          <w:rFonts w:asciiTheme="majorBidi" w:hAnsiTheme="majorBidi" w:cstheme="majorBidi"/>
          <w:b/>
          <w:bCs/>
          <w:i/>
          <w:iCs/>
        </w:rPr>
        <w:t>i80labpc02.ira.uka.de</w:t>
      </w:r>
      <w:bookmarkEnd w:id="4"/>
    </w:p>
    <w:p w14:paraId="12929C5F" w14:textId="77777777" w:rsidR="00E00B10" w:rsidRPr="005C0EDC" w:rsidRDefault="00E00B10" w:rsidP="00B2718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5C0EDC">
        <w:rPr>
          <w:rFonts w:asciiTheme="majorBidi" w:hAnsiTheme="majorBidi" w:cstheme="majorBidi"/>
        </w:rPr>
        <w:t>Open shell terminal from the start menu</w:t>
      </w:r>
      <w:r w:rsidR="00726D34" w:rsidRPr="005C0EDC">
        <w:rPr>
          <w:rFonts w:asciiTheme="majorBidi" w:hAnsiTheme="majorBidi" w:cstheme="majorBidi"/>
        </w:rPr>
        <w:t xml:space="preserve">. </w:t>
      </w:r>
      <w:r w:rsidRPr="005C0EDC">
        <w:rPr>
          <w:rFonts w:asciiTheme="majorBidi" w:hAnsiTheme="majorBidi" w:cstheme="majorBidi"/>
        </w:rPr>
        <w:t xml:space="preserve">It should be in your default home directory. </w:t>
      </w:r>
      <w:r w:rsidR="000872FC" w:rsidRPr="005C0EDC">
        <w:rPr>
          <w:rFonts w:asciiTheme="majorBidi" w:hAnsiTheme="majorBidi" w:cstheme="majorBidi"/>
        </w:rPr>
        <w:t>Type</w:t>
      </w:r>
      <w:r w:rsidRPr="005C0EDC">
        <w:rPr>
          <w:rFonts w:asciiTheme="majorBidi" w:hAnsiTheme="majorBidi" w:cstheme="majorBidi"/>
        </w:rPr>
        <w:t xml:space="preserve"> “</w:t>
      </w:r>
      <w:r w:rsidRPr="005C0EDC">
        <w:rPr>
          <w:rFonts w:asciiTheme="majorBidi" w:hAnsiTheme="majorBidi" w:cstheme="majorBidi"/>
          <w:b/>
          <w:bCs/>
          <w:i/>
          <w:iCs/>
        </w:rPr>
        <w:t>pwd</w:t>
      </w:r>
      <w:r w:rsidRPr="005C0EDC">
        <w:rPr>
          <w:rFonts w:asciiTheme="majorBidi" w:hAnsiTheme="majorBidi" w:cstheme="majorBidi"/>
        </w:rPr>
        <w:t>”</w:t>
      </w:r>
    </w:p>
    <w:p w14:paraId="1D85A1FC" w14:textId="64A43A94" w:rsidR="00726D34" w:rsidRPr="005C0EDC" w:rsidRDefault="003A6C4C" w:rsidP="00726D34">
      <w:pPr>
        <w:spacing w:after="0" w:line="240" w:lineRule="auto"/>
        <w:contextualSpacing/>
        <w:rPr>
          <w:sz w:val="18"/>
          <w:szCs w:val="18"/>
        </w:rPr>
      </w:pPr>
      <w:bookmarkStart w:id="5" w:name="OLE_LINK34"/>
      <w:bookmarkStart w:id="6" w:name="OLE_LINK35"/>
      <w:r>
        <w:rPr>
          <w:sz w:val="18"/>
          <w:szCs w:val="18"/>
        </w:rPr>
        <w:t>sajjad</w:t>
      </w:r>
      <w:r w:rsidR="00726D34" w:rsidRPr="005C0EDC">
        <w:rPr>
          <w:sz w:val="18"/>
          <w:szCs w:val="18"/>
        </w:rPr>
        <w:t>@</w:t>
      </w:r>
      <w:r>
        <w:rPr>
          <w:sz w:val="18"/>
          <w:szCs w:val="18"/>
        </w:rPr>
        <w:t>i80pc</w:t>
      </w:r>
      <w:proofErr w:type="gramStart"/>
      <w:r>
        <w:rPr>
          <w:sz w:val="18"/>
          <w:szCs w:val="18"/>
        </w:rPr>
        <w:t>57</w:t>
      </w:r>
      <w:r w:rsidR="00726D34" w:rsidRPr="005C0EDC">
        <w:rPr>
          <w:sz w:val="18"/>
          <w:szCs w:val="18"/>
        </w:rPr>
        <w:t>:~</w:t>
      </w:r>
      <w:proofErr w:type="gramEnd"/>
      <w:r w:rsidR="00726D34" w:rsidRPr="005C0EDC">
        <w:rPr>
          <w:sz w:val="18"/>
          <w:szCs w:val="18"/>
        </w:rPr>
        <w:t>:$pwd</w:t>
      </w:r>
    </w:p>
    <w:p w14:paraId="2AA4003D" w14:textId="75A486D1" w:rsidR="00726D34" w:rsidRPr="005C0EDC" w:rsidRDefault="00726D34" w:rsidP="00726D34">
      <w:pPr>
        <w:spacing w:after="0" w:line="240" w:lineRule="auto"/>
        <w:contextualSpacing/>
        <w:rPr>
          <w:sz w:val="18"/>
          <w:szCs w:val="18"/>
        </w:rPr>
      </w:pPr>
      <w:r w:rsidRPr="005C0EDC">
        <w:rPr>
          <w:sz w:val="18"/>
          <w:szCs w:val="18"/>
        </w:rPr>
        <w:t>/home/</w:t>
      </w:r>
      <w:proofErr w:type="spellStart"/>
      <w:r w:rsidR="003A6C4C">
        <w:rPr>
          <w:sz w:val="18"/>
          <w:szCs w:val="18"/>
        </w:rPr>
        <w:t>sajjad</w:t>
      </w:r>
      <w:proofErr w:type="spellEnd"/>
    </w:p>
    <w:p w14:paraId="70A9E6C5" w14:textId="0B746AF2" w:rsidR="00726D34" w:rsidRPr="005C0EDC" w:rsidRDefault="00726D34" w:rsidP="007373A1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bookmarkStart w:id="7" w:name="OLE_LINK39"/>
      <w:r w:rsidRPr="005C0EDC">
        <w:rPr>
          <w:rFonts w:asciiTheme="majorBidi" w:hAnsiTheme="majorBidi" w:cstheme="majorBidi"/>
        </w:rPr>
        <w:t xml:space="preserve">Create a new directory for your Lab </w:t>
      </w:r>
      <w:proofErr w:type="gramStart"/>
      <w:r w:rsidRPr="005C0EDC">
        <w:rPr>
          <w:rFonts w:asciiTheme="majorBidi" w:hAnsiTheme="majorBidi" w:cstheme="majorBidi"/>
        </w:rPr>
        <w:t>e.g.</w:t>
      </w:r>
      <w:proofErr w:type="gramEnd"/>
      <w:r w:rsidRPr="005C0EDC">
        <w:rPr>
          <w:rFonts w:asciiTheme="majorBidi" w:hAnsiTheme="majorBidi" w:cstheme="majorBidi"/>
        </w:rPr>
        <w:t xml:space="preserve"> </w:t>
      </w:r>
      <w:r w:rsidR="000E7514">
        <w:rPr>
          <w:rFonts w:asciiTheme="majorBidi" w:hAnsiTheme="majorBidi" w:cstheme="majorBidi"/>
        </w:rPr>
        <w:t>“</w:t>
      </w:r>
      <w:r w:rsidR="003A6C4C">
        <w:rPr>
          <w:rFonts w:asciiTheme="majorBidi" w:hAnsiTheme="majorBidi" w:cstheme="majorBidi"/>
          <w:b/>
          <w:bCs/>
          <w:i/>
          <w:iCs/>
        </w:rPr>
        <w:t>SS21</w:t>
      </w:r>
      <w:r w:rsidR="000E7514">
        <w:rPr>
          <w:rFonts w:asciiTheme="majorBidi" w:hAnsiTheme="majorBidi" w:cstheme="majorBidi"/>
          <w:b/>
          <w:bCs/>
          <w:i/>
          <w:iCs/>
        </w:rPr>
        <w:t>”</w:t>
      </w:r>
    </w:p>
    <w:bookmarkEnd w:id="7"/>
    <w:p w14:paraId="4106FFC3" w14:textId="2F23FB7C" w:rsidR="00726D34" w:rsidRPr="005C0EDC" w:rsidRDefault="003A6C4C" w:rsidP="00726D34">
      <w:pPr>
        <w:spacing w:after="0" w:line="240" w:lineRule="auto"/>
        <w:contextualSpacing/>
        <w:rPr>
          <w:sz w:val="18"/>
          <w:szCs w:val="18"/>
        </w:rPr>
      </w:pPr>
      <w:r>
        <w:rPr>
          <w:sz w:val="18"/>
          <w:szCs w:val="18"/>
        </w:rPr>
        <w:t>sajjad</w:t>
      </w:r>
      <w:r w:rsidR="00726D34" w:rsidRPr="005C0EDC">
        <w:rPr>
          <w:sz w:val="18"/>
          <w:szCs w:val="18"/>
        </w:rPr>
        <w:t>@</w:t>
      </w:r>
      <w:r>
        <w:rPr>
          <w:sz w:val="18"/>
          <w:szCs w:val="18"/>
        </w:rPr>
        <w:t>i80pc</w:t>
      </w:r>
      <w:proofErr w:type="gramStart"/>
      <w:r>
        <w:rPr>
          <w:sz w:val="18"/>
          <w:szCs w:val="18"/>
        </w:rPr>
        <w:t>57</w:t>
      </w:r>
      <w:r w:rsidR="00726D34" w:rsidRPr="005C0EDC">
        <w:rPr>
          <w:sz w:val="18"/>
          <w:szCs w:val="18"/>
        </w:rPr>
        <w:t>:~</w:t>
      </w:r>
      <w:proofErr w:type="gramEnd"/>
      <w:r w:rsidR="00726D34" w:rsidRPr="005C0EDC">
        <w:rPr>
          <w:sz w:val="18"/>
          <w:szCs w:val="18"/>
        </w:rPr>
        <w:t>:$</w:t>
      </w:r>
      <w:proofErr w:type="spellStart"/>
      <w:r w:rsidR="00726D34" w:rsidRPr="005C0EDC">
        <w:rPr>
          <w:sz w:val="18"/>
          <w:szCs w:val="18"/>
        </w:rPr>
        <w:t>mkdir</w:t>
      </w:r>
      <w:proofErr w:type="spellEnd"/>
      <w:r w:rsidR="00726D34" w:rsidRPr="005C0EDC">
        <w:rPr>
          <w:sz w:val="18"/>
          <w:szCs w:val="18"/>
        </w:rPr>
        <w:t xml:space="preserve"> </w:t>
      </w:r>
      <w:r>
        <w:rPr>
          <w:sz w:val="18"/>
          <w:szCs w:val="18"/>
        </w:rPr>
        <w:t>SS21</w:t>
      </w:r>
    </w:p>
    <w:p w14:paraId="448EC0C5" w14:textId="74948C24" w:rsidR="00726D34" w:rsidRPr="005C0EDC" w:rsidRDefault="003A6C4C" w:rsidP="00726D34">
      <w:pPr>
        <w:spacing w:after="0" w:line="240" w:lineRule="auto"/>
        <w:contextualSpacing/>
        <w:rPr>
          <w:sz w:val="18"/>
          <w:szCs w:val="18"/>
        </w:rPr>
      </w:pPr>
      <w:r>
        <w:rPr>
          <w:sz w:val="18"/>
          <w:szCs w:val="18"/>
        </w:rPr>
        <w:t>sajjad</w:t>
      </w:r>
      <w:r w:rsidR="00726D34" w:rsidRPr="005C0EDC">
        <w:rPr>
          <w:sz w:val="18"/>
          <w:szCs w:val="18"/>
        </w:rPr>
        <w:t>@</w:t>
      </w:r>
      <w:r>
        <w:rPr>
          <w:sz w:val="18"/>
          <w:szCs w:val="18"/>
        </w:rPr>
        <w:t>i80pc</w:t>
      </w:r>
      <w:proofErr w:type="gramStart"/>
      <w:r>
        <w:rPr>
          <w:sz w:val="18"/>
          <w:szCs w:val="18"/>
        </w:rPr>
        <w:t>57</w:t>
      </w:r>
      <w:r w:rsidR="00726D34" w:rsidRPr="005C0EDC">
        <w:rPr>
          <w:sz w:val="18"/>
          <w:szCs w:val="18"/>
        </w:rPr>
        <w:t>:~</w:t>
      </w:r>
      <w:proofErr w:type="gramEnd"/>
      <w:r w:rsidR="00726D34" w:rsidRPr="005C0EDC">
        <w:rPr>
          <w:sz w:val="18"/>
          <w:szCs w:val="18"/>
        </w:rPr>
        <w:t xml:space="preserve">:$cd </w:t>
      </w:r>
      <w:r>
        <w:rPr>
          <w:sz w:val="18"/>
          <w:szCs w:val="18"/>
        </w:rPr>
        <w:t>SS21</w:t>
      </w:r>
      <w:r w:rsidR="00726D34" w:rsidRPr="005C0EDC">
        <w:rPr>
          <w:sz w:val="18"/>
          <w:szCs w:val="18"/>
        </w:rPr>
        <w:t>/</w:t>
      </w:r>
    </w:p>
    <w:p w14:paraId="5EDDB02C" w14:textId="1AA1419C" w:rsidR="00F946C4" w:rsidRPr="005C0EDC" w:rsidRDefault="00F946C4" w:rsidP="00F946C4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 w:rsidRPr="005C0EDC">
        <w:rPr>
          <w:rFonts w:asciiTheme="majorBidi" w:hAnsiTheme="majorBidi" w:cstheme="majorBidi"/>
        </w:rPr>
        <w:t xml:space="preserve">Create a directory for your ASIP project in </w:t>
      </w:r>
      <w:bookmarkStart w:id="8" w:name="OLE_LINK113"/>
      <w:bookmarkStart w:id="9" w:name="OLE_LINK114"/>
      <w:bookmarkStart w:id="10" w:name="OLE_LINK115"/>
      <w:r>
        <w:rPr>
          <w:rFonts w:asciiTheme="majorBidi" w:hAnsiTheme="majorBidi" w:cstheme="majorBidi"/>
        </w:rPr>
        <w:t>“</w:t>
      </w:r>
      <w:r>
        <w:rPr>
          <w:rFonts w:asciiTheme="majorBidi" w:hAnsiTheme="majorBidi" w:cstheme="majorBidi"/>
          <w:b/>
          <w:bCs/>
          <w:i/>
          <w:iCs/>
        </w:rPr>
        <w:t>SS21”</w:t>
      </w:r>
      <w:bookmarkEnd w:id="8"/>
      <w:bookmarkEnd w:id="9"/>
      <w:bookmarkEnd w:id="10"/>
    </w:p>
    <w:p w14:paraId="79BC80FE" w14:textId="47C184D6" w:rsidR="00F946C4" w:rsidRPr="005C0EDC" w:rsidRDefault="00F946C4" w:rsidP="00F946C4">
      <w:pPr>
        <w:spacing w:after="0" w:line="240" w:lineRule="auto"/>
        <w:contextualSpacing/>
        <w:rPr>
          <w:sz w:val="18"/>
          <w:szCs w:val="18"/>
        </w:rPr>
      </w:pPr>
      <w:r>
        <w:rPr>
          <w:sz w:val="18"/>
          <w:szCs w:val="18"/>
        </w:rPr>
        <w:t>sajjad</w:t>
      </w:r>
      <w:r w:rsidRPr="005C0EDC">
        <w:rPr>
          <w:sz w:val="18"/>
          <w:szCs w:val="18"/>
        </w:rPr>
        <w:t>@</w:t>
      </w:r>
      <w:r>
        <w:rPr>
          <w:sz w:val="18"/>
          <w:szCs w:val="18"/>
        </w:rPr>
        <w:t>i80pc</w:t>
      </w:r>
      <w:proofErr w:type="gramStart"/>
      <w:r>
        <w:rPr>
          <w:sz w:val="18"/>
          <w:szCs w:val="18"/>
        </w:rPr>
        <w:t>57</w:t>
      </w:r>
      <w:r w:rsidRPr="005C0EDC">
        <w:rPr>
          <w:sz w:val="18"/>
          <w:szCs w:val="18"/>
        </w:rPr>
        <w:t>:~</w:t>
      </w:r>
      <w:proofErr w:type="gramEnd"/>
      <w:r w:rsidRPr="005C0EDC">
        <w:rPr>
          <w:sz w:val="18"/>
          <w:szCs w:val="18"/>
        </w:rPr>
        <w:t>/</w:t>
      </w:r>
      <w:r>
        <w:rPr>
          <w:sz w:val="18"/>
          <w:szCs w:val="18"/>
        </w:rPr>
        <w:t>SS21</w:t>
      </w:r>
      <w:r w:rsidRPr="005C0EDC">
        <w:rPr>
          <w:sz w:val="18"/>
          <w:szCs w:val="18"/>
        </w:rPr>
        <w:t>:$</w:t>
      </w:r>
      <w:proofErr w:type="spellStart"/>
      <w:r w:rsidRPr="005C0EDC">
        <w:rPr>
          <w:sz w:val="18"/>
          <w:szCs w:val="18"/>
        </w:rPr>
        <w:t>mkdir</w:t>
      </w:r>
      <w:proofErr w:type="spellEnd"/>
      <w:r w:rsidRPr="005C0EDC">
        <w:rPr>
          <w:sz w:val="18"/>
          <w:szCs w:val="18"/>
        </w:rPr>
        <w:t xml:space="preserve"> ASIPMeisterProjects</w:t>
      </w:r>
    </w:p>
    <w:p w14:paraId="4FAD7786" w14:textId="58929397" w:rsidR="00F946C4" w:rsidRPr="005C0EDC" w:rsidRDefault="00F946C4" w:rsidP="00F946C4">
      <w:pPr>
        <w:spacing w:after="0" w:line="240" w:lineRule="auto"/>
        <w:contextualSpacing/>
        <w:rPr>
          <w:sz w:val="18"/>
          <w:szCs w:val="18"/>
        </w:rPr>
      </w:pPr>
      <w:r>
        <w:rPr>
          <w:sz w:val="18"/>
          <w:szCs w:val="18"/>
        </w:rPr>
        <w:t>sajjad</w:t>
      </w:r>
      <w:r w:rsidRPr="005C0EDC">
        <w:rPr>
          <w:sz w:val="18"/>
          <w:szCs w:val="18"/>
        </w:rPr>
        <w:t>@</w:t>
      </w:r>
      <w:r>
        <w:rPr>
          <w:sz w:val="18"/>
          <w:szCs w:val="18"/>
        </w:rPr>
        <w:t>i80pc</w:t>
      </w:r>
      <w:proofErr w:type="gramStart"/>
      <w:r>
        <w:rPr>
          <w:sz w:val="18"/>
          <w:szCs w:val="18"/>
        </w:rPr>
        <w:t>57</w:t>
      </w:r>
      <w:r w:rsidRPr="005C0EDC">
        <w:rPr>
          <w:sz w:val="18"/>
          <w:szCs w:val="18"/>
        </w:rPr>
        <w:t>:~</w:t>
      </w:r>
      <w:proofErr w:type="gramEnd"/>
      <w:r w:rsidRPr="005C0EDC">
        <w:rPr>
          <w:sz w:val="18"/>
          <w:szCs w:val="18"/>
        </w:rPr>
        <w:t>/</w:t>
      </w:r>
      <w:r>
        <w:rPr>
          <w:sz w:val="18"/>
          <w:szCs w:val="18"/>
        </w:rPr>
        <w:t>SS21</w:t>
      </w:r>
      <w:r w:rsidRPr="005C0EDC">
        <w:rPr>
          <w:sz w:val="18"/>
          <w:szCs w:val="18"/>
        </w:rPr>
        <w:t xml:space="preserve">:$cd </w:t>
      </w:r>
      <w:bookmarkStart w:id="11" w:name="OLE_LINK116"/>
      <w:bookmarkStart w:id="12" w:name="OLE_LINK117"/>
      <w:r w:rsidRPr="005C0EDC">
        <w:rPr>
          <w:sz w:val="18"/>
          <w:szCs w:val="18"/>
        </w:rPr>
        <w:t>ASIPMeisterProjects</w:t>
      </w:r>
      <w:bookmarkEnd w:id="11"/>
      <w:bookmarkEnd w:id="12"/>
      <w:r w:rsidRPr="005C0EDC">
        <w:rPr>
          <w:sz w:val="18"/>
          <w:szCs w:val="18"/>
        </w:rPr>
        <w:t>/</w:t>
      </w:r>
    </w:p>
    <w:p w14:paraId="338612BE" w14:textId="4FCDE4DF" w:rsidR="00726D34" w:rsidRPr="005C0EDC" w:rsidRDefault="00726D34" w:rsidP="007373A1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 w:rsidRPr="005C0EDC">
        <w:rPr>
          <w:rFonts w:asciiTheme="majorBidi" w:hAnsiTheme="majorBidi" w:cstheme="majorBidi"/>
        </w:rPr>
        <w:t xml:space="preserve">Create a new directory for your lab session in </w:t>
      </w:r>
      <w:r w:rsidR="000E7514">
        <w:rPr>
          <w:rFonts w:asciiTheme="majorBidi" w:hAnsiTheme="majorBidi" w:cstheme="majorBidi"/>
        </w:rPr>
        <w:t>“</w:t>
      </w:r>
      <w:r w:rsidR="00F946C4" w:rsidRPr="00F946C4">
        <w:rPr>
          <w:rFonts w:asciiTheme="majorBidi" w:hAnsiTheme="majorBidi" w:cstheme="majorBidi"/>
          <w:b/>
          <w:bCs/>
          <w:i/>
          <w:iCs/>
        </w:rPr>
        <w:t>ASIPMeisterProjects</w:t>
      </w:r>
      <w:r w:rsidR="000E7514">
        <w:rPr>
          <w:rFonts w:asciiTheme="majorBidi" w:hAnsiTheme="majorBidi" w:cstheme="majorBidi"/>
          <w:b/>
          <w:bCs/>
          <w:i/>
          <w:iCs/>
        </w:rPr>
        <w:t>”</w:t>
      </w:r>
      <w:r w:rsidRPr="005C0EDC">
        <w:rPr>
          <w:rFonts w:asciiTheme="majorBidi" w:hAnsiTheme="majorBidi" w:cstheme="majorBidi"/>
        </w:rPr>
        <w:t xml:space="preserve"> </w:t>
      </w:r>
      <w:proofErr w:type="gramStart"/>
      <w:r w:rsidRPr="005C0EDC">
        <w:rPr>
          <w:rFonts w:asciiTheme="majorBidi" w:hAnsiTheme="majorBidi" w:cstheme="majorBidi"/>
        </w:rPr>
        <w:t>e.g.</w:t>
      </w:r>
      <w:proofErr w:type="gramEnd"/>
      <w:r w:rsidRPr="005C0EDC">
        <w:rPr>
          <w:rFonts w:asciiTheme="majorBidi" w:hAnsiTheme="majorBidi" w:cstheme="majorBidi"/>
        </w:rPr>
        <w:t xml:space="preserve"> </w:t>
      </w:r>
      <w:r w:rsidR="000E7514">
        <w:rPr>
          <w:rFonts w:asciiTheme="majorBidi" w:hAnsiTheme="majorBidi" w:cstheme="majorBidi"/>
        </w:rPr>
        <w:t>“</w:t>
      </w:r>
      <w:r w:rsidR="00F946C4">
        <w:rPr>
          <w:rFonts w:asciiTheme="majorBidi" w:hAnsiTheme="majorBidi" w:cstheme="majorBidi"/>
          <w:b/>
          <w:bCs/>
          <w:i/>
          <w:iCs/>
        </w:rPr>
        <w:t>8</w:t>
      </w:r>
      <w:r w:rsidR="000E7514">
        <w:rPr>
          <w:rFonts w:asciiTheme="majorBidi" w:hAnsiTheme="majorBidi" w:cstheme="majorBidi"/>
          <w:b/>
          <w:bCs/>
          <w:i/>
          <w:iCs/>
        </w:rPr>
        <w:t>”</w:t>
      </w:r>
    </w:p>
    <w:p w14:paraId="3989E04F" w14:textId="6B559739" w:rsidR="00726D34" w:rsidRPr="005C0EDC" w:rsidRDefault="003A6C4C" w:rsidP="00726D34">
      <w:pPr>
        <w:spacing w:after="0" w:line="240" w:lineRule="auto"/>
        <w:contextualSpacing/>
        <w:rPr>
          <w:sz w:val="18"/>
          <w:szCs w:val="18"/>
        </w:rPr>
      </w:pPr>
      <w:bookmarkStart w:id="13" w:name="_Hlk76449172"/>
      <w:r>
        <w:rPr>
          <w:sz w:val="18"/>
          <w:szCs w:val="18"/>
        </w:rPr>
        <w:t>sajjad</w:t>
      </w:r>
      <w:r w:rsidR="00726D34" w:rsidRPr="005C0EDC">
        <w:rPr>
          <w:sz w:val="18"/>
          <w:szCs w:val="18"/>
        </w:rPr>
        <w:t>@</w:t>
      </w:r>
      <w:r>
        <w:rPr>
          <w:sz w:val="18"/>
          <w:szCs w:val="18"/>
        </w:rPr>
        <w:t>i80pc</w:t>
      </w:r>
      <w:proofErr w:type="gramStart"/>
      <w:r>
        <w:rPr>
          <w:sz w:val="18"/>
          <w:szCs w:val="18"/>
        </w:rPr>
        <w:t>57</w:t>
      </w:r>
      <w:r w:rsidR="00726D34" w:rsidRPr="005C0EDC">
        <w:rPr>
          <w:sz w:val="18"/>
          <w:szCs w:val="18"/>
        </w:rPr>
        <w:t>:~</w:t>
      </w:r>
      <w:proofErr w:type="gramEnd"/>
      <w:r w:rsidR="00726D34" w:rsidRPr="005C0EDC">
        <w:rPr>
          <w:sz w:val="18"/>
          <w:szCs w:val="18"/>
        </w:rPr>
        <w:t>/</w:t>
      </w:r>
      <w:r>
        <w:rPr>
          <w:sz w:val="18"/>
          <w:szCs w:val="18"/>
        </w:rPr>
        <w:t>SS21</w:t>
      </w:r>
      <w:r w:rsidR="00F946C4">
        <w:rPr>
          <w:sz w:val="18"/>
          <w:szCs w:val="18"/>
        </w:rPr>
        <w:t>/</w:t>
      </w:r>
      <w:r w:rsidR="00F946C4" w:rsidRPr="00F946C4">
        <w:rPr>
          <w:sz w:val="18"/>
          <w:szCs w:val="18"/>
        </w:rPr>
        <w:t xml:space="preserve"> </w:t>
      </w:r>
      <w:r w:rsidR="00F946C4" w:rsidRPr="005C0EDC">
        <w:rPr>
          <w:sz w:val="18"/>
          <w:szCs w:val="18"/>
        </w:rPr>
        <w:t>ASIPMeisterProjects</w:t>
      </w:r>
      <w:r w:rsidR="00726D34" w:rsidRPr="005C0EDC">
        <w:rPr>
          <w:sz w:val="18"/>
          <w:szCs w:val="18"/>
        </w:rPr>
        <w:t>:$</w:t>
      </w:r>
      <w:proofErr w:type="spellStart"/>
      <w:r w:rsidR="00726D34" w:rsidRPr="005C0EDC">
        <w:rPr>
          <w:sz w:val="18"/>
          <w:szCs w:val="18"/>
        </w:rPr>
        <w:t>mkdir</w:t>
      </w:r>
      <w:proofErr w:type="spellEnd"/>
      <w:r w:rsidR="00726D34" w:rsidRPr="005C0EDC">
        <w:rPr>
          <w:sz w:val="18"/>
          <w:szCs w:val="18"/>
        </w:rPr>
        <w:t xml:space="preserve"> </w:t>
      </w:r>
      <w:r w:rsidR="00F946C4">
        <w:rPr>
          <w:sz w:val="18"/>
          <w:szCs w:val="18"/>
        </w:rPr>
        <w:t>8</w:t>
      </w:r>
    </w:p>
    <w:p w14:paraId="796F1601" w14:textId="3DD010F8" w:rsidR="00726D34" w:rsidRPr="005C0EDC" w:rsidRDefault="003A6C4C" w:rsidP="00726D34">
      <w:pPr>
        <w:spacing w:after="0" w:line="240" w:lineRule="auto"/>
        <w:contextualSpacing/>
        <w:rPr>
          <w:sz w:val="18"/>
          <w:szCs w:val="18"/>
        </w:rPr>
      </w:pPr>
      <w:r>
        <w:rPr>
          <w:sz w:val="18"/>
          <w:szCs w:val="18"/>
        </w:rPr>
        <w:t>sajjad</w:t>
      </w:r>
      <w:r w:rsidR="00726D34" w:rsidRPr="005C0EDC">
        <w:rPr>
          <w:sz w:val="18"/>
          <w:szCs w:val="18"/>
        </w:rPr>
        <w:t>@</w:t>
      </w:r>
      <w:r>
        <w:rPr>
          <w:sz w:val="18"/>
          <w:szCs w:val="18"/>
        </w:rPr>
        <w:t>i80pc</w:t>
      </w:r>
      <w:proofErr w:type="gramStart"/>
      <w:r>
        <w:rPr>
          <w:sz w:val="18"/>
          <w:szCs w:val="18"/>
        </w:rPr>
        <w:t>57</w:t>
      </w:r>
      <w:r w:rsidR="00726D34" w:rsidRPr="005C0EDC">
        <w:rPr>
          <w:sz w:val="18"/>
          <w:szCs w:val="18"/>
        </w:rPr>
        <w:t>:~</w:t>
      </w:r>
      <w:proofErr w:type="gramEnd"/>
      <w:r w:rsidR="00726D34" w:rsidRPr="005C0EDC">
        <w:rPr>
          <w:sz w:val="18"/>
          <w:szCs w:val="18"/>
        </w:rPr>
        <w:t>/</w:t>
      </w:r>
      <w:r>
        <w:rPr>
          <w:sz w:val="18"/>
          <w:szCs w:val="18"/>
        </w:rPr>
        <w:t>SS21</w:t>
      </w:r>
      <w:r w:rsidR="00F946C4">
        <w:rPr>
          <w:sz w:val="18"/>
          <w:szCs w:val="18"/>
        </w:rPr>
        <w:t>/</w:t>
      </w:r>
      <w:r w:rsidR="00F946C4" w:rsidRPr="00F946C4">
        <w:rPr>
          <w:sz w:val="18"/>
          <w:szCs w:val="18"/>
        </w:rPr>
        <w:t xml:space="preserve"> </w:t>
      </w:r>
      <w:r w:rsidR="00F946C4" w:rsidRPr="005C0EDC">
        <w:rPr>
          <w:sz w:val="18"/>
          <w:szCs w:val="18"/>
        </w:rPr>
        <w:t>ASIPMeisterProjects</w:t>
      </w:r>
      <w:r w:rsidR="00726D34" w:rsidRPr="005C0EDC">
        <w:rPr>
          <w:sz w:val="18"/>
          <w:szCs w:val="18"/>
        </w:rPr>
        <w:t xml:space="preserve">:$cd </w:t>
      </w:r>
      <w:r w:rsidR="00F946C4">
        <w:rPr>
          <w:sz w:val="18"/>
          <w:szCs w:val="18"/>
        </w:rPr>
        <w:t>8</w:t>
      </w:r>
      <w:r w:rsidR="00726D34" w:rsidRPr="005C0EDC">
        <w:rPr>
          <w:sz w:val="18"/>
          <w:szCs w:val="18"/>
        </w:rPr>
        <w:t>/</w:t>
      </w:r>
    </w:p>
    <w:p w14:paraId="55DEC09D" w14:textId="082B5E3F" w:rsidR="00F946C4" w:rsidRDefault="00F946C4" w:rsidP="00F946C4">
      <w:pPr>
        <w:pStyle w:val="Heading2"/>
      </w:pPr>
      <w:bookmarkStart w:id="14" w:name="_Toc76452714"/>
      <w:bookmarkStart w:id="15" w:name="OLE_LINK122"/>
      <w:bookmarkStart w:id="16" w:name="OLE_LINK118"/>
      <w:bookmarkStart w:id="17" w:name="OLE_LINK119"/>
      <w:bookmarkStart w:id="18" w:name="OLE_LINK127"/>
      <w:bookmarkStart w:id="19" w:name="OLE_LINK41"/>
      <w:bookmarkEnd w:id="13"/>
      <w:r>
        <w:t>IMPLEMENT A NEW RESOURCE AND TEST</w:t>
      </w:r>
      <w:bookmarkEnd w:id="14"/>
    </w:p>
    <w:p w14:paraId="0C67BC9E" w14:textId="6ECEA194" w:rsidR="0021186C" w:rsidRDefault="0021186C" w:rsidP="0021186C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Write a new VHDL file of the required resource, for example, </w:t>
      </w:r>
      <w:r w:rsidRPr="0021186C">
        <w:rPr>
          <w:rFonts w:asciiTheme="majorBidi" w:hAnsiTheme="majorBidi" w:cstheme="majorBidi"/>
          <w:b/>
          <w:bCs/>
          <w:color w:val="FF0000"/>
        </w:rPr>
        <w:t>MINMAX</w:t>
      </w:r>
      <w:r w:rsidRPr="0021186C">
        <w:rPr>
          <w:rFonts w:asciiTheme="majorBidi" w:hAnsiTheme="majorBidi" w:cstheme="majorBidi"/>
          <w:color w:val="FF0000"/>
        </w:rPr>
        <w:t xml:space="preserve"> </w:t>
      </w:r>
      <w:r>
        <w:rPr>
          <w:rFonts w:asciiTheme="majorBidi" w:hAnsiTheme="majorBidi" w:cstheme="majorBidi"/>
        </w:rPr>
        <w:t>to calculate the minimum and maximum from given two numbers.</w:t>
      </w:r>
    </w:p>
    <w:p w14:paraId="71C94864" w14:textId="4C37EECF" w:rsidR="00D4234D" w:rsidRPr="00D4234D" w:rsidRDefault="0021186C" w:rsidP="00D4234D">
      <w:pPr>
        <w:spacing w:after="0" w:line="240" w:lineRule="auto"/>
        <w:contextualSpacing/>
        <w:rPr>
          <w:sz w:val="18"/>
          <w:szCs w:val="18"/>
        </w:rPr>
      </w:pPr>
      <w:r w:rsidRPr="0021186C">
        <w:rPr>
          <w:sz w:val="18"/>
          <w:szCs w:val="18"/>
        </w:rPr>
        <w:t>sajjad@i80pc</w:t>
      </w:r>
      <w:proofErr w:type="gramStart"/>
      <w:r w:rsidRPr="0021186C">
        <w:rPr>
          <w:sz w:val="18"/>
          <w:szCs w:val="18"/>
        </w:rPr>
        <w:t>57:~</w:t>
      </w:r>
      <w:proofErr w:type="gramEnd"/>
      <w:r w:rsidRPr="0021186C">
        <w:rPr>
          <w:sz w:val="18"/>
          <w:szCs w:val="18"/>
        </w:rPr>
        <w:t>/SS21/ ASIPMeisterProjects</w:t>
      </w:r>
      <w:r>
        <w:rPr>
          <w:sz w:val="18"/>
          <w:szCs w:val="18"/>
        </w:rPr>
        <w:t>/8</w:t>
      </w:r>
      <w:r w:rsidRPr="0021186C">
        <w:rPr>
          <w:sz w:val="18"/>
          <w:szCs w:val="18"/>
        </w:rPr>
        <w:t>:$</w:t>
      </w:r>
      <w:r w:rsidR="00D4234D">
        <w:rPr>
          <w:sz w:val="18"/>
          <w:szCs w:val="18"/>
        </w:rPr>
        <w:t>vim</w:t>
      </w:r>
      <w:r>
        <w:rPr>
          <w:sz w:val="18"/>
          <w:szCs w:val="18"/>
        </w:rPr>
        <w:t xml:space="preserve"> </w:t>
      </w:r>
      <w:proofErr w:type="spellStart"/>
      <w:r w:rsidR="00D4234D" w:rsidRPr="00D4234D">
        <w:rPr>
          <w:color w:val="FF0000"/>
          <w:sz w:val="18"/>
          <w:szCs w:val="18"/>
        </w:rPr>
        <w:t>minmax.vhd</w:t>
      </w:r>
      <w:proofErr w:type="spellEnd"/>
    </w:p>
    <w:p w14:paraId="51EB1ADD" w14:textId="37D9BBA7" w:rsidR="00D4234D" w:rsidRPr="00D4234D" w:rsidRDefault="00C6209D" w:rsidP="00C6209D">
      <w:pPr>
        <w:pStyle w:val="Heading3"/>
      </w:pPr>
      <w:bookmarkStart w:id="20" w:name="_Toc76452715"/>
      <w:proofErr w:type="spellStart"/>
      <w:r>
        <w:t>minmax.vhd</w:t>
      </w:r>
      <w:bookmarkEnd w:id="20"/>
      <w:proofErr w:type="spellEnd"/>
    </w:p>
    <w:p w14:paraId="437277E9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>library IEEE;</w:t>
      </w:r>
    </w:p>
    <w:p w14:paraId="196F0781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>use IEEE.STD_LOGIC_1164.ALL;</w:t>
      </w:r>
    </w:p>
    <w:p w14:paraId="537F9BE1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</w:t>
      </w:r>
    </w:p>
    <w:p w14:paraId="618BF388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use </w:t>
      </w:r>
      <w:proofErr w:type="spellStart"/>
      <w:r w:rsidRPr="00D4234D">
        <w:rPr>
          <w:sz w:val="18"/>
          <w:szCs w:val="18"/>
        </w:rPr>
        <w:t>IEEE.std_logic_arith.all</w:t>
      </w:r>
      <w:proofErr w:type="spellEnd"/>
      <w:r w:rsidRPr="00D4234D">
        <w:rPr>
          <w:sz w:val="18"/>
          <w:szCs w:val="18"/>
        </w:rPr>
        <w:t>;</w:t>
      </w:r>
    </w:p>
    <w:p w14:paraId="510A9EB8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>entity minmax is</w:t>
      </w:r>
    </w:p>
    <w:p w14:paraId="1F77CB6B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   Port </w:t>
      </w:r>
      <w:proofErr w:type="gramStart"/>
      <w:r w:rsidRPr="00D4234D">
        <w:rPr>
          <w:sz w:val="18"/>
          <w:szCs w:val="18"/>
        </w:rPr>
        <w:t>( clock</w:t>
      </w:r>
      <w:proofErr w:type="gramEnd"/>
      <w:r w:rsidRPr="00D4234D">
        <w:rPr>
          <w:sz w:val="18"/>
          <w:szCs w:val="18"/>
        </w:rPr>
        <w:t xml:space="preserve"> : in </w:t>
      </w:r>
      <w:proofErr w:type="spellStart"/>
      <w:r w:rsidRPr="00D4234D">
        <w:rPr>
          <w:sz w:val="18"/>
          <w:szCs w:val="18"/>
        </w:rPr>
        <w:t>std_logic</w:t>
      </w:r>
      <w:proofErr w:type="spellEnd"/>
      <w:r w:rsidRPr="00D4234D">
        <w:rPr>
          <w:sz w:val="18"/>
          <w:szCs w:val="18"/>
        </w:rPr>
        <w:t xml:space="preserve">; reset: in </w:t>
      </w:r>
      <w:proofErr w:type="spellStart"/>
      <w:r w:rsidRPr="00D4234D">
        <w:rPr>
          <w:sz w:val="18"/>
          <w:szCs w:val="18"/>
        </w:rPr>
        <w:t>std_logic</w:t>
      </w:r>
      <w:proofErr w:type="spellEnd"/>
      <w:r w:rsidRPr="00D4234D">
        <w:rPr>
          <w:sz w:val="18"/>
          <w:szCs w:val="18"/>
        </w:rPr>
        <w:t xml:space="preserve">; </w:t>
      </w:r>
      <w:proofErr w:type="spellStart"/>
      <w:r w:rsidRPr="00D4234D">
        <w:rPr>
          <w:sz w:val="18"/>
          <w:szCs w:val="18"/>
        </w:rPr>
        <w:t>enb</w:t>
      </w:r>
      <w:proofErr w:type="spellEnd"/>
      <w:r w:rsidRPr="00D4234D">
        <w:rPr>
          <w:sz w:val="18"/>
          <w:szCs w:val="18"/>
        </w:rPr>
        <w:t xml:space="preserve">: in </w:t>
      </w:r>
      <w:proofErr w:type="spellStart"/>
      <w:r w:rsidRPr="00D4234D">
        <w:rPr>
          <w:sz w:val="18"/>
          <w:szCs w:val="18"/>
        </w:rPr>
        <w:t>std_logic</w:t>
      </w:r>
      <w:proofErr w:type="spellEnd"/>
      <w:r w:rsidRPr="00D4234D">
        <w:rPr>
          <w:sz w:val="18"/>
          <w:szCs w:val="18"/>
        </w:rPr>
        <w:t>;</w:t>
      </w:r>
    </w:p>
    <w:p w14:paraId="51C381CA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           din</w:t>
      </w:r>
      <w:proofErr w:type="gramStart"/>
      <w:r w:rsidRPr="00D4234D">
        <w:rPr>
          <w:sz w:val="18"/>
          <w:szCs w:val="18"/>
        </w:rPr>
        <w:t>1 :</w:t>
      </w:r>
      <w:proofErr w:type="gramEnd"/>
      <w:r w:rsidRPr="00D4234D">
        <w:rPr>
          <w:sz w:val="18"/>
          <w:szCs w:val="18"/>
        </w:rPr>
        <w:t xml:space="preserve"> in  STD_LOGIC_VECTOR (31 </w:t>
      </w:r>
      <w:proofErr w:type="spellStart"/>
      <w:r w:rsidRPr="00D4234D">
        <w:rPr>
          <w:sz w:val="18"/>
          <w:szCs w:val="18"/>
        </w:rPr>
        <w:t>downto</w:t>
      </w:r>
      <w:proofErr w:type="spellEnd"/>
      <w:r w:rsidRPr="00D4234D">
        <w:rPr>
          <w:sz w:val="18"/>
          <w:szCs w:val="18"/>
        </w:rPr>
        <w:t xml:space="preserve"> 0);</w:t>
      </w:r>
    </w:p>
    <w:p w14:paraId="54570BE2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          din2 </w:t>
      </w:r>
      <w:proofErr w:type="gramStart"/>
      <w:r w:rsidRPr="00D4234D">
        <w:rPr>
          <w:sz w:val="18"/>
          <w:szCs w:val="18"/>
        </w:rPr>
        <w:t xml:space="preserve">  :</w:t>
      </w:r>
      <w:proofErr w:type="gramEnd"/>
      <w:r w:rsidRPr="00D4234D">
        <w:rPr>
          <w:sz w:val="18"/>
          <w:szCs w:val="18"/>
        </w:rPr>
        <w:t xml:space="preserve"> in  STD_LOGIC_VECTOR (31 </w:t>
      </w:r>
      <w:proofErr w:type="spellStart"/>
      <w:r w:rsidRPr="00D4234D">
        <w:rPr>
          <w:sz w:val="18"/>
          <w:szCs w:val="18"/>
        </w:rPr>
        <w:t>downto</w:t>
      </w:r>
      <w:proofErr w:type="spellEnd"/>
      <w:r w:rsidRPr="00D4234D">
        <w:rPr>
          <w:sz w:val="18"/>
          <w:szCs w:val="18"/>
        </w:rPr>
        <w:t xml:space="preserve"> 0);</w:t>
      </w:r>
    </w:p>
    <w:p w14:paraId="2A6FAD5A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          </w:t>
      </w:r>
      <w:proofErr w:type="spellStart"/>
      <w:r w:rsidRPr="00D4234D">
        <w:rPr>
          <w:sz w:val="18"/>
          <w:szCs w:val="18"/>
        </w:rPr>
        <w:t>doutMin</w:t>
      </w:r>
      <w:proofErr w:type="spellEnd"/>
      <w:r w:rsidRPr="00D4234D">
        <w:rPr>
          <w:sz w:val="18"/>
          <w:szCs w:val="18"/>
        </w:rPr>
        <w:t xml:space="preserve"> </w:t>
      </w:r>
      <w:proofErr w:type="gramStart"/>
      <w:r w:rsidRPr="00D4234D">
        <w:rPr>
          <w:sz w:val="18"/>
          <w:szCs w:val="18"/>
        </w:rPr>
        <w:t xml:space="preserve">  :</w:t>
      </w:r>
      <w:proofErr w:type="gramEnd"/>
      <w:r w:rsidRPr="00D4234D">
        <w:rPr>
          <w:sz w:val="18"/>
          <w:szCs w:val="18"/>
        </w:rPr>
        <w:t xml:space="preserve"> out  STD_LOGIC_VECTOR (31 </w:t>
      </w:r>
      <w:proofErr w:type="spellStart"/>
      <w:r w:rsidRPr="00D4234D">
        <w:rPr>
          <w:sz w:val="18"/>
          <w:szCs w:val="18"/>
        </w:rPr>
        <w:t>downto</w:t>
      </w:r>
      <w:proofErr w:type="spellEnd"/>
      <w:r w:rsidRPr="00D4234D">
        <w:rPr>
          <w:sz w:val="18"/>
          <w:szCs w:val="18"/>
        </w:rPr>
        <w:t xml:space="preserve"> 0);</w:t>
      </w:r>
    </w:p>
    <w:p w14:paraId="195A1DC7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 xml:space="preserve">   </w:t>
      </w:r>
      <w:proofErr w:type="spellStart"/>
      <w:r w:rsidRPr="00D4234D">
        <w:rPr>
          <w:sz w:val="18"/>
          <w:szCs w:val="18"/>
        </w:rPr>
        <w:t>doutMax</w:t>
      </w:r>
      <w:proofErr w:type="spellEnd"/>
      <w:r w:rsidRPr="00D4234D">
        <w:rPr>
          <w:sz w:val="18"/>
          <w:szCs w:val="18"/>
        </w:rPr>
        <w:t xml:space="preserve"> </w:t>
      </w:r>
      <w:proofErr w:type="gramStart"/>
      <w:r w:rsidRPr="00D4234D">
        <w:rPr>
          <w:sz w:val="18"/>
          <w:szCs w:val="18"/>
        </w:rPr>
        <w:t xml:space="preserve">  :</w:t>
      </w:r>
      <w:proofErr w:type="gramEnd"/>
      <w:r w:rsidRPr="00D4234D">
        <w:rPr>
          <w:sz w:val="18"/>
          <w:szCs w:val="18"/>
        </w:rPr>
        <w:t xml:space="preserve"> out STD_LOGIC_VECTOR (31 </w:t>
      </w:r>
      <w:proofErr w:type="spellStart"/>
      <w:r w:rsidRPr="00D4234D">
        <w:rPr>
          <w:sz w:val="18"/>
          <w:szCs w:val="18"/>
        </w:rPr>
        <w:t>downto</w:t>
      </w:r>
      <w:proofErr w:type="spellEnd"/>
      <w:r w:rsidRPr="00D4234D">
        <w:rPr>
          <w:sz w:val="18"/>
          <w:szCs w:val="18"/>
        </w:rPr>
        <w:t xml:space="preserve"> 0)</w:t>
      </w:r>
    </w:p>
    <w:p w14:paraId="31352B18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 xml:space="preserve">   );</w:t>
      </w:r>
    </w:p>
    <w:p w14:paraId="5FC2FC5A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>end minmax;</w:t>
      </w:r>
    </w:p>
    <w:p w14:paraId="5657F138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06CDDA19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architecture </w:t>
      </w:r>
      <w:proofErr w:type="spellStart"/>
      <w:r w:rsidRPr="00D4234D">
        <w:rPr>
          <w:sz w:val="18"/>
          <w:szCs w:val="18"/>
        </w:rPr>
        <w:t>st</w:t>
      </w:r>
      <w:proofErr w:type="spellEnd"/>
      <w:r w:rsidRPr="00D4234D">
        <w:rPr>
          <w:sz w:val="18"/>
          <w:szCs w:val="18"/>
        </w:rPr>
        <w:t xml:space="preserve"> of minmax is</w:t>
      </w:r>
    </w:p>
    <w:p w14:paraId="2234A203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>begin</w:t>
      </w:r>
    </w:p>
    <w:p w14:paraId="58381804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process (clock, reset, </w:t>
      </w:r>
      <w:proofErr w:type="spellStart"/>
      <w:r w:rsidRPr="00D4234D">
        <w:rPr>
          <w:sz w:val="18"/>
          <w:szCs w:val="18"/>
        </w:rPr>
        <w:t>enb</w:t>
      </w:r>
      <w:proofErr w:type="spellEnd"/>
      <w:r w:rsidRPr="00D4234D">
        <w:rPr>
          <w:sz w:val="18"/>
          <w:szCs w:val="18"/>
        </w:rPr>
        <w:t>)</w:t>
      </w:r>
    </w:p>
    <w:p w14:paraId="7AFE43DE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>begin</w:t>
      </w:r>
    </w:p>
    <w:p w14:paraId="077E8381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 if (signed(din1) &lt; signed(din2)) then</w:t>
      </w:r>
    </w:p>
    <w:p w14:paraId="1B87960D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   </w:t>
      </w:r>
      <w:proofErr w:type="spellStart"/>
      <w:r w:rsidRPr="00D4234D">
        <w:rPr>
          <w:sz w:val="18"/>
          <w:szCs w:val="18"/>
        </w:rPr>
        <w:t>doutMin</w:t>
      </w:r>
      <w:proofErr w:type="spellEnd"/>
      <w:r w:rsidRPr="00D4234D">
        <w:rPr>
          <w:sz w:val="18"/>
          <w:szCs w:val="18"/>
        </w:rPr>
        <w:t xml:space="preserve"> &lt;= din1;</w:t>
      </w:r>
    </w:p>
    <w:p w14:paraId="3B942E50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 else</w:t>
      </w:r>
    </w:p>
    <w:p w14:paraId="3EC198BE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   </w:t>
      </w:r>
      <w:proofErr w:type="spellStart"/>
      <w:r w:rsidRPr="00D4234D">
        <w:rPr>
          <w:sz w:val="18"/>
          <w:szCs w:val="18"/>
        </w:rPr>
        <w:t>doutMin</w:t>
      </w:r>
      <w:proofErr w:type="spellEnd"/>
      <w:r w:rsidRPr="00D4234D">
        <w:rPr>
          <w:sz w:val="18"/>
          <w:szCs w:val="18"/>
        </w:rPr>
        <w:t xml:space="preserve"> &lt;= din2;</w:t>
      </w:r>
    </w:p>
    <w:p w14:paraId="240D7729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 end if;</w:t>
      </w:r>
    </w:p>
    <w:p w14:paraId="33A113F9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4587F426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>if (signed(din1) &gt; signed(din2)) then</w:t>
      </w:r>
    </w:p>
    <w:p w14:paraId="0BAE3498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 </w:t>
      </w:r>
      <w:proofErr w:type="spellStart"/>
      <w:r w:rsidRPr="00D4234D">
        <w:rPr>
          <w:sz w:val="18"/>
          <w:szCs w:val="18"/>
        </w:rPr>
        <w:t>doutMax</w:t>
      </w:r>
      <w:proofErr w:type="spellEnd"/>
      <w:r w:rsidRPr="00D4234D">
        <w:rPr>
          <w:sz w:val="18"/>
          <w:szCs w:val="18"/>
        </w:rPr>
        <w:t xml:space="preserve"> &lt;= din1;</w:t>
      </w:r>
    </w:p>
    <w:p w14:paraId="35245614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>else</w:t>
      </w:r>
    </w:p>
    <w:p w14:paraId="4E071335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 </w:t>
      </w:r>
      <w:proofErr w:type="spellStart"/>
      <w:r w:rsidRPr="00D4234D">
        <w:rPr>
          <w:sz w:val="18"/>
          <w:szCs w:val="18"/>
        </w:rPr>
        <w:t>doutMax</w:t>
      </w:r>
      <w:proofErr w:type="spellEnd"/>
      <w:r w:rsidRPr="00D4234D">
        <w:rPr>
          <w:sz w:val="18"/>
          <w:szCs w:val="18"/>
        </w:rPr>
        <w:t xml:space="preserve"> &lt;= din2;</w:t>
      </w:r>
    </w:p>
    <w:p w14:paraId="0078BF36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>end if;</w:t>
      </w:r>
    </w:p>
    <w:p w14:paraId="334C1DC2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 </w:t>
      </w:r>
    </w:p>
    <w:p w14:paraId="0A1E7C97" w14:textId="77777777" w:rsidR="00D4234D" w:rsidRPr="00D4234D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>end process;</w:t>
      </w:r>
    </w:p>
    <w:p w14:paraId="31B422F2" w14:textId="4E9E550E" w:rsidR="0021186C" w:rsidRPr="0021186C" w:rsidRDefault="00D4234D" w:rsidP="00D42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end </w:t>
      </w:r>
      <w:proofErr w:type="spellStart"/>
      <w:r w:rsidRPr="00D4234D">
        <w:rPr>
          <w:sz w:val="18"/>
          <w:szCs w:val="18"/>
        </w:rPr>
        <w:t>st</w:t>
      </w:r>
      <w:proofErr w:type="spellEnd"/>
      <w:r w:rsidRPr="00D4234D">
        <w:rPr>
          <w:sz w:val="18"/>
          <w:szCs w:val="18"/>
        </w:rPr>
        <w:t>;</w:t>
      </w:r>
    </w:p>
    <w:p w14:paraId="35117516" w14:textId="34B5251E" w:rsidR="00D4234D" w:rsidRDefault="00D4234D" w:rsidP="00D4234D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Write a new VHDL or Verilog testbench file to test the new resource </w:t>
      </w:r>
      <w:r w:rsidRPr="0021186C">
        <w:rPr>
          <w:rFonts w:asciiTheme="majorBidi" w:hAnsiTheme="majorBidi" w:cstheme="majorBidi"/>
          <w:b/>
          <w:bCs/>
          <w:color w:val="FF0000"/>
        </w:rPr>
        <w:t>MINMAX</w:t>
      </w:r>
      <w:r>
        <w:rPr>
          <w:rFonts w:asciiTheme="majorBidi" w:hAnsiTheme="majorBidi" w:cstheme="majorBidi"/>
        </w:rPr>
        <w:t>.</w:t>
      </w:r>
    </w:p>
    <w:p w14:paraId="79C59A8A" w14:textId="3D0571B4" w:rsidR="00D4234D" w:rsidRDefault="00D4234D" w:rsidP="00D4234D">
      <w:pPr>
        <w:spacing w:after="0" w:line="240" w:lineRule="auto"/>
        <w:contextualSpacing/>
        <w:rPr>
          <w:color w:val="FF0000"/>
          <w:sz w:val="18"/>
          <w:szCs w:val="18"/>
        </w:rPr>
      </w:pPr>
      <w:r w:rsidRPr="0021186C">
        <w:rPr>
          <w:sz w:val="18"/>
          <w:szCs w:val="18"/>
        </w:rPr>
        <w:t>sajjad@i80pc</w:t>
      </w:r>
      <w:proofErr w:type="gramStart"/>
      <w:r w:rsidRPr="0021186C">
        <w:rPr>
          <w:sz w:val="18"/>
          <w:szCs w:val="18"/>
        </w:rPr>
        <w:t>57:~</w:t>
      </w:r>
      <w:proofErr w:type="gramEnd"/>
      <w:r w:rsidRPr="0021186C">
        <w:rPr>
          <w:sz w:val="18"/>
          <w:szCs w:val="18"/>
        </w:rPr>
        <w:t>/SS21/ ASIPMeisterProjects</w:t>
      </w:r>
      <w:r>
        <w:rPr>
          <w:sz w:val="18"/>
          <w:szCs w:val="18"/>
        </w:rPr>
        <w:t>/8</w:t>
      </w:r>
      <w:r w:rsidRPr="0021186C">
        <w:rPr>
          <w:sz w:val="18"/>
          <w:szCs w:val="18"/>
        </w:rPr>
        <w:t>:$</w:t>
      </w:r>
      <w:r>
        <w:rPr>
          <w:sz w:val="18"/>
          <w:szCs w:val="18"/>
        </w:rPr>
        <w:t xml:space="preserve">vim </w:t>
      </w:r>
      <w:proofErr w:type="spellStart"/>
      <w:r>
        <w:rPr>
          <w:color w:val="FF0000"/>
          <w:sz w:val="18"/>
          <w:szCs w:val="18"/>
        </w:rPr>
        <w:t>testbench</w:t>
      </w:r>
      <w:r w:rsidRPr="00D4234D">
        <w:rPr>
          <w:color w:val="FF0000"/>
          <w:sz w:val="18"/>
          <w:szCs w:val="18"/>
        </w:rPr>
        <w:t>.v</w:t>
      </w:r>
      <w:proofErr w:type="spellEnd"/>
    </w:p>
    <w:p w14:paraId="14E7E255" w14:textId="4FE69194" w:rsidR="00C6209D" w:rsidRPr="00C6209D" w:rsidRDefault="00C6209D" w:rsidP="00C6209D">
      <w:pPr>
        <w:pStyle w:val="Heading3"/>
      </w:pPr>
      <w:bookmarkStart w:id="21" w:name="_Toc76452716"/>
      <w:proofErr w:type="spellStart"/>
      <w:proofErr w:type="gramStart"/>
      <w:r w:rsidRPr="00C6209D">
        <w:t>testbench.v</w:t>
      </w:r>
      <w:bookmarkEnd w:id="21"/>
      <w:proofErr w:type="spellEnd"/>
      <w:proofErr w:type="gramEnd"/>
    </w:p>
    <w:p w14:paraId="3CA31540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>`timescale 1ns / 1ps</w:t>
      </w:r>
    </w:p>
    <w:p w14:paraId="577315FC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51F474D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lastRenderedPageBreak/>
        <w:t xml:space="preserve">module </w:t>
      </w:r>
      <w:proofErr w:type="spellStart"/>
      <w:r w:rsidRPr="00D4234D">
        <w:rPr>
          <w:sz w:val="18"/>
          <w:szCs w:val="18"/>
        </w:rPr>
        <w:t>testb</w:t>
      </w:r>
      <w:proofErr w:type="spellEnd"/>
      <w:r w:rsidRPr="00D4234D">
        <w:rPr>
          <w:sz w:val="18"/>
          <w:szCs w:val="18"/>
        </w:rPr>
        <w:t>;</w:t>
      </w:r>
    </w:p>
    <w:p w14:paraId="4BFF3E3F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A03D8AC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>// Inputs</w:t>
      </w:r>
    </w:p>
    <w:p w14:paraId="209BF389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>reg [31:0] din1;</w:t>
      </w:r>
    </w:p>
    <w:p w14:paraId="19DA9953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>reg [31:0] din2;</w:t>
      </w:r>
    </w:p>
    <w:p w14:paraId="7238D4B9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 xml:space="preserve">reg clock; </w:t>
      </w:r>
    </w:p>
    <w:p w14:paraId="0945B9AB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 xml:space="preserve">reg reset; </w:t>
      </w:r>
    </w:p>
    <w:p w14:paraId="52F07D5B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 xml:space="preserve">reg </w:t>
      </w:r>
      <w:proofErr w:type="spellStart"/>
      <w:r w:rsidRPr="00D4234D">
        <w:rPr>
          <w:sz w:val="18"/>
          <w:szCs w:val="18"/>
        </w:rPr>
        <w:t>enb</w:t>
      </w:r>
      <w:proofErr w:type="spellEnd"/>
      <w:r w:rsidRPr="00D4234D">
        <w:rPr>
          <w:sz w:val="18"/>
          <w:szCs w:val="18"/>
        </w:rPr>
        <w:t>;</w:t>
      </w:r>
    </w:p>
    <w:p w14:paraId="6F05FAA6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 </w:t>
      </w:r>
    </w:p>
    <w:p w14:paraId="536DB667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>// Outputs</w:t>
      </w:r>
    </w:p>
    <w:p w14:paraId="32FB7040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 xml:space="preserve">wire [31:0] </w:t>
      </w:r>
      <w:proofErr w:type="spellStart"/>
      <w:r w:rsidRPr="00D4234D">
        <w:rPr>
          <w:sz w:val="18"/>
          <w:szCs w:val="18"/>
        </w:rPr>
        <w:t>doutMin</w:t>
      </w:r>
      <w:proofErr w:type="spellEnd"/>
      <w:r w:rsidRPr="00D4234D">
        <w:rPr>
          <w:sz w:val="18"/>
          <w:szCs w:val="18"/>
        </w:rPr>
        <w:t>;</w:t>
      </w:r>
    </w:p>
    <w:p w14:paraId="730E1120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 xml:space="preserve">wire [31:0] </w:t>
      </w:r>
      <w:proofErr w:type="spellStart"/>
      <w:r w:rsidRPr="00D4234D">
        <w:rPr>
          <w:sz w:val="18"/>
          <w:szCs w:val="18"/>
        </w:rPr>
        <w:t>doutMax</w:t>
      </w:r>
      <w:proofErr w:type="spellEnd"/>
      <w:r w:rsidRPr="00D4234D">
        <w:rPr>
          <w:sz w:val="18"/>
          <w:szCs w:val="18"/>
        </w:rPr>
        <w:t>;</w:t>
      </w:r>
    </w:p>
    <w:p w14:paraId="7DB3FC92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CED684B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>// Instantiate the Unit Under Test (UUT)</w:t>
      </w:r>
    </w:p>
    <w:p w14:paraId="3AC6FDCE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 xml:space="preserve">minmax </w:t>
      </w:r>
      <w:proofErr w:type="spellStart"/>
      <w:r w:rsidRPr="00D4234D">
        <w:rPr>
          <w:sz w:val="18"/>
          <w:szCs w:val="18"/>
        </w:rPr>
        <w:t>uut</w:t>
      </w:r>
      <w:proofErr w:type="spellEnd"/>
      <w:r w:rsidRPr="00D4234D">
        <w:rPr>
          <w:sz w:val="18"/>
          <w:szCs w:val="18"/>
        </w:rPr>
        <w:t xml:space="preserve"> (</w:t>
      </w:r>
    </w:p>
    <w:p w14:paraId="7F03ABB6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proofErr w:type="gramStart"/>
      <w:r w:rsidRPr="00D4234D">
        <w:rPr>
          <w:sz w:val="18"/>
          <w:szCs w:val="18"/>
        </w:rPr>
        <w:t>.clock</w:t>
      </w:r>
      <w:proofErr w:type="gramEnd"/>
      <w:r w:rsidRPr="00D4234D">
        <w:rPr>
          <w:sz w:val="18"/>
          <w:szCs w:val="18"/>
        </w:rPr>
        <w:t>(clock),</w:t>
      </w:r>
    </w:p>
    <w:p w14:paraId="4ADF6A31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proofErr w:type="gramStart"/>
      <w:r w:rsidRPr="00D4234D">
        <w:rPr>
          <w:sz w:val="18"/>
          <w:szCs w:val="18"/>
        </w:rPr>
        <w:t>.reset</w:t>
      </w:r>
      <w:proofErr w:type="gramEnd"/>
      <w:r w:rsidRPr="00D4234D">
        <w:rPr>
          <w:sz w:val="18"/>
          <w:szCs w:val="18"/>
        </w:rPr>
        <w:t>(reset),</w:t>
      </w:r>
    </w:p>
    <w:p w14:paraId="77F9A40D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proofErr w:type="gramStart"/>
      <w:r w:rsidRPr="00D4234D">
        <w:rPr>
          <w:sz w:val="18"/>
          <w:szCs w:val="18"/>
        </w:rPr>
        <w:t>.</w:t>
      </w:r>
      <w:proofErr w:type="spellStart"/>
      <w:r w:rsidRPr="00D4234D">
        <w:rPr>
          <w:sz w:val="18"/>
          <w:szCs w:val="18"/>
        </w:rPr>
        <w:t>enb</w:t>
      </w:r>
      <w:proofErr w:type="spellEnd"/>
      <w:proofErr w:type="gramEnd"/>
      <w:r w:rsidRPr="00D4234D">
        <w:rPr>
          <w:sz w:val="18"/>
          <w:szCs w:val="18"/>
        </w:rPr>
        <w:t>(</w:t>
      </w:r>
      <w:proofErr w:type="spellStart"/>
      <w:r w:rsidRPr="00D4234D">
        <w:rPr>
          <w:sz w:val="18"/>
          <w:szCs w:val="18"/>
        </w:rPr>
        <w:t>enb</w:t>
      </w:r>
      <w:proofErr w:type="spellEnd"/>
      <w:r w:rsidRPr="00D4234D">
        <w:rPr>
          <w:sz w:val="18"/>
          <w:szCs w:val="18"/>
        </w:rPr>
        <w:t>),</w:t>
      </w:r>
    </w:p>
    <w:p w14:paraId="3F178726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</w:r>
      <w:proofErr w:type="gramStart"/>
      <w:r w:rsidRPr="00D4234D">
        <w:rPr>
          <w:sz w:val="18"/>
          <w:szCs w:val="18"/>
        </w:rPr>
        <w:t>.din</w:t>
      </w:r>
      <w:proofErr w:type="gramEnd"/>
      <w:r w:rsidRPr="00D4234D">
        <w:rPr>
          <w:sz w:val="18"/>
          <w:szCs w:val="18"/>
        </w:rPr>
        <w:t xml:space="preserve">1(din1), </w:t>
      </w:r>
    </w:p>
    <w:p w14:paraId="04A8A389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</w:r>
      <w:proofErr w:type="gramStart"/>
      <w:r w:rsidRPr="00D4234D">
        <w:rPr>
          <w:sz w:val="18"/>
          <w:szCs w:val="18"/>
        </w:rPr>
        <w:t>.din</w:t>
      </w:r>
      <w:proofErr w:type="gramEnd"/>
      <w:r w:rsidRPr="00D4234D">
        <w:rPr>
          <w:sz w:val="18"/>
          <w:szCs w:val="18"/>
        </w:rPr>
        <w:t xml:space="preserve">2(din2), </w:t>
      </w:r>
    </w:p>
    <w:p w14:paraId="5496735E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</w:r>
      <w:proofErr w:type="gramStart"/>
      <w:r w:rsidRPr="00D4234D">
        <w:rPr>
          <w:sz w:val="18"/>
          <w:szCs w:val="18"/>
        </w:rPr>
        <w:t>.</w:t>
      </w:r>
      <w:proofErr w:type="spellStart"/>
      <w:r w:rsidRPr="00D4234D">
        <w:rPr>
          <w:sz w:val="18"/>
          <w:szCs w:val="18"/>
        </w:rPr>
        <w:t>doutMin</w:t>
      </w:r>
      <w:proofErr w:type="spellEnd"/>
      <w:proofErr w:type="gramEnd"/>
      <w:r w:rsidRPr="00D4234D">
        <w:rPr>
          <w:sz w:val="18"/>
          <w:szCs w:val="18"/>
        </w:rPr>
        <w:t>(</w:t>
      </w:r>
      <w:proofErr w:type="spellStart"/>
      <w:r w:rsidRPr="00D4234D">
        <w:rPr>
          <w:sz w:val="18"/>
          <w:szCs w:val="18"/>
        </w:rPr>
        <w:t>doutMin</w:t>
      </w:r>
      <w:proofErr w:type="spellEnd"/>
      <w:r w:rsidRPr="00D4234D">
        <w:rPr>
          <w:sz w:val="18"/>
          <w:szCs w:val="18"/>
        </w:rPr>
        <w:t xml:space="preserve">), </w:t>
      </w:r>
    </w:p>
    <w:p w14:paraId="2AD4CA9F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</w:r>
      <w:proofErr w:type="gramStart"/>
      <w:r w:rsidRPr="00D4234D">
        <w:rPr>
          <w:sz w:val="18"/>
          <w:szCs w:val="18"/>
        </w:rPr>
        <w:t>.</w:t>
      </w:r>
      <w:proofErr w:type="spellStart"/>
      <w:r w:rsidRPr="00D4234D">
        <w:rPr>
          <w:sz w:val="18"/>
          <w:szCs w:val="18"/>
        </w:rPr>
        <w:t>doutMax</w:t>
      </w:r>
      <w:proofErr w:type="spellEnd"/>
      <w:proofErr w:type="gramEnd"/>
      <w:r w:rsidRPr="00D4234D">
        <w:rPr>
          <w:sz w:val="18"/>
          <w:szCs w:val="18"/>
        </w:rPr>
        <w:t>(</w:t>
      </w:r>
      <w:proofErr w:type="spellStart"/>
      <w:r w:rsidRPr="00D4234D">
        <w:rPr>
          <w:sz w:val="18"/>
          <w:szCs w:val="18"/>
        </w:rPr>
        <w:t>doutMax</w:t>
      </w:r>
      <w:proofErr w:type="spellEnd"/>
      <w:r w:rsidRPr="00D4234D">
        <w:rPr>
          <w:sz w:val="18"/>
          <w:szCs w:val="18"/>
        </w:rPr>
        <w:t>)</w:t>
      </w:r>
    </w:p>
    <w:p w14:paraId="406DF7B3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>);</w:t>
      </w:r>
    </w:p>
    <w:p w14:paraId="55C461DF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9EB8BAA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 xml:space="preserve">initial </w:t>
      </w:r>
      <w:proofErr w:type="gramStart"/>
      <w:r w:rsidRPr="00D4234D">
        <w:rPr>
          <w:sz w:val="18"/>
          <w:szCs w:val="18"/>
        </w:rPr>
        <w:t>begin</w:t>
      </w:r>
      <w:proofErr w:type="gramEnd"/>
    </w:p>
    <w:p w14:paraId="0C59E8EE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>// Initialize Inputs</w:t>
      </w:r>
    </w:p>
    <w:p w14:paraId="7049A2B6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>reset = 1;</w:t>
      </w:r>
    </w:p>
    <w:p w14:paraId="53F41F6B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>clock = 1;</w:t>
      </w:r>
    </w:p>
    <w:p w14:paraId="57663D16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</w:r>
      <w:proofErr w:type="spellStart"/>
      <w:r w:rsidRPr="00D4234D">
        <w:rPr>
          <w:sz w:val="18"/>
          <w:szCs w:val="18"/>
        </w:rPr>
        <w:t>enb</w:t>
      </w:r>
      <w:proofErr w:type="spellEnd"/>
      <w:r w:rsidRPr="00D4234D">
        <w:rPr>
          <w:sz w:val="18"/>
          <w:szCs w:val="18"/>
        </w:rPr>
        <w:t xml:space="preserve"> = 1;</w:t>
      </w:r>
    </w:p>
    <w:p w14:paraId="08426071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>din1 = 23;</w:t>
      </w:r>
    </w:p>
    <w:p w14:paraId="757A94A8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>din2 = 45;</w:t>
      </w:r>
    </w:p>
    <w:p w14:paraId="7AA5E76A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9ABCD69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>// Wait 100 ns for global reset to finish</w:t>
      </w:r>
    </w:p>
    <w:p w14:paraId="5EF41161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>#1000;</w:t>
      </w:r>
    </w:p>
    <w:p w14:paraId="544BA714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 xml:space="preserve"> </w:t>
      </w: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>// Initialize Inputs</w:t>
      </w:r>
    </w:p>
    <w:p w14:paraId="7555993B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>din1 = 123;</w:t>
      </w:r>
    </w:p>
    <w:p w14:paraId="6FE46D02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 xml:space="preserve">din2 = 45;       </w:t>
      </w:r>
    </w:p>
    <w:p w14:paraId="2936DA3E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>// Add stimulus here</w:t>
      </w:r>
    </w:p>
    <w:p w14:paraId="385F4162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95C23AB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>end</w:t>
      </w:r>
    </w:p>
    <w:p w14:paraId="1ED13383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AB1DAA4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 xml:space="preserve">always </w:t>
      </w:r>
    </w:p>
    <w:p w14:paraId="741DAC4D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>begin</w:t>
      </w:r>
    </w:p>
    <w:p w14:paraId="3168074D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 xml:space="preserve">clock = 1'b1; </w:t>
      </w:r>
    </w:p>
    <w:p w14:paraId="7EECDC3A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>#20; // high for 20 * timescale = 20 ns</w:t>
      </w:r>
    </w:p>
    <w:p w14:paraId="5FC9934E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3250973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>clock = 1'b0;</w:t>
      </w:r>
    </w:p>
    <w:p w14:paraId="4EE8731E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</w:r>
      <w:r w:rsidRPr="00D4234D">
        <w:rPr>
          <w:sz w:val="18"/>
          <w:szCs w:val="18"/>
        </w:rPr>
        <w:tab/>
        <w:t>#20; // low for 20 * timescale = 20 ns</w:t>
      </w:r>
    </w:p>
    <w:p w14:paraId="469526C8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D4234D">
        <w:rPr>
          <w:sz w:val="18"/>
          <w:szCs w:val="18"/>
        </w:rPr>
        <w:tab/>
        <w:t>end</w:t>
      </w:r>
    </w:p>
    <w:p w14:paraId="62FD9B2C" w14:textId="77777777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90663AB" w14:textId="3636E2FE" w:rsidR="00D4234D" w:rsidRPr="00D4234D" w:rsidRDefault="00D4234D" w:rsidP="00D4234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D4234D">
        <w:rPr>
          <w:sz w:val="18"/>
          <w:szCs w:val="18"/>
        </w:rPr>
        <w:t>endmodule</w:t>
      </w:r>
      <w:proofErr w:type="spellEnd"/>
    </w:p>
    <w:p w14:paraId="5991D4E7" w14:textId="77777777" w:rsidR="00D4234D" w:rsidRDefault="00D4234D" w:rsidP="00D4234D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reate a new ModelSim project, add above files, compile them, and simulate the hardware to verify the functionality. Once the functionality is verified you can add it to the ASIPmeister via a FHM file.</w:t>
      </w:r>
    </w:p>
    <w:p w14:paraId="6D63E9E2" w14:textId="77777777" w:rsidR="00D4234D" w:rsidRDefault="00D4234D" w:rsidP="0021186C">
      <w:pPr>
        <w:spacing w:after="0" w:line="240" w:lineRule="auto"/>
        <w:contextualSpacing/>
        <w:rPr>
          <w:sz w:val="18"/>
          <w:szCs w:val="18"/>
        </w:rPr>
      </w:pPr>
    </w:p>
    <w:p w14:paraId="11C60E29" w14:textId="0445308B" w:rsidR="0021186C" w:rsidRPr="0021186C" w:rsidRDefault="0021186C" w:rsidP="0021186C">
      <w:pPr>
        <w:spacing w:after="0" w:line="240" w:lineRule="auto"/>
        <w:contextualSpacing/>
        <w:rPr>
          <w:sz w:val="18"/>
          <w:szCs w:val="18"/>
        </w:rPr>
      </w:pPr>
      <w:r w:rsidRPr="0021186C">
        <w:rPr>
          <w:sz w:val="18"/>
          <w:szCs w:val="18"/>
        </w:rPr>
        <w:t>/home/sajjad/SS21/ASIPMeisterProjects/8/ASIPmeister/share/fhmdb/workdb/FHM_work</w:t>
      </w:r>
    </w:p>
    <w:p w14:paraId="31A6E430" w14:textId="77777777" w:rsidR="00D4234D" w:rsidRPr="0021186C" w:rsidRDefault="00D4234D" w:rsidP="00D4234D">
      <w:pPr>
        <w:spacing w:after="0" w:line="240" w:lineRule="auto"/>
        <w:contextualSpacing/>
        <w:rPr>
          <w:sz w:val="18"/>
          <w:szCs w:val="18"/>
        </w:rPr>
      </w:pPr>
      <w:r w:rsidRPr="0021186C">
        <w:rPr>
          <w:sz w:val="18"/>
          <w:szCs w:val="18"/>
        </w:rPr>
        <w:t>sajjad@i80pc</w:t>
      </w:r>
      <w:proofErr w:type="gramStart"/>
      <w:r w:rsidRPr="0021186C">
        <w:rPr>
          <w:sz w:val="18"/>
          <w:szCs w:val="18"/>
        </w:rPr>
        <w:t>57:~</w:t>
      </w:r>
      <w:proofErr w:type="gramEnd"/>
      <w:r w:rsidRPr="0021186C">
        <w:rPr>
          <w:sz w:val="18"/>
          <w:szCs w:val="18"/>
        </w:rPr>
        <w:t>/SS21/ ASIPMeisterProjects</w:t>
      </w:r>
      <w:r>
        <w:rPr>
          <w:sz w:val="18"/>
          <w:szCs w:val="18"/>
        </w:rPr>
        <w:t>/8</w:t>
      </w:r>
      <w:r w:rsidRPr="0021186C">
        <w:rPr>
          <w:sz w:val="18"/>
          <w:szCs w:val="18"/>
        </w:rPr>
        <w:t>:$cd ASIPmeister/share/</w:t>
      </w:r>
      <w:proofErr w:type="spellStart"/>
      <w:r w:rsidRPr="0021186C">
        <w:rPr>
          <w:sz w:val="18"/>
          <w:szCs w:val="18"/>
        </w:rPr>
        <w:t>fhmdb</w:t>
      </w:r>
      <w:proofErr w:type="spellEnd"/>
      <w:r w:rsidRPr="0021186C">
        <w:rPr>
          <w:sz w:val="18"/>
          <w:szCs w:val="18"/>
        </w:rPr>
        <w:t>/</w:t>
      </w:r>
      <w:proofErr w:type="spellStart"/>
      <w:r w:rsidRPr="0021186C">
        <w:rPr>
          <w:sz w:val="18"/>
          <w:szCs w:val="18"/>
        </w:rPr>
        <w:t>workdb</w:t>
      </w:r>
      <w:proofErr w:type="spellEnd"/>
      <w:r w:rsidRPr="0021186C">
        <w:rPr>
          <w:sz w:val="18"/>
          <w:szCs w:val="18"/>
        </w:rPr>
        <w:t>/</w:t>
      </w:r>
      <w:proofErr w:type="spellStart"/>
      <w:r w:rsidRPr="0021186C">
        <w:rPr>
          <w:sz w:val="18"/>
          <w:szCs w:val="18"/>
        </w:rPr>
        <w:t>FHM_work</w:t>
      </w:r>
      <w:proofErr w:type="spellEnd"/>
    </w:p>
    <w:p w14:paraId="0F93BC2E" w14:textId="77777777" w:rsidR="00D4234D" w:rsidRDefault="00D4234D" w:rsidP="0021186C">
      <w:pPr>
        <w:spacing w:after="0" w:line="240" w:lineRule="auto"/>
        <w:contextualSpacing/>
        <w:rPr>
          <w:sz w:val="18"/>
          <w:szCs w:val="18"/>
        </w:rPr>
      </w:pPr>
    </w:p>
    <w:p w14:paraId="08198C40" w14:textId="78988E30" w:rsidR="0021186C" w:rsidRPr="0021186C" w:rsidRDefault="0021186C" w:rsidP="0021186C">
      <w:pPr>
        <w:spacing w:after="0" w:line="240" w:lineRule="auto"/>
        <w:contextualSpacing/>
        <w:rPr>
          <w:sz w:val="18"/>
          <w:szCs w:val="18"/>
        </w:rPr>
      </w:pPr>
      <w:r w:rsidRPr="0021186C">
        <w:rPr>
          <w:sz w:val="18"/>
          <w:szCs w:val="18"/>
        </w:rPr>
        <w:t xml:space="preserve">-bash-3.2$ cat </w:t>
      </w:r>
      <w:proofErr w:type="spellStart"/>
      <w:r w:rsidRPr="0021186C">
        <w:rPr>
          <w:sz w:val="18"/>
          <w:szCs w:val="18"/>
        </w:rPr>
        <w:t>minmax.fhm</w:t>
      </w:r>
      <w:proofErr w:type="spellEnd"/>
    </w:p>
    <w:p w14:paraId="308D6832" w14:textId="77BC9512" w:rsidR="00F946C4" w:rsidRDefault="00F946C4" w:rsidP="000D51F5">
      <w:pPr>
        <w:pStyle w:val="Heading2"/>
      </w:pPr>
      <w:bookmarkStart w:id="22" w:name="_Toc76452717"/>
      <w:r>
        <w:t>INCORPORATE THE RESOURCE IN ASIPMEISTER</w:t>
      </w:r>
      <w:bookmarkEnd w:id="22"/>
    </w:p>
    <w:p w14:paraId="2B9A5A5D" w14:textId="77777777" w:rsidR="00D4234D" w:rsidRDefault="00D4234D" w:rsidP="00D4234D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py ASIPmeister Software to a new directory for example:</w:t>
      </w:r>
    </w:p>
    <w:p w14:paraId="5B895C61" w14:textId="77777777" w:rsidR="00D4234D" w:rsidRDefault="00D4234D" w:rsidP="00D4234D">
      <w:pPr>
        <w:spacing w:before="60" w:after="120" w:line="240" w:lineRule="auto"/>
        <w:rPr>
          <w:rFonts w:asciiTheme="majorBidi" w:hAnsiTheme="majorBidi" w:cstheme="majorBidi"/>
        </w:rPr>
      </w:pPr>
      <w:r>
        <w:rPr>
          <w:sz w:val="18"/>
          <w:szCs w:val="18"/>
        </w:rPr>
        <w:t>sajjad@i80pc</w:t>
      </w:r>
      <w:proofErr w:type="gramStart"/>
      <w:r>
        <w:rPr>
          <w:sz w:val="18"/>
          <w:szCs w:val="18"/>
        </w:rPr>
        <w:t>57:~</w:t>
      </w:r>
      <w:proofErr w:type="gramEnd"/>
      <w:r>
        <w:rPr>
          <w:sz w:val="18"/>
          <w:szCs w:val="18"/>
        </w:rPr>
        <w:t>/SS21/ASIPMeisterProjects/8:</w:t>
      </w:r>
      <w:r w:rsidRPr="005C0EDC">
        <w:rPr>
          <w:sz w:val="18"/>
          <w:szCs w:val="18"/>
        </w:rPr>
        <w:t>$</w:t>
      </w:r>
      <w:r>
        <w:rPr>
          <w:sz w:val="18"/>
          <w:szCs w:val="18"/>
        </w:rPr>
        <w:t xml:space="preserve"> cp -rf /AM/ASIPmeister .</w:t>
      </w:r>
    </w:p>
    <w:p w14:paraId="18AFCEB9" w14:textId="7625915C" w:rsidR="00D4234D" w:rsidRDefault="00D4234D" w:rsidP="00D4234D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 w:rsidRPr="00D4234D">
        <w:rPr>
          <w:rFonts w:asciiTheme="majorBidi" w:hAnsiTheme="majorBidi" w:cstheme="majorBidi"/>
        </w:rPr>
        <w:t>Create FHM file of the resource from “</w:t>
      </w:r>
      <w:proofErr w:type="spellStart"/>
      <w:r w:rsidRPr="00D4234D">
        <w:rPr>
          <w:rFonts w:asciiTheme="majorBidi" w:hAnsiTheme="majorBidi" w:cstheme="majorBidi"/>
        </w:rPr>
        <w:t>minmax.vhd</w:t>
      </w:r>
      <w:proofErr w:type="spellEnd"/>
      <w:r w:rsidRPr="00D4234D">
        <w:rPr>
          <w:rFonts w:asciiTheme="majorBidi" w:hAnsiTheme="majorBidi" w:cstheme="majorBidi"/>
        </w:rPr>
        <w:t>” using the steps in the Laboratory Script Section 4.4.</w:t>
      </w:r>
    </w:p>
    <w:p w14:paraId="1A4676A0" w14:textId="789FDFF7" w:rsidR="00D4234D" w:rsidRDefault="00D4234D" w:rsidP="00D4234D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Copy this FHM file into “</w:t>
      </w:r>
      <w:r w:rsidRPr="00D4234D">
        <w:rPr>
          <w:rFonts w:asciiTheme="majorBidi" w:hAnsiTheme="majorBidi" w:cstheme="majorBidi"/>
          <w:i/>
          <w:iCs/>
        </w:rPr>
        <w:t>ASIPmeister/share/</w:t>
      </w:r>
      <w:proofErr w:type="spellStart"/>
      <w:r w:rsidRPr="00D4234D">
        <w:rPr>
          <w:rFonts w:asciiTheme="majorBidi" w:hAnsiTheme="majorBidi" w:cstheme="majorBidi"/>
          <w:i/>
          <w:iCs/>
        </w:rPr>
        <w:t>fhmdb</w:t>
      </w:r>
      <w:proofErr w:type="spellEnd"/>
      <w:r w:rsidRPr="00D4234D">
        <w:rPr>
          <w:rFonts w:asciiTheme="majorBidi" w:hAnsiTheme="majorBidi" w:cstheme="majorBidi"/>
          <w:i/>
          <w:iCs/>
        </w:rPr>
        <w:t>/</w:t>
      </w:r>
      <w:proofErr w:type="spellStart"/>
      <w:r w:rsidRPr="00D4234D">
        <w:rPr>
          <w:rFonts w:asciiTheme="majorBidi" w:hAnsiTheme="majorBidi" w:cstheme="majorBidi"/>
          <w:i/>
          <w:iCs/>
        </w:rPr>
        <w:t>workdb</w:t>
      </w:r>
      <w:proofErr w:type="spellEnd"/>
      <w:r w:rsidRPr="00D4234D">
        <w:rPr>
          <w:rFonts w:asciiTheme="majorBidi" w:hAnsiTheme="majorBidi" w:cstheme="majorBidi"/>
          <w:i/>
          <w:iCs/>
        </w:rPr>
        <w:t>/</w:t>
      </w:r>
      <w:proofErr w:type="spellStart"/>
      <w:r w:rsidRPr="00D4234D">
        <w:rPr>
          <w:rFonts w:asciiTheme="majorBidi" w:hAnsiTheme="majorBidi" w:cstheme="majorBidi"/>
          <w:i/>
          <w:iCs/>
        </w:rPr>
        <w:t>FHM_work</w:t>
      </w:r>
      <w:proofErr w:type="spellEnd"/>
      <w:r>
        <w:rPr>
          <w:rFonts w:asciiTheme="majorBidi" w:hAnsiTheme="majorBidi" w:cstheme="majorBidi"/>
        </w:rPr>
        <w:t>”</w:t>
      </w:r>
    </w:p>
    <w:p w14:paraId="35837240" w14:textId="77777777" w:rsidR="00C6209D" w:rsidRPr="00C6209D" w:rsidRDefault="00C6209D" w:rsidP="00C6209D">
      <w:pP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sajjad@i80pc</w:t>
      </w:r>
      <w:proofErr w:type="gramStart"/>
      <w:r w:rsidRPr="00C6209D">
        <w:rPr>
          <w:sz w:val="18"/>
          <w:szCs w:val="18"/>
        </w:rPr>
        <w:t>57:~</w:t>
      </w:r>
      <w:proofErr w:type="gramEnd"/>
      <w:r w:rsidRPr="00C6209D">
        <w:rPr>
          <w:sz w:val="18"/>
          <w:szCs w:val="18"/>
        </w:rPr>
        <w:t>/SS21/ ASIPMeisterProjects/8:$cd ASIPmeister/share/</w:t>
      </w:r>
      <w:proofErr w:type="spellStart"/>
      <w:r w:rsidRPr="00C6209D">
        <w:rPr>
          <w:sz w:val="18"/>
          <w:szCs w:val="18"/>
        </w:rPr>
        <w:t>fhmdb</w:t>
      </w:r>
      <w:proofErr w:type="spellEnd"/>
      <w:r w:rsidRPr="00C6209D">
        <w:rPr>
          <w:sz w:val="18"/>
          <w:szCs w:val="18"/>
        </w:rPr>
        <w:t>/</w:t>
      </w:r>
      <w:proofErr w:type="spellStart"/>
      <w:r w:rsidRPr="00C6209D">
        <w:rPr>
          <w:sz w:val="18"/>
          <w:szCs w:val="18"/>
        </w:rPr>
        <w:t>workdb</w:t>
      </w:r>
      <w:proofErr w:type="spellEnd"/>
      <w:r w:rsidRPr="00C6209D">
        <w:rPr>
          <w:sz w:val="18"/>
          <w:szCs w:val="18"/>
        </w:rPr>
        <w:t>/</w:t>
      </w:r>
      <w:proofErr w:type="spellStart"/>
      <w:r w:rsidRPr="00C6209D">
        <w:rPr>
          <w:sz w:val="18"/>
          <w:szCs w:val="18"/>
        </w:rPr>
        <w:t>FHM_work</w:t>
      </w:r>
      <w:proofErr w:type="spellEnd"/>
    </w:p>
    <w:p w14:paraId="656CE6BD" w14:textId="07E1B7ED" w:rsidR="00C6209D" w:rsidRDefault="00C6209D" w:rsidP="00C6209D">
      <w:pP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sajjad@i80pc</w:t>
      </w:r>
      <w:proofErr w:type="gramStart"/>
      <w:r w:rsidRPr="00C6209D">
        <w:rPr>
          <w:sz w:val="18"/>
          <w:szCs w:val="18"/>
        </w:rPr>
        <w:t>57:~</w:t>
      </w:r>
      <w:proofErr w:type="gramEnd"/>
      <w:r w:rsidRPr="00C6209D">
        <w:rPr>
          <w:sz w:val="18"/>
          <w:szCs w:val="18"/>
        </w:rPr>
        <w:t>/SS21/ ASIPMeisterProjects/8</w:t>
      </w:r>
      <w:r>
        <w:rPr>
          <w:sz w:val="18"/>
          <w:szCs w:val="18"/>
        </w:rPr>
        <w:t>/</w:t>
      </w:r>
      <w:r w:rsidRPr="00C6209D">
        <w:rPr>
          <w:sz w:val="18"/>
          <w:szCs w:val="18"/>
        </w:rPr>
        <w:t xml:space="preserve"> ASIPmeister/share/</w:t>
      </w:r>
      <w:proofErr w:type="spellStart"/>
      <w:r w:rsidRPr="00C6209D">
        <w:rPr>
          <w:sz w:val="18"/>
          <w:szCs w:val="18"/>
        </w:rPr>
        <w:t>fhmdb</w:t>
      </w:r>
      <w:proofErr w:type="spellEnd"/>
      <w:r w:rsidRPr="00C6209D">
        <w:rPr>
          <w:sz w:val="18"/>
          <w:szCs w:val="18"/>
        </w:rPr>
        <w:t>/</w:t>
      </w:r>
      <w:proofErr w:type="spellStart"/>
      <w:r w:rsidRPr="00C6209D">
        <w:rPr>
          <w:sz w:val="18"/>
          <w:szCs w:val="18"/>
        </w:rPr>
        <w:t>workdb</w:t>
      </w:r>
      <w:proofErr w:type="spellEnd"/>
      <w:r w:rsidRPr="00C6209D">
        <w:rPr>
          <w:sz w:val="18"/>
          <w:szCs w:val="18"/>
        </w:rPr>
        <w:t>/</w:t>
      </w:r>
      <w:proofErr w:type="spellStart"/>
      <w:r w:rsidRPr="00C6209D">
        <w:rPr>
          <w:sz w:val="18"/>
          <w:szCs w:val="18"/>
        </w:rPr>
        <w:t>FHM_work</w:t>
      </w:r>
      <w:proofErr w:type="spellEnd"/>
      <w:r w:rsidRPr="00C6209D">
        <w:rPr>
          <w:sz w:val="18"/>
          <w:szCs w:val="18"/>
        </w:rPr>
        <w:t>:$</w:t>
      </w:r>
      <w:r>
        <w:rPr>
          <w:sz w:val="18"/>
          <w:szCs w:val="18"/>
        </w:rPr>
        <w:t>vim</w:t>
      </w:r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minmax.fhm</w:t>
      </w:r>
      <w:proofErr w:type="spellEnd"/>
    </w:p>
    <w:p w14:paraId="7959BB43" w14:textId="7117A1DA" w:rsidR="00C6209D" w:rsidRDefault="00C6209D" w:rsidP="00C6209D">
      <w:pPr>
        <w:pStyle w:val="Heading3"/>
      </w:pPr>
      <w:bookmarkStart w:id="23" w:name="_Toc76452718"/>
      <w:proofErr w:type="spellStart"/>
      <w:r>
        <w:t>minmax.fhm</w:t>
      </w:r>
      <w:bookmarkEnd w:id="23"/>
      <w:proofErr w:type="spellEnd"/>
    </w:p>
    <w:p w14:paraId="5C5A7A3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&lt;?xml version="1.0" encoding="</w:t>
      </w:r>
      <w:proofErr w:type="spellStart"/>
      <w:r w:rsidRPr="00C6209D">
        <w:rPr>
          <w:sz w:val="18"/>
          <w:szCs w:val="18"/>
        </w:rPr>
        <w:t>Shift_JIS</w:t>
      </w:r>
      <w:proofErr w:type="spellEnd"/>
      <w:proofErr w:type="gramStart"/>
      <w:r w:rsidRPr="00C6209D">
        <w:rPr>
          <w:sz w:val="18"/>
          <w:szCs w:val="18"/>
        </w:rPr>
        <w:t>" ?</w:t>
      </w:r>
      <w:proofErr w:type="gramEnd"/>
      <w:r w:rsidRPr="00C6209D">
        <w:rPr>
          <w:sz w:val="18"/>
          <w:szCs w:val="18"/>
        </w:rPr>
        <w:t>&gt;</w:t>
      </w:r>
    </w:p>
    <w:p w14:paraId="16105F9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&lt;FHM&gt;</w:t>
      </w:r>
    </w:p>
    <w:p w14:paraId="0D2FC6C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&lt;</w:t>
      </w:r>
      <w:proofErr w:type="spellStart"/>
      <w:r w:rsidRPr="00C6209D">
        <w:rPr>
          <w:sz w:val="18"/>
          <w:szCs w:val="18"/>
        </w:rPr>
        <w:t>model_name</w:t>
      </w:r>
      <w:proofErr w:type="spellEnd"/>
      <w:r w:rsidRPr="00C6209D">
        <w:rPr>
          <w:sz w:val="18"/>
          <w:szCs w:val="18"/>
        </w:rPr>
        <w:t>&gt; minmax &lt;/</w:t>
      </w:r>
      <w:proofErr w:type="spellStart"/>
      <w:r w:rsidRPr="00C6209D">
        <w:rPr>
          <w:sz w:val="18"/>
          <w:szCs w:val="18"/>
        </w:rPr>
        <w:t>model_name</w:t>
      </w:r>
      <w:proofErr w:type="spellEnd"/>
      <w:r w:rsidRPr="00C6209D">
        <w:rPr>
          <w:sz w:val="18"/>
          <w:szCs w:val="18"/>
        </w:rPr>
        <w:t>&gt;</w:t>
      </w:r>
    </w:p>
    <w:p w14:paraId="7CE9662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0FFF5C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&lt;model&gt;</w:t>
      </w:r>
    </w:p>
    <w:p w14:paraId="16849B7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</w:t>
      </w:r>
      <w:proofErr w:type="spellStart"/>
      <w:r w:rsidRPr="00C6209D">
        <w:rPr>
          <w:sz w:val="18"/>
          <w:szCs w:val="18"/>
        </w:rPr>
        <w:t>design_level</w:t>
      </w:r>
      <w:proofErr w:type="spellEnd"/>
      <w:r w:rsidRPr="00C6209D">
        <w:rPr>
          <w:sz w:val="18"/>
          <w:szCs w:val="18"/>
        </w:rPr>
        <w:t>&gt; behavior &lt;/</w:t>
      </w:r>
      <w:proofErr w:type="spellStart"/>
      <w:r w:rsidRPr="00C6209D">
        <w:rPr>
          <w:sz w:val="18"/>
          <w:szCs w:val="18"/>
        </w:rPr>
        <w:t>design_level</w:t>
      </w:r>
      <w:proofErr w:type="spellEnd"/>
      <w:r w:rsidRPr="00C6209D">
        <w:rPr>
          <w:sz w:val="18"/>
          <w:szCs w:val="18"/>
        </w:rPr>
        <w:t>&gt;</w:t>
      </w:r>
    </w:p>
    <w:p w14:paraId="784C618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version&gt; 1.0 &lt;/version&gt;</w:t>
      </w:r>
    </w:p>
    <w:p w14:paraId="2546F86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author&gt;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 Joe Random Hacker ]]&gt; &lt;/author&gt;</w:t>
      </w:r>
    </w:p>
    <w:p w14:paraId="2EB33D7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affiliation&gt;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 Uni Karlsruhe ]]&gt; &lt;/affiliation&gt;</w:t>
      </w:r>
    </w:p>
    <w:p w14:paraId="2D4AAA3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</w:t>
      </w:r>
      <w:proofErr w:type="spellStart"/>
      <w:r w:rsidRPr="00C6209D">
        <w:rPr>
          <w:sz w:val="18"/>
          <w:szCs w:val="18"/>
        </w:rPr>
        <w:t>model_info</w:t>
      </w:r>
      <w:proofErr w:type="spellEnd"/>
      <w:r w:rsidRPr="00C6209D">
        <w:rPr>
          <w:sz w:val="18"/>
          <w:szCs w:val="18"/>
        </w:rPr>
        <w:t xml:space="preserve">&gt;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 - ]]&gt; &lt;/</w:t>
      </w:r>
      <w:proofErr w:type="spellStart"/>
      <w:r w:rsidRPr="00C6209D">
        <w:rPr>
          <w:sz w:val="18"/>
          <w:szCs w:val="18"/>
        </w:rPr>
        <w:t>model_info</w:t>
      </w:r>
      <w:proofErr w:type="spellEnd"/>
      <w:r w:rsidRPr="00C6209D">
        <w:rPr>
          <w:sz w:val="18"/>
          <w:szCs w:val="18"/>
        </w:rPr>
        <w:t>&gt;</w:t>
      </w:r>
    </w:p>
    <w:p w14:paraId="2471F17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248BC5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parameter&gt;</w:t>
      </w:r>
    </w:p>
    <w:p w14:paraId="7B6D4CB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</w:t>
      </w:r>
      <w:proofErr w:type="spellStart"/>
      <w:r w:rsidRPr="00C6209D">
        <w:rPr>
          <w:sz w:val="18"/>
          <w:szCs w:val="18"/>
        </w:rPr>
        <w:t>parameter_value</w:t>
      </w:r>
      <w:proofErr w:type="spellEnd"/>
      <w:r w:rsidRPr="00C6209D">
        <w:rPr>
          <w:sz w:val="18"/>
          <w:szCs w:val="18"/>
        </w:rPr>
        <w:t xml:space="preserve"> key="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"&gt;</w:t>
      </w:r>
    </w:p>
    <w:p w14:paraId="2B24C16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value&gt; 4 &lt;/value&gt;</w:t>
      </w:r>
    </w:p>
    <w:p w14:paraId="3C1D4E3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value&gt; 8 &lt;/value&gt;</w:t>
      </w:r>
    </w:p>
    <w:p w14:paraId="4B4F334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value&gt; 16 &lt;/value&gt;</w:t>
      </w:r>
    </w:p>
    <w:p w14:paraId="386E2E3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value&gt; 32 &lt;/value&gt;</w:t>
      </w:r>
    </w:p>
    <w:p w14:paraId="75EEBEA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</w:t>
      </w:r>
      <w:proofErr w:type="spellStart"/>
      <w:r w:rsidRPr="00C6209D">
        <w:rPr>
          <w:sz w:val="18"/>
          <w:szCs w:val="18"/>
        </w:rPr>
        <w:t>parameter_value</w:t>
      </w:r>
      <w:proofErr w:type="spellEnd"/>
      <w:r w:rsidRPr="00C6209D">
        <w:rPr>
          <w:sz w:val="18"/>
          <w:szCs w:val="18"/>
        </w:rPr>
        <w:t>&gt;</w:t>
      </w:r>
    </w:p>
    <w:p w14:paraId="6314F6F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/parameter&gt;</w:t>
      </w:r>
    </w:p>
    <w:p w14:paraId="36543E8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8EF62C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</w:t>
      </w:r>
      <w:proofErr w:type="spellStart"/>
      <w:r w:rsidRPr="00C6209D">
        <w:rPr>
          <w:sz w:val="18"/>
          <w:szCs w:val="18"/>
        </w:rPr>
        <w:t>function_description</w:t>
      </w:r>
      <w:proofErr w:type="spellEnd"/>
      <w:r w:rsidRPr="00C6209D">
        <w:rPr>
          <w:sz w:val="18"/>
          <w:szCs w:val="18"/>
        </w:rPr>
        <w:t>&gt;</w:t>
      </w:r>
    </w:p>
    <w:p w14:paraId="72ACA2A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script&gt;</w:t>
      </w:r>
    </w:p>
    <w:p w14:paraId="63E8323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</w:t>
      </w:r>
    </w:p>
    <w:p w14:paraId="5DDB2A2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gramStart"/>
      <w:r w:rsidRPr="00C6209D">
        <w:rPr>
          <w:sz w:val="18"/>
          <w:szCs w:val="18"/>
        </w:rPr>
        <w:t>#!/</w:t>
      </w:r>
      <w:proofErr w:type="gramEnd"/>
      <w:r w:rsidRPr="00C6209D">
        <w:rPr>
          <w:sz w:val="18"/>
          <w:szCs w:val="18"/>
        </w:rPr>
        <w:t>usr/bin/perl</w:t>
      </w:r>
    </w:p>
    <w:p w14:paraId="3BEC8FD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# This script generates register function definition in behavior level</w:t>
      </w:r>
    </w:p>
    <w:p w14:paraId="7D568F4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# </w:t>
      </w:r>
      <w:proofErr w:type="gramStart"/>
      <w:r w:rsidRPr="00C6209D">
        <w:rPr>
          <w:sz w:val="18"/>
          <w:szCs w:val="18"/>
        </w:rPr>
        <w:t>parameter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</w:p>
    <w:p w14:paraId="7CC494A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C86B08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if ($#</w:t>
      </w:r>
      <w:proofErr w:type="gramStart"/>
      <w:r w:rsidRPr="00C6209D">
        <w:rPr>
          <w:sz w:val="18"/>
          <w:szCs w:val="18"/>
        </w:rPr>
        <w:t>ARGV !</w:t>
      </w:r>
      <w:proofErr w:type="gramEnd"/>
      <w:r w:rsidRPr="00C6209D">
        <w:rPr>
          <w:sz w:val="18"/>
          <w:szCs w:val="18"/>
        </w:rPr>
        <w:t>= 0) {</w:t>
      </w:r>
    </w:p>
    <w:p w14:paraId="762F860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number of parameters is wrong.\n";</w:t>
      </w:r>
    </w:p>
    <w:p w14:paraId="1836C4D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</w:t>
      </w:r>
      <w:proofErr w:type="gramStart"/>
      <w:r w:rsidRPr="00C6209D">
        <w:rPr>
          <w:sz w:val="18"/>
          <w:szCs w:val="18"/>
        </w:rPr>
        <w:t>usage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this_script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\n";</w:t>
      </w:r>
    </w:p>
    <w:p w14:paraId="082957F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exit (100);</w:t>
      </w:r>
    </w:p>
    <w:p w14:paraId="3520C15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44A56D2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958A55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  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0];</w:t>
      </w:r>
    </w:p>
    <w:p w14:paraId="78CBDB5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msb</w:t>
      </w:r>
      <w:proofErr w:type="spellEnd"/>
      <w:r w:rsidRPr="00C6209D">
        <w:rPr>
          <w:sz w:val="18"/>
          <w:szCs w:val="18"/>
        </w:rPr>
        <w:t xml:space="preserve"> = 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- 1;</w:t>
      </w:r>
    </w:p>
    <w:p w14:paraId="3FAA5F3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612927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FOO;</w:t>
      </w:r>
    </w:p>
    <w:p w14:paraId="118A043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/** minmax */</w:t>
      </w:r>
    </w:p>
    <w:p w14:paraId="76D0D77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unction minmax {</w:t>
      </w:r>
    </w:p>
    <w:p w14:paraId="44E8065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input {</w:t>
      </w:r>
    </w:p>
    <w:p w14:paraId="1448245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bit [31:0] din1;</w:t>
      </w:r>
    </w:p>
    <w:p w14:paraId="2EA6737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bit [31:0] din2;</w:t>
      </w:r>
    </w:p>
    <w:p w14:paraId="42A9A5D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014B95E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output {</w:t>
      </w:r>
    </w:p>
    <w:p w14:paraId="4BC36BC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bit [31:0] </w:t>
      </w:r>
      <w:proofErr w:type="spellStart"/>
      <w:r w:rsidRPr="00C6209D">
        <w:rPr>
          <w:sz w:val="18"/>
          <w:szCs w:val="18"/>
        </w:rPr>
        <w:t>doutMin</w:t>
      </w:r>
      <w:proofErr w:type="spellEnd"/>
      <w:r w:rsidRPr="00C6209D">
        <w:rPr>
          <w:sz w:val="18"/>
          <w:szCs w:val="18"/>
        </w:rPr>
        <w:t>;</w:t>
      </w:r>
    </w:p>
    <w:p w14:paraId="2309AFF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bit [31:0] </w:t>
      </w:r>
      <w:proofErr w:type="spellStart"/>
      <w:r w:rsidRPr="00C6209D">
        <w:rPr>
          <w:sz w:val="18"/>
          <w:szCs w:val="18"/>
        </w:rPr>
        <w:t>doutMax</w:t>
      </w:r>
      <w:proofErr w:type="spellEnd"/>
      <w:r w:rsidRPr="00C6209D">
        <w:rPr>
          <w:sz w:val="18"/>
          <w:szCs w:val="18"/>
        </w:rPr>
        <w:t>;</w:t>
      </w:r>
    </w:p>
    <w:p w14:paraId="45B08EC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2161CE9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control {</w:t>
      </w:r>
    </w:p>
    <w:p w14:paraId="403F6B7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in clock;</w:t>
      </w:r>
    </w:p>
    <w:p w14:paraId="5C09C02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in reset;</w:t>
      </w:r>
    </w:p>
    <w:p w14:paraId="7D1DFD9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in </w:t>
      </w: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>;</w:t>
      </w:r>
    </w:p>
    <w:p w14:paraId="0296B77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6B0924D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protocol {</w:t>
      </w:r>
    </w:p>
    <w:p w14:paraId="58D68F4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[</w:t>
      </w: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 xml:space="preserve"> == '1'] {</w:t>
      </w:r>
    </w:p>
    <w:p w14:paraId="3A4301B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valid </w:t>
      </w:r>
      <w:proofErr w:type="spellStart"/>
      <w:r w:rsidRPr="00C6209D">
        <w:rPr>
          <w:sz w:val="18"/>
          <w:szCs w:val="18"/>
        </w:rPr>
        <w:t>dout</w:t>
      </w:r>
      <w:proofErr w:type="spellEnd"/>
      <w:r w:rsidRPr="00C6209D">
        <w:rPr>
          <w:sz w:val="18"/>
          <w:szCs w:val="18"/>
        </w:rPr>
        <w:t>;</w:t>
      </w:r>
    </w:p>
    <w:p w14:paraId="37A687E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}</w:t>
      </w:r>
    </w:p>
    <w:p w14:paraId="0AB967E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05D352A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171756D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FOO</w:t>
      </w:r>
    </w:p>
    <w:p w14:paraId="756B657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41FC37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lastRenderedPageBreak/>
        <w:t>exit (0);</w:t>
      </w:r>
    </w:p>
    <w:p w14:paraId="419AB29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]]&gt;</w:t>
      </w:r>
    </w:p>
    <w:p w14:paraId="66C1A56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script&gt;</w:t>
      </w:r>
    </w:p>
    <w:p w14:paraId="2DF2CE1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/</w:t>
      </w:r>
      <w:proofErr w:type="spellStart"/>
      <w:r w:rsidRPr="00C6209D">
        <w:rPr>
          <w:sz w:val="18"/>
          <w:szCs w:val="18"/>
        </w:rPr>
        <w:t>function_description</w:t>
      </w:r>
      <w:proofErr w:type="spellEnd"/>
      <w:r w:rsidRPr="00C6209D">
        <w:rPr>
          <w:sz w:val="18"/>
          <w:szCs w:val="18"/>
        </w:rPr>
        <w:t>&gt;</w:t>
      </w:r>
    </w:p>
    <w:p w14:paraId="56D8026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7E0BA9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</w:t>
      </w:r>
      <w:proofErr w:type="spellStart"/>
      <w:r w:rsidRPr="00C6209D">
        <w:rPr>
          <w:sz w:val="18"/>
          <w:szCs w:val="18"/>
        </w:rPr>
        <w:t>function_conv</w:t>
      </w:r>
      <w:proofErr w:type="spellEnd"/>
      <w:r w:rsidRPr="00C6209D">
        <w:rPr>
          <w:sz w:val="18"/>
          <w:szCs w:val="18"/>
        </w:rPr>
        <w:t>&gt;</w:t>
      </w:r>
    </w:p>
    <w:p w14:paraId="43628A1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script&gt;</w:t>
      </w:r>
    </w:p>
    <w:p w14:paraId="36589BC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</w:t>
      </w:r>
    </w:p>
    <w:p w14:paraId="005BF73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gramStart"/>
      <w:r w:rsidRPr="00C6209D">
        <w:rPr>
          <w:sz w:val="18"/>
          <w:szCs w:val="18"/>
        </w:rPr>
        <w:t>#!/</w:t>
      </w:r>
      <w:proofErr w:type="gramEnd"/>
      <w:r w:rsidRPr="00C6209D">
        <w:rPr>
          <w:sz w:val="18"/>
          <w:szCs w:val="18"/>
        </w:rPr>
        <w:t>usr/bin/perl</w:t>
      </w:r>
    </w:p>
    <w:p w14:paraId="632779A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# This script generates register function definition in behavior level</w:t>
      </w:r>
    </w:p>
    <w:p w14:paraId="7C72EDD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# </w:t>
      </w:r>
      <w:proofErr w:type="gramStart"/>
      <w:r w:rsidRPr="00C6209D">
        <w:rPr>
          <w:sz w:val="18"/>
          <w:szCs w:val="18"/>
        </w:rPr>
        <w:t>parameter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</w:p>
    <w:p w14:paraId="601BF24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B297FA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if ($#</w:t>
      </w:r>
      <w:proofErr w:type="gramStart"/>
      <w:r w:rsidRPr="00C6209D">
        <w:rPr>
          <w:sz w:val="18"/>
          <w:szCs w:val="18"/>
        </w:rPr>
        <w:t>ARGV !</w:t>
      </w:r>
      <w:proofErr w:type="gramEnd"/>
      <w:r w:rsidRPr="00C6209D">
        <w:rPr>
          <w:sz w:val="18"/>
          <w:szCs w:val="18"/>
        </w:rPr>
        <w:t>= 0) {</w:t>
      </w:r>
    </w:p>
    <w:p w14:paraId="721313E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number of parameters is wrong.\n";</w:t>
      </w:r>
    </w:p>
    <w:p w14:paraId="60EFE79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</w:t>
      </w:r>
      <w:proofErr w:type="gramStart"/>
      <w:r w:rsidRPr="00C6209D">
        <w:rPr>
          <w:sz w:val="18"/>
          <w:szCs w:val="18"/>
        </w:rPr>
        <w:t>usage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this_script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\n";</w:t>
      </w:r>
    </w:p>
    <w:p w14:paraId="6E93DE1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exit (100);</w:t>
      </w:r>
    </w:p>
    <w:p w14:paraId="39BB596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6362218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6AD391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  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0];</w:t>
      </w:r>
    </w:p>
    <w:p w14:paraId="7E73392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msb</w:t>
      </w:r>
      <w:proofErr w:type="spellEnd"/>
      <w:r w:rsidRPr="00C6209D">
        <w:rPr>
          <w:sz w:val="18"/>
          <w:szCs w:val="18"/>
        </w:rPr>
        <w:t xml:space="preserve"> = 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- 1;</w:t>
      </w:r>
    </w:p>
    <w:p w14:paraId="2563C62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FB4FF0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FOO;</w:t>
      </w:r>
    </w:p>
    <w:p w14:paraId="5DA9D43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/** minmax */</w:t>
      </w:r>
    </w:p>
    <w:p w14:paraId="573E2B7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unction minmax {</w:t>
      </w:r>
    </w:p>
    <w:p w14:paraId="0715B7D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input {</w:t>
      </w:r>
    </w:p>
    <w:p w14:paraId="673A7D8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bit [31:0] din1;</w:t>
      </w:r>
    </w:p>
    <w:p w14:paraId="49EDCC3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bit [31:0] din2;</w:t>
      </w:r>
    </w:p>
    <w:p w14:paraId="42C0AB6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47C828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67A9704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output {</w:t>
      </w:r>
    </w:p>
    <w:p w14:paraId="6A44526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bit [31:0] </w:t>
      </w:r>
      <w:proofErr w:type="spellStart"/>
      <w:r w:rsidRPr="00C6209D">
        <w:rPr>
          <w:sz w:val="18"/>
          <w:szCs w:val="18"/>
        </w:rPr>
        <w:t>doutMin</w:t>
      </w:r>
      <w:proofErr w:type="spellEnd"/>
      <w:r w:rsidRPr="00C6209D">
        <w:rPr>
          <w:sz w:val="18"/>
          <w:szCs w:val="18"/>
        </w:rPr>
        <w:t>;</w:t>
      </w:r>
    </w:p>
    <w:p w14:paraId="5A19ABE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bit [31:0] </w:t>
      </w:r>
      <w:proofErr w:type="spellStart"/>
      <w:r w:rsidRPr="00C6209D">
        <w:rPr>
          <w:sz w:val="18"/>
          <w:szCs w:val="18"/>
        </w:rPr>
        <w:t>doutMax</w:t>
      </w:r>
      <w:proofErr w:type="spellEnd"/>
      <w:r w:rsidRPr="00C6209D">
        <w:rPr>
          <w:sz w:val="18"/>
          <w:szCs w:val="18"/>
        </w:rPr>
        <w:t>;</w:t>
      </w:r>
    </w:p>
    <w:p w14:paraId="25E5AEF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7776FE7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control {</w:t>
      </w:r>
    </w:p>
    <w:p w14:paraId="2B0D244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in bit clock;</w:t>
      </w:r>
    </w:p>
    <w:p w14:paraId="323573D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in bit reset;</w:t>
      </w:r>
    </w:p>
    <w:p w14:paraId="47A8B8F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in bit </w:t>
      </w: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>;</w:t>
      </w:r>
    </w:p>
    <w:p w14:paraId="2ECDDE9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2AE0F31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protocol {</w:t>
      </w:r>
    </w:p>
    <w:p w14:paraId="12D98D1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</w:t>
      </w:r>
      <w:proofErr w:type="spellStart"/>
      <w:r w:rsidRPr="00C6209D">
        <w:rPr>
          <w:sz w:val="18"/>
          <w:szCs w:val="18"/>
        </w:rPr>
        <w:t>single_cycle_protocol</w:t>
      </w:r>
      <w:proofErr w:type="spellEnd"/>
      <w:r w:rsidRPr="00C6209D">
        <w:rPr>
          <w:sz w:val="18"/>
          <w:szCs w:val="18"/>
        </w:rPr>
        <w:t xml:space="preserve"> {</w:t>
      </w:r>
    </w:p>
    <w:p w14:paraId="3F06BB3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</w:t>
      </w: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 xml:space="preserve"> = '1';</w:t>
      </w:r>
    </w:p>
    <w:p w14:paraId="0049239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}</w:t>
      </w:r>
    </w:p>
    <w:p w14:paraId="10E7464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1380C7C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4E7CC9E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FOO</w:t>
      </w:r>
    </w:p>
    <w:p w14:paraId="245B9B0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957AA0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xit (0);</w:t>
      </w:r>
    </w:p>
    <w:p w14:paraId="632358E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]]&gt;</w:t>
      </w:r>
    </w:p>
    <w:p w14:paraId="5E16D89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script&gt;</w:t>
      </w:r>
    </w:p>
    <w:p w14:paraId="2D7FA23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/</w:t>
      </w:r>
      <w:proofErr w:type="spellStart"/>
      <w:r w:rsidRPr="00C6209D">
        <w:rPr>
          <w:sz w:val="18"/>
          <w:szCs w:val="18"/>
        </w:rPr>
        <w:t>function_conv</w:t>
      </w:r>
      <w:proofErr w:type="spellEnd"/>
      <w:r w:rsidRPr="00C6209D">
        <w:rPr>
          <w:sz w:val="18"/>
          <w:szCs w:val="18"/>
        </w:rPr>
        <w:t>&gt;</w:t>
      </w:r>
    </w:p>
    <w:p w14:paraId="147F333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EDD460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</w:t>
      </w:r>
      <w:proofErr w:type="spellStart"/>
      <w:r w:rsidRPr="00C6209D">
        <w:rPr>
          <w:sz w:val="18"/>
          <w:szCs w:val="18"/>
        </w:rPr>
        <w:t>function_port</w:t>
      </w:r>
      <w:proofErr w:type="spellEnd"/>
      <w:r w:rsidRPr="00C6209D">
        <w:rPr>
          <w:sz w:val="18"/>
          <w:szCs w:val="18"/>
        </w:rPr>
        <w:t>&gt;</w:t>
      </w:r>
    </w:p>
    <w:p w14:paraId="39D58F4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script&gt;</w:t>
      </w:r>
    </w:p>
    <w:p w14:paraId="50E785D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</w:t>
      </w:r>
    </w:p>
    <w:p w14:paraId="5D076A0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gramStart"/>
      <w:r w:rsidRPr="00C6209D">
        <w:rPr>
          <w:sz w:val="18"/>
          <w:szCs w:val="18"/>
        </w:rPr>
        <w:t>#!/</w:t>
      </w:r>
      <w:proofErr w:type="gramEnd"/>
      <w:r w:rsidRPr="00C6209D">
        <w:rPr>
          <w:sz w:val="18"/>
          <w:szCs w:val="18"/>
        </w:rPr>
        <w:t>usr/bin/perl</w:t>
      </w:r>
    </w:p>
    <w:p w14:paraId="007B098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# This script generates register port information in behavior level</w:t>
      </w:r>
    </w:p>
    <w:p w14:paraId="0B292D0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# </w:t>
      </w:r>
      <w:proofErr w:type="gramStart"/>
      <w:r w:rsidRPr="00C6209D">
        <w:rPr>
          <w:sz w:val="18"/>
          <w:szCs w:val="18"/>
        </w:rPr>
        <w:t>parameter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</w:p>
    <w:p w14:paraId="45B0323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384405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if ($#</w:t>
      </w:r>
      <w:proofErr w:type="gramStart"/>
      <w:r w:rsidRPr="00C6209D">
        <w:rPr>
          <w:sz w:val="18"/>
          <w:szCs w:val="18"/>
        </w:rPr>
        <w:t>ARGV !</w:t>
      </w:r>
      <w:proofErr w:type="gramEnd"/>
      <w:r w:rsidRPr="00C6209D">
        <w:rPr>
          <w:sz w:val="18"/>
          <w:szCs w:val="18"/>
        </w:rPr>
        <w:t>= 0) {</w:t>
      </w:r>
    </w:p>
    <w:p w14:paraId="53A41FA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number of parameters is wrong.\n";</w:t>
      </w:r>
    </w:p>
    <w:p w14:paraId="5A5FBE7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</w:t>
      </w:r>
      <w:proofErr w:type="gramStart"/>
      <w:r w:rsidRPr="00C6209D">
        <w:rPr>
          <w:sz w:val="18"/>
          <w:szCs w:val="18"/>
        </w:rPr>
        <w:t>usage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this_script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\n";</w:t>
      </w:r>
    </w:p>
    <w:p w14:paraId="261A787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exit (100);</w:t>
      </w:r>
    </w:p>
    <w:p w14:paraId="608BCDD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6E64607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BD560E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  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0];</w:t>
      </w:r>
    </w:p>
    <w:p w14:paraId="63F3C6F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A243F3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lastRenderedPageBreak/>
        <w:t>$</w:t>
      </w:r>
      <w:proofErr w:type="spellStart"/>
      <w:r w:rsidRPr="00C6209D">
        <w:rPr>
          <w:sz w:val="18"/>
          <w:szCs w:val="18"/>
        </w:rPr>
        <w:t>msb</w:t>
      </w:r>
      <w:proofErr w:type="spellEnd"/>
      <w:r w:rsidRPr="00C6209D">
        <w:rPr>
          <w:sz w:val="18"/>
          <w:szCs w:val="18"/>
        </w:rPr>
        <w:t xml:space="preserve"> = $bit_width-1;</w:t>
      </w:r>
    </w:p>
    <w:p w14:paraId="7B9A83E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1C46F4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PORTS;</w:t>
      </w:r>
    </w:p>
    <w:p w14:paraId="17EE79A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clock in bit ctrl</w:t>
      </w:r>
    </w:p>
    <w:p w14:paraId="32BE84D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reset in bit ctrl</w:t>
      </w:r>
    </w:p>
    <w:p w14:paraId="51FAFF4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 xml:space="preserve"> in bit ctrl</w:t>
      </w:r>
    </w:p>
    <w:p w14:paraId="2520121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din1 in </w:t>
      </w:r>
      <w:proofErr w:type="spellStart"/>
      <w:r w:rsidRPr="00C6209D">
        <w:rPr>
          <w:sz w:val="18"/>
          <w:szCs w:val="18"/>
        </w:rPr>
        <w:t>bit_vector</w:t>
      </w:r>
      <w:proofErr w:type="spellEnd"/>
      <w:r w:rsidRPr="00C6209D">
        <w:rPr>
          <w:sz w:val="18"/>
          <w:szCs w:val="18"/>
        </w:rPr>
        <w:t xml:space="preserve"> 31 0 data</w:t>
      </w:r>
    </w:p>
    <w:p w14:paraId="5A63119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din2 in </w:t>
      </w:r>
      <w:proofErr w:type="spellStart"/>
      <w:r w:rsidRPr="00C6209D">
        <w:rPr>
          <w:sz w:val="18"/>
          <w:szCs w:val="18"/>
        </w:rPr>
        <w:t>bit_vector</w:t>
      </w:r>
      <w:proofErr w:type="spellEnd"/>
      <w:r w:rsidRPr="00C6209D">
        <w:rPr>
          <w:sz w:val="18"/>
          <w:szCs w:val="18"/>
        </w:rPr>
        <w:t xml:space="preserve"> 31 0 data</w:t>
      </w:r>
    </w:p>
    <w:p w14:paraId="25A7874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doutMin</w:t>
      </w:r>
      <w:proofErr w:type="spellEnd"/>
      <w:r w:rsidRPr="00C6209D">
        <w:rPr>
          <w:sz w:val="18"/>
          <w:szCs w:val="18"/>
        </w:rPr>
        <w:t xml:space="preserve"> out </w:t>
      </w:r>
      <w:proofErr w:type="spellStart"/>
      <w:r w:rsidRPr="00C6209D">
        <w:rPr>
          <w:sz w:val="18"/>
          <w:szCs w:val="18"/>
        </w:rPr>
        <w:t>bit_vector</w:t>
      </w:r>
      <w:proofErr w:type="spellEnd"/>
      <w:r w:rsidRPr="00C6209D">
        <w:rPr>
          <w:sz w:val="18"/>
          <w:szCs w:val="18"/>
        </w:rPr>
        <w:t xml:space="preserve"> 31 0 data</w:t>
      </w:r>
    </w:p>
    <w:p w14:paraId="26FDA76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doutMax</w:t>
      </w:r>
      <w:proofErr w:type="spellEnd"/>
      <w:r w:rsidRPr="00C6209D">
        <w:rPr>
          <w:sz w:val="18"/>
          <w:szCs w:val="18"/>
        </w:rPr>
        <w:t xml:space="preserve"> out </w:t>
      </w:r>
      <w:proofErr w:type="spellStart"/>
      <w:r w:rsidRPr="00C6209D">
        <w:rPr>
          <w:sz w:val="18"/>
          <w:szCs w:val="18"/>
        </w:rPr>
        <w:t>bit_vector</w:t>
      </w:r>
      <w:proofErr w:type="spellEnd"/>
      <w:r w:rsidRPr="00C6209D">
        <w:rPr>
          <w:sz w:val="18"/>
          <w:szCs w:val="18"/>
        </w:rPr>
        <w:t xml:space="preserve"> 31 0 data</w:t>
      </w:r>
    </w:p>
    <w:p w14:paraId="6C0CEB5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PORTS</w:t>
      </w:r>
    </w:p>
    <w:p w14:paraId="46AE6F2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CEA3A1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xit (0);</w:t>
      </w:r>
    </w:p>
    <w:p w14:paraId="30C3CD9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]]&gt;</w:t>
      </w:r>
    </w:p>
    <w:p w14:paraId="62B3D58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script&gt;</w:t>
      </w:r>
    </w:p>
    <w:p w14:paraId="28137F8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/</w:t>
      </w:r>
      <w:proofErr w:type="spellStart"/>
      <w:r w:rsidRPr="00C6209D">
        <w:rPr>
          <w:sz w:val="18"/>
          <w:szCs w:val="18"/>
        </w:rPr>
        <w:t>function_port</w:t>
      </w:r>
      <w:proofErr w:type="spellEnd"/>
      <w:r w:rsidRPr="00C6209D">
        <w:rPr>
          <w:sz w:val="18"/>
          <w:szCs w:val="18"/>
        </w:rPr>
        <w:t>&gt;</w:t>
      </w:r>
    </w:p>
    <w:p w14:paraId="0F11001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A3D513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design&gt;</w:t>
      </w:r>
    </w:p>
    <w:p w14:paraId="3D61832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</w:t>
      </w:r>
      <w:proofErr w:type="spellStart"/>
      <w:r w:rsidRPr="00C6209D">
        <w:rPr>
          <w:sz w:val="18"/>
          <w:szCs w:val="18"/>
        </w:rPr>
        <w:t>design_lang</w:t>
      </w:r>
      <w:proofErr w:type="spellEnd"/>
      <w:r w:rsidRPr="00C6209D">
        <w:rPr>
          <w:sz w:val="18"/>
          <w:szCs w:val="18"/>
        </w:rPr>
        <w:t xml:space="preserve">&gt; </w:t>
      </w:r>
      <w:proofErr w:type="spellStart"/>
      <w:r w:rsidRPr="00C6209D">
        <w:rPr>
          <w:sz w:val="18"/>
          <w:szCs w:val="18"/>
        </w:rPr>
        <w:t>vhdl</w:t>
      </w:r>
      <w:proofErr w:type="spellEnd"/>
      <w:r w:rsidRPr="00C6209D">
        <w:rPr>
          <w:sz w:val="18"/>
          <w:szCs w:val="18"/>
        </w:rPr>
        <w:t xml:space="preserve"> &lt;/</w:t>
      </w:r>
      <w:proofErr w:type="spellStart"/>
      <w:r w:rsidRPr="00C6209D">
        <w:rPr>
          <w:sz w:val="18"/>
          <w:szCs w:val="18"/>
        </w:rPr>
        <w:t>design_lang</w:t>
      </w:r>
      <w:proofErr w:type="spellEnd"/>
      <w:r w:rsidRPr="00C6209D">
        <w:rPr>
          <w:sz w:val="18"/>
          <w:szCs w:val="18"/>
        </w:rPr>
        <w:t>&gt;</w:t>
      </w:r>
    </w:p>
    <w:p w14:paraId="60F200C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F15C62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instance&gt;</w:t>
      </w:r>
    </w:p>
    <w:p w14:paraId="415FFF3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script&gt;</w:t>
      </w:r>
    </w:p>
    <w:p w14:paraId="1ACFBA0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</w:t>
      </w:r>
    </w:p>
    <w:p w14:paraId="2E20637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gramStart"/>
      <w:r w:rsidRPr="00C6209D">
        <w:rPr>
          <w:sz w:val="18"/>
          <w:szCs w:val="18"/>
        </w:rPr>
        <w:t>#!/</w:t>
      </w:r>
      <w:proofErr w:type="gramEnd"/>
      <w:r w:rsidRPr="00C6209D">
        <w:rPr>
          <w:sz w:val="18"/>
          <w:szCs w:val="18"/>
        </w:rPr>
        <w:t>usr/bin/perl</w:t>
      </w:r>
    </w:p>
    <w:p w14:paraId="2B951D5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# This script generates register instance in behavior level</w:t>
      </w:r>
    </w:p>
    <w:p w14:paraId="1294045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# </w:t>
      </w:r>
      <w:proofErr w:type="gramStart"/>
      <w:r w:rsidRPr="00C6209D">
        <w:rPr>
          <w:sz w:val="18"/>
          <w:szCs w:val="18"/>
        </w:rPr>
        <w:t>parameter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</w:p>
    <w:p w14:paraId="5376BCF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D3B4CC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if ($#</w:t>
      </w:r>
      <w:proofErr w:type="gramStart"/>
      <w:r w:rsidRPr="00C6209D">
        <w:rPr>
          <w:sz w:val="18"/>
          <w:szCs w:val="18"/>
        </w:rPr>
        <w:t>ARGV !</w:t>
      </w:r>
      <w:proofErr w:type="gramEnd"/>
      <w:r w:rsidRPr="00C6209D">
        <w:rPr>
          <w:sz w:val="18"/>
          <w:szCs w:val="18"/>
        </w:rPr>
        <w:t>= 1) {</w:t>
      </w:r>
    </w:p>
    <w:p w14:paraId="36FC74D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print "number of parameters is wrong.\n";</w:t>
      </w:r>
    </w:p>
    <w:p w14:paraId="0E1AFEB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print "</w:t>
      </w:r>
      <w:proofErr w:type="gramStart"/>
      <w:r w:rsidRPr="00C6209D">
        <w:rPr>
          <w:sz w:val="18"/>
          <w:szCs w:val="18"/>
        </w:rPr>
        <w:t>usage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this_script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\n";</w:t>
      </w:r>
    </w:p>
    <w:p w14:paraId="3CAAD5E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exit (100);</w:t>
      </w:r>
    </w:p>
    <w:p w14:paraId="00DCB87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2E9D73E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973B05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0];</w:t>
      </w:r>
    </w:p>
    <w:p w14:paraId="16400B8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   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1];</w:t>
      </w:r>
    </w:p>
    <w:p w14:paraId="3205F73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9EA621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FC19CB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msb</w:t>
      </w:r>
      <w:proofErr w:type="spellEnd"/>
      <w:r w:rsidRPr="00C6209D">
        <w:rPr>
          <w:sz w:val="18"/>
          <w:szCs w:val="18"/>
        </w:rPr>
        <w:t xml:space="preserve"> = 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- 1;</w:t>
      </w:r>
    </w:p>
    <w:p w14:paraId="61A4FCB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17F6D6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signals = &lt;&lt;END_SIGNALS;</w:t>
      </w:r>
    </w:p>
    <w:p w14:paraId="609473A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-- Your signal declaration here</w:t>
      </w:r>
    </w:p>
    <w:p w14:paraId="3A260E8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D_SIGNALS</w:t>
      </w:r>
    </w:p>
    <w:p w14:paraId="6108661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A40CB9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vhdl</w:t>
      </w:r>
      <w:proofErr w:type="spellEnd"/>
      <w:r w:rsidRPr="00C6209D">
        <w:rPr>
          <w:sz w:val="18"/>
          <w:szCs w:val="18"/>
        </w:rPr>
        <w:t xml:space="preserve"> = &lt;&lt;END_VHDL;</w:t>
      </w:r>
    </w:p>
    <w:p w14:paraId="42CFD7F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-- Your </w:t>
      </w:r>
      <w:proofErr w:type="spellStart"/>
      <w:r w:rsidRPr="00C6209D">
        <w:rPr>
          <w:sz w:val="18"/>
          <w:szCs w:val="18"/>
        </w:rPr>
        <w:t>vhdl</w:t>
      </w:r>
      <w:proofErr w:type="spellEnd"/>
      <w:r w:rsidRPr="00C6209D">
        <w:rPr>
          <w:sz w:val="18"/>
          <w:szCs w:val="18"/>
        </w:rPr>
        <w:t xml:space="preserve"> code here</w:t>
      </w:r>
    </w:p>
    <w:p w14:paraId="3A9C223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process (clock, reset, </w:t>
      </w: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>)</w:t>
      </w:r>
    </w:p>
    <w:p w14:paraId="12D8DCB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begin</w:t>
      </w:r>
    </w:p>
    <w:p w14:paraId="2498185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if (signed(din1) &lt; signed(din2)) then</w:t>
      </w:r>
    </w:p>
    <w:p w14:paraId="79E9D25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</w:t>
      </w:r>
      <w:proofErr w:type="spellStart"/>
      <w:r w:rsidRPr="00C6209D">
        <w:rPr>
          <w:sz w:val="18"/>
          <w:szCs w:val="18"/>
        </w:rPr>
        <w:t>doutMin</w:t>
      </w:r>
      <w:proofErr w:type="spellEnd"/>
      <w:r w:rsidRPr="00C6209D">
        <w:rPr>
          <w:sz w:val="18"/>
          <w:szCs w:val="18"/>
        </w:rPr>
        <w:t xml:space="preserve"> &lt;= din1;</w:t>
      </w:r>
    </w:p>
    <w:p w14:paraId="1A37113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else</w:t>
      </w:r>
    </w:p>
    <w:p w14:paraId="4D9B90F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</w:t>
      </w:r>
      <w:proofErr w:type="spellStart"/>
      <w:r w:rsidRPr="00C6209D">
        <w:rPr>
          <w:sz w:val="18"/>
          <w:szCs w:val="18"/>
        </w:rPr>
        <w:t>doutMin</w:t>
      </w:r>
      <w:proofErr w:type="spellEnd"/>
      <w:r w:rsidRPr="00C6209D">
        <w:rPr>
          <w:sz w:val="18"/>
          <w:szCs w:val="18"/>
        </w:rPr>
        <w:t xml:space="preserve"> &lt;= din2;</w:t>
      </w:r>
    </w:p>
    <w:p w14:paraId="6416345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end if;</w:t>
      </w:r>
    </w:p>
    <w:p w14:paraId="42E2E62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5A4BD1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if (signed(din1) &gt; signed(din2)) then</w:t>
      </w:r>
    </w:p>
    <w:p w14:paraId="6BF5E68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</w:t>
      </w:r>
      <w:proofErr w:type="spellStart"/>
      <w:r w:rsidRPr="00C6209D">
        <w:rPr>
          <w:sz w:val="18"/>
          <w:szCs w:val="18"/>
        </w:rPr>
        <w:t>doutMax</w:t>
      </w:r>
      <w:proofErr w:type="spellEnd"/>
      <w:r w:rsidRPr="00C6209D">
        <w:rPr>
          <w:sz w:val="18"/>
          <w:szCs w:val="18"/>
        </w:rPr>
        <w:t xml:space="preserve"> &lt;= din1;</w:t>
      </w:r>
    </w:p>
    <w:p w14:paraId="539AA3F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lse</w:t>
      </w:r>
    </w:p>
    <w:p w14:paraId="6E90EE3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</w:t>
      </w:r>
      <w:proofErr w:type="spellStart"/>
      <w:r w:rsidRPr="00C6209D">
        <w:rPr>
          <w:sz w:val="18"/>
          <w:szCs w:val="18"/>
        </w:rPr>
        <w:t>doutMax</w:t>
      </w:r>
      <w:proofErr w:type="spellEnd"/>
      <w:r w:rsidRPr="00C6209D">
        <w:rPr>
          <w:sz w:val="18"/>
          <w:szCs w:val="18"/>
        </w:rPr>
        <w:t xml:space="preserve"> &lt;= din2;</w:t>
      </w:r>
    </w:p>
    <w:p w14:paraId="490F38E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d if;</w:t>
      </w:r>
    </w:p>
    <w:p w14:paraId="6807B5A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d process;</w:t>
      </w:r>
    </w:p>
    <w:p w14:paraId="0AD00A6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D_VHDL</w:t>
      </w:r>
    </w:p>
    <w:p w14:paraId="6A2AEEB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C16087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4500A2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{</w:t>
      </w:r>
    </w:p>
    <w:p w14:paraId="4DA2989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COMMENTS;</w:t>
      </w:r>
    </w:p>
    <w:p w14:paraId="71C3CC1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COMMENTS</w:t>
      </w:r>
    </w:p>
    <w:p w14:paraId="7F78766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4B63192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3C9790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335361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B6A13A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TOP_2;</w:t>
      </w:r>
    </w:p>
    <w:p w14:paraId="6F81106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--   </w:t>
      </w:r>
      <w:proofErr w:type="spellStart"/>
      <w:r w:rsidRPr="00C6209D">
        <w:rPr>
          <w:sz w:val="18"/>
          <w:szCs w:val="18"/>
        </w:rPr>
        <w:t>int_</w:t>
      </w:r>
      <w:proofErr w:type="gramStart"/>
      <w:r w:rsidRPr="00C6209D">
        <w:rPr>
          <w:sz w:val="18"/>
          <w:szCs w:val="18"/>
        </w:rPr>
        <w:t>port</w:t>
      </w:r>
      <w:proofErr w:type="spellEnd"/>
      <w:r w:rsidRPr="00C6209D">
        <w:rPr>
          <w:sz w:val="18"/>
          <w:szCs w:val="18"/>
        </w:rPr>
        <w:t xml:space="preserve"> :</w:t>
      </w:r>
      <w:proofErr w:type="gramEnd"/>
      <w:r w:rsidRPr="00C6209D">
        <w:rPr>
          <w:sz w:val="18"/>
          <w:szCs w:val="18"/>
        </w:rPr>
        <w:t xml:space="preserve"> internal port</w:t>
      </w:r>
    </w:p>
    <w:p w14:paraId="455F7A1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--   </w:t>
      </w:r>
      <w:proofErr w:type="spellStart"/>
      <w:r w:rsidRPr="00C6209D">
        <w:rPr>
          <w:sz w:val="18"/>
          <w:szCs w:val="18"/>
        </w:rPr>
        <w:t>ext_</w:t>
      </w:r>
      <w:proofErr w:type="gramStart"/>
      <w:r w:rsidRPr="00C6209D">
        <w:rPr>
          <w:sz w:val="18"/>
          <w:szCs w:val="18"/>
        </w:rPr>
        <w:t>port</w:t>
      </w:r>
      <w:proofErr w:type="spellEnd"/>
      <w:r w:rsidRPr="00C6209D">
        <w:rPr>
          <w:sz w:val="18"/>
          <w:szCs w:val="18"/>
        </w:rPr>
        <w:t xml:space="preserve"> :</w:t>
      </w:r>
      <w:proofErr w:type="gramEnd"/>
      <w:r w:rsidRPr="00C6209D">
        <w:rPr>
          <w:sz w:val="18"/>
          <w:szCs w:val="18"/>
        </w:rPr>
        <w:t xml:space="preserve"> external port</w:t>
      </w:r>
    </w:p>
    <w:p w14:paraId="7ADAA3A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0C4664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-- </w:t>
      </w:r>
      <w:proofErr w:type="gramStart"/>
      <w:r w:rsidRPr="00C6209D">
        <w:rPr>
          <w:sz w:val="18"/>
          <w:szCs w:val="18"/>
        </w:rPr>
        <w:t>Comment :</w:t>
      </w:r>
      <w:proofErr w:type="gramEnd"/>
    </w:p>
    <w:p w14:paraId="799579E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6727C4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library IEEE;</w:t>
      </w:r>
    </w:p>
    <w:p w14:paraId="2116258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use IEEE.std_logic_1164.all;</w:t>
      </w:r>
    </w:p>
    <w:p w14:paraId="69AA8A6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use </w:t>
      </w:r>
      <w:proofErr w:type="spellStart"/>
      <w:r w:rsidRPr="00C6209D">
        <w:rPr>
          <w:sz w:val="18"/>
          <w:szCs w:val="18"/>
        </w:rPr>
        <w:t>IEEE.std_logic_arith.all</w:t>
      </w:r>
      <w:proofErr w:type="spellEnd"/>
      <w:r w:rsidRPr="00C6209D">
        <w:rPr>
          <w:sz w:val="18"/>
          <w:szCs w:val="18"/>
        </w:rPr>
        <w:t>;</w:t>
      </w:r>
    </w:p>
    <w:p w14:paraId="4E8B790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7AE56C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tity 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is</w:t>
      </w:r>
    </w:p>
    <w:p w14:paraId="5643352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port (</w:t>
      </w:r>
    </w:p>
    <w:p w14:paraId="6B5C045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TOP_2</w:t>
      </w:r>
    </w:p>
    <w:p w14:paraId="441F8D9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988C4B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&lt;&lt;FHM_DL_PORTS;</w:t>
      </w:r>
    </w:p>
    <w:p w14:paraId="5EF02E1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clock 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</w:t>
      </w:r>
      <w:proofErr w:type="spellStart"/>
      <w:r w:rsidRPr="00C6209D">
        <w:rPr>
          <w:sz w:val="18"/>
          <w:szCs w:val="18"/>
        </w:rPr>
        <w:t>std_logic</w:t>
      </w:r>
      <w:proofErr w:type="spellEnd"/>
      <w:r w:rsidRPr="00C6209D">
        <w:rPr>
          <w:sz w:val="18"/>
          <w:szCs w:val="18"/>
        </w:rPr>
        <w:t>;</w:t>
      </w:r>
    </w:p>
    <w:p w14:paraId="3F24573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reset 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</w:t>
      </w:r>
      <w:proofErr w:type="spellStart"/>
      <w:r w:rsidRPr="00C6209D">
        <w:rPr>
          <w:sz w:val="18"/>
          <w:szCs w:val="18"/>
        </w:rPr>
        <w:t>std_logic</w:t>
      </w:r>
      <w:proofErr w:type="spellEnd"/>
      <w:r w:rsidRPr="00C6209D">
        <w:rPr>
          <w:sz w:val="18"/>
          <w:szCs w:val="18"/>
        </w:rPr>
        <w:t>;</w:t>
      </w:r>
    </w:p>
    <w:p w14:paraId="703270F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 xml:space="preserve">   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</w:t>
      </w:r>
      <w:proofErr w:type="spellStart"/>
      <w:r w:rsidRPr="00C6209D">
        <w:rPr>
          <w:sz w:val="18"/>
          <w:szCs w:val="18"/>
        </w:rPr>
        <w:t>std_logic</w:t>
      </w:r>
      <w:proofErr w:type="spellEnd"/>
      <w:r w:rsidRPr="00C6209D">
        <w:rPr>
          <w:sz w:val="18"/>
          <w:szCs w:val="18"/>
        </w:rPr>
        <w:t>;</w:t>
      </w:r>
    </w:p>
    <w:p w14:paraId="5A2445A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din</w:t>
      </w:r>
      <w:proofErr w:type="gramStart"/>
      <w:r w:rsidRPr="00C6209D">
        <w:rPr>
          <w:sz w:val="18"/>
          <w:szCs w:val="18"/>
        </w:rPr>
        <w:t>1 :</w:t>
      </w:r>
      <w:proofErr w:type="gramEnd"/>
      <w:r w:rsidRPr="00C6209D">
        <w:rPr>
          <w:sz w:val="18"/>
          <w:szCs w:val="18"/>
        </w:rPr>
        <w:t xml:space="preserve"> in 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;</w:t>
      </w:r>
    </w:p>
    <w:p w14:paraId="3C9067F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din2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;</w:t>
      </w:r>
    </w:p>
    <w:p w14:paraId="0AF0475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spellStart"/>
      <w:r w:rsidRPr="00C6209D">
        <w:rPr>
          <w:sz w:val="18"/>
          <w:szCs w:val="18"/>
        </w:rPr>
        <w:t>doutMin</w:t>
      </w:r>
      <w:proofErr w:type="spellEnd"/>
      <w:r w:rsidRPr="00C6209D">
        <w:rPr>
          <w:sz w:val="18"/>
          <w:szCs w:val="18"/>
        </w:rPr>
        <w:t xml:space="preserve">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out 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;</w:t>
      </w:r>
    </w:p>
    <w:p w14:paraId="3EEDB6B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spellStart"/>
      <w:r w:rsidRPr="00C6209D">
        <w:rPr>
          <w:sz w:val="18"/>
          <w:szCs w:val="18"/>
        </w:rPr>
        <w:t>doutMax</w:t>
      </w:r>
      <w:proofErr w:type="spellEnd"/>
      <w:r w:rsidRPr="00C6209D">
        <w:rPr>
          <w:sz w:val="18"/>
          <w:szCs w:val="18"/>
        </w:rPr>
        <w:t xml:space="preserve">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out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</w:t>
      </w:r>
    </w:p>
    <w:p w14:paraId="40864ED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);</w:t>
      </w:r>
    </w:p>
    <w:p w14:paraId="7B8C2E5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PORTS</w:t>
      </w:r>
    </w:p>
    <w:p w14:paraId="4BDB2A2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1EC228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{</w:t>
      </w:r>
    </w:p>
    <w:p w14:paraId="4AF4ABF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ARCH;</w:t>
      </w:r>
    </w:p>
    <w:p w14:paraId="2777162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d 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>;</w:t>
      </w:r>
    </w:p>
    <w:p w14:paraId="1E9998B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584169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architecture </w:t>
      </w:r>
      <w:proofErr w:type="spellStart"/>
      <w:r w:rsidRPr="00C6209D">
        <w:rPr>
          <w:sz w:val="18"/>
          <w:szCs w:val="18"/>
        </w:rPr>
        <w:t>st</w:t>
      </w:r>
      <w:proofErr w:type="spellEnd"/>
      <w:r w:rsidRPr="00C6209D">
        <w:rPr>
          <w:sz w:val="18"/>
          <w:szCs w:val="18"/>
        </w:rPr>
        <w:t xml:space="preserve"> of 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is</w:t>
      </w:r>
    </w:p>
    <w:p w14:paraId="3764947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signals</w:t>
      </w:r>
    </w:p>
    <w:p w14:paraId="289FCC9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begin</w:t>
      </w:r>
    </w:p>
    <w:p w14:paraId="15782A9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$</w:t>
      </w:r>
      <w:proofErr w:type="spellStart"/>
      <w:r w:rsidRPr="00C6209D">
        <w:rPr>
          <w:sz w:val="18"/>
          <w:szCs w:val="18"/>
        </w:rPr>
        <w:t>vhdl</w:t>
      </w:r>
      <w:proofErr w:type="spellEnd"/>
    </w:p>
    <w:p w14:paraId="3E0616F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end </w:t>
      </w:r>
      <w:proofErr w:type="spellStart"/>
      <w:r w:rsidRPr="00C6209D">
        <w:rPr>
          <w:sz w:val="18"/>
          <w:szCs w:val="18"/>
        </w:rPr>
        <w:t>st</w:t>
      </w:r>
      <w:proofErr w:type="spellEnd"/>
      <w:r w:rsidRPr="00C6209D">
        <w:rPr>
          <w:sz w:val="18"/>
          <w:szCs w:val="18"/>
        </w:rPr>
        <w:t>;</w:t>
      </w:r>
    </w:p>
    <w:p w14:paraId="0AAB686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CD1287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ARCH</w:t>
      </w:r>
    </w:p>
    <w:p w14:paraId="2F0AFA8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533B0DC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B8D40C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xit (0);</w:t>
      </w:r>
    </w:p>
    <w:p w14:paraId="14F9BFF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]]&gt;</w:t>
      </w:r>
    </w:p>
    <w:p w14:paraId="4C466C1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script&gt;</w:t>
      </w:r>
    </w:p>
    <w:p w14:paraId="44AE079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instance&gt;</w:t>
      </w:r>
    </w:p>
    <w:p w14:paraId="63655BF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286944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entity&gt;</w:t>
      </w:r>
    </w:p>
    <w:p w14:paraId="3FF28D4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script&gt;</w:t>
      </w:r>
    </w:p>
    <w:p w14:paraId="5722CCC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</w:t>
      </w:r>
    </w:p>
    <w:p w14:paraId="6D18103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gramStart"/>
      <w:r w:rsidRPr="00C6209D">
        <w:rPr>
          <w:sz w:val="18"/>
          <w:szCs w:val="18"/>
        </w:rPr>
        <w:t>#!/</w:t>
      </w:r>
      <w:proofErr w:type="gramEnd"/>
      <w:r w:rsidRPr="00C6209D">
        <w:rPr>
          <w:sz w:val="18"/>
          <w:szCs w:val="18"/>
        </w:rPr>
        <w:t>usr/bin/perl</w:t>
      </w:r>
    </w:p>
    <w:p w14:paraId="4F33FBB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# This script generates register instance in behavior level</w:t>
      </w:r>
    </w:p>
    <w:p w14:paraId="184C18D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# </w:t>
      </w:r>
      <w:proofErr w:type="gramStart"/>
      <w:r w:rsidRPr="00C6209D">
        <w:rPr>
          <w:sz w:val="18"/>
          <w:szCs w:val="18"/>
        </w:rPr>
        <w:t>parameter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</w:p>
    <w:p w14:paraId="3A627C0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F3DC72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if ($#</w:t>
      </w:r>
      <w:proofErr w:type="gramStart"/>
      <w:r w:rsidRPr="00C6209D">
        <w:rPr>
          <w:sz w:val="18"/>
          <w:szCs w:val="18"/>
        </w:rPr>
        <w:t>ARGV !</w:t>
      </w:r>
      <w:proofErr w:type="gramEnd"/>
      <w:r w:rsidRPr="00C6209D">
        <w:rPr>
          <w:sz w:val="18"/>
          <w:szCs w:val="18"/>
        </w:rPr>
        <w:t>= 1) {</w:t>
      </w:r>
    </w:p>
    <w:p w14:paraId="300EFBF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number of parameters is wrong.\n";</w:t>
      </w:r>
    </w:p>
    <w:p w14:paraId="49E5EF7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</w:t>
      </w:r>
      <w:proofErr w:type="gramStart"/>
      <w:r w:rsidRPr="00C6209D">
        <w:rPr>
          <w:sz w:val="18"/>
          <w:szCs w:val="18"/>
        </w:rPr>
        <w:t>usage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this_script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\n";</w:t>
      </w:r>
    </w:p>
    <w:p w14:paraId="1520071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exit (100);</w:t>
      </w:r>
    </w:p>
    <w:p w14:paraId="08BDB27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7073306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E15B93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0];</w:t>
      </w:r>
    </w:p>
    <w:p w14:paraId="726F30F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   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1];</w:t>
      </w:r>
    </w:p>
    <w:p w14:paraId="2EB5961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74B089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495000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msb</w:t>
      </w:r>
      <w:proofErr w:type="spellEnd"/>
      <w:r w:rsidRPr="00C6209D">
        <w:rPr>
          <w:sz w:val="18"/>
          <w:szCs w:val="18"/>
        </w:rPr>
        <w:t xml:space="preserve"> = 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- 1;</w:t>
      </w:r>
    </w:p>
    <w:p w14:paraId="432E62A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58BB2A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{</w:t>
      </w:r>
    </w:p>
    <w:p w14:paraId="3B509E0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lastRenderedPageBreak/>
        <w:t>print &lt;&lt;FHM_DL_TOP;</w:t>
      </w:r>
    </w:p>
    <w:p w14:paraId="1ECB870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108D80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tity 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is</w:t>
      </w:r>
    </w:p>
    <w:p w14:paraId="4B53C03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port (</w:t>
      </w:r>
    </w:p>
    <w:p w14:paraId="6701984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TOP</w:t>
      </w:r>
    </w:p>
    <w:p w14:paraId="433BDE1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AC413A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7F34200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DBD854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&lt;&lt;FHM_DL_PORTS;</w:t>
      </w:r>
    </w:p>
    <w:p w14:paraId="3AAE113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clock 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</w:t>
      </w:r>
      <w:proofErr w:type="spellStart"/>
      <w:r w:rsidRPr="00C6209D">
        <w:rPr>
          <w:sz w:val="18"/>
          <w:szCs w:val="18"/>
        </w:rPr>
        <w:t>std_logic</w:t>
      </w:r>
      <w:proofErr w:type="spellEnd"/>
      <w:r w:rsidRPr="00C6209D">
        <w:rPr>
          <w:sz w:val="18"/>
          <w:szCs w:val="18"/>
        </w:rPr>
        <w:t>;</w:t>
      </w:r>
    </w:p>
    <w:p w14:paraId="42D7357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reset 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</w:t>
      </w:r>
      <w:proofErr w:type="spellStart"/>
      <w:r w:rsidRPr="00C6209D">
        <w:rPr>
          <w:sz w:val="18"/>
          <w:szCs w:val="18"/>
        </w:rPr>
        <w:t>std_logic</w:t>
      </w:r>
      <w:proofErr w:type="spellEnd"/>
      <w:r w:rsidRPr="00C6209D">
        <w:rPr>
          <w:sz w:val="18"/>
          <w:szCs w:val="18"/>
        </w:rPr>
        <w:t>;</w:t>
      </w:r>
    </w:p>
    <w:p w14:paraId="552AB87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 xml:space="preserve">   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</w:t>
      </w:r>
      <w:proofErr w:type="spellStart"/>
      <w:r w:rsidRPr="00C6209D">
        <w:rPr>
          <w:sz w:val="18"/>
          <w:szCs w:val="18"/>
        </w:rPr>
        <w:t>std_logic</w:t>
      </w:r>
      <w:proofErr w:type="spellEnd"/>
      <w:r w:rsidRPr="00C6209D">
        <w:rPr>
          <w:sz w:val="18"/>
          <w:szCs w:val="18"/>
        </w:rPr>
        <w:t>;</w:t>
      </w:r>
    </w:p>
    <w:p w14:paraId="62F3D42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din</w:t>
      </w:r>
      <w:proofErr w:type="gramStart"/>
      <w:r w:rsidRPr="00C6209D">
        <w:rPr>
          <w:sz w:val="18"/>
          <w:szCs w:val="18"/>
        </w:rPr>
        <w:t>1 :</w:t>
      </w:r>
      <w:proofErr w:type="gramEnd"/>
      <w:r w:rsidRPr="00C6209D">
        <w:rPr>
          <w:sz w:val="18"/>
          <w:szCs w:val="18"/>
        </w:rPr>
        <w:t xml:space="preserve"> in 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;</w:t>
      </w:r>
    </w:p>
    <w:p w14:paraId="3F1F6A2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din2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;</w:t>
      </w:r>
    </w:p>
    <w:p w14:paraId="3337858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spellStart"/>
      <w:r w:rsidRPr="00C6209D">
        <w:rPr>
          <w:sz w:val="18"/>
          <w:szCs w:val="18"/>
        </w:rPr>
        <w:t>doutMin</w:t>
      </w:r>
      <w:proofErr w:type="spellEnd"/>
      <w:r w:rsidRPr="00C6209D">
        <w:rPr>
          <w:sz w:val="18"/>
          <w:szCs w:val="18"/>
        </w:rPr>
        <w:t xml:space="preserve">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out 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;</w:t>
      </w:r>
    </w:p>
    <w:p w14:paraId="74094F9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spellStart"/>
      <w:r w:rsidRPr="00C6209D">
        <w:rPr>
          <w:sz w:val="18"/>
          <w:szCs w:val="18"/>
        </w:rPr>
        <w:t>doutMax</w:t>
      </w:r>
      <w:proofErr w:type="spellEnd"/>
      <w:r w:rsidRPr="00C6209D">
        <w:rPr>
          <w:sz w:val="18"/>
          <w:szCs w:val="18"/>
        </w:rPr>
        <w:t xml:space="preserve">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out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</w:t>
      </w:r>
    </w:p>
    <w:p w14:paraId="243F811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);</w:t>
      </w:r>
    </w:p>
    <w:p w14:paraId="3348276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PORTS</w:t>
      </w:r>
    </w:p>
    <w:p w14:paraId="721C37F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F9AE1C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{</w:t>
      </w:r>
    </w:p>
    <w:p w14:paraId="33D394C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BOTTOM;</w:t>
      </w:r>
    </w:p>
    <w:p w14:paraId="56FFBD8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d 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>;</w:t>
      </w:r>
    </w:p>
    <w:p w14:paraId="2C16F46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BOTTOM</w:t>
      </w:r>
    </w:p>
    <w:p w14:paraId="07ABFAA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6BBA9DB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xit (0);</w:t>
      </w:r>
    </w:p>
    <w:p w14:paraId="714194A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]]&gt;</w:t>
      </w:r>
    </w:p>
    <w:p w14:paraId="7BEFB6D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script&gt;</w:t>
      </w:r>
    </w:p>
    <w:p w14:paraId="3645FB3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entity&gt;</w:t>
      </w:r>
    </w:p>
    <w:p w14:paraId="35C283B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24388B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</w:t>
      </w:r>
      <w:proofErr w:type="spellStart"/>
      <w:r w:rsidRPr="00C6209D">
        <w:rPr>
          <w:sz w:val="18"/>
          <w:szCs w:val="18"/>
        </w:rPr>
        <w:t>testvector</w:t>
      </w:r>
      <w:proofErr w:type="spellEnd"/>
      <w:r w:rsidRPr="00C6209D">
        <w:rPr>
          <w:sz w:val="18"/>
          <w:szCs w:val="18"/>
        </w:rPr>
        <w:t>&gt;</w:t>
      </w:r>
    </w:p>
    <w:p w14:paraId="73E1167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</w:t>
      </w:r>
      <w:proofErr w:type="spellStart"/>
      <w:r w:rsidRPr="00C6209D">
        <w:rPr>
          <w:sz w:val="18"/>
          <w:szCs w:val="18"/>
        </w:rPr>
        <w:t>testvector_script</w:t>
      </w:r>
      <w:proofErr w:type="spellEnd"/>
      <w:r w:rsidRPr="00C6209D">
        <w:rPr>
          <w:sz w:val="18"/>
          <w:szCs w:val="18"/>
        </w:rPr>
        <w:t>&gt;</w:t>
      </w:r>
    </w:p>
    <w:p w14:paraId="1D27DDB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 ]]&gt;</w:t>
      </w:r>
    </w:p>
    <w:p w14:paraId="1D71005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</w:t>
      </w:r>
      <w:proofErr w:type="spellStart"/>
      <w:r w:rsidRPr="00C6209D">
        <w:rPr>
          <w:sz w:val="18"/>
          <w:szCs w:val="18"/>
        </w:rPr>
        <w:t>testvector_script</w:t>
      </w:r>
      <w:proofErr w:type="spellEnd"/>
      <w:r w:rsidRPr="00C6209D">
        <w:rPr>
          <w:sz w:val="18"/>
          <w:szCs w:val="18"/>
        </w:rPr>
        <w:t>&gt;</w:t>
      </w:r>
    </w:p>
    <w:p w14:paraId="1327853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</w:t>
      </w:r>
      <w:proofErr w:type="spellStart"/>
      <w:r w:rsidRPr="00C6209D">
        <w:rPr>
          <w:sz w:val="18"/>
          <w:szCs w:val="18"/>
        </w:rPr>
        <w:t>testvector</w:t>
      </w:r>
      <w:proofErr w:type="spellEnd"/>
      <w:r w:rsidRPr="00C6209D">
        <w:rPr>
          <w:sz w:val="18"/>
          <w:szCs w:val="18"/>
        </w:rPr>
        <w:t>&gt;</w:t>
      </w:r>
    </w:p>
    <w:p w14:paraId="6E2E66D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52D555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synthesis&gt;</w:t>
      </w:r>
    </w:p>
    <w:p w14:paraId="372F229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parameter&gt;&lt;/parameter&gt;</w:t>
      </w:r>
    </w:p>
    <w:p w14:paraId="264F326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</w:t>
      </w:r>
      <w:proofErr w:type="spellStart"/>
      <w:r w:rsidRPr="00C6209D">
        <w:rPr>
          <w:sz w:val="18"/>
          <w:szCs w:val="18"/>
        </w:rPr>
        <w:t>synthesis_script</w:t>
      </w:r>
      <w:proofErr w:type="spellEnd"/>
      <w:r w:rsidRPr="00C6209D">
        <w:rPr>
          <w:sz w:val="18"/>
          <w:szCs w:val="18"/>
        </w:rPr>
        <w:t>&gt;</w:t>
      </w:r>
    </w:p>
    <w:p w14:paraId="474E808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script&gt;</w:t>
      </w:r>
    </w:p>
    <w:p w14:paraId="29A66BD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</w:t>
      </w:r>
    </w:p>
    <w:p w14:paraId="708460B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gramStart"/>
      <w:r w:rsidRPr="00C6209D">
        <w:rPr>
          <w:sz w:val="18"/>
          <w:szCs w:val="18"/>
        </w:rPr>
        <w:t>#!/</w:t>
      </w:r>
      <w:proofErr w:type="gramEnd"/>
      <w:r w:rsidRPr="00C6209D">
        <w:rPr>
          <w:sz w:val="18"/>
          <w:szCs w:val="18"/>
        </w:rPr>
        <w:t>usr/bin/perl</w:t>
      </w:r>
    </w:p>
    <w:p w14:paraId="218004A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# This script generates register synthesis script in behavior level</w:t>
      </w:r>
    </w:p>
    <w:p w14:paraId="473E89E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# </w:t>
      </w:r>
      <w:proofErr w:type="gramStart"/>
      <w:r w:rsidRPr="00C6209D">
        <w:rPr>
          <w:sz w:val="18"/>
          <w:szCs w:val="18"/>
        </w:rPr>
        <w:t>parameter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priority </w:t>
      </w:r>
      <w:proofErr w:type="spellStart"/>
      <w:r w:rsidRPr="00C6209D">
        <w:rPr>
          <w:sz w:val="18"/>
          <w:szCs w:val="18"/>
        </w:rPr>
        <w:t>bit_width</w:t>
      </w:r>
      <w:proofErr w:type="spellEnd"/>
    </w:p>
    <w:p w14:paraId="453D2E9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731689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if ($#</w:t>
      </w:r>
      <w:proofErr w:type="gramStart"/>
      <w:r w:rsidRPr="00C6209D">
        <w:rPr>
          <w:sz w:val="18"/>
          <w:szCs w:val="18"/>
        </w:rPr>
        <w:t>ARGV !</w:t>
      </w:r>
      <w:proofErr w:type="gramEnd"/>
      <w:r w:rsidRPr="00C6209D">
        <w:rPr>
          <w:sz w:val="18"/>
          <w:szCs w:val="18"/>
        </w:rPr>
        <w:t>= 2) {</w:t>
      </w:r>
    </w:p>
    <w:p w14:paraId="1D864DD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number of parameters is wrong.\n";</w:t>
      </w:r>
    </w:p>
    <w:p w14:paraId="4465C51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</w:t>
      </w:r>
      <w:proofErr w:type="gramStart"/>
      <w:r w:rsidRPr="00C6209D">
        <w:rPr>
          <w:sz w:val="18"/>
          <w:szCs w:val="18"/>
        </w:rPr>
        <w:t>usage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this_script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priority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\n";</w:t>
      </w:r>
    </w:p>
    <w:p w14:paraId="0F45F65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exit (100);</w:t>
      </w:r>
    </w:p>
    <w:p w14:paraId="0A08474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7AA3B9F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6235CD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0];</w:t>
      </w:r>
    </w:p>
    <w:p w14:paraId="45AE02B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priority     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1];</w:t>
      </w:r>
    </w:p>
    <w:p w14:paraId="3FAB197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   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2];</w:t>
      </w:r>
    </w:p>
    <w:p w14:paraId="21FDF00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5ED528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C83915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if ($priority </w:t>
      </w:r>
      <w:proofErr w:type="spellStart"/>
      <w:r w:rsidRPr="00C6209D">
        <w:rPr>
          <w:sz w:val="18"/>
          <w:szCs w:val="18"/>
        </w:rPr>
        <w:t>eq</w:t>
      </w:r>
      <w:proofErr w:type="spellEnd"/>
      <w:r w:rsidRPr="00C6209D">
        <w:rPr>
          <w:sz w:val="18"/>
          <w:szCs w:val="18"/>
        </w:rPr>
        <w:t xml:space="preserve"> "area</w:t>
      </w:r>
      <w:proofErr w:type="gramStart"/>
      <w:r w:rsidRPr="00C6209D">
        <w:rPr>
          <w:sz w:val="18"/>
          <w:szCs w:val="18"/>
        </w:rPr>
        <w:t>"){</w:t>
      </w:r>
      <w:proofErr w:type="gramEnd"/>
    </w:p>
    <w:p w14:paraId="7E6B3B9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$</w:t>
      </w:r>
      <w:proofErr w:type="spellStart"/>
      <w:r w:rsidRPr="00C6209D">
        <w:rPr>
          <w:sz w:val="18"/>
          <w:szCs w:val="18"/>
        </w:rPr>
        <w:t>priority_const</w:t>
      </w:r>
      <w:proofErr w:type="spellEnd"/>
      <w:r w:rsidRPr="00C6209D">
        <w:rPr>
          <w:sz w:val="18"/>
          <w:szCs w:val="18"/>
        </w:rPr>
        <w:t xml:space="preserve"> = "</w:t>
      </w:r>
      <w:proofErr w:type="spellStart"/>
      <w:r w:rsidRPr="00C6209D">
        <w:rPr>
          <w:sz w:val="18"/>
          <w:szCs w:val="18"/>
        </w:rPr>
        <w:t>set_max_area</w:t>
      </w:r>
      <w:proofErr w:type="spellEnd"/>
      <w:r w:rsidRPr="00C6209D">
        <w:rPr>
          <w:sz w:val="18"/>
          <w:szCs w:val="18"/>
        </w:rPr>
        <w:t xml:space="preserve"> 0";</w:t>
      </w:r>
    </w:p>
    <w:p w14:paraId="72DB497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619EE44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elsif</w:t>
      </w:r>
      <w:proofErr w:type="spellEnd"/>
      <w:r w:rsidRPr="00C6209D">
        <w:rPr>
          <w:sz w:val="18"/>
          <w:szCs w:val="18"/>
        </w:rPr>
        <w:t xml:space="preserve"> ($priority </w:t>
      </w:r>
      <w:proofErr w:type="spellStart"/>
      <w:r w:rsidRPr="00C6209D">
        <w:rPr>
          <w:sz w:val="18"/>
          <w:szCs w:val="18"/>
        </w:rPr>
        <w:t>eq</w:t>
      </w:r>
      <w:proofErr w:type="spellEnd"/>
      <w:r w:rsidRPr="00C6209D">
        <w:rPr>
          <w:sz w:val="18"/>
          <w:szCs w:val="18"/>
        </w:rPr>
        <w:t xml:space="preserve"> "performance</w:t>
      </w:r>
      <w:proofErr w:type="gramStart"/>
      <w:r w:rsidRPr="00C6209D">
        <w:rPr>
          <w:sz w:val="18"/>
          <w:szCs w:val="18"/>
        </w:rPr>
        <w:t>"){</w:t>
      </w:r>
      <w:proofErr w:type="gramEnd"/>
    </w:p>
    <w:p w14:paraId="27A9381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$</w:t>
      </w:r>
      <w:proofErr w:type="spellStart"/>
      <w:r w:rsidRPr="00C6209D">
        <w:rPr>
          <w:sz w:val="18"/>
          <w:szCs w:val="18"/>
        </w:rPr>
        <w:t>priority_const</w:t>
      </w:r>
      <w:proofErr w:type="spellEnd"/>
      <w:r w:rsidRPr="00C6209D">
        <w:rPr>
          <w:sz w:val="18"/>
          <w:szCs w:val="18"/>
        </w:rPr>
        <w:t xml:space="preserve"> = "</w:t>
      </w:r>
      <w:proofErr w:type="spellStart"/>
      <w:r w:rsidRPr="00C6209D">
        <w:rPr>
          <w:sz w:val="18"/>
          <w:szCs w:val="18"/>
        </w:rPr>
        <w:t>set_max_delay</w:t>
      </w:r>
      <w:proofErr w:type="spellEnd"/>
      <w:r w:rsidRPr="00C6209D">
        <w:rPr>
          <w:sz w:val="18"/>
          <w:szCs w:val="18"/>
        </w:rPr>
        <w:t xml:space="preserve"> -from </w:t>
      </w:r>
      <w:proofErr w:type="spellStart"/>
      <w:r w:rsidRPr="00C6209D">
        <w:rPr>
          <w:sz w:val="18"/>
          <w:szCs w:val="18"/>
        </w:rPr>
        <w:t>all_</w:t>
      </w:r>
      <w:proofErr w:type="gramStart"/>
      <w:r w:rsidRPr="00C6209D">
        <w:rPr>
          <w:sz w:val="18"/>
          <w:szCs w:val="18"/>
        </w:rPr>
        <w:t>inputs</w:t>
      </w:r>
      <w:proofErr w:type="spellEnd"/>
      <w:r w:rsidRPr="00C6209D">
        <w:rPr>
          <w:sz w:val="18"/>
          <w:szCs w:val="18"/>
        </w:rPr>
        <w:t>(</w:t>
      </w:r>
      <w:proofErr w:type="gramEnd"/>
      <w:r w:rsidRPr="00C6209D">
        <w:rPr>
          <w:sz w:val="18"/>
          <w:szCs w:val="18"/>
        </w:rPr>
        <w:t xml:space="preserve">) -to </w:t>
      </w:r>
      <w:proofErr w:type="spellStart"/>
      <w:r w:rsidRPr="00C6209D">
        <w:rPr>
          <w:sz w:val="18"/>
          <w:szCs w:val="18"/>
        </w:rPr>
        <w:t>all_outputs</w:t>
      </w:r>
      <w:proofErr w:type="spellEnd"/>
      <w:r w:rsidRPr="00C6209D">
        <w:rPr>
          <w:sz w:val="18"/>
          <w:szCs w:val="18"/>
        </w:rPr>
        <w:t>() 0";</w:t>
      </w:r>
    </w:p>
    <w:p w14:paraId="21DA77B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552F96B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elsif</w:t>
      </w:r>
      <w:proofErr w:type="spellEnd"/>
      <w:r w:rsidRPr="00C6209D">
        <w:rPr>
          <w:sz w:val="18"/>
          <w:szCs w:val="18"/>
        </w:rPr>
        <w:t xml:space="preserve"> ($priority </w:t>
      </w:r>
      <w:proofErr w:type="spellStart"/>
      <w:r w:rsidRPr="00C6209D">
        <w:rPr>
          <w:sz w:val="18"/>
          <w:szCs w:val="18"/>
        </w:rPr>
        <w:t>eq</w:t>
      </w:r>
      <w:proofErr w:type="spellEnd"/>
      <w:r w:rsidRPr="00C6209D">
        <w:rPr>
          <w:sz w:val="18"/>
          <w:szCs w:val="18"/>
        </w:rPr>
        <w:t xml:space="preserve"> "power</w:t>
      </w:r>
      <w:proofErr w:type="gramStart"/>
      <w:r w:rsidRPr="00C6209D">
        <w:rPr>
          <w:sz w:val="18"/>
          <w:szCs w:val="18"/>
        </w:rPr>
        <w:t>"){</w:t>
      </w:r>
      <w:proofErr w:type="gramEnd"/>
    </w:p>
    <w:p w14:paraId="1DB7137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$</w:t>
      </w:r>
      <w:proofErr w:type="spellStart"/>
      <w:r w:rsidRPr="00C6209D">
        <w:rPr>
          <w:sz w:val="18"/>
          <w:szCs w:val="18"/>
        </w:rPr>
        <w:t>priority_const</w:t>
      </w:r>
      <w:proofErr w:type="spellEnd"/>
      <w:r w:rsidRPr="00C6209D">
        <w:rPr>
          <w:sz w:val="18"/>
          <w:szCs w:val="18"/>
        </w:rPr>
        <w:t xml:space="preserve"> = "";</w:t>
      </w:r>
    </w:p>
    <w:p w14:paraId="1372ECF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3AFA6C3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elsif</w:t>
      </w:r>
      <w:proofErr w:type="spellEnd"/>
      <w:r w:rsidRPr="00C6209D">
        <w:rPr>
          <w:sz w:val="18"/>
          <w:szCs w:val="18"/>
        </w:rPr>
        <w:t xml:space="preserve"> ($priority </w:t>
      </w:r>
      <w:proofErr w:type="spellStart"/>
      <w:r w:rsidRPr="00C6209D">
        <w:rPr>
          <w:sz w:val="18"/>
          <w:szCs w:val="18"/>
        </w:rPr>
        <w:t>eq</w:t>
      </w:r>
      <w:proofErr w:type="spellEnd"/>
      <w:r w:rsidRPr="00C6209D">
        <w:rPr>
          <w:sz w:val="18"/>
          <w:szCs w:val="18"/>
        </w:rPr>
        <w:t xml:space="preserve"> "none</w:t>
      </w:r>
      <w:proofErr w:type="gramStart"/>
      <w:r w:rsidRPr="00C6209D">
        <w:rPr>
          <w:sz w:val="18"/>
          <w:szCs w:val="18"/>
        </w:rPr>
        <w:t>"){</w:t>
      </w:r>
      <w:proofErr w:type="gramEnd"/>
    </w:p>
    <w:p w14:paraId="34157C2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$</w:t>
      </w:r>
      <w:proofErr w:type="spellStart"/>
      <w:r w:rsidRPr="00C6209D">
        <w:rPr>
          <w:sz w:val="18"/>
          <w:szCs w:val="18"/>
        </w:rPr>
        <w:t>priority_const</w:t>
      </w:r>
      <w:proofErr w:type="spellEnd"/>
      <w:r w:rsidRPr="00C6209D">
        <w:rPr>
          <w:sz w:val="18"/>
          <w:szCs w:val="18"/>
        </w:rPr>
        <w:t xml:space="preserve"> = "";</w:t>
      </w:r>
    </w:p>
    <w:p w14:paraId="3749A52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lastRenderedPageBreak/>
        <w:t>}</w:t>
      </w:r>
    </w:p>
    <w:p w14:paraId="1F51F56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lse {</w:t>
      </w:r>
    </w:p>
    <w:p w14:paraId="2641472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priority $priority is not supported.\n";</w:t>
      </w:r>
    </w:p>
    <w:p w14:paraId="3153032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</w:t>
      </w:r>
      <w:proofErr w:type="gramStart"/>
      <w:r w:rsidRPr="00C6209D">
        <w:rPr>
          <w:sz w:val="18"/>
          <w:szCs w:val="18"/>
        </w:rPr>
        <w:t>exit(</w:t>
      </w:r>
      <w:proofErr w:type="gramEnd"/>
      <w:r w:rsidRPr="00C6209D">
        <w:rPr>
          <w:sz w:val="18"/>
          <w:szCs w:val="18"/>
        </w:rPr>
        <w:t>100);</w:t>
      </w:r>
    </w:p>
    <w:p w14:paraId="58AD99A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16ED9B3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468D2F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{</w:t>
      </w:r>
    </w:p>
    <w:p w14:paraId="34713D5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END_OF_SCRIPT;</w:t>
      </w:r>
    </w:p>
    <w:p w14:paraId="774B31F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hdlin_auto_save_templates</w:t>
      </w:r>
      <w:proofErr w:type="spellEnd"/>
      <w:r w:rsidRPr="00C6209D">
        <w:rPr>
          <w:sz w:val="18"/>
          <w:szCs w:val="18"/>
        </w:rPr>
        <w:t xml:space="preserve"> = TRUE</w:t>
      </w:r>
    </w:p>
    <w:p w14:paraId="1AC9624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ACCB7A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analyze</w:t>
      </w:r>
      <w:proofErr w:type="spellEnd"/>
      <w:r w:rsidRPr="00C6209D">
        <w:rPr>
          <w:sz w:val="18"/>
          <w:szCs w:val="18"/>
        </w:rPr>
        <w:t xml:space="preserve"> -f </w:t>
      </w:r>
      <w:proofErr w:type="spellStart"/>
      <w:r w:rsidRPr="00C6209D">
        <w:rPr>
          <w:sz w:val="18"/>
          <w:szCs w:val="18"/>
        </w:rPr>
        <w:t>vhdl</w:t>
      </w:r>
      <w:proofErr w:type="spellEnd"/>
      <w:r w:rsidRPr="00C6209D">
        <w:rPr>
          <w:sz w:val="18"/>
          <w:szCs w:val="18"/>
        </w:rPr>
        <w:t xml:space="preserve"> $</w:t>
      </w:r>
      <w:proofErr w:type="spellStart"/>
      <w:r w:rsidRPr="00C6209D">
        <w:rPr>
          <w:sz w:val="18"/>
          <w:szCs w:val="18"/>
        </w:rPr>
        <w:t>instance_name.vhd</w:t>
      </w:r>
      <w:proofErr w:type="spellEnd"/>
    </w:p>
    <w:p w14:paraId="5AAF5F4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4E73B8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laborate $</w:t>
      </w:r>
      <w:proofErr w:type="spellStart"/>
      <w:r w:rsidRPr="00C6209D">
        <w:rPr>
          <w:sz w:val="18"/>
          <w:szCs w:val="18"/>
        </w:rPr>
        <w:t>instance_name</w:t>
      </w:r>
      <w:proofErr w:type="spellEnd"/>
    </w:p>
    <w:p w14:paraId="05E372E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uniquify</w:t>
      </w:r>
    </w:p>
    <w:p w14:paraId="01BAC42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5030E2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priority_const</w:t>
      </w:r>
      <w:proofErr w:type="spellEnd"/>
    </w:p>
    <w:p w14:paraId="114240F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5C4067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create_clock</w:t>
      </w:r>
      <w:proofErr w:type="spellEnd"/>
      <w:r w:rsidRPr="00C6209D">
        <w:rPr>
          <w:sz w:val="18"/>
          <w:szCs w:val="18"/>
        </w:rPr>
        <w:t xml:space="preserve"> -period 10 -</w:t>
      </w:r>
      <w:proofErr w:type="gramStart"/>
      <w:r w:rsidRPr="00C6209D">
        <w:rPr>
          <w:sz w:val="18"/>
          <w:szCs w:val="18"/>
        </w:rPr>
        <w:t>waveform{</w:t>
      </w:r>
      <w:proofErr w:type="gramEnd"/>
      <w:r w:rsidRPr="00C6209D">
        <w:rPr>
          <w:sz w:val="18"/>
          <w:szCs w:val="18"/>
        </w:rPr>
        <w:t>0 5} clock</w:t>
      </w:r>
    </w:p>
    <w:p w14:paraId="3C3829C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1A722B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compile</w:t>
      </w:r>
    </w:p>
    <w:p w14:paraId="13EA95A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97BE7B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write -hierarchy -output $</w:t>
      </w:r>
      <w:proofErr w:type="spellStart"/>
      <w:r w:rsidRPr="00C6209D">
        <w:rPr>
          <w:sz w:val="18"/>
          <w:szCs w:val="18"/>
        </w:rPr>
        <w:t>instance_name.db</w:t>
      </w:r>
      <w:proofErr w:type="spellEnd"/>
    </w:p>
    <w:p w14:paraId="1175D66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0AE6B8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report_area</w:t>
      </w:r>
      <w:proofErr w:type="spellEnd"/>
    </w:p>
    <w:p w14:paraId="6E610D6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report_timing</w:t>
      </w:r>
      <w:proofErr w:type="spellEnd"/>
    </w:p>
    <w:p w14:paraId="1C4B70E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536EA9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quit</w:t>
      </w:r>
    </w:p>
    <w:p w14:paraId="76D378A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END_OF_SCRIPT</w:t>
      </w:r>
    </w:p>
    <w:p w14:paraId="29C9776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30F6ED0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gramStart"/>
      <w:r w:rsidRPr="00C6209D">
        <w:rPr>
          <w:sz w:val="18"/>
          <w:szCs w:val="18"/>
        </w:rPr>
        <w:t>exit(</w:t>
      </w:r>
      <w:proofErr w:type="gramEnd"/>
      <w:r w:rsidRPr="00C6209D">
        <w:rPr>
          <w:sz w:val="18"/>
          <w:szCs w:val="18"/>
        </w:rPr>
        <w:t>0);</w:t>
      </w:r>
    </w:p>
    <w:p w14:paraId="0BEF34D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]]&gt;</w:t>
      </w:r>
    </w:p>
    <w:p w14:paraId="72CB61D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script&gt;</w:t>
      </w:r>
    </w:p>
    <w:p w14:paraId="7F755C5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</w:t>
      </w:r>
      <w:proofErr w:type="spellStart"/>
      <w:r w:rsidRPr="00C6209D">
        <w:rPr>
          <w:sz w:val="18"/>
          <w:szCs w:val="18"/>
        </w:rPr>
        <w:t>synthesis_script</w:t>
      </w:r>
      <w:proofErr w:type="spellEnd"/>
      <w:r w:rsidRPr="00C6209D">
        <w:rPr>
          <w:sz w:val="18"/>
          <w:szCs w:val="18"/>
        </w:rPr>
        <w:t>&gt;</w:t>
      </w:r>
    </w:p>
    <w:p w14:paraId="5464F49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synthesis&gt;</w:t>
      </w:r>
    </w:p>
    <w:p w14:paraId="4007FD2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/design&gt;</w:t>
      </w:r>
    </w:p>
    <w:p w14:paraId="0D869E4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072C19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estimation&gt;</w:t>
      </w:r>
    </w:p>
    <w:p w14:paraId="4D7A8A3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</w:t>
      </w:r>
      <w:proofErr w:type="spellStart"/>
      <w:r w:rsidRPr="00C6209D">
        <w:rPr>
          <w:sz w:val="18"/>
          <w:szCs w:val="18"/>
        </w:rPr>
        <w:t>estimation_data</w:t>
      </w:r>
      <w:proofErr w:type="spellEnd"/>
      <w:r w:rsidRPr="00C6209D">
        <w:rPr>
          <w:sz w:val="18"/>
          <w:szCs w:val="18"/>
        </w:rPr>
        <w:t>&gt;</w:t>
      </w:r>
    </w:p>
    <w:p w14:paraId="711616B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library name="OSAKA"&gt;</w:t>
      </w:r>
    </w:p>
    <w:p w14:paraId="77720D2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D702EB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shape"&gt;</w:t>
      </w:r>
    </w:p>
    <w:p w14:paraId="03BD2BA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area"&gt;</w:t>
      </w:r>
    </w:p>
    <w:p w14:paraId="0B4155C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unit&gt; mm2 &lt;/unit&gt;</w:t>
      </w:r>
    </w:p>
    <w:p w14:paraId="64857E0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translate&gt;</w:t>
      </w:r>
    </w:p>
    <w:p w14:paraId="7040A33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</w:t>
      </w:r>
      <w:proofErr w:type="spellStart"/>
      <w:r w:rsidRPr="00C6209D">
        <w:rPr>
          <w:sz w:val="18"/>
          <w:szCs w:val="18"/>
        </w:rPr>
        <w:t>translate_value</w:t>
      </w:r>
      <w:proofErr w:type="spellEnd"/>
      <w:r w:rsidRPr="00C6209D">
        <w:rPr>
          <w:sz w:val="18"/>
          <w:szCs w:val="18"/>
        </w:rPr>
        <w:t xml:space="preserve"> key="gate"&gt; 4201.68 &lt;/</w:t>
      </w:r>
      <w:proofErr w:type="spellStart"/>
      <w:r w:rsidRPr="00C6209D">
        <w:rPr>
          <w:sz w:val="18"/>
          <w:szCs w:val="18"/>
        </w:rPr>
        <w:t>translate_value</w:t>
      </w:r>
      <w:proofErr w:type="spellEnd"/>
      <w:r w:rsidRPr="00C6209D">
        <w:rPr>
          <w:sz w:val="18"/>
          <w:szCs w:val="18"/>
        </w:rPr>
        <w:t>&gt;</w:t>
      </w:r>
    </w:p>
    <w:p w14:paraId="7AC34D0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</w:t>
      </w:r>
      <w:proofErr w:type="spellStart"/>
      <w:r w:rsidRPr="00C6209D">
        <w:rPr>
          <w:sz w:val="18"/>
          <w:szCs w:val="18"/>
        </w:rPr>
        <w:t>translate_value</w:t>
      </w:r>
      <w:proofErr w:type="spellEnd"/>
      <w:r w:rsidRPr="00C6209D">
        <w:rPr>
          <w:sz w:val="18"/>
          <w:szCs w:val="18"/>
        </w:rPr>
        <w:t xml:space="preserve"> key="mm2"</w:t>
      </w:r>
      <w:proofErr w:type="gramStart"/>
      <w:r w:rsidRPr="00C6209D">
        <w:rPr>
          <w:sz w:val="18"/>
          <w:szCs w:val="18"/>
        </w:rPr>
        <w:t>&gt;  1</w:t>
      </w:r>
      <w:proofErr w:type="gramEnd"/>
      <w:r w:rsidRPr="00C6209D">
        <w:rPr>
          <w:sz w:val="18"/>
          <w:szCs w:val="18"/>
        </w:rPr>
        <w:t xml:space="preserve"> &lt;/</w:t>
      </w:r>
      <w:proofErr w:type="spellStart"/>
      <w:r w:rsidRPr="00C6209D">
        <w:rPr>
          <w:sz w:val="18"/>
          <w:szCs w:val="18"/>
        </w:rPr>
        <w:t>translate_value</w:t>
      </w:r>
      <w:proofErr w:type="spellEnd"/>
      <w:r w:rsidRPr="00C6209D">
        <w:rPr>
          <w:sz w:val="18"/>
          <w:szCs w:val="18"/>
        </w:rPr>
        <w:t>&gt;</w:t>
      </w:r>
    </w:p>
    <w:p w14:paraId="316FC92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/translate&gt;</w:t>
      </w:r>
    </w:p>
    <w:p w14:paraId="2884F0D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F18B59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parameters name=""&gt;</w:t>
      </w:r>
    </w:p>
    <w:p w14:paraId="41FA0B0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max&gt;</w:t>
      </w:r>
    </w:p>
    <w:p w14:paraId="30863B2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1 &lt;/data&gt;</w:t>
      </w:r>
    </w:p>
    <w:p w14:paraId="2898FE3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1 &lt;/data&gt;</w:t>
      </w:r>
    </w:p>
    <w:p w14:paraId="105C9DA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4C17FEA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4F92473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/max&gt;</w:t>
      </w:r>
    </w:p>
    <w:p w14:paraId="39C2889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min&gt;</w:t>
      </w:r>
    </w:p>
    <w:p w14:paraId="76FF7FA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1 &lt;/data&gt;</w:t>
      </w:r>
    </w:p>
    <w:p w14:paraId="42D1A96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1 &lt;/data&gt;</w:t>
      </w:r>
    </w:p>
    <w:p w14:paraId="005C85A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787FF1B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5F69E7F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/min&gt;</w:t>
      </w:r>
    </w:p>
    <w:p w14:paraId="7CF4737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48FDEDA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priority name="area"&gt;</w:t>
      </w:r>
    </w:p>
    <w:p w14:paraId="5091EDD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001 &lt;/data&gt;</w:t>
      </w:r>
    </w:p>
    <w:p w14:paraId="095F0FD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01 &lt;/data&gt;</w:t>
      </w:r>
    </w:p>
    <w:p w14:paraId="1EEFEC7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755096D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lastRenderedPageBreak/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2FB83DC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/priority&gt;</w:t>
      </w:r>
    </w:p>
    <w:p w14:paraId="4A26DCA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priority name="delay"&gt;</w:t>
      </w:r>
    </w:p>
    <w:p w14:paraId="4FEABE1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001 &lt;/data&gt;</w:t>
      </w:r>
    </w:p>
    <w:p w14:paraId="7B8B5BA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01 &lt;/data&gt;</w:t>
      </w:r>
    </w:p>
    <w:p w14:paraId="2C47498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45DD1E5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4EE2602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/priority&gt;</w:t>
      </w:r>
    </w:p>
    <w:p w14:paraId="5D8E880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priority name="power"&gt;</w:t>
      </w:r>
    </w:p>
    <w:p w14:paraId="4004B38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001 &lt;/data&gt;</w:t>
      </w:r>
    </w:p>
    <w:p w14:paraId="0F67429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01 &lt;/data&gt;</w:t>
      </w:r>
    </w:p>
    <w:p w14:paraId="077275D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4D1EC06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2FC7CAF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/priority&gt;</w:t>
      </w:r>
    </w:p>
    <w:p w14:paraId="1EC3461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/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4465D08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/parameters&gt;</w:t>
      </w:r>
    </w:p>
    <w:p w14:paraId="10FEA16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3824FF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0941CFD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CCFCF5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aspect_ratio</w:t>
      </w:r>
      <w:proofErr w:type="spellEnd"/>
      <w:r w:rsidRPr="00C6209D">
        <w:rPr>
          <w:sz w:val="18"/>
          <w:szCs w:val="18"/>
        </w:rPr>
        <w:t>"&gt;</w:t>
      </w:r>
    </w:p>
    <w:p w14:paraId="0B51FAB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630C54E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6B234AD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3FAD0C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height"&gt;</w:t>
      </w:r>
    </w:p>
    <w:p w14:paraId="0829396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308B80E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72DCF40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189E59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width"&gt;</w:t>
      </w:r>
    </w:p>
    <w:p w14:paraId="423A9FA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5E0BF84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0C3F91A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7DC2BA4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271527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timing"&gt;</w:t>
      </w:r>
    </w:p>
    <w:p w14:paraId="4075983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delay"&gt;</w:t>
      </w:r>
    </w:p>
    <w:p w14:paraId="7A5E436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unit&gt; ns &lt;/unit&gt;</w:t>
      </w:r>
    </w:p>
    <w:p w14:paraId="0D4CF88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CE6FD6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parameters name=""&gt;</w:t>
      </w:r>
    </w:p>
    <w:p w14:paraId="24933DC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max&gt;</w:t>
      </w:r>
    </w:p>
    <w:p w14:paraId="3FB565A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5 &lt;/data&gt;</w:t>
      </w:r>
    </w:p>
    <w:p w14:paraId="2D090B7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5 &lt;/data&gt;</w:t>
      </w:r>
    </w:p>
    <w:p w14:paraId="4F09814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5 &lt;/data&gt;</w:t>
      </w:r>
    </w:p>
    <w:p w14:paraId="3AB0C78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5 &lt;/data&gt;</w:t>
      </w:r>
    </w:p>
    <w:p w14:paraId="2AE4286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ax&gt;</w:t>
      </w:r>
    </w:p>
    <w:p w14:paraId="0DEE58B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min&gt;</w:t>
      </w:r>
    </w:p>
    <w:p w14:paraId="0BCD92B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2 &lt;/data&gt;</w:t>
      </w:r>
    </w:p>
    <w:p w14:paraId="6883099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2 &lt;/data&gt;</w:t>
      </w:r>
    </w:p>
    <w:p w14:paraId="0614CBA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2 &lt;/data&gt;</w:t>
      </w:r>
    </w:p>
    <w:p w14:paraId="66D512D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2 &lt;/data&gt;</w:t>
      </w:r>
    </w:p>
    <w:p w14:paraId="1741A2A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in&gt;</w:t>
      </w:r>
    </w:p>
    <w:p w14:paraId="4C095F2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1E94DC8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area"&gt;</w:t>
      </w:r>
    </w:p>
    <w:p w14:paraId="4FDDBE3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5 &lt;/data&gt;</w:t>
      </w:r>
    </w:p>
    <w:p w14:paraId="08D788F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5 &lt;/data&gt;</w:t>
      </w:r>
    </w:p>
    <w:p w14:paraId="4FAE5A0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5 &lt;/data&gt;</w:t>
      </w:r>
    </w:p>
    <w:p w14:paraId="6EC0806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5 &lt;/data&gt;</w:t>
      </w:r>
    </w:p>
    <w:p w14:paraId="6A0AE2A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3EA62EF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delay"&gt;</w:t>
      </w:r>
    </w:p>
    <w:p w14:paraId="0864446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2 &lt;/data&gt;</w:t>
      </w:r>
    </w:p>
    <w:p w14:paraId="099FC26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2 &lt;/data&gt;</w:t>
      </w:r>
    </w:p>
    <w:p w14:paraId="50F1FE1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2 &lt;/data&gt;</w:t>
      </w:r>
    </w:p>
    <w:p w14:paraId="6EAD072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2 &lt;/data&gt;</w:t>
      </w:r>
    </w:p>
    <w:p w14:paraId="7EF749D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6FD98B3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power"&gt;</w:t>
      </w:r>
    </w:p>
    <w:p w14:paraId="07BE6E1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5 &lt;/data&gt;</w:t>
      </w:r>
    </w:p>
    <w:p w14:paraId="2F910E6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5 &lt;/data&gt;</w:t>
      </w:r>
    </w:p>
    <w:p w14:paraId="6AE1DD1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5 &lt;/data&gt;</w:t>
      </w:r>
    </w:p>
    <w:p w14:paraId="75EC394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lastRenderedPageBreak/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5 &lt;/data&gt;</w:t>
      </w:r>
    </w:p>
    <w:p w14:paraId="025E95B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01A157A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25AB9B6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/parameters&gt;</w:t>
      </w:r>
    </w:p>
    <w:p w14:paraId="437575B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C318FC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6464F65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04A706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delay_fullpath</w:t>
      </w:r>
      <w:proofErr w:type="spellEnd"/>
      <w:r w:rsidRPr="00C6209D">
        <w:rPr>
          <w:sz w:val="18"/>
          <w:szCs w:val="18"/>
        </w:rPr>
        <w:t>"&gt;</w:t>
      </w:r>
    </w:p>
    <w:p w14:paraId="12C6ACE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6AE40E6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4A0A7D1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0F6E6B6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A1BD65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power"&gt;</w:t>
      </w:r>
    </w:p>
    <w:p w14:paraId="38F9B13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static_power</w:t>
      </w:r>
      <w:proofErr w:type="spellEnd"/>
      <w:r w:rsidRPr="00C6209D">
        <w:rPr>
          <w:sz w:val="18"/>
          <w:szCs w:val="18"/>
        </w:rPr>
        <w:t>"&gt;</w:t>
      </w:r>
    </w:p>
    <w:p w14:paraId="5E10C2B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unit&gt; </w:t>
      </w:r>
      <w:proofErr w:type="spellStart"/>
      <w:r w:rsidRPr="00C6209D">
        <w:rPr>
          <w:sz w:val="18"/>
          <w:szCs w:val="18"/>
        </w:rPr>
        <w:t>mW</w:t>
      </w:r>
      <w:proofErr w:type="spellEnd"/>
      <w:r w:rsidRPr="00C6209D">
        <w:rPr>
          <w:sz w:val="18"/>
          <w:szCs w:val="18"/>
        </w:rPr>
        <w:t xml:space="preserve"> &lt;/unit&gt;</w:t>
      </w:r>
    </w:p>
    <w:p w14:paraId="440A5BE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parameters name=""&gt;</w:t>
      </w:r>
    </w:p>
    <w:p w14:paraId="5C7508C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&lt;max&gt;</w:t>
      </w:r>
    </w:p>
    <w:p w14:paraId="10DDD1C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203 &lt;/data&gt;</w:t>
      </w:r>
    </w:p>
    <w:p w14:paraId="28C53D7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4270 &lt;/data&gt;</w:t>
      </w:r>
    </w:p>
    <w:p w14:paraId="31D4FD3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7214 &lt;/data&gt;</w:t>
      </w:r>
    </w:p>
    <w:p w14:paraId="5302024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2327 &lt;/data&gt;</w:t>
      </w:r>
    </w:p>
    <w:p w14:paraId="0F1EA14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ax&gt;</w:t>
      </w:r>
    </w:p>
    <w:p w14:paraId="251E1D2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min&gt;</w:t>
      </w:r>
    </w:p>
    <w:p w14:paraId="0F520EE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153 &lt;/data&gt;</w:t>
      </w:r>
    </w:p>
    <w:p w14:paraId="5A129FA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3512 &lt;/data&gt;</w:t>
      </w:r>
    </w:p>
    <w:p w14:paraId="17841E3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5400 &lt;/data&gt;</w:t>
      </w:r>
    </w:p>
    <w:p w14:paraId="4288F01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0462 &lt;/data&gt;</w:t>
      </w:r>
    </w:p>
    <w:p w14:paraId="1A6E70D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in&gt;</w:t>
      </w:r>
    </w:p>
    <w:p w14:paraId="19EC294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13F8204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area"&gt;</w:t>
      </w:r>
    </w:p>
    <w:p w14:paraId="30F9E51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159 &lt;/data&gt;</w:t>
      </w:r>
    </w:p>
    <w:p w14:paraId="7DD71CF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4179 &lt;/data&gt;</w:t>
      </w:r>
    </w:p>
    <w:p w14:paraId="407E251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7033 &lt;/data&gt;</w:t>
      </w:r>
    </w:p>
    <w:p w14:paraId="4262A22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2202 &lt;/data&gt;</w:t>
      </w:r>
    </w:p>
    <w:p w14:paraId="5CF46D9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281E150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delay"&gt;</w:t>
      </w:r>
    </w:p>
    <w:p w14:paraId="2518693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203 &lt;/data&gt;</w:t>
      </w:r>
    </w:p>
    <w:p w14:paraId="3489DA2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4270 &lt;/data&gt;</w:t>
      </w:r>
    </w:p>
    <w:p w14:paraId="2783866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7214 &lt;/data&gt;</w:t>
      </w:r>
    </w:p>
    <w:p w14:paraId="7BC6FA2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2327 &lt;/data&gt;</w:t>
      </w:r>
    </w:p>
    <w:p w14:paraId="1B77658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4E7E270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power"&gt;</w:t>
      </w:r>
    </w:p>
    <w:p w14:paraId="58AC52F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153 &lt;/data&gt;</w:t>
      </w:r>
    </w:p>
    <w:p w14:paraId="65F6DD1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3512 &lt;/data&gt;</w:t>
      </w:r>
    </w:p>
    <w:p w14:paraId="4A8D7B2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5400 &lt;/data&gt;</w:t>
      </w:r>
    </w:p>
    <w:p w14:paraId="30BA43F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0462 &lt;/data&gt;</w:t>
      </w:r>
    </w:p>
    <w:p w14:paraId="74CD0D9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798EB3D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7297220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/parameters&gt;</w:t>
      </w:r>
    </w:p>
    <w:p w14:paraId="2B01C41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DCD1DF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41047F7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649B3BD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254979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function_cycle</w:t>
      </w:r>
      <w:proofErr w:type="spellEnd"/>
      <w:r w:rsidRPr="00C6209D">
        <w:rPr>
          <w:sz w:val="18"/>
          <w:szCs w:val="18"/>
        </w:rPr>
        <w:t>"&gt;</w:t>
      </w:r>
    </w:p>
    <w:p w14:paraId="7248D49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6F11C44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17A2F26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13AAFA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function_power</w:t>
      </w:r>
      <w:proofErr w:type="spellEnd"/>
      <w:r w:rsidRPr="00C6209D">
        <w:rPr>
          <w:sz w:val="18"/>
          <w:szCs w:val="18"/>
        </w:rPr>
        <w:t>"&gt;</w:t>
      </w:r>
    </w:p>
    <w:p w14:paraId="2370E5F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3D33283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6E99DC7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library&gt;</w:t>
      </w:r>
    </w:p>
    <w:p w14:paraId="1FAC3E1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</w:t>
      </w:r>
      <w:proofErr w:type="spellStart"/>
      <w:r w:rsidRPr="00C6209D">
        <w:rPr>
          <w:sz w:val="18"/>
          <w:szCs w:val="18"/>
        </w:rPr>
        <w:t>estimation_data</w:t>
      </w:r>
      <w:proofErr w:type="spellEnd"/>
      <w:r w:rsidRPr="00C6209D">
        <w:rPr>
          <w:sz w:val="18"/>
          <w:szCs w:val="18"/>
        </w:rPr>
        <w:t>&gt;</w:t>
      </w:r>
    </w:p>
    <w:p w14:paraId="2DD7B9E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80289F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</w:t>
      </w:r>
      <w:proofErr w:type="spellStart"/>
      <w:r w:rsidRPr="00C6209D">
        <w:rPr>
          <w:sz w:val="18"/>
          <w:szCs w:val="18"/>
        </w:rPr>
        <w:t>estimation_method</w:t>
      </w:r>
      <w:proofErr w:type="spellEnd"/>
      <w:r w:rsidRPr="00C6209D">
        <w:rPr>
          <w:sz w:val="18"/>
          <w:szCs w:val="18"/>
        </w:rPr>
        <w:t>&gt;</w:t>
      </w:r>
    </w:p>
    <w:p w14:paraId="2473761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C85198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shape"&gt;</w:t>
      </w:r>
    </w:p>
    <w:p w14:paraId="1931487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2B5601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area"&gt;</w:t>
      </w:r>
    </w:p>
    <w:p w14:paraId="5333EC9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parameters name=""&gt;</w:t>
      </w:r>
    </w:p>
    <w:p w14:paraId="0A07D9A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max&gt;</w:t>
      </w:r>
    </w:p>
    <w:p w14:paraId="6A34FCF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1 &lt;/data&gt;</w:t>
      </w:r>
    </w:p>
    <w:p w14:paraId="0DD92C6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1 &lt;/data&gt;</w:t>
      </w:r>
    </w:p>
    <w:p w14:paraId="5F8A413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55F5B3B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4DFCB5F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/max&gt;</w:t>
      </w:r>
    </w:p>
    <w:p w14:paraId="72DEBFC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min&gt;</w:t>
      </w:r>
    </w:p>
    <w:p w14:paraId="6670A58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1 &lt;/data&gt;</w:t>
      </w:r>
    </w:p>
    <w:p w14:paraId="0A8A799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1 &lt;/data&gt;</w:t>
      </w:r>
    </w:p>
    <w:p w14:paraId="7D6872D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2B0BB20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7AB86D8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/min&gt;</w:t>
      </w:r>
    </w:p>
    <w:p w14:paraId="104E075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1C7B884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priority name="area"&gt;</w:t>
      </w:r>
    </w:p>
    <w:p w14:paraId="4A276A6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001 &lt;/data&gt;</w:t>
      </w:r>
    </w:p>
    <w:p w14:paraId="6528BE4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01 &lt;/data&gt;</w:t>
      </w:r>
    </w:p>
    <w:p w14:paraId="671804E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1F81EA3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56030BF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/priority&gt;</w:t>
      </w:r>
    </w:p>
    <w:p w14:paraId="4DEE96E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priority name="delay"&gt;</w:t>
      </w:r>
    </w:p>
    <w:p w14:paraId="551F56F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001 &lt;/data&gt;</w:t>
      </w:r>
    </w:p>
    <w:p w14:paraId="2E58D73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01 &lt;/data&gt;</w:t>
      </w:r>
    </w:p>
    <w:p w14:paraId="21443DE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5206BAB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6736512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/priority&gt;</w:t>
      </w:r>
    </w:p>
    <w:p w14:paraId="29D522D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priority name="power"&gt;</w:t>
      </w:r>
    </w:p>
    <w:p w14:paraId="70A720E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001 &lt;/data&gt;</w:t>
      </w:r>
    </w:p>
    <w:p w14:paraId="56A5DC4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01 &lt;/data&gt;</w:t>
      </w:r>
    </w:p>
    <w:p w14:paraId="33FFE5E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7B23E0E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2A76EB4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/priority&gt;</w:t>
      </w:r>
    </w:p>
    <w:p w14:paraId="2F2D176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/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6FE69F2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parameters&gt;</w:t>
      </w:r>
    </w:p>
    <w:p w14:paraId="7D73AC5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9A7B9C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2900E3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3B7D5F6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3C1674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aspect_ratio</w:t>
      </w:r>
      <w:proofErr w:type="spellEnd"/>
      <w:r w:rsidRPr="00C6209D">
        <w:rPr>
          <w:sz w:val="18"/>
          <w:szCs w:val="18"/>
        </w:rPr>
        <w:t>"&gt;</w:t>
      </w:r>
    </w:p>
    <w:p w14:paraId="3DA2FFF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143121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7519778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D0C912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162A384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CBEAA6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height"&gt;</w:t>
      </w:r>
    </w:p>
    <w:p w14:paraId="699D0A3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89E9CB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07EE775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265F9A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7D2892A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88FEA7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width"&gt;</w:t>
      </w:r>
    </w:p>
    <w:p w14:paraId="6422953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DC2815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49E7FEA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422358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0F6C272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325E17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1F47B98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DA5FA7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timing"&gt;</w:t>
      </w:r>
    </w:p>
    <w:p w14:paraId="038763F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C12599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delay"&gt;</w:t>
      </w:r>
    </w:p>
    <w:p w14:paraId="6704AAE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parameters name=""&gt;</w:t>
      </w:r>
    </w:p>
    <w:p w14:paraId="391E770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max&gt;</w:t>
      </w:r>
    </w:p>
    <w:p w14:paraId="60C8359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5 &lt;/data&gt;</w:t>
      </w:r>
    </w:p>
    <w:p w14:paraId="7BBC754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lastRenderedPageBreak/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5 &lt;/data&gt;</w:t>
      </w:r>
    </w:p>
    <w:p w14:paraId="07EB66E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5 &lt;/data&gt;</w:t>
      </w:r>
    </w:p>
    <w:p w14:paraId="6CD7848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5 &lt;/data&gt;</w:t>
      </w:r>
    </w:p>
    <w:p w14:paraId="2305373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ax&gt;</w:t>
      </w:r>
    </w:p>
    <w:p w14:paraId="1A242E1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min&gt;</w:t>
      </w:r>
    </w:p>
    <w:p w14:paraId="790924E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2 &lt;/data&gt;</w:t>
      </w:r>
    </w:p>
    <w:p w14:paraId="6ED8EDF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2 &lt;/data&gt;</w:t>
      </w:r>
    </w:p>
    <w:p w14:paraId="132DB39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2 &lt;/data&gt;</w:t>
      </w:r>
    </w:p>
    <w:p w14:paraId="5B4F446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2 &lt;/data&gt;</w:t>
      </w:r>
    </w:p>
    <w:p w14:paraId="0B00052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in&gt;</w:t>
      </w:r>
    </w:p>
    <w:p w14:paraId="1AD1711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6FEB8E3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area"&gt;</w:t>
      </w:r>
    </w:p>
    <w:p w14:paraId="3ABBA32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5 &lt;/data&gt;</w:t>
      </w:r>
    </w:p>
    <w:p w14:paraId="4B6FF56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5 &lt;/data&gt;</w:t>
      </w:r>
    </w:p>
    <w:p w14:paraId="2126342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5 &lt;/data&gt;</w:t>
      </w:r>
    </w:p>
    <w:p w14:paraId="51AB9DC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5 &lt;/data&gt;</w:t>
      </w:r>
    </w:p>
    <w:p w14:paraId="3FD18EF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6565D31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delay"&gt;</w:t>
      </w:r>
    </w:p>
    <w:p w14:paraId="0E5F4EB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2 &lt;/data&gt;</w:t>
      </w:r>
    </w:p>
    <w:p w14:paraId="795C12B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2 &lt;/data&gt;</w:t>
      </w:r>
    </w:p>
    <w:p w14:paraId="5C467B2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2 &lt;/data&gt;</w:t>
      </w:r>
    </w:p>
    <w:p w14:paraId="16EE5EA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2 &lt;/data&gt;</w:t>
      </w:r>
    </w:p>
    <w:p w14:paraId="51B2195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3881FA7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power"&gt;</w:t>
      </w:r>
    </w:p>
    <w:p w14:paraId="6D71758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5 &lt;/data&gt;</w:t>
      </w:r>
    </w:p>
    <w:p w14:paraId="34B58F0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5 &lt;/data&gt;</w:t>
      </w:r>
    </w:p>
    <w:p w14:paraId="343D168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5 &lt;/data&gt;</w:t>
      </w:r>
    </w:p>
    <w:p w14:paraId="2695ECB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5 &lt;/data&gt;</w:t>
      </w:r>
    </w:p>
    <w:p w14:paraId="60A81B9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2C37AFF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6F66B2C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parameters&gt;</w:t>
      </w:r>
    </w:p>
    <w:p w14:paraId="51E6706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072610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F00317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157579D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6D10DD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delay_fullpath</w:t>
      </w:r>
      <w:proofErr w:type="spellEnd"/>
      <w:r w:rsidRPr="00C6209D">
        <w:rPr>
          <w:sz w:val="18"/>
          <w:szCs w:val="18"/>
        </w:rPr>
        <w:t>"&gt;</w:t>
      </w:r>
    </w:p>
    <w:p w14:paraId="2D0DDDC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8021D3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5427C5D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4DD6A1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0D3B31B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2F033D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4402B06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6372B3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power"&gt;</w:t>
      </w:r>
    </w:p>
    <w:p w14:paraId="7D81290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F10DCA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static_power</w:t>
      </w:r>
      <w:proofErr w:type="spellEnd"/>
      <w:r w:rsidRPr="00C6209D">
        <w:rPr>
          <w:sz w:val="18"/>
          <w:szCs w:val="18"/>
        </w:rPr>
        <w:t>"&gt;</w:t>
      </w:r>
    </w:p>
    <w:p w14:paraId="24ED88C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7A4DDC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parameters name=""&gt;</w:t>
      </w:r>
    </w:p>
    <w:p w14:paraId="1ADE2BC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&lt;max&gt;</w:t>
      </w:r>
    </w:p>
    <w:p w14:paraId="584292D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203 &lt;/data&gt;</w:t>
      </w:r>
    </w:p>
    <w:p w14:paraId="0D080D4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4270 &lt;/data&gt;</w:t>
      </w:r>
    </w:p>
    <w:p w14:paraId="08F17DF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7214 &lt;/data&gt;</w:t>
      </w:r>
    </w:p>
    <w:p w14:paraId="3379155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2327 &lt;/data&gt;</w:t>
      </w:r>
    </w:p>
    <w:p w14:paraId="47336F9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ax&gt;</w:t>
      </w:r>
    </w:p>
    <w:p w14:paraId="1B4C98F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min&gt;</w:t>
      </w:r>
    </w:p>
    <w:p w14:paraId="6494526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153 &lt;/data&gt;</w:t>
      </w:r>
    </w:p>
    <w:p w14:paraId="2929449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3512 &lt;/data&gt;</w:t>
      </w:r>
    </w:p>
    <w:p w14:paraId="2F39C15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5400 &lt;/data&gt;</w:t>
      </w:r>
    </w:p>
    <w:p w14:paraId="55BA973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0462 &lt;/data&gt;</w:t>
      </w:r>
    </w:p>
    <w:p w14:paraId="72491CA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in&gt;</w:t>
      </w:r>
    </w:p>
    <w:p w14:paraId="79DD51E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3A9B713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area"&gt;</w:t>
      </w:r>
    </w:p>
    <w:p w14:paraId="78533FA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159 &lt;/data&gt;</w:t>
      </w:r>
    </w:p>
    <w:p w14:paraId="2CBD6FA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4179 &lt;/data&gt;</w:t>
      </w:r>
    </w:p>
    <w:p w14:paraId="7A71949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7033 &lt;/data&gt;</w:t>
      </w:r>
    </w:p>
    <w:p w14:paraId="725F2C4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2202 &lt;/data&gt;</w:t>
      </w:r>
    </w:p>
    <w:p w14:paraId="48330A6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lastRenderedPageBreak/>
        <w:t xml:space="preserve">                  &lt;/priority&gt;</w:t>
      </w:r>
    </w:p>
    <w:p w14:paraId="692293B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delay"&gt;</w:t>
      </w:r>
    </w:p>
    <w:p w14:paraId="6E8AABB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203 &lt;/data&gt;</w:t>
      </w:r>
    </w:p>
    <w:p w14:paraId="58E9DD6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4270 &lt;/data&gt;</w:t>
      </w:r>
    </w:p>
    <w:p w14:paraId="1EDF772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7214 &lt;/data&gt;</w:t>
      </w:r>
    </w:p>
    <w:p w14:paraId="7DEA2E7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2327 &lt;/data&gt;</w:t>
      </w:r>
    </w:p>
    <w:p w14:paraId="1C05604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154B3D9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power"&gt;</w:t>
      </w:r>
    </w:p>
    <w:p w14:paraId="028598E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153 &lt;/data&gt;</w:t>
      </w:r>
    </w:p>
    <w:p w14:paraId="5A46A1D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3512 &lt;/data&gt;</w:t>
      </w:r>
    </w:p>
    <w:p w14:paraId="62BC88F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5400 &lt;/data&gt;</w:t>
      </w:r>
    </w:p>
    <w:p w14:paraId="75DFF30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0462 &lt;/data&gt;</w:t>
      </w:r>
    </w:p>
    <w:p w14:paraId="2B7B385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312C877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1455CCB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parameters&gt;</w:t>
      </w:r>
    </w:p>
    <w:p w14:paraId="3A9BD60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76DEDC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F47F07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25DFF04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B11836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09E9BA7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6A330B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function_cycle</w:t>
      </w:r>
      <w:proofErr w:type="spellEnd"/>
      <w:r w:rsidRPr="00C6209D">
        <w:rPr>
          <w:sz w:val="18"/>
          <w:szCs w:val="18"/>
        </w:rPr>
        <w:t>"&gt;</w:t>
      </w:r>
    </w:p>
    <w:p w14:paraId="1D917D6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184C1D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0D0D44C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113461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function_power</w:t>
      </w:r>
      <w:proofErr w:type="spellEnd"/>
      <w:r w:rsidRPr="00C6209D">
        <w:rPr>
          <w:sz w:val="18"/>
          <w:szCs w:val="18"/>
        </w:rPr>
        <w:t>"&gt;</w:t>
      </w:r>
    </w:p>
    <w:p w14:paraId="6B7530C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9DE351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2CA8712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508BF6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BA49A8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</w:t>
      </w:r>
      <w:proofErr w:type="spellStart"/>
      <w:r w:rsidRPr="00C6209D">
        <w:rPr>
          <w:sz w:val="18"/>
          <w:szCs w:val="18"/>
        </w:rPr>
        <w:t>estimation_method</w:t>
      </w:r>
      <w:proofErr w:type="spellEnd"/>
      <w:r w:rsidRPr="00C6209D">
        <w:rPr>
          <w:sz w:val="18"/>
          <w:szCs w:val="18"/>
        </w:rPr>
        <w:t>&gt;</w:t>
      </w:r>
    </w:p>
    <w:p w14:paraId="04C9166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/estimation&gt;</w:t>
      </w:r>
    </w:p>
    <w:p w14:paraId="316CE30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94D6DB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&lt;/model&gt;</w:t>
      </w:r>
    </w:p>
    <w:p w14:paraId="6A75C7F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386009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&lt;model&gt;</w:t>
      </w:r>
    </w:p>
    <w:p w14:paraId="06D165D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</w:t>
      </w:r>
      <w:proofErr w:type="spellStart"/>
      <w:r w:rsidRPr="00C6209D">
        <w:rPr>
          <w:sz w:val="18"/>
          <w:szCs w:val="18"/>
        </w:rPr>
        <w:t>design_level</w:t>
      </w:r>
      <w:proofErr w:type="spellEnd"/>
      <w:r w:rsidRPr="00C6209D">
        <w:rPr>
          <w:sz w:val="18"/>
          <w:szCs w:val="18"/>
        </w:rPr>
        <w:t>&gt; synthesis &lt;/</w:t>
      </w:r>
      <w:proofErr w:type="spellStart"/>
      <w:r w:rsidRPr="00C6209D">
        <w:rPr>
          <w:sz w:val="18"/>
          <w:szCs w:val="18"/>
        </w:rPr>
        <w:t>design_level</w:t>
      </w:r>
      <w:proofErr w:type="spellEnd"/>
      <w:r w:rsidRPr="00C6209D">
        <w:rPr>
          <w:sz w:val="18"/>
          <w:szCs w:val="18"/>
        </w:rPr>
        <w:t>&gt;</w:t>
      </w:r>
    </w:p>
    <w:p w14:paraId="2A3DB44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version&gt; 1.0 &lt;/version&gt;</w:t>
      </w:r>
    </w:p>
    <w:p w14:paraId="1C3A4F0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author&gt;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 Joe Random Hacker ]]&gt; &lt;/author&gt;</w:t>
      </w:r>
    </w:p>
    <w:p w14:paraId="03F698B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affiliation&gt;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 Uni Karlsruhe ]]&gt; &lt;/affiliation&gt;</w:t>
      </w:r>
    </w:p>
    <w:p w14:paraId="264D377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</w:t>
      </w:r>
      <w:proofErr w:type="spellStart"/>
      <w:r w:rsidRPr="00C6209D">
        <w:rPr>
          <w:sz w:val="18"/>
          <w:szCs w:val="18"/>
        </w:rPr>
        <w:t>model_info</w:t>
      </w:r>
      <w:proofErr w:type="spellEnd"/>
      <w:r w:rsidRPr="00C6209D">
        <w:rPr>
          <w:sz w:val="18"/>
          <w:szCs w:val="18"/>
        </w:rPr>
        <w:t xml:space="preserve">&gt;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 - ]]&gt; &lt;/</w:t>
      </w:r>
      <w:proofErr w:type="spellStart"/>
      <w:r w:rsidRPr="00C6209D">
        <w:rPr>
          <w:sz w:val="18"/>
          <w:szCs w:val="18"/>
        </w:rPr>
        <w:t>model_info</w:t>
      </w:r>
      <w:proofErr w:type="spellEnd"/>
      <w:r w:rsidRPr="00C6209D">
        <w:rPr>
          <w:sz w:val="18"/>
          <w:szCs w:val="18"/>
        </w:rPr>
        <w:t>&gt;</w:t>
      </w:r>
    </w:p>
    <w:p w14:paraId="7B549BC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7E9F8B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parameter&gt;</w:t>
      </w:r>
    </w:p>
    <w:p w14:paraId="65F6637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</w:t>
      </w:r>
      <w:proofErr w:type="spellStart"/>
      <w:r w:rsidRPr="00C6209D">
        <w:rPr>
          <w:sz w:val="18"/>
          <w:szCs w:val="18"/>
        </w:rPr>
        <w:t>parameter_value</w:t>
      </w:r>
      <w:proofErr w:type="spellEnd"/>
      <w:r w:rsidRPr="00C6209D">
        <w:rPr>
          <w:sz w:val="18"/>
          <w:szCs w:val="18"/>
        </w:rPr>
        <w:t xml:space="preserve"> key="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"&gt;</w:t>
      </w:r>
    </w:p>
    <w:p w14:paraId="3852728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value&gt; 4 &lt;/value&gt;</w:t>
      </w:r>
    </w:p>
    <w:p w14:paraId="4E002B3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value&gt; 8 &lt;/value&gt;</w:t>
      </w:r>
    </w:p>
    <w:p w14:paraId="7785A63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value&gt; 16 &lt;/value&gt;</w:t>
      </w:r>
    </w:p>
    <w:p w14:paraId="5D46FE7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value&gt; 32 &lt;/value&gt;</w:t>
      </w:r>
    </w:p>
    <w:p w14:paraId="079C538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</w:t>
      </w:r>
      <w:proofErr w:type="spellStart"/>
      <w:r w:rsidRPr="00C6209D">
        <w:rPr>
          <w:sz w:val="18"/>
          <w:szCs w:val="18"/>
        </w:rPr>
        <w:t>parameter_value</w:t>
      </w:r>
      <w:proofErr w:type="spellEnd"/>
      <w:r w:rsidRPr="00C6209D">
        <w:rPr>
          <w:sz w:val="18"/>
          <w:szCs w:val="18"/>
        </w:rPr>
        <w:t>&gt;</w:t>
      </w:r>
    </w:p>
    <w:p w14:paraId="133D1C0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/parameter&gt;</w:t>
      </w:r>
    </w:p>
    <w:p w14:paraId="2A6975B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AD69FC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</w:t>
      </w:r>
      <w:proofErr w:type="spellStart"/>
      <w:r w:rsidRPr="00C6209D">
        <w:rPr>
          <w:sz w:val="18"/>
          <w:szCs w:val="18"/>
        </w:rPr>
        <w:t>function_description</w:t>
      </w:r>
      <w:proofErr w:type="spellEnd"/>
      <w:r w:rsidRPr="00C6209D">
        <w:rPr>
          <w:sz w:val="18"/>
          <w:szCs w:val="18"/>
        </w:rPr>
        <w:t>&gt;</w:t>
      </w:r>
    </w:p>
    <w:p w14:paraId="06BCD0D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script&gt;</w:t>
      </w:r>
    </w:p>
    <w:p w14:paraId="14A4946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</w:t>
      </w:r>
    </w:p>
    <w:p w14:paraId="08DD49F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gramStart"/>
      <w:r w:rsidRPr="00C6209D">
        <w:rPr>
          <w:sz w:val="18"/>
          <w:szCs w:val="18"/>
        </w:rPr>
        <w:t>#!/</w:t>
      </w:r>
      <w:proofErr w:type="gramEnd"/>
      <w:r w:rsidRPr="00C6209D">
        <w:rPr>
          <w:sz w:val="18"/>
          <w:szCs w:val="18"/>
        </w:rPr>
        <w:t>usr/bin/perl</w:t>
      </w:r>
    </w:p>
    <w:p w14:paraId="2C6C7FA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# This script generates register function definition in behavior level</w:t>
      </w:r>
    </w:p>
    <w:p w14:paraId="596AC0A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# </w:t>
      </w:r>
      <w:proofErr w:type="gramStart"/>
      <w:r w:rsidRPr="00C6209D">
        <w:rPr>
          <w:sz w:val="18"/>
          <w:szCs w:val="18"/>
        </w:rPr>
        <w:t>parameter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</w:p>
    <w:p w14:paraId="6F6C9D7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4E24BF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if ($#</w:t>
      </w:r>
      <w:proofErr w:type="gramStart"/>
      <w:r w:rsidRPr="00C6209D">
        <w:rPr>
          <w:sz w:val="18"/>
          <w:szCs w:val="18"/>
        </w:rPr>
        <w:t>ARGV !</w:t>
      </w:r>
      <w:proofErr w:type="gramEnd"/>
      <w:r w:rsidRPr="00C6209D">
        <w:rPr>
          <w:sz w:val="18"/>
          <w:szCs w:val="18"/>
        </w:rPr>
        <w:t>= 0) {</w:t>
      </w:r>
    </w:p>
    <w:p w14:paraId="68899CF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number of parameters is wrong.\n";</w:t>
      </w:r>
    </w:p>
    <w:p w14:paraId="0258C10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</w:t>
      </w:r>
      <w:proofErr w:type="gramStart"/>
      <w:r w:rsidRPr="00C6209D">
        <w:rPr>
          <w:sz w:val="18"/>
          <w:szCs w:val="18"/>
        </w:rPr>
        <w:t>usage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this_script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\n";</w:t>
      </w:r>
    </w:p>
    <w:p w14:paraId="21F2BE1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exit (100);</w:t>
      </w:r>
    </w:p>
    <w:p w14:paraId="7873D5F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0EE56D5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2A10E1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  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0];</w:t>
      </w:r>
    </w:p>
    <w:p w14:paraId="47A6F7A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msb</w:t>
      </w:r>
      <w:proofErr w:type="spellEnd"/>
      <w:r w:rsidRPr="00C6209D">
        <w:rPr>
          <w:sz w:val="18"/>
          <w:szCs w:val="18"/>
        </w:rPr>
        <w:t xml:space="preserve"> = 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- 1;</w:t>
      </w:r>
    </w:p>
    <w:p w14:paraId="6B7887D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9FFC40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FOO;</w:t>
      </w:r>
    </w:p>
    <w:p w14:paraId="340F3B1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/** minmax */</w:t>
      </w:r>
    </w:p>
    <w:p w14:paraId="475AF4A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unction minmax {</w:t>
      </w:r>
    </w:p>
    <w:p w14:paraId="0768FBA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input {</w:t>
      </w:r>
    </w:p>
    <w:p w14:paraId="618AB34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bit [31:0] din1;</w:t>
      </w:r>
    </w:p>
    <w:p w14:paraId="210C3F1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bit [31:0] din2;</w:t>
      </w:r>
    </w:p>
    <w:p w14:paraId="6DDD848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66326F8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output {</w:t>
      </w:r>
    </w:p>
    <w:p w14:paraId="37EDA6A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bit [31:0] </w:t>
      </w:r>
      <w:proofErr w:type="spellStart"/>
      <w:r w:rsidRPr="00C6209D">
        <w:rPr>
          <w:sz w:val="18"/>
          <w:szCs w:val="18"/>
        </w:rPr>
        <w:t>doutMin</w:t>
      </w:r>
      <w:proofErr w:type="spellEnd"/>
      <w:r w:rsidRPr="00C6209D">
        <w:rPr>
          <w:sz w:val="18"/>
          <w:szCs w:val="18"/>
        </w:rPr>
        <w:t>;</w:t>
      </w:r>
    </w:p>
    <w:p w14:paraId="331FEE6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bit [31:0] </w:t>
      </w:r>
      <w:proofErr w:type="spellStart"/>
      <w:r w:rsidRPr="00C6209D">
        <w:rPr>
          <w:sz w:val="18"/>
          <w:szCs w:val="18"/>
        </w:rPr>
        <w:t>doutMax</w:t>
      </w:r>
      <w:proofErr w:type="spellEnd"/>
      <w:r w:rsidRPr="00C6209D">
        <w:rPr>
          <w:sz w:val="18"/>
          <w:szCs w:val="18"/>
        </w:rPr>
        <w:t>;</w:t>
      </w:r>
    </w:p>
    <w:p w14:paraId="6B0997B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A0D5CE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1DB30B9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control {</w:t>
      </w:r>
    </w:p>
    <w:p w14:paraId="78CFDC9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in clock;</w:t>
      </w:r>
    </w:p>
    <w:p w14:paraId="594DA28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in reset;</w:t>
      </w:r>
    </w:p>
    <w:p w14:paraId="12611EF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in </w:t>
      </w: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>;</w:t>
      </w:r>
    </w:p>
    <w:p w14:paraId="32EE92B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0580842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protocol {</w:t>
      </w:r>
    </w:p>
    <w:p w14:paraId="2E59983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[</w:t>
      </w: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 xml:space="preserve"> == '1'] {</w:t>
      </w:r>
    </w:p>
    <w:p w14:paraId="3E305E1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valid </w:t>
      </w:r>
      <w:proofErr w:type="spellStart"/>
      <w:r w:rsidRPr="00C6209D">
        <w:rPr>
          <w:sz w:val="18"/>
          <w:szCs w:val="18"/>
        </w:rPr>
        <w:t>dout</w:t>
      </w:r>
      <w:proofErr w:type="spellEnd"/>
      <w:r w:rsidRPr="00C6209D">
        <w:rPr>
          <w:sz w:val="18"/>
          <w:szCs w:val="18"/>
        </w:rPr>
        <w:t>;</w:t>
      </w:r>
    </w:p>
    <w:p w14:paraId="6096DE2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}</w:t>
      </w:r>
    </w:p>
    <w:p w14:paraId="16D5DF7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25EB2C9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4A19FAC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FOO</w:t>
      </w:r>
    </w:p>
    <w:p w14:paraId="61B5F23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C1B017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xit (0);</w:t>
      </w:r>
    </w:p>
    <w:p w14:paraId="53146DB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]]&gt;</w:t>
      </w:r>
    </w:p>
    <w:p w14:paraId="51C157B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script&gt;</w:t>
      </w:r>
    </w:p>
    <w:p w14:paraId="014E488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/</w:t>
      </w:r>
      <w:proofErr w:type="spellStart"/>
      <w:r w:rsidRPr="00C6209D">
        <w:rPr>
          <w:sz w:val="18"/>
          <w:szCs w:val="18"/>
        </w:rPr>
        <w:t>function_description</w:t>
      </w:r>
      <w:proofErr w:type="spellEnd"/>
      <w:r w:rsidRPr="00C6209D">
        <w:rPr>
          <w:sz w:val="18"/>
          <w:szCs w:val="18"/>
        </w:rPr>
        <w:t>&gt;</w:t>
      </w:r>
    </w:p>
    <w:p w14:paraId="3341C02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C75993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</w:t>
      </w:r>
      <w:proofErr w:type="spellStart"/>
      <w:r w:rsidRPr="00C6209D">
        <w:rPr>
          <w:sz w:val="18"/>
          <w:szCs w:val="18"/>
        </w:rPr>
        <w:t>function_conv</w:t>
      </w:r>
      <w:proofErr w:type="spellEnd"/>
      <w:r w:rsidRPr="00C6209D">
        <w:rPr>
          <w:sz w:val="18"/>
          <w:szCs w:val="18"/>
        </w:rPr>
        <w:t>&gt;</w:t>
      </w:r>
    </w:p>
    <w:p w14:paraId="4682F04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script&gt;</w:t>
      </w:r>
    </w:p>
    <w:p w14:paraId="28481B8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</w:t>
      </w:r>
    </w:p>
    <w:p w14:paraId="7154ADB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gramStart"/>
      <w:r w:rsidRPr="00C6209D">
        <w:rPr>
          <w:sz w:val="18"/>
          <w:szCs w:val="18"/>
        </w:rPr>
        <w:t>#!/</w:t>
      </w:r>
      <w:proofErr w:type="gramEnd"/>
      <w:r w:rsidRPr="00C6209D">
        <w:rPr>
          <w:sz w:val="18"/>
          <w:szCs w:val="18"/>
        </w:rPr>
        <w:t>usr/bin/perl</w:t>
      </w:r>
    </w:p>
    <w:p w14:paraId="5898E44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# This script generates register function definition in behavior level</w:t>
      </w:r>
    </w:p>
    <w:p w14:paraId="7C7A447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# </w:t>
      </w:r>
      <w:proofErr w:type="gramStart"/>
      <w:r w:rsidRPr="00C6209D">
        <w:rPr>
          <w:sz w:val="18"/>
          <w:szCs w:val="18"/>
        </w:rPr>
        <w:t>parameter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</w:p>
    <w:p w14:paraId="79A09C4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198727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if ($#</w:t>
      </w:r>
      <w:proofErr w:type="gramStart"/>
      <w:r w:rsidRPr="00C6209D">
        <w:rPr>
          <w:sz w:val="18"/>
          <w:szCs w:val="18"/>
        </w:rPr>
        <w:t>ARGV !</w:t>
      </w:r>
      <w:proofErr w:type="gramEnd"/>
      <w:r w:rsidRPr="00C6209D">
        <w:rPr>
          <w:sz w:val="18"/>
          <w:szCs w:val="18"/>
        </w:rPr>
        <w:t>= 0) {</w:t>
      </w:r>
    </w:p>
    <w:p w14:paraId="706BFFE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number of parameters is wrong.\n";</w:t>
      </w:r>
    </w:p>
    <w:p w14:paraId="7A44C4A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</w:t>
      </w:r>
      <w:proofErr w:type="gramStart"/>
      <w:r w:rsidRPr="00C6209D">
        <w:rPr>
          <w:sz w:val="18"/>
          <w:szCs w:val="18"/>
        </w:rPr>
        <w:t>usage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this_script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\n";</w:t>
      </w:r>
    </w:p>
    <w:p w14:paraId="3B398AE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exit (100);</w:t>
      </w:r>
    </w:p>
    <w:p w14:paraId="299244A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6B600C0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EBB9C6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  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0];</w:t>
      </w:r>
    </w:p>
    <w:p w14:paraId="5E6BE61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msb</w:t>
      </w:r>
      <w:proofErr w:type="spellEnd"/>
      <w:r w:rsidRPr="00C6209D">
        <w:rPr>
          <w:sz w:val="18"/>
          <w:szCs w:val="18"/>
        </w:rPr>
        <w:t xml:space="preserve"> = 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- 1;</w:t>
      </w:r>
    </w:p>
    <w:p w14:paraId="6C6810C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F5849C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FOO;</w:t>
      </w:r>
    </w:p>
    <w:p w14:paraId="29134D0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/** minmax */</w:t>
      </w:r>
    </w:p>
    <w:p w14:paraId="647E06F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unction minmax {</w:t>
      </w:r>
    </w:p>
    <w:p w14:paraId="51DEF9C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input {</w:t>
      </w:r>
    </w:p>
    <w:p w14:paraId="7220B69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bit [31:0] din1;</w:t>
      </w:r>
    </w:p>
    <w:p w14:paraId="6C095EE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bit [31:0] din2;</w:t>
      </w:r>
    </w:p>
    <w:p w14:paraId="3E8B7A0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7D5F10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358B9A9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output {</w:t>
      </w:r>
    </w:p>
    <w:p w14:paraId="47B75E6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bit [31:0] </w:t>
      </w:r>
      <w:proofErr w:type="spellStart"/>
      <w:r w:rsidRPr="00C6209D">
        <w:rPr>
          <w:sz w:val="18"/>
          <w:szCs w:val="18"/>
        </w:rPr>
        <w:t>doutMin</w:t>
      </w:r>
      <w:proofErr w:type="spellEnd"/>
      <w:r w:rsidRPr="00C6209D">
        <w:rPr>
          <w:sz w:val="18"/>
          <w:szCs w:val="18"/>
        </w:rPr>
        <w:t>;</w:t>
      </w:r>
    </w:p>
    <w:p w14:paraId="60ADD92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bit [31:0] </w:t>
      </w:r>
      <w:proofErr w:type="spellStart"/>
      <w:r w:rsidRPr="00C6209D">
        <w:rPr>
          <w:sz w:val="18"/>
          <w:szCs w:val="18"/>
        </w:rPr>
        <w:t>doutMax</w:t>
      </w:r>
      <w:proofErr w:type="spellEnd"/>
      <w:r w:rsidRPr="00C6209D">
        <w:rPr>
          <w:sz w:val="18"/>
          <w:szCs w:val="18"/>
        </w:rPr>
        <w:t>;</w:t>
      </w:r>
    </w:p>
    <w:p w14:paraId="086FB1E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4009193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control {</w:t>
      </w:r>
    </w:p>
    <w:p w14:paraId="3818A66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in bit clock;</w:t>
      </w:r>
    </w:p>
    <w:p w14:paraId="24B46DF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in bit reset;</w:t>
      </w:r>
    </w:p>
    <w:p w14:paraId="38EBB7E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in bit </w:t>
      </w: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>;</w:t>
      </w:r>
    </w:p>
    <w:p w14:paraId="45FB1FF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4E05202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protocol {</w:t>
      </w:r>
    </w:p>
    <w:p w14:paraId="35AFCD4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</w:t>
      </w:r>
      <w:proofErr w:type="spellStart"/>
      <w:r w:rsidRPr="00C6209D">
        <w:rPr>
          <w:sz w:val="18"/>
          <w:szCs w:val="18"/>
        </w:rPr>
        <w:t>single_cycle_protocol</w:t>
      </w:r>
      <w:proofErr w:type="spellEnd"/>
      <w:r w:rsidRPr="00C6209D">
        <w:rPr>
          <w:sz w:val="18"/>
          <w:szCs w:val="18"/>
        </w:rPr>
        <w:t xml:space="preserve"> {</w:t>
      </w:r>
    </w:p>
    <w:p w14:paraId="346273A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lastRenderedPageBreak/>
        <w:t xml:space="preserve">      </w:t>
      </w: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 xml:space="preserve"> = '1';</w:t>
      </w:r>
    </w:p>
    <w:p w14:paraId="3FFBD89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}</w:t>
      </w:r>
    </w:p>
    <w:p w14:paraId="3BB0C33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}</w:t>
      </w:r>
    </w:p>
    <w:p w14:paraId="073CFA5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495C45F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FOO</w:t>
      </w:r>
    </w:p>
    <w:p w14:paraId="73F4688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25AB01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xit (0);</w:t>
      </w:r>
    </w:p>
    <w:p w14:paraId="6C21A92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]]&gt;</w:t>
      </w:r>
    </w:p>
    <w:p w14:paraId="6264599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script&gt;</w:t>
      </w:r>
    </w:p>
    <w:p w14:paraId="3ECD43B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/</w:t>
      </w:r>
      <w:proofErr w:type="spellStart"/>
      <w:r w:rsidRPr="00C6209D">
        <w:rPr>
          <w:sz w:val="18"/>
          <w:szCs w:val="18"/>
        </w:rPr>
        <w:t>function_conv</w:t>
      </w:r>
      <w:proofErr w:type="spellEnd"/>
      <w:r w:rsidRPr="00C6209D">
        <w:rPr>
          <w:sz w:val="18"/>
          <w:szCs w:val="18"/>
        </w:rPr>
        <w:t>&gt;</w:t>
      </w:r>
    </w:p>
    <w:p w14:paraId="63AC22E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DC45DD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</w:t>
      </w:r>
      <w:proofErr w:type="spellStart"/>
      <w:r w:rsidRPr="00C6209D">
        <w:rPr>
          <w:sz w:val="18"/>
          <w:szCs w:val="18"/>
        </w:rPr>
        <w:t>function_port</w:t>
      </w:r>
      <w:proofErr w:type="spellEnd"/>
      <w:r w:rsidRPr="00C6209D">
        <w:rPr>
          <w:sz w:val="18"/>
          <w:szCs w:val="18"/>
        </w:rPr>
        <w:t>&gt;</w:t>
      </w:r>
    </w:p>
    <w:p w14:paraId="51521F4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script&gt;</w:t>
      </w:r>
    </w:p>
    <w:p w14:paraId="5687F7B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</w:t>
      </w:r>
    </w:p>
    <w:p w14:paraId="3937BF9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gramStart"/>
      <w:r w:rsidRPr="00C6209D">
        <w:rPr>
          <w:sz w:val="18"/>
          <w:szCs w:val="18"/>
        </w:rPr>
        <w:t>#!/</w:t>
      </w:r>
      <w:proofErr w:type="gramEnd"/>
      <w:r w:rsidRPr="00C6209D">
        <w:rPr>
          <w:sz w:val="18"/>
          <w:szCs w:val="18"/>
        </w:rPr>
        <w:t>usr/bin/perl</w:t>
      </w:r>
    </w:p>
    <w:p w14:paraId="2ABCD01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# This script generates register port information in behavior level</w:t>
      </w:r>
    </w:p>
    <w:p w14:paraId="288858A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# </w:t>
      </w:r>
      <w:proofErr w:type="gramStart"/>
      <w:r w:rsidRPr="00C6209D">
        <w:rPr>
          <w:sz w:val="18"/>
          <w:szCs w:val="18"/>
        </w:rPr>
        <w:t>parameter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</w:p>
    <w:p w14:paraId="11BDC50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83C668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if ($#</w:t>
      </w:r>
      <w:proofErr w:type="gramStart"/>
      <w:r w:rsidRPr="00C6209D">
        <w:rPr>
          <w:sz w:val="18"/>
          <w:szCs w:val="18"/>
        </w:rPr>
        <w:t>ARGV !</w:t>
      </w:r>
      <w:proofErr w:type="gramEnd"/>
      <w:r w:rsidRPr="00C6209D">
        <w:rPr>
          <w:sz w:val="18"/>
          <w:szCs w:val="18"/>
        </w:rPr>
        <w:t>= 0) {</w:t>
      </w:r>
    </w:p>
    <w:p w14:paraId="0035F96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number of parameters is wrong.\n";</w:t>
      </w:r>
    </w:p>
    <w:p w14:paraId="31AC916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</w:t>
      </w:r>
      <w:proofErr w:type="gramStart"/>
      <w:r w:rsidRPr="00C6209D">
        <w:rPr>
          <w:sz w:val="18"/>
          <w:szCs w:val="18"/>
        </w:rPr>
        <w:t>usage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this_script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\n";</w:t>
      </w:r>
    </w:p>
    <w:p w14:paraId="4453A2E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exit (100);</w:t>
      </w:r>
    </w:p>
    <w:p w14:paraId="579CF81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3BE58BF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036D91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  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0];</w:t>
      </w:r>
    </w:p>
    <w:p w14:paraId="033261A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EDA177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msb</w:t>
      </w:r>
      <w:proofErr w:type="spellEnd"/>
      <w:r w:rsidRPr="00C6209D">
        <w:rPr>
          <w:sz w:val="18"/>
          <w:szCs w:val="18"/>
        </w:rPr>
        <w:t xml:space="preserve"> = $bit_width-1;</w:t>
      </w:r>
    </w:p>
    <w:p w14:paraId="4FC3267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CA7AC3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PORTS;</w:t>
      </w:r>
    </w:p>
    <w:p w14:paraId="1785FBD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clock in bit ctrl</w:t>
      </w:r>
    </w:p>
    <w:p w14:paraId="0A1C373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reset in bit ctrl</w:t>
      </w:r>
    </w:p>
    <w:p w14:paraId="777FCC7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 xml:space="preserve"> in bit ctrl</w:t>
      </w:r>
    </w:p>
    <w:p w14:paraId="7CD4D37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din1 in </w:t>
      </w:r>
      <w:proofErr w:type="spellStart"/>
      <w:r w:rsidRPr="00C6209D">
        <w:rPr>
          <w:sz w:val="18"/>
          <w:szCs w:val="18"/>
        </w:rPr>
        <w:t>bit_vector</w:t>
      </w:r>
      <w:proofErr w:type="spellEnd"/>
      <w:r w:rsidRPr="00C6209D">
        <w:rPr>
          <w:sz w:val="18"/>
          <w:szCs w:val="18"/>
        </w:rPr>
        <w:t xml:space="preserve"> 31 0 data</w:t>
      </w:r>
    </w:p>
    <w:p w14:paraId="0BC25AD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din2 in </w:t>
      </w:r>
      <w:proofErr w:type="spellStart"/>
      <w:r w:rsidRPr="00C6209D">
        <w:rPr>
          <w:sz w:val="18"/>
          <w:szCs w:val="18"/>
        </w:rPr>
        <w:t>bit_vector</w:t>
      </w:r>
      <w:proofErr w:type="spellEnd"/>
      <w:r w:rsidRPr="00C6209D">
        <w:rPr>
          <w:sz w:val="18"/>
          <w:szCs w:val="18"/>
        </w:rPr>
        <w:t xml:space="preserve"> 31 0 data</w:t>
      </w:r>
    </w:p>
    <w:p w14:paraId="3A23003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doutMin</w:t>
      </w:r>
      <w:proofErr w:type="spellEnd"/>
      <w:r w:rsidRPr="00C6209D">
        <w:rPr>
          <w:sz w:val="18"/>
          <w:szCs w:val="18"/>
        </w:rPr>
        <w:t xml:space="preserve"> out </w:t>
      </w:r>
      <w:proofErr w:type="spellStart"/>
      <w:r w:rsidRPr="00C6209D">
        <w:rPr>
          <w:sz w:val="18"/>
          <w:szCs w:val="18"/>
        </w:rPr>
        <w:t>bit_vector</w:t>
      </w:r>
      <w:proofErr w:type="spellEnd"/>
      <w:r w:rsidRPr="00C6209D">
        <w:rPr>
          <w:sz w:val="18"/>
          <w:szCs w:val="18"/>
        </w:rPr>
        <w:t xml:space="preserve"> 31 0 data</w:t>
      </w:r>
    </w:p>
    <w:p w14:paraId="6BCCBE6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doutMax</w:t>
      </w:r>
      <w:proofErr w:type="spellEnd"/>
      <w:r w:rsidRPr="00C6209D">
        <w:rPr>
          <w:sz w:val="18"/>
          <w:szCs w:val="18"/>
        </w:rPr>
        <w:t xml:space="preserve"> out </w:t>
      </w:r>
      <w:proofErr w:type="spellStart"/>
      <w:r w:rsidRPr="00C6209D">
        <w:rPr>
          <w:sz w:val="18"/>
          <w:szCs w:val="18"/>
        </w:rPr>
        <w:t>bit_vector</w:t>
      </w:r>
      <w:proofErr w:type="spellEnd"/>
      <w:r w:rsidRPr="00C6209D">
        <w:rPr>
          <w:sz w:val="18"/>
          <w:szCs w:val="18"/>
        </w:rPr>
        <w:t xml:space="preserve"> 31 0 data</w:t>
      </w:r>
    </w:p>
    <w:p w14:paraId="28B0A57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PORTS</w:t>
      </w:r>
    </w:p>
    <w:p w14:paraId="1BC8CDC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18B155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xit (0);</w:t>
      </w:r>
    </w:p>
    <w:p w14:paraId="4FBDD64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]]&gt;</w:t>
      </w:r>
    </w:p>
    <w:p w14:paraId="40D387A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script&gt;</w:t>
      </w:r>
    </w:p>
    <w:p w14:paraId="0E0775F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/</w:t>
      </w:r>
      <w:proofErr w:type="spellStart"/>
      <w:r w:rsidRPr="00C6209D">
        <w:rPr>
          <w:sz w:val="18"/>
          <w:szCs w:val="18"/>
        </w:rPr>
        <w:t>function_port</w:t>
      </w:r>
      <w:proofErr w:type="spellEnd"/>
      <w:r w:rsidRPr="00C6209D">
        <w:rPr>
          <w:sz w:val="18"/>
          <w:szCs w:val="18"/>
        </w:rPr>
        <w:t>&gt;</w:t>
      </w:r>
    </w:p>
    <w:p w14:paraId="4F4496C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55A717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design&gt;</w:t>
      </w:r>
    </w:p>
    <w:p w14:paraId="49C0D70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</w:t>
      </w:r>
      <w:proofErr w:type="spellStart"/>
      <w:r w:rsidRPr="00C6209D">
        <w:rPr>
          <w:sz w:val="18"/>
          <w:szCs w:val="18"/>
        </w:rPr>
        <w:t>design_lang</w:t>
      </w:r>
      <w:proofErr w:type="spellEnd"/>
      <w:r w:rsidRPr="00C6209D">
        <w:rPr>
          <w:sz w:val="18"/>
          <w:szCs w:val="18"/>
        </w:rPr>
        <w:t xml:space="preserve">&gt; </w:t>
      </w:r>
      <w:proofErr w:type="spellStart"/>
      <w:r w:rsidRPr="00C6209D">
        <w:rPr>
          <w:sz w:val="18"/>
          <w:szCs w:val="18"/>
        </w:rPr>
        <w:t>vhdl</w:t>
      </w:r>
      <w:proofErr w:type="spellEnd"/>
      <w:r w:rsidRPr="00C6209D">
        <w:rPr>
          <w:sz w:val="18"/>
          <w:szCs w:val="18"/>
        </w:rPr>
        <w:t xml:space="preserve"> &lt;/</w:t>
      </w:r>
      <w:proofErr w:type="spellStart"/>
      <w:r w:rsidRPr="00C6209D">
        <w:rPr>
          <w:sz w:val="18"/>
          <w:szCs w:val="18"/>
        </w:rPr>
        <w:t>design_lang</w:t>
      </w:r>
      <w:proofErr w:type="spellEnd"/>
      <w:r w:rsidRPr="00C6209D">
        <w:rPr>
          <w:sz w:val="18"/>
          <w:szCs w:val="18"/>
        </w:rPr>
        <w:t>&gt;</w:t>
      </w:r>
    </w:p>
    <w:p w14:paraId="0604E7E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540642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instance&gt;</w:t>
      </w:r>
    </w:p>
    <w:p w14:paraId="124EF59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script&gt;</w:t>
      </w:r>
    </w:p>
    <w:p w14:paraId="7A30C8B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</w:t>
      </w:r>
    </w:p>
    <w:p w14:paraId="3C91286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gramStart"/>
      <w:r w:rsidRPr="00C6209D">
        <w:rPr>
          <w:sz w:val="18"/>
          <w:szCs w:val="18"/>
        </w:rPr>
        <w:t>#!/</w:t>
      </w:r>
      <w:proofErr w:type="gramEnd"/>
      <w:r w:rsidRPr="00C6209D">
        <w:rPr>
          <w:sz w:val="18"/>
          <w:szCs w:val="18"/>
        </w:rPr>
        <w:t>usr/bin/perl</w:t>
      </w:r>
    </w:p>
    <w:p w14:paraId="27C74D6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# This script generates register instance in behavior level</w:t>
      </w:r>
    </w:p>
    <w:p w14:paraId="23F0864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# </w:t>
      </w:r>
      <w:proofErr w:type="gramStart"/>
      <w:r w:rsidRPr="00C6209D">
        <w:rPr>
          <w:sz w:val="18"/>
          <w:szCs w:val="18"/>
        </w:rPr>
        <w:t>parameter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</w:p>
    <w:p w14:paraId="5D5B942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D4E7D0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if ($#</w:t>
      </w:r>
      <w:proofErr w:type="gramStart"/>
      <w:r w:rsidRPr="00C6209D">
        <w:rPr>
          <w:sz w:val="18"/>
          <w:szCs w:val="18"/>
        </w:rPr>
        <w:t>ARGV !</w:t>
      </w:r>
      <w:proofErr w:type="gramEnd"/>
      <w:r w:rsidRPr="00C6209D">
        <w:rPr>
          <w:sz w:val="18"/>
          <w:szCs w:val="18"/>
        </w:rPr>
        <w:t>= 1) {</w:t>
      </w:r>
    </w:p>
    <w:p w14:paraId="671F0A2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print "number of parameters is wrong.\n";</w:t>
      </w:r>
    </w:p>
    <w:p w14:paraId="2CD52BC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print "</w:t>
      </w:r>
      <w:proofErr w:type="gramStart"/>
      <w:r w:rsidRPr="00C6209D">
        <w:rPr>
          <w:sz w:val="18"/>
          <w:szCs w:val="18"/>
        </w:rPr>
        <w:t>usage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this_script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\n";</w:t>
      </w:r>
    </w:p>
    <w:p w14:paraId="08FD07D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exit (100);</w:t>
      </w:r>
    </w:p>
    <w:p w14:paraId="6E22DD2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4A8B32C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926ED4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0];</w:t>
      </w:r>
    </w:p>
    <w:p w14:paraId="4568B9F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   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1];</w:t>
      </w:r>
    </w:p>
    <w:p w14:paraId="5DB3336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EC7441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D8B179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msb</w:t>
      </w:r>
      <w:proofErr w:type="spellEnd"/>
      <w:r w:rsidRPr="00C6209D">
        <w:rPr>
          <w:sz w:val="18"/>
          <w:szCs w:val="18"/>
        </w:rPr>
        <w:t xml:space="preserve"> = 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- 1;</w:t>
      </w:r>
    </w:p>
    <w:p w14:paraId="5C15E14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E6FB1A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signals = &lt;&lt;END_SIGNALS;</w:t>
      </w:r>
    </w:p>
    <w:p w14:paraId="2DFF96E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lastRenderedPageBreak/>
        <w:t>-- Your signal declaration here</w:t>
      </w:r>
    </w:p>
    <w:p w14:paraId="414E0FF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D_SIGNALS</w:t>
      </w:r>
    </w:p>
    <w:p w14:paraId="6AC63E1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2497C6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vhdl</w:t>
      </w:r>
      <w:proofErr w:type="spellEnd"/>
      <w:r w:rsidRPr="00C6209D">
        <w:rPr>
          <w:sz w:val="18"/>
          <w:szCs w:val="18"/>
        </w:rPr>
        <w:t xml:space="preserve"> = &lt;&lt;END_VHDL;</w:t>
      </w:r>
    </w:p>
    <w:p w14:paraId="6837741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-- Your </w:t>
      </w:r>
      <w:proofErr w:type="spellStart"/>
      <w:r w:rsidRPr="00C6209D">
        <w:rPr>
          <w:sz w:val="18"/>
          <w:szCs w:val="18"/>
        </w:rPr>
        <w:t>vhdl</w:t>
      </w:r>
      <w:proofErr w:type="spellEnd"/>
      <w:r w:rsidRPr="00C6209D">
        <w:rPr>
          <w:sz w:val="18"/>
          <w:szCs w:val="18"/>
        </w:rPr>
        <w:t xml:space="preserve"> code here</w:t>
      </w:r>
    </w:p>
    <w:p w14:paraId="326D279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process (clock, reset, </w:t>
      </w: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>)</w:t>
      </w:r>
    </w:p>
    <w:p w14:paraId="20949D2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begin</w:t>
      </w:r>
    </w:p>
    <w:p w14:paraId="005DBE1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if (signed(din1) &lt; signed(din2)) then</w:t>
      </w:r>
    </w:p>
    <w:p w14:paraId="2751E81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</w:t>
      </w:r>
      <w:proofErr w:type="spellStart"/>
      <w:r w:rsidRPr="00C6209D">
        <w:rPr>
          <w:sz w:val="18"/>
          <w:szCs w:val="18"/>
        </w:rPr>
        <w:t>doutMin</w:t>
      </w:r>
      <w:proofErr w:type="spellEnd"/>
      <w:r w:rsidRPr="00C6209D">
        <w:rPr>
          <w:sz w:val="18"/>
          <w:szCs w:val="18"/>
        </w:rPr>
        <w:t xml:space="preserve"> &lt;= din1;</w:t>
      </w:r>
    </w:p>
    <w:p w14:paraId="0C41D0F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else</w:t>
      </w:r>
    </w:p>
    <w:p w14:paraId="53FA595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</w:t>
      </w:r>
      <w:proofErr w:type="spellStart"/>
      <w:r w:rsidRPr="00C6209D">
        <w:rPr>
          <w:sz w:val="18"/>
          <w:szCs w:val="18"/>
        </w:rPr>
        <w:t>doutMin</w:t>
      </w:r>
      <w:proofErr w:type="spellEnd"/>
      <w:r w:rsidRPr="00C6209D">
        <w:rPr>
          <w:sz w:val="18"/>
          <w:szCs w:val="18"/>
        </w:rPr>
        <w:t xml:space="preserve"> &lt;= din2;</w:t>
      </w:r>
    </w:p>
    <w:p w14:paraId="46422EA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end if;</w:t>
      </w:r>
    </w:p>
    <w:p w14:paraId="7403B00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C84D8B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if (signed(din1) &gt; signed(din2)) then</w:t>
      </w:r>
    </w:p>
    <w:p w14:paraId="1F7A5B6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</w:t>
      </w:r>
      <w:proofErr w:type="spellStart"/>
      <w:r w:rsidRPr="00C6209D">
        <w:rPr>
          <w:sz w:val="18"/>
          <w:szCs w:val="18"/>
        </w:rPr>
        <w:t>doutMax</w:t>
      </w:r>
      <w:proofErr w:type="spellEnd"/>
      <w:r w:rsidRPr="00C6209D">
        <w:rPr>
          <w:sz w:val="18"/>
          <w:szCs w:val="18"/>
        </w:rPr>
        <w:t xml:space="preserve"> &lt;= din1;</w:t>
      </w:r>
    </w:p>
    <w:p w14:paraId="3411CC2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lse</w:t>
      </w:r>
    </w:p>
    <w:p w14:paraId="29D2859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</w:t>
      </w:r>
      <w:proofErr w:type="spellStart"/>
      <w:r w:rsidRPr="00C6209D">
        <w:rPr>
          <w:sz w:val="18"/>
          <w:szCs w:val="18"/>
        </w:rPr>
        <w:t>doutMax</w:t>
      </w:r>
      <w:proofErr w:type="spellEnd"/>
      <w:r w:rsidRPr="00C6209D">
        <w:rPr>
          <w:sz w:val="18"/>
          <w:szCs w:val="18"/>
        </w:rPr>
        <w:t xml:space="preserve"> &lt;= din2;</w:t>
      </w:r>
    </w:p>
    <w:p w14:paraId="0C5B778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d if;</w:t>
      </w:r>
    </w:p>
    <w:p w14:paraId="2C062E9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d process;</w:t>
      </w:r>
    </w:p>
    <w:p w14:paraId="0435626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D_VHDL</w:t>
      </w:r>
    </w:p>
    <w:p w14:paraId="0F0D726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1E975A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452C0D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{</w:t>
      </w:r>
    </w:p>
    <w:p w14:paraId="35BD9F2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COMMENTS;</w:t>
      </w:r>
    </w:p>
    <w:p w14:paraId="4690405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COMMENTS</w:t>
      </w:r>
    </w:p>
    <w:p w14:paraId="2702006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12D680B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A145AF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9F1E2C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F960FF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TOP_2;</w:t>
      </w:r>
    </w:p>
    <w:p w14:paraId="5AEE38A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--   </w:t>
      </w:r>
      <w:proofErr w:type="spellStart"/>
      <w:r w:rsidRPr="00C6209D">
        <w:rPr>
          <w:sz w:val="18"/>
          <w:szCs w:val="18"/>
        </w:rPr>
        <w:t>int_</w:t>
      </w:r>
      <w:proofErr w:type="gramStart"/>
      <w:r w:rsidRPr="00C6209D">
        <w:rPr>
          <w:sz w:val="18"/>
          <w:szCs w:val="18"/>
        </w:rPr>
        <w:t>port</w:t>
      </w:r>
      <w:proofErr w:type="spellEnd"/>
      <w:r w:rsidRPr="00C6209D">
        <w:rPr>
          <w:sz w:val="18"/>
          <w:szCs w:val="18"/>
        </w:rPr>
        <w:t xml:space="preserve"> :</w:t>
      </w:r>
      <w:proofErr w:type="gramEnd"/>
      <w:r w:rsidRPr="00C6209D">
        <w:rPr>
          <w:sz w:val="18"/>
          <w:szCs w:val="18"/>
        </w:rPr>
        <w:t xml:space="preserve"> internal port</w:t>
      </w:r>
    </w:p>
    <w:p w14:paraId="7FFFA5D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--   </w:t>
      </w:r>
      <w:proofErr w:type="spellStart"/>
      <w:r w:rsidRPr="00C6209D">
        <w:rPr>
          <w:sz w:val="18"/>
          <w:szCs w:val="18"/>
        </w:rPr>
        <w:t>ext_</w:t>
      </w:r>
      <w:proofErr w:type="gramStart"/>
      <w:r w:rsidRPr="00C6209D">
        <w:rPr>
          <w:sz w:val="18"/>
          <w:szCs w:val="18"/>
        </w:rPr>
        <w:t>port</w:t>
      </w:r>
      <w:proofErr w:type="spellEnd"/>
      <w:r w:rsidRPr="00C6209D">
        <w:rPr>
          <w:sz w:val="18"/>
          <w:szCs w:val="18"/>
        </w:rPr>
        <w:t xml:space="preserve"> :</w:t>
      </w:r>
      <w:proofErr w:type="gramEnd"/>
      <w:r w:rsidRPr="00C6209D">
        <w:rPr>
          <w:sz w:val="18"/>
          <w:szCs w:val="18"/>
        </w:rPr>
        <w:t xml:space="preserve"> external port</w:t>
      </w:r>
    </w:p>
    <w:p w14:paraId="0D8B41F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26F68F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-- </w:t>
      </w:r>
      <w:proofErr w:type="gramStart"/>
      <w:r w:rsidRPr="00C6209D">
        <w:rPr>
          <w:sz w:val="18"/>
          <w:szCs w:val="18"/>
        </w:rPr>
        <w:t>Comment :</w:t>
      </w:r>
      <w:proofErr w:type="gramEnd"/>
    </w:p>
    <w:p w14:paraId="771BA93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B36C39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library IEEE;</w:t>
      </w:r>
    </w:p>
    <w:p w14:paraId="7EFA95B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use IEEE.std_logic_1164.all;</w:t>
      </w:r>
    </w:p>
    <w:p w14:paraId="6E4EF5F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use </w:t>
      </w:r>
      <w:proofErr w:type="spellStart"/>
      <w:r w:rsidRPr="00C6209D">
        <w:rPr>
          <w:sz w:val="18"/>
          <w:szCs w:val="18"/>
        </w:rPr>
        <w:t>IEEE.std_logic_arith.all</w:t>
      </w:r>
      <w:proofErr w:type="spellEnd"/>
      <w:r w:rsidRPr="00C6209D">
        <w:rPr>
          <w:sz w:val="18"/>
          <w:szCs w:val="18"/>
        </w:rPr>
        <w:t>;</w:t>
      </w:r>
    </w:p>
    <w:p w14:paraId="663F904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F8FA60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tity 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is</w:t>
      </w:r>
    </w:p>
    <w:p w14:paraId="34E11C0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port (</w:t>
      </w:r>
    </w:p>
    <w:p w14:paraId="3AFD2F4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TOP_2</w:t>
      </w:r>
    </w:p>
    <w:p w14:paraId="1E0C995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463FF9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&lt;&lt;FHM_DL_PORTS;</w:t>
      </w:r>
    </w:p>
    <w:p w14:paraId="6B5215C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clock 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</w:t>
      </w:r>
      <w:proofErr w:type="spellStart"/>
      <w:r w:rsidRPr="00C6209D">
        <w:rPr>
          <w:sz w:val="18"/>
          <w:szCs w:val="18"/>
        </w:rPr>
        <w:t>std_logic</w:t>
      </w:r>
      <w:proofErr w:type="spellEnd"/>
      <w:r w:rsidRPr="00C6209D">
        <w:rPr>
          <w:sz w:val="18"/>
          <w:szCs w:val="18"/>
        </w:rPr>
        <w:t>;</w:t>
      </w:r>
    </w:p>
    <w:p w14:paraId="471A7B2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reset 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</w:t>
      </w:r>
      <w:proofErr w:type="spellStart"/>
      <w:r w:rsidRPr="00C6209D">
        <w:rPr>
          <w:sz w:val="18"/>
          <w:szCs w:val="18"/>
        </w:rPr>
        <w:t>std_logic</w:t>
      </w:r>
      <w:proofErr w:type="spellEnd"/>
      <w:r w:rsidRPr="00C6209D">
        <w:rPr>
          <w:sz w:val="18"/>
          <w:szCs w:val="18"/>
        </w:rPr>
        <w:t>;</w:t>
      </w:r>
    </w:p>
    <w:p w14:paraId="5DF2D3B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 xml:space="preserve">   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</w:t>
      </w:r>
      <w:proofErr w:type="spellStart"/>
      <w:r w:rsidRPr="00C6209D">
        <w:rPr>
          <w:sz w:val="18"/>
          <w:szCs w:val="18"/>
        </w:rPr>
        <w:t>std_logic</w:t>
      </w:r>
      <w:proofErr w:type="spellEnd"/>
      <w:r w:rsidRPr="00C6209D">
        <w:rPr>
          <w:sz w:val="18"/>
          <w:szCs w:val="18"/>
        </w:rPr>
        <w:t>;</w:t>
      </w:r>
    </w:p>
    <w:p w14:paraId="47B00F4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din</w:t>
      </w:r>
      <w:proofErr w:type="gramStart"/>
      <w:r w:rsidRPr="00C6209D">
        <w:rPr>
          <w:sz w:val="18"/>
          <w:szCs w:val="18"/>
        </w:rPr>
        <w:t>1 :</w:t>
      </w:r>
      <w:proofErr w:type="gramEnd"/>
      <w:r w:rsidRPr="00C6209D">
        <w:rPr>
          <w:sz w:val="18"/>
          <w:szCs w:val="18"/>
        </w:rPr>
        <w:t xml:space="preserve"> in 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;</w:t>
      </w:r>
    </w:p>
    <w:p w14:paraId="484813A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din2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;</w:t>
      </w:r>
    </w:p>
    <w:p w14:paraId="1026D23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spellStart"/>
      <w:r w:rsidRPr="00C6209D">
        <w:rPr>
          <w:sz w:val="18"/>
          <w:szCs w:val="18"/>
        </w:rPr>
        <w:t>doutMin</w:t>
      </w:r>
      <w:proofErr w:type="spellEnd"/>
      <w:r w:rsidRPr="00C6209D">
        <w:rPr>
          <w:sz w:val="18"/>
          <w:szCs w:val="18"/>
        </w:rPr>
        <w:t xml:space="preserve">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out 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;</w:t>
      </w:r>
    </w:p>
    <w:p w14:paraId="3C5BA56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spellStart"/>
      <w:r w:rsidRPr="00C6209D">
        <w:rPr>
          <w:sz w:val="18"/>
          <w:szCs w:val="18"/>
        </w:rPr>
        <w:t>doutMax</w:t>
      </w:r>
      <w:proofErr w:type="spellEnd"/>
      <w:r w:rsidRPr="00C6209D">
        <w:rPr>
          <w:sz w:val="18"/>
          <w:szCs w:val="18"/>
        </w:rPr>
        <w:t xml:space="preserve">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out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</w:t>
      </w:r>
    </w:p>
    <w:p w14:paraId="22E5525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);</w:t>
      </w:r>
    </w:p>
    <w:p w14:paraId="52937E2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PORTS</w:t>
      </w:r>
    </w:p>
    <w:p w14:paraId="7F5ACB9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9417FF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{</w:t>
      </w:r>
    </w:p>
    <w:p w14:paraId="40D77A1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ARCH;</w:t>
      </w:r>
    </w:p>
    <w:p w14:paraId="257420F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d 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>;</w:t>
      </w:r>
    </w:p>
    <w:p w14:paraId="7320B42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8AC775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architecture </w:t>
      </w:r>
      <w:proofErr w:type="spellStart"/>
      <w:r w:rsidRPr="00C6209D">
        <w:rPr>
          <w:sz w:val="18"/>
          <w:szCs w:val="18"/>
        </w:rPr>
        <w:t>st</w:t>
      </w:r>
      <w:proofErr w:type="spellEnd"/>
      <w:r w:rsidRPr="00C6209D">
        <w:rPr>
          <w:sz w:val="18"/>
          <w:szCs w:val="18"/>
        </w:rPr>
        <w:t xml:space="preserve"> of 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is</w:t>
      </w:r>
    </w:p>
    <w:p w14:paraId="1B6B148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signals</w:t>
      </w:r>
    </w:p>
    <w:p w14:paraId="76005E2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begin</w:t>
      </w:r>
    </w:p>
    <w:p w14:paraId="072904D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$</w:t>
      </w:r>
      <w:proofErr w:type="spellStart"/>
      <w:r w:rsidRPr="00C6209D">
        <w:rPr>
          <w:sz w:val="18"/>
          <w:szCs w:val="18"/>
        </w:rPr>
        <w:t>vhdl</w:t>
      </w:r>
      <w:proofErr w:type="spellEnd"/>
    </w:p>
    <w:p w14:paraId="4BAA892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end </w:t>
      </w:r>
      <w:proofErr w:type="spellStart"/>
      <w:r w:rsidRPr="00C6209D">
        <w:rPr>
          <w:sz w:val="18"/>
          <w:szCs w:val="18"/>
        </w:rPr>
        <w:t>st</w:t>
      </w:r>
      <w:proofErr w:type="spellEnd"/>
      <w:r w:rsidRPr="00C6209D">
        <w:rPr>
          <w:sz w:val="18"/>
          <w:szCs w:val="18"/>
        </w:rPr>
        <w:t>;</w:t>
      </w:r>
    </w:p>
    <w:p w14:paraId="685BDAE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6EAC6C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ARCH</w:t>
      </w:r>
    </w:p>
    <w:p w14:paraId="17D8DD3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75AA884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A3ADFB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xit (0);</w:t>
      </w:r>
    </w:p>
    <w:p w14:paraId="2FA533B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]]&gt;</w:t>
      </w:r>
    </w:p>
    <w:p w14:paraId="6FBEC5B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script&gt;</w:t>
      </w:r>
    </w:p>
    <w:p w14:paraId="04B387C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instance&gt;</w:t>
      </w:r>
    </w:p>
    <w:p w14:paraId="766B7FE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515BE3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entity&gt;</w:t>
      </w:r>
    </w:p>
    <w:p w14:paraId="7E3032C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script&gt;</w:t>
      </w:r>
    </w:p>
    <w:p w14:paraId="1A17F4F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</w:t>
      </w:r>
    </w:p>
    <w:p w14:paraId="241DCCC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gramStart"/>
      <w:r w:rsidRPr="00C6209D">
        <w:rPr>
          <w:sz w:val="18"/>
          <w:szCs w:val="18"/>
        </w:rPr>
        <w:t>#!/</w:t>
      </w:r>
      <w:proofErr w:type="gramEnd"/>
      <w:r w:rsidRPr="00C6209D">
        <w:rPr>
          <w:sz w:val="18"/>
          <w:szCs w:val="18"/>
        </w:rPr>
        <w:t>usr/bin/perl</w:t>
      </w:r>
    </w:p>
    <w:p w14:paraId="26468DD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# This script generates register instance in behavior level</w:t>
      </w:r>
    </w:p>
    <w:p w14:paraId="7BBD5CB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# </w:t>
      </w:r>
      <w:proofErr w:type="gramStart"/>
      <w:r w:rsidRPr="00C6209D">
        <w:rPr>
          <w:sz w:val="18"/>
          <w:szCs w:val="18"/>
        </w:rPr>
        <w:t>parameter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</w:p>
    <w:p w14:paraId="2A9B5F0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5997B5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if ($#</w:t>
      </w:r>
      <w:proofErr w:type="gramStart"/>
      <w:r w:rsidRPr="00C6209D">
        <w:rPr>
          <w:sz w:val="18"/>
          <w:szCs w:val="18"/>
        </w:rPr>
        <w:t>ARGV !</w:t>
      </w:r>
      <w:proofErr w:type="gramEnd"/>
      <w:r w:rsidRPr="00C6209D">
        <w:rPr>
          <w:sz w:val="18"/>
          <w:szCs w:val="18"/>
        </w:rPr>
        <w:t>= 1) {</w:t>
      </w:r>
    </w:p>
    <w:p w14:paraId="0C1E873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number of parameters is wrong.\n";</w:t>
      </w:r>
    </w:p>
    <w:p w14:paraId="0A36EA9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</w:t>
      </w:r>
      <w:proofErr w:type="gramStart"/>
      <w:r w:rsidRPr="00C6209D">
        <w:rPr>
          <w:sz w:val="18"/>
          <w:szCs w:val="18"/>
        </w:rPr>
        <w:t>usage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this_script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\n";</w:t>
      </w:r>
    </w:p>
    <w:p w14:paraId="77D20B2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exit (100);</w:t>
      </w:r>
    </w:p>
    <w:p w14:paraId="5003AE4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3841365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8CEF7C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0];</w:t>
      </w:r>
    </w:p>
    <w:p w14:paraId="770397E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   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1];</w:t>
      </w:r>
    </w:p>
    <w:p w14:paraId="5FE67AB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7FF82F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0513E6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msb</w:t>
      </w:r>
      <w:proofErr w:type="spellEnd"/>
      <w:r w:rsidRPr="00C6209D">
        <w:rPr>
          <w:sz w:val="18"/>
          <w:szCs w:val="18"/>
        </w:rPr>
        <w:t xml:space="preserve"> = 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- 1;</w:t>
      </w:r>
    </w:p>
    <w:p w14:paraId="17D430D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261804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{</w:t>
      </w:r>
    </w:p>
    <w:p w14:paraId="31828F5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TOP;</w:t>
      </w:r>
    </w:p>
    <w:p w14:paraId="78C1BFE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BEB6C0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tity 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is</w:t>
      </w:r>
    </w:p>
    <w:p w14:paraId="519B955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port (</w:t>
      </w:r>
    </w:p>
    <w:p w14:paraId="58BE0EA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TOP</w:t>
      </w:r>
    </w:p>
    <w:p w14:paraId="0E456F9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8D6D9E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0572824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4FBE3D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&lt;&lt;FHM_DL_PORTS;</w:t>
      </w:r>
    </w:p>
    <w:p w14:paraId="1E5F612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clock 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</w:t>
      </w:r>
      <w:proofErr w:type="spellStart"/>
      <w:r w:rsidRPr="00C6209D">
        <w:rPr>
          <w:sz w:val="18"/>
          <w:szCs w:val="18"/>
        </w:rPr>
        <w:t>std_logic</w:t>
      </w:r>
      <w:proofErr w:type="spellEnd"/>
      <w:r w:rsidRPr="00C6209D">
        <w:rPr>
          <w:sz w:val="18"/>
          <w:szCs w:val="18"/>
        </w:rPr>
        <w:t>;</w:t>
      </w:r>
    </w:p>
    <w:p w14:paraId="4C1DFC2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reset 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</w:t>
      </w:r>
      <w:proofErr w:type="spellStart"/>
      <w:r w:rsidRPr="00C6209D">
        <w:rPr>
          <w:sz w:val="18"/>
          <w:szCs w:val="18"/>
        </w:rPr>
        <w:t>std_logic</w:t>
      </w:r>
      <w:proofErr w:type="spellEnd"/>
      <w:r w:rsidRPr="00C6209D">
        <w:rPr>
          <w:sz w:val="18"/>
          <w:szCs w:val="18"/>
        </w:rPr>
        <w:t>;</w:t>
      </w:r>
    </w:p>
    <w:p w14:paraId="355FB48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spellStart"/>
      <w:r w:rsidRPr="00C6209D">
        <w:rPr>
          <w:sz w:val="18"/>
          <w:szCs w:val="18"/>
        </w:rPr>
        <w:t>enb</w:t>
      </w:r>
      <w:proofErr w:type="spellEnd"/>
      <w:r w:rsidRPr="00C6209D">
        <w:rPr>
          <w:sz w:val="18"/>
          <w:szCs w:val="18"/>
        </w:rPr>
        <w:t xml:space="preserve">   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</w:t>
      </w:r>
      <w:proofErr w:type="spellStart"/>
      <w:r w:rsidRPr="00C6209D">
        <w:rPr>
          <w:sz w:val="18"/>
          <w:szCs w:val="18"/>
        </w:rPr>
        <w:t>std_logic</w:t>
      </w:r>
      <w:proofErr w:type="spellEnd"/>
      <w:r w:rsidRPr="00C6209D">
        <w:rPr>
          <w:sz w:val="18"/>
          <w:szCs w:val="18"/>
        </w:rPr>
        <w:t>;</w:t>
      </w:r>
    </w:p>
    <w:p w14:paraId="339E17C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din</w:t>
      </w:r>
      <w:proofErr w:type="gramStart"/>
      <w:r w:rsidRPr="00C6209D">
        <w:rPr>
          <w:sz w:val="18"/>
          <w:szCs w:val="18"/>
        </w:rPr>
        <w:t>1 :</w:t>
      </w:r>
      <w:proofErr w:type="gramEnd"/>
      <w:r w:rsidRPr="00C6209D">
        <w:rPr>
          <w:sz w:val="18"/>
          <w:szCs w:val="18"/>
        </w:rPr>
        <w:t xml:space="preserve"> in 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;</w:t>
      </w:r>
    </w:p>
    <w:p w14:paraId="5304157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din2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in 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;</w:t>
      </w:r>
    </w:p>
    <w:p w14:paraId="5EB8A26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spellStart"/>
      <w:r w:rsidRPr="00C6209D">
        <w:rPr>
          <w:sz w:val="18"/>
          <w:szCs w:val="18"/>
        </w:rPr>
        <w:t>doutMin</w:t>
      </w:r>
      <w:proofErr w:type="spellEnd"/>
      <w:r w:rsidRPr="00C6209D">
        <w:rPr>
          <w:sz w:val="18"/>
          <w:szCs w:val="18"/>
        </w:rPr>
        <w:t xml:space="preserve">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out 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;</w:t>
      </w:r>
    </w:p>
    <w:p w14:paraId="6C3BA61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</w:t>
      </w:r>
      <w:proofErr w:type="spellStart"/>
      <w:r w:rsidRPr="00C6209D">
        <w:rPr>
          <w:sz w:val="18"/>
          <w:szCs w:val="18"/>
        </w:rPr>
        <w:t>doutMax</w:t>
      </w:r>
      <w:proofErr w:type="spellEnd"/>
      <w:r w:rsidRPr="00C6209D">
        <w:rPr>
          <w:sz w:val="18"/>
          <w:szCs w:val="18"/>
        </w:rPr>
        <w:t xml:space="preserve"> </w:t>
      </w:r>
      <w:proofErr w:type="gramStart"/>
      <w:r w:rsidRPr="00C6209D">
        <w:rPr>
          <w:sz w:val="18"/>
          <w:szCs w:val="18"/>
        </w:rPr>
        <w:t xml:space="preserve">  :</w:t>
      </w:r>
      <w:proofErr w:type="gramEnd"/>
      <w:r w:rsidRPr="00C6209D">
        <w:rPr>
          <w:sz w:val="18"/>
          <w:szCs w:val="18"/>
        </w:rPr>
        <w:t xml:space="preserve"> out STD_LOGIC_VECTOR (31 </w:t>
      </w:r>
      <w:proofErr w:type="spellStart"/>
      <w:r w:rsidRPr="00C6209D">
        <w:rPr>
          <w:sz w:val="18"/>
          <w:szCs w:val="18"/>
        </w:rPr>
        <w:t>downto</w:t>
      </w:r>
      <w:proofErr w:type="spellEnd"/>
      <w:r w:rsidRPr="00C6209D">
        <w:rPr>
          <w:sz w:val="18"/>
          <w:szCs w:val="18"/>
        </w:rPr>
        <w:t xml:space="preserve"> 0)</w:t>
      </w:r>
    </w:p>
    <w:p w14:paraId="475F4AD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);</w:t>
      </w:r>
    </w:p>
    <w:p w14:paraId="2DC72AC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PORTS</w:t>
      </w:r>
    </w:p>
    <w:p w14:paraId="4CC17DE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60887D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{</w:t>
      </w:r>
    </w:p>
    <w:p w14:paraId="005063C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BOTTOM;</w:t>
      </w:r>
    </w:p>
    <w:p w14:paraId="270FA76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nd 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>;</w:t>
      </w:r>
    </w:p>
    <w:p w14:paraId="1E94D39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BOTTOM</w:t>
      </w:r>
    </w:p>
    <w:p w14:paraId="4E84FA5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5E84392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xit (0);</w:t>
      </w:r>
    </w:p>
    <w:p w14:paraId="1190DEA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]]&gt;</w:t>
      </w:r>
    </w:p>
    <w:p w14:paraId="7DB9F4C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script&gt;</w:t>
      </w:r>
    </w:p>
    <w:p w14:paraId="61F0166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entity&gt;</w:t>
      </w:r>
    </w:p>
    <w:p w14:paraId="52999DA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A42F1A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</w:t>
      </w:r>
      <w:proofErr w:type="spellStart"/>
      <w:r w:rsidRPr="00C6209D">
        <w:rPr>
          <w:sz w:val="18"/>
          <w:szCs w:val="18"/>
        </w:rPr>
        <w:t>testvector</w:t>
      </w:r>
      <w:proofErr w:type="spellEnd"/>
      <w:r w:rsidRPr="00C6209D">
        <w:rPr>
          <w:sz w:val="18"/>
          <w:szCs w:val="18"/>
        </w:rPr>
        <w:t>&gt;</w:t>
      </w:r>
    </w:p>
    <w:p w14:paraId="253C8A0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</w:t>
      </w:r>
      <w:proofErr w:type="spellStart"/>
      <w:r w:rsidRPr="00C6209D">
        <w:rPr>
          <w:sz w:val="18"/>
          <w:szCs w:val="18"/>
        </w:rPr>
        <w:t>testvector_script</w:t>
      </w:r>
      <w:proofErr w:type="spellEnd"/>
      <w:r w:rsidRPr="00C6209D">
        <w:rPr>
          <w:sz w:val="18"/>
          <w:szCs w:val="18"/>
        </w:rPr>
        <w:t>&gt;</w:t>
      </w:r>
    </w:p>
    <w:p w14:paraId="1E87EE8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 ]]&gt;</w:t>
      </w:r>
    </w:p>
    <w:p w14:paraId="5FD6B5E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</w:t>
      </w:r>
      <w:proofErr w:type="spellStart"/>
      <w:r w:rsidRPr="00C6209D">
        <w:rPr>
          <w:sz w:val="18"/>
          <w:szCs w:val="18"/>
        </w:rPr>
        <w:t>testvector_script</w:t>
      </w:r>
      <w:proofErr w:type="spellEnd"/>
      <w:r w:rsidRPr="00C6209D">
        <w:rPr>
          <w:sz w:val="18"/>
          <w:szCs w:val="18"/>
        </w:rPr>
        <w:t>&gt;</w:t>
      </w:r>
    </w:p>
    <w:p w14:paraId="4B0CC78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</w:t>
      </w:r>
      <w:proofErr w:type="spellStart"/>
      <w:r w:rsidRPr="00C6209D">
        <w:rPr>
          <w:sz w:val="18"/>
          <w:szCs w:val="18"/>
        </w:rPr>
        <w:t>testvector</w:t>
      </w:r>
      <w:proofErr w:type="spellEnd"/>
      <w:r w:rsidRPr="00C6209D">
        <w:rPr>
          <w:sz w:val="18"/>
          <w:szCs w:val="18"/>
        </w:rPr>
        <w:t>&gt;</w:t>
      </w:r>
    </w:p>
    <w:p w14:paraId="444FDF8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740566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synthesis&gt;</w:t>
      </w:r>
    </w:p>
    <w:p w14:paraId="0A3F850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parameter&gt;&lt;/parameter&gt;</w:t>
      </w:r>
    </w:p>
    <w:p w14:paraId="41DE848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</w:t>
      </w:r>
      <w:proofErr w:type="spellStart"/>
      <w:r w:rsidRPr="00C6209D">
        <w:rPr>
          <w:sz w:val="18"/>
          <w:szCs w:val="18"/>
        </w:rPr>
        <w:t>synthesis_script</w:t>
      </w:r>
      <w:proofErr w:type="spellEnd"/>
      <w:r w:rsidRPr="00C6209D">
        <w:rPr>
          <w:sz w:val="18"/>
          <w:szCs w:val="18"/>
        </w:rPr>
        <w:t>&gt;</w:t>
      </w:r>
    </w:p>
    <w:p w14:paraId="108F10F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script&gt;</w:t>
      </w:r>
    </w:p>
    <w:p w14:paraId="5B8B09C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</w:t>
      </w:r>
      <w:proofErr w:type="gramStart"/>
      <w:r w:rsidRPr="00C6209D">
        <w:rPr>
          <w:sz w:val="18"/>
          <w:szCs w:val="18"/>
        </w:rPr>
        <w:t>&lt;![</w:t>
      </w:r>
      <w:proofErr w:type="gramEnd"/>
      <w:r w:rsidRPr="00C6209D">
        <w:rPr>
          <w:sz w:val="18"/>
          <w:szCs w:val="18"/>
        </w:rPr>
        <w:t>CDATA[</w:t>
      </w:r>
    </w:p>
    <w:p w14:paraId="00040C8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gramStart"/>
      <w:r w:rsidRPr="00C6209D">
        <w:rPr>
          <w:sz w:val="18"/>
          <w:szCs w:val="18"/>
        </w:rPr>
        <w:lastRenderedPageBreak/>
        <w:t>#!/</w:t>
      </w:r>
      <w:proofErr w:type="gramEnd"/>
      <w:r w:rsidRPr="00C6209D">
        <w:rPr>
          <w:sz w:val="18"/>
          <w:szCs w:val="18"/>
        </w:rPr>
        <w:t>usr/bin/perl</w:t>
      </w:r>
    </w:p>
    <w:p w14:paraId="3660CDE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# This script generates register synthesis script in behavior level</w:t>
      </w:r>
    </w:p>
    <w:p w14:paraId="3AC8590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# </w:t>
      </w:r>
      <w:proofErr w:type="gramStart"/>
      <w:r w:rsidRPr="00C6209D">
        <w:rPr>
          <w:sz w:val="18"/>
          <w:szCs w:val="18"/>
        </w:rPr>
        <w:t>parameter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priority </w:t>
      </w:r>
      <w:proofErr w:type="spellStart"/>
      <w:r w:rsidRPr="00C6209D">
        <w:rPr>
          <w:sz w:val="18"/>
          <w:szCs w:val="18"/>
        </w:rPr>
        <w:t>bit_width</w:t>
      </w:r>
      <w:proofErr w:type="spellEnd"/>
    </w:p>
    <w:p w14:paraId="330D6DF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5415F1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if ($#</w:t>
      </w:r>
      <w:proofErr w:type="gramStart"/>
      <w:r w:rsidRPr="00C6209D">
        <w:rPr>
          <w:sz w:val="18"/>
          <w:szCs w:val="18"/>
        </w:rPr>
        <w:t>ARGV !</w:t>
      </w:r>
      <w:proofErr w:type="gramEnd"/>
      <w:r w:rsidRPr="00C6209D">
        <w:rPr>
          <w:sz w:val="18"/>
          <w:szCs w:val="18"/>
        </w:rPr>
        <w:t>= 2) {</w:t>
      </w:r>
    </w:p>
    <w:p w14:paraId="57E91F6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number of parameters is wrong.\n";</w:t>
      </w:r>
    </w:p>
    <w:p w14:paraId="2566F23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</w:t>
      </w:r>
      <w:proofErr w:type="gramStart"/>
      <w:r w:rsidRPr="00C6209D">
        <w:rPr>
          <w:sz w:val="18"/>
          <w:szCs w:val="18"/>
        </w:rPr>
        <w:t>usage :</w:t>
      </w:r>
      <w:proofErr w:type="gram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this_script</w:t>
      </w:r>
      <w:proofErr w:type="spellEnd"/>
      <w:r w:rsidRPr="00C6209D">
        <w:rPr>
          <w:sz w:val="18"/>
          <w:szCs w:val="18"/>
        </w:rPr>
        <w:t xml:space="preserve"> 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priority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\n";</w:t>
      </w:r>
    </w:p>
    <w:p w14:paraId="7967C1A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exit (100);</w:t>
      </w:r>
    </w:p>
    <w:p w14:paraId="1C7C5BE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69DDED0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1DA1B8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instance_name</w:t>
      </w:r>
      <w:proofErr w:type="spellEnd"/>
      <w:r w:rsidRPr="00C6209D">
        <w:rPr>
          <w:sz w:val="18"/>
          <w:szCs w:val="18"/>
        </w:rPr>
        <w:t xml:space="preserve">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0];</w:t>
      </w:r>
    </w:p>
    <w:p w14:paraId="275ECD8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priority     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1];</w:t>
      </w:r>
    </w:p>
    <w:p w14:paraId="7B008D5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 xml:space="preserve">     = $</w:t>
      </w:r>
      <w:proofErr w:type="gramStart"/>
      <w:r w:rsidRPr="00C6209D">
        <w:rPr>
          <w:sz w:val="18"/>
          <w:szCs w:val="18"/>
        </w:rPr>
        <w:t>ARGV[</w:t>
      </w:r>
      <w:proofErr w:type="gramEnd"/>
      <w:r w:rsidRPr="00C6209D">
        <w:rPr>
          <w:sz w:val="18"/>
          <w:szCs w:val="18"/>
        </w:rPr>
        <w:t>2];</w:t>
      </w:r>
    </w:p>
    <w:p w14:paraId="5F3A26E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4F35B0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6F8506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if ($priority </w:t>
      </w:r>
      <w:proofErr w:type="spellStart"/>
      <w:r w:rsidRPr="00C6209D">
        <w:rPr>
          <w:sz w:val="18"/>
          <w:szCs w:val="18"/>
        </w:rPr>
        <w:t>eq</w:t>
      </w:r>
      <w:proofErr w:type="spellEnd"/>
      <w:r w:rsidRPr="00C6209D">
        <w:rPr>
          <w:sz w:val="18"/>
          <w:szCs w:val="18"/>
        </w:rPr>
        <w:t xml:space="preserve"> "area</w:t>
      </w:r>
      <w:proofErr w:type="gramStart"/>
      <w:r w:rsidRPr="00C6209D">
        <w:rPr>
          <w:sz w:val="18"/>
          <w:szCs w:val="18"/>
        </w:rPr>
        <w:t>"){</w:t>
      </w:r>
      <w:proofErr w:type="gramEnd"/>
    </w:p>
    <w:p w14:paraId="4F32052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$</w:t>
      </w:r>
      <w:proofErr w:type="spellStart"/>
      <w:r w:rsidRPr="00C6209D">
        <w:rPr>
          <w:sz w:val="18"/>
          <w:szCs w:val="18"/>
        </w:rPr>
        <w:t>priority_const</w:t>
      </w:r>
      <w:proofErr w:type="spellEnd"/>
      <w:r w:rsidRPr="00C6209D">
        <w:rPr>
          <w:sz w:val="18"/>
          <w:szCs w:val="18"/>
        </w:rPr>
        <w:t xml:space="preserve"> = "</w:t>
      </w:r>
      <w:proofErr w:type="spellStart"/>
      <w:r w:rsidRPr="00C6209D">
        <w:rPr>
          <w:sz w:val="18"/>
          <w:szCs w:val="18"/>
        </w:rPr>
        <w:t>set_max_area</w:t>
      </w:r>
      <w:proofErr w:type="spellEnd"/>
      <w:r w:rsidRPr="00C6209D">
        <w:rPr>
          <w:sz w:val="18"/>
          <w:szCs w:val="18"/>
        </w:rPr>
        <w:t xml:space="preserve"> 0";</w:t>
      </w:r>
    </w:p>
    <w:p w14:paraId="4CFC21F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7FB03CD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elsif</w:t>
      </w:r>
      <w:proofErr w:type="spellEnd"/>
      <w:r w:rsidRPr="00C6209D">
        <w:rPr>
          <w:sz w:val="18"/>
          <w:szCs w:val="18"/>
        </w:rPr>
        <w:t xml:space="preserve"> ($priority </w:t>
      </w:r>
      <w:proofErr w:type="spellStart"/>
      <w:r w:rsidRPr="00C6209D">
        <w:rPr>
          <w:sz w:val="18"/>
          <w:szCs w:val="18"/>
        </w:rPr>
        <w:t>eq</w:t>
      </w:r>
      <w:proofErr w:type="spellEnd"/>
      <w:r w:rsidRPr="00C6209D">
        <w:rPr>
          <w:sz w:val="18"/>
          <w:szCs w:val="18"/>
        </w:rPr>
        <w:t xml:space="preserve"> "performance</w:t>
      </w:r>
      <w:proofErr w:type="gramStart"/>
      <w:r w:rsidRPr="00C6209D">
        <w:rPr>
          <w:sz w:val="18"/>
          <w:szCs w:val="18"/>
        </w:rPr>
        <w:t>"){</w:t>
      </w:r>
      <w:proofErr w:type="gramEnd"/>
    </w:p>
    <w:p w14:paraId="271C3B0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$</w:t>
      </w:r>
      <w:proofErr w:type="spellStart"/>
      <w:r w:rsidRPr="00C6209D">
        <w:rPr>
          <w:sz w:val="18"/>
          <w:szCs w:val="18"/>
        </w:rPr>
        <w:t>priority_const</w:t>
      </w:r>
      <w:proofErr w:type="spellEnd"/>
      <w:r w:rsidRPr="00C6209D">
        <w:rPr>
          <w:sz w:val="18"/>
          <w:szCs w:val="18"/>
        </w:rPr>
        <w:t xml:space="preserve"> = "</w:t>
      </w:r>
      <w:proofErr w:type="spellStart"/>
      <w:r w:rsidRPr="00C6209D">
        <w:rPr>
          <w:sz w:val="18"/>
          <w:szCs w:val="18"/>
        </w:rPr>
        <w:t>set_max_delay</w:t>
      </w:r>
      <w:proofErr w:type="spellEnd"/>
      <w:r w:rsidRPr="00C6209D">
        <w:rPr>
          <w:sz w:val="18"/>
          <w:szCs w:val="18"/>
        </w:rPr>
        <w:t xml:space="preserve"> -from </w:t>
      </w:r>
      <w:proofErr w:type="spellStart"/>
      <w:r w:rsidRPr="00C6209D">
        <w:rPr>
          <w:sz w:val="18"/>
          <w:szCs w:val="18"/>
        </w:rPr>
        <w:t>all_</w:t>
      </w:r>
      <w:proofErr w:type="gramStart"/>
      <w:r w:rsidRPr="00C6209D">
        <w:rPr>
          <w:sz w:val="18"/>
          <w:szCs w:val="18"/>
        </w:rPr>
        <w:t>inputs</w:t>
      </w:r>
      <w:proofErr w:type="spellEnd"/>
      <w:r w:rsidRPr="00C6209D">
        <w:rPr>
          <w:sz w:val="18"/>
          <w:szCs w:val="18"/>
        </w:rPr>
        <w:t>(</w:t>
      </w:r>
      <w:proofErr w:type="gramEnd"/>
      <w:r w:rsidRPr="00C6209D">
        <w:rPr>
          <w:sz w:val="18"/>
          <w:szCs w:val="18"/>
        </w:rPr>
        <w:t xml:space="preserve">) -to </w:t>
      </w:r>
      <w:proofErr w:type="spellStart"/>
      <w:r w:rsidRPr="00C6209D">
        <w:rPr>
          <w:sz w:val="18"/>
          <w:szCs w:val="18"/>
        </w:rPr>
        <w:t>all_outputs</w:t>
      </w:r>
      <w:proofErr w:type="spellEnd"/>
      <w:r w:rsidRPr="00C6209D">
        <w:rPr>
          <w:sz w:val="18"/>
          <w:szCs w:val="18"/>
        </w:rPr>
        <w:t>() 0";</w:t>
      </w:r>
    </w:p>
    <w:p w14:paraId="0111A43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1CD55A3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elsif</w:t>
      </w:r>
      <w:proofErr w:type="spellEnd"/>
      <w:r w:rsidRPr="00C6209D">
        <w:rPr>
          <w:sz w:val="18"/>
          <w:szCs w:val="18"/>
        </w:rPr>
        <w:t xml:space="preserve"> ($priority </w:t>
      </w:r>
      <w:proofErr w:type="spellStart"/>
      <w:r w:rsidRPr="00C6209D">
        <w:rPr>
          <w:sz w:val="18"/>
          <w:szCs w:val="18"/>
        </w:rPr>
        <w:t>eq</w:t>
      </w:r>
      <w:proofErr w:type="spellEnd"/>
      <w:r w:rsidRPr="00C6209D">
        <w:rPr>
          <w:sz w:val="18"/>
          <w:szCs w:val="18"/>
        </w:rPr>
        <w:t xml:space="preserve"> "power</w:t>
      </w:r>
      <w:proofErr w:type="gramStart"/>
      <w:r w:rsidRPr="00C6209D">
        <w:rPr>
          <w:sz w:val="18"/>
          <w:szCs w:val="18"/>
        </w:rPr>
        <w:t>"){</w:t>
      </w:r>
      <w:proofErr w:type="gramEnd"/>
    </w:p>
    <w:p w14:paraId="3FF315C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$</w:t>
      </w:r>
      <w:proofErr w:type="spellStart"/>
      <w:r w:rsidRPr="00C6209D">
        <w:rPr>
          <w:sz w:val="18"/>
          <w:szCs w:val="18"/>
        </w:rPr>
        <w:t>priority_const</w:t>
      </w:r>
      <w:proofErr w:type="spellEnd"/>
      <w:r w:rsidRPr="00C6209D">
        <w:rPr>
          <w:sz w:val="18"/>
          <w:szCs w:val="18"/>
        </w:rPr>
        <w:t xml:space="preserve"> = "";</w:t>
      </w:r>
    </w:p>
    <w:p w14:paraId="6B98175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44C3B60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elsif</w:t>
      </w:r>
      <w:proofErr w:type="spellEnd"/>
      <w:r w:rsidRPr="00C6209D">
        <w:rPr>
          <w:sz w:val="18"/>
          <w:szCs w:val="18"/>
        </w:rPr>
        <w:t xml:space="preserve"> ($priority </w:t>
      </w:r>
      <w:proofErr w:type="spellStart"/>
      <w:r w:rsidRPr="00C6209D">
        <w:rPr>
          <w:sz w:val="18"/>
          <w:szCs w:val="18"/>
        </w:rPr>
        <w:t>eq</w:t>
      </w:r>
      <w:proofErr w:type="spellEnd"/>
      <w:r w:rsidRPr="00C6209D">
        <w:rPr>
          <w:sz w:val="18"/>
          <w:szCs w:val="18"/>
        </w:rPr>
        <w:t xml:space="preserve"> "none</w:t>
      </w:r>
      <w:proofErr w:type="gramStart"/>
      <w:r w:rsidRPr="00C6209D">
        <w:rPr>
          <w:sz w:val="18"/>
          <w:szCs w:val="18"/>
        </w:rPr>
        <w:t>"){</w:t>
      </w:r>
      <w:proofErr w:type="gramEnd"/>
    </w:p>
    <w:p w14:paraId="2329F8B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$</w:t>
      </w:r>
      <w:proofErr w:type="spellStart"/>
      <w:r w:rsidRPr="00C6209D">
        <w:rPr>
          <w:sz w:val="18"/>
          <w:szCs w:val="18"/>
        </w:rPr>
        <w:t>priority_const</w:t>
      </w:r>
      <w:proofErr w:type="spellEnd"/>
      <w:r w:rsidRPr="00C6209D">
        <w:rPr>
          <w:sz w:val="18"/>
          <w:szCs w:val="18"/>
        </w:rPr>
        <w:t xml:space="preserve"> = "";</w:t>
      </w:r>
    </w:p>
    <w:p w14:paraId="1C38433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3577D65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lse {</w:t>
      </w:r>
    </w:p>
    <w:p w14:paraId="5167CD3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print "priority $priority is not supported.\n";</w:t>
      </w:r>
    </w:p>
    <w:p w14:paraId="16393EA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</w:t>
      </w:r>
      <w:proofErr w:type="gramStart"/>
      <w:r w:rsidRPr="00C6209D">
        <w:rPr>
          <w:sz w:val="18"/>
          <w:szCs w:val="18"/>
        </w:rPr>
        <w:t>exit(</w:t>
      </w:r>
      <w:proofErr w:type="gramEnd"/>
      <w:r w:rsidRPr="00C6209D">
        <w:rPr>
          <w:sz w:val="18"/>
          <w:szCs w:val="18"/>
        </w:rPr>
        <w:t>100);</w:t>
      </w:r>
    </w:p>
    <w:p w14:paraId="2D256DE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0FF6EE1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F18F62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{</w:t>
      </w:r>
    </w:p>
    <w:p w14:paraId="4BA6D03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print &lt;&lt;FHM_DL_END_OF_SCRIPT;</w:t>
      </w:r>
    </w:p>
    <w:p w14:paraId="598E965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hdlin_auto_save_templates</w:t>
      </w:r>
      <w:proofErr w:type="spellEnd"/>
      <w:r w:rsidRPr="00C6209D">
        <w:rPr>
          <w:sz w:val="18"/>
          <w:szCs w:val="18"/>
        </w:rPr>
        <w:t xml:space="preserve"> = TRUE</w:t>
      </w:r>
    </w:p>
    <w:p w14:paraId="4E2B331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A53FA3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analyze</w:t>
      </w:r>
      <w:proofErr w:type="spellEnd"/>
      <w:r w:rsidRPr="00C6209D">
        <w:rPr>
          <w:sz w:val="18"/>
          <w:szCs w:val="18"/>
        </w:rPr>
        <w:t xml:space="preserve"> -f </w:t>
      </w:r>
      <w:proofErr w:type="spellStart"/>
      <w:r w:rsidRPr="00C6209D">
        <w:rPr>
          <w:sz w:val="18"/>
          <w:szCs w:val="18"/>
        </w:rPr>
        <w:t>vhdl</w:t>
      </w:r>
      <w:proofErr w:type="spellEnd"/>
      <w:r w:rsidRPr="00C6209D">
        <w:rPr>
          <w:sz w:val="18"/>
          <w:szCs w:val="18"/>
        </w:rPr>
        <w:t xml:space="preserve"> $</w:t>
      </w:r>
      <w:proofErr w:type="spellStart"/>
      <w:r w:rsidRPr="00C6209D">
        <w:rPr>
          <w:sz w:val="18"/>
          <w:szCs w:val="18"/>
        </w:rPr>
        <w:t>instance_name.vhd</w:t>
      </w:r>
      <w:proofErr w:type="spellEnd"/>
    </w:p>
    <w:p w14:paraId="32B3937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E2CCA2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elaborate $</w:t>
      </w:r>
      <w:proofErr w:type="spellStart"/>
      <w:r w:rsidRPr="00C6209D">
        <w:rPr>
          <w:sz w:val="18"/>
          <w:szCs w:val="18"/>
        </w:rPr>
        <w:t>instance_name</w:t>
      </w:r>
      <w:proofErr w:type="spellEnd"/>
    </w:p>
    <w:p w14:paraId="0754A53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uniquify</w:t>
      </w:r>
    </w:p>
    <w:p w14:paraId="555327C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2295C8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$</w:t>
      </w:r>
      <w:proofErr w:type="spellStart"/>
      <w:r w:rsidRPr="00C6209D">
        <w:rPr>
          <w:sz w:val="18"/>
          <w:szCs w:val="18"/>
        </w:rPr>
        <w:t>priority_const</w:t>
      </w:r>
      <w:proofErr w:type="spellEnd"/>
    </w:p>
    <w:p w14:paraId="37D0589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EE3DB9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create_clock</w:t>
      </w:r>
      <w:proofErr w:type="spellEnd"/>
      <w:r w:rsidRPr="00C6209D">
        <w:rPr>
          <w:sz w:val="18"/>
          <w:szCs w:val="18"/>
        </w:rPr>
        <w:t xml:space="preserve"> -period 10 -</w:t>
      </w:r>
      <w:proofErr w:type="gramStart"/>
      <w:r w:rsidRPr="00C6209D">
        <w:rPr>
          <w:sz w:val="18"/>
          <w:szCs w:val="18"/>
        </w:rPr>
        <w:t>waveform{</w:t>
      </w:r>
      <w:proofErr w:type="gramEnd"/>
      <w:r w:rsidRPr="00C6209D">
        <w:rPr>
          <w:sz w:val="18"/>
          <w:szCs w:val="18"/>
        </w:rPr>
        <w:t>0 5} clock</w:t>
      </w:r>
    </w:p>
    <w:p w14:paraId="166C334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FF81B8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compile</w:t>
      </w:r>
    </w:p>
    <w:p w14:paraId="7C4624F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A045C9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write -hierarchy -output $</w:t>
      </w:r>
      <w:proofErr w:type="spellStart"/>
      <w:r w:rsidRPr="00C6209D">
        <w:rPr>
          <w:sz w:val="18"/>
          <w:szCs w:val="18"/>
        </w:rPr>
        <w:t>instance_name.db</w:t>
      </w:r>
      <w:proofErr w:type="spellEnd"/>
    </w:p>
    <w:p w14:paraId="0461C0E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53193B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report_area</w:t>
      </w:r>
      <w:proofErr w:type="spellEnd"/>
    </w:p>
    <w:p w14:paraId="49FD9A3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spellStart"/>
      <w:r w:rsidRPr="00C6209D">
        <w:rPr>
          <w:sz w:val="18"/>
          <w:szCs w:val="18"/>
        </w:rPr>
        <w:t>report_timing</w:t>
      </w:r>
      <w:proofErr w:type="spellEnd"/>
    </w:p>
    <w:p w14:paraId="21131B8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514168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quit</w:t>
      </w:r>
    </w:p>
    <w:p w14:paraId="1EB14F5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FHM_DL_END_OF_SCRIPT</w:t>
      </w:r>
    </w:p>
    <w:p w14:paraId="133DF18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}</w:t>
      </w:r>
    </w:p>
    <w:p w14:paraId="4A68C7D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proofErr w:type="gramStart"/>
      <w:r w:rsidRPr="00C6209D">
        <w:rPr>
          <w:sz w:val="18"/>
          <w:szCs w:val="18"/>
        </w:rPr>
        <w:t>exit(</w:t>
      </w:r>
      <w:proofErr w:type="gramEnd"/>
      <w:r w:rsidRPr="00C6209D">
        <w:rPr>
          <w:sz w:val="18"/>
          <w:szCs w:val="18"/>
        </w:rPr>
        <w:t>0);</w:t>
      </w:r>
    </w:p>
    <w:p w14:paraId="30C6D16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]]&gt;</w:t>
      </w:r>
    </w:p>
    <w:p w14:paraId="565D326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script&gt;</w:t>
      </w:r>
    </w:p>
    <w:p w14:paraId="5063007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</w:t>
      </w:r>
      <w:proofErr w:type="spellStart"/>
      <w:r w:rsidRPr="00C6209D">
        <w:rPr>
          <w:sz w:val="18"/>
          <w:szCs w:val="18"/>
        </w:rPr>
        <w:t>synthesis_script</w:t>
      </w:r>
      <w:proofErr w:type="spellEnd"/>
      <w:r w:rsidRPr="00C6209D">
        <w:rPr>
          <w:sz w:val="18"/>
          <w:szCs w:val="18"/>
        </w:rPr>
        <w:t>&gt;</w:t>
      </w:r>
    </w:p>
    <w:p w14:paraId="0115C2C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synthesis&gt;</w:t>
      </w:r>
    </w:p>
    <w:p w14:paraId="3ADE153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/design&gt;</w:t>
      </w:r>
    </w:p>
    <w:p w14:paraId="74E0154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39C27B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estimation&gt;</w:t>
      </w:r>
    </w:p>
    <w:p w14:paraId="28AD88A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</w:t>
      </w:r>
      <w:proofErr w:type="spellStart"/>
      <w:r w:rsidRPr="00C6209D">
        <w:rPr>
          <w:sz w:val="18"/>
          <w:szCs w:val="18"/>
        </w:rPr>
        <w:t>estimation_data</w:t>
      </w:r>
      <w:proofErr w:type="spellEnd"/>
      <w:r w:rsidRPr="00C6209D">
        <w:rPr>
          <w:sz w:val="18"/>
          <w:szCs w:val="18"/>
        </w:rPr>
        <w:t>&gt;</w:t>
      </w:r>
    </w:p>
    <w:p w14:paraId="2460465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library name="OSAKA"&gt;</w:t>
      </w:r>
    </w:p>
    <w:p w14:paraId="1C7718A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FF9761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lastRenderedPageBreak/>
        <w:t xml:space="preserve">  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shape"&gt;</w:t>
      </w:r>
    </w:p>
    <w:p w14:paraId="4035204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area"&gt;</w:t>
      </w:r>
    </w:p>
    <w:p w14:paraId="5123692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unit&gt; mm2 &lt;/unit&gt;</w:t>
      </w:r>
    </w:p>
    <w:p w14:paraId="5684F91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translate&gt;</w:t>
      </w:r>
    </w:p>
    <w:p w14:paraId="4653F87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</w:t>
      </w:r>
      <w:proofErr w:type="spellStart"/>
      <w:r w:rsidRPr="00C6209D">
        <w:rPr>
          <w:sz w:val="18"/>
          <w:szCs w:val="18"/>
        </w:rPr>
        <w:t>translate_value</w:t>
      </w:r>
      <w:proofErr w:type="spellEnd"/>
      <w:r w:rsidRPr="00C6209D">
        <w:rPr>
          <w:sz w:val="18"/>
          <w:szCs w:val="18"/>
        </w:rPr>
        <w:t xml:space="preserve"> key="gate"&gt; 4201.68 &lt;/</w:t>
      </w:r>
      <w:proofErr w:type="spellStart"/>
      <w:r w:rsidRPr="00C6209D">
        <w:rPr>
          <w:sz w:val="18"/>
          <w:szCs w:val="18"/>
        </w:rPr>
        <w:t>translate_value</w:t>
      </w:r>
      <w:proofErr w:type="spellEnd"/>
      <w:r w:rsidRPr="00C6209D">
        <w:rPr>
          <w:sz w:val="18"/>
          <w:szCs w:val="18"/>
        </w:rPr>
        <w:t>&gt;</w:t>
      </w:r>
    </w:p>
    <w:p w14:paraId="1E6FA74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</w:t>
      </w:r>
      <w:proofErr w:type="spellStart"/>
      <w:r w:rsidRPr="00C6209D">
        <w:rPr>
          <w:sz w:val="18"/>
          <w:szCs w:val="18"/>
        </w:rPr>
        <w:t>translate_value</w:t>
      </w:r>
      <w:proofErr w:type="spellEnd"/>
      <w:r w:rsidRPr="00C6209D">
        <w:rPr>
          <w:sz w:val="18"/>
          <w:szCs w:val="18"/>
        </w:rPr>
        <w:t xml:space="preserve"> key="mm2"</w:t>
      </w:r>
      <w:proofErr w:type="gramStart"/>
      <w:r w:rsidRPr="00C6209D">
        <w:rPr>
          <w:sz w:val="18"/>
          <w:szCs w:val="18"/>
        </w:rPr>
        <w:t>&gt;  1</w:t>
      </w:r>
      <w:proofErr w:type="gramEnd"/>
      <w:r w:rsidRPr="00C6209D">
        <w:rPr>
          <w:sz w:val="18"/>
          <w:szCs w:val="18"/>
        </w:rPr>
        <w:t xml:space="preserve"> &lt;/</w:t>
      </w:r>
      <w:proofErr w:type="spellStart"/>
      <w:r w:rsidRPr="00C6209D">
        <w:rPr>
          <w:sz w:val="18"/>
          <w:szCs w:val="18"/>
        </w:rPr>
        <w:t>translate_value</w:t>
      </w:r>
      <w:proofErr w:type="spellEnd"/>
      <w:r w:rsidRPr="00C6209D">
        <w:rPr>
          <w:sz w:val="18"/>
          <w:szCs w:val="18"/>
        </w:rPr>
        <w:t>&gt;</w:t>
      </w:r>
    </w:p>
    <w:p w14:paraId="3C72060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/translate&gt;</w:t>
      </w:r>
    </w:p>
    <w:p w14:paraId="7D5EC25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75358F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parameters name=""&gt;</w:t>
      </w:r>
    </w:p>
    <w:p w14:paraId="13895DF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max&gt;</w:t>
      </w:r>
    </w:p>
    <w:p w14:paraId="17E5A85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1 &lt;/data&gt;</w:t>
      </w:r>
    </w:p>
    <w:p w14:paraId="6077D78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1 &lt;/data&gt;</w:t>
      </w:r>
    </w:p>
    <w:p w14:paraId="7093A87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6BB38C7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62208EF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/max&gt;</w:t>
      </w:r>
    </w:p>
    <w:p w14:paraId="16197C9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min&gt;</w:t>
      </w:r>
    </w:p>
    <w:p w14:paraId="6ACC6A3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1 &lt;/data&gt;</w:t>
      </w:r>
    </w:p>
    <w:p w14:paraId="3F12B76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1 &lt;/data&gt;</w:t>
      </w:r>
    </w:p>
    <w:p w14:paraId="4C1225D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6F433B0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013CF1D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/min&gt;</w:t>
      </w:r>
    </w:p>
    <w:p w14:paraId="1A16545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65AD7C6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priority name="area"&gt;</w:t>
      </w:r>
    </w:p>
    <w:p w14:paraId="4B8A134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001 &lt;/data&gt;</w:t>
      </w:r>
    </w:p>
    <w:p w14:paraId="0B12989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01 &lt;/data&gt;</w:t>
      </w:r>
    </w:p>
    <w:p w14:paraId="637372E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5F0BD04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6342DF4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/priority&gt;</w:t>
      </w:r>
    </w:p>
    <w:p w14:paraId="177CA7A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priority name="delay"&gt;</w:t>
      </w:r>
    </w:p>
    <w:p w14:paraId="2439352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001 &lt;/data&gt;</w:t>
      </w:r>
    </w:p>
    <w:p w14:paraId="41B8A71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01 &lt;/data&gt;</w:t>
      </w:r>
    </w:p>
    <w:p w14:paraId="63EF886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7750D03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72502D3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/priority&gt;</w:t>
      </w:r>
    </w:p>
    <w:p w14:paraId="08E4489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priority name="power"&gt;</w:t>
      </w:r>
    </w:p>
    <w:p w14:paraId="38C2859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001 &lt;/data&gt;</w:t>
      </w:r>
    </w:p>
    <w:p w14:paraId="198B50B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01 &lt;/data&gt;</w:t>
      </w:r>
    </w:p>
    <w:p w14:paraId="10A5319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2C6B1F0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2493295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/priority&gt;</w:t>
      </w:r>
    </w:p>
    <w:p w14:paraId="3CA5AC7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/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3AD75F5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/parameters&gt;</w:t>
      </w:r>
    </w:p>
    <w:p w14:paraId="7370CF2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9C85A3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2639053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489A24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aspect_ratio</w:t>
      </w:r>
      <w:proofErr w:type="spellEnd"/>
      <w:r w:rsidRPr="00C6209D">
        <w:rPr>
          <w:sz w:val="18"/>
          <w:szCs w:val="18"/>
        </w:rPr>
        <w:t>"&gt;</w:t>
      </w:r>
    </w:p>
    <w:p w14:paraId="5F24ABA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1CDA28B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7858E8C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5E6A3D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height"&gt;</w:t>
      </w:r>
    </w:p>
    <w:p w14:paraId="7C2718B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02ECCAA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512720F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52780D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width"&gt;</w:t>
      </w:r>
    </w:p>
    <w:p w14:paraId="378686E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3EF3359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135BFFF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4B77178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2CE280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timing"&gt;</w:t>
      </w:r>
    </w:p>
    <w:p w14:paraId="29E25EC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delay"&gt;</w:t>
      </w:r>
    </w:p>
    <w:p w14:paraId="6C5B922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unit&gt; ns &lt;/unit&gt;</w:t>
      </w:r>
    </w:p>
    <w:p w14:paraId="1003889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29AC96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parameters name=""&gt;</w:t>
      </w:r>
    </w:p>
    <w:p w14:paraId="372DBDD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max&gt;</w:t>
      </w:r>
    </w:p>
    <w:p w14:paraId="70D82B1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5 &lt;/data&gt;</w:t>
      </w:r>
    </w:p>
    <w:p w14:paraId="2FF99FE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5 &lt;/data&gt;</w:t>
      </w:r>
    </w:p>
    <w:p w14:paraId="1677D0F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lastRenderedPageBreak/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5 &lt;/data&gt;</w:t>
      </w:r>
    </w:p>
    <w:p w14:paraId="0D982CC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5 &lt;/data&gt;</w:t>
      </w:r>
    </w:p>
    <w:p w14:paraId="21F9DB9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ax&gt;</w:t>
      </w:r>
    </w:p>
    <w:p w14:paraId="0969931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min&gt;</w:t>
      </w:r>
    </w:p>
    <w:p w14:paraId="323C700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2 &lt;/data&gt;</w:t>
      </w:r>
    </w:p>
    <w:p w14:paraId="53A3CAB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2 &lt;/data&gt;</w:t>
      </w:r>
    </w:p>
    <w:p w14:paraId="4DA48B1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2 &lt;/data&gt;</w:t>
      </w:r>
    </w:p>
    <w:p w14:paraId="3C7915E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2 &lt;/data&gt;</w:t>
      </w:r>
    </w:p>
    <w:p w14:paraId="0C49EDE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in&gt;</w:t>
      </w:r>
    </w:p>
    <w:p w14:paraId="0B38662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0DB29DB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area"&gt;</w:t>
      </w:r>
    </w:p>
    <w:p w14:paraId="185A136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5 &lt;/data&gt;</w:t>
      </w:r>
    </w:p>
    <w:p w14:paraId="52A75C0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5 &lt;/data&gt;</w:t>
      </w:r>
    </w:p>
    <w:p w14:paraId="7981DA1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5 &lt;/data&gt;</w:t>
      </w:r>
    </w:p>
    <w:p w14:paraId="0599BAD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5 &lt;/data&gt;</w:t>
      </w:r>
    </w:p>
    <w:p w14:paraId="75A1B36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576B71F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delay"&gt;</w:t>
      </w:r>
    </w:p>
    <w:p w14:paraId="4FFF255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2 &lt;/data&gt;</w:t>
      </w:r>
    </w:p>
    <w:p w14:paraId="0A49091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2 &lt;/data&gt;</w:t>
      </w:r>
    </w:p>
    <w:p w14:paraId="2EEED34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2 &lt;/data&gt;</w:t>
      </w:r>
    </w:p>
    <w:p w14:paraId="1B2C4AC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2 &lt;/data&gt;</w:t>
      </w:r>
    </w:p>
    <w:p w14:paraId="0D3D4AB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0367746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power"&gt;</w:t>
      </w:r>
    </w:p>
    <w:p w14:paraId="32E9F9F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5 &lt;/data&gt;</w:t>
      </w:r>
    </w:p>
    <w:p w14:paraId="55279BC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5 &lt;/data&gt;</w:t>
      </w:r>
    </w:p>
    <w:p w14:paraId="6B8FDE5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5 &lt;/data&gt;</w:t>
      </w:r>
    </w:p>
    <w:p w14:paraId="09524AB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5 &lt;/data&gt;</w:t>
      </w:r>
    </w:p>
    <w:p w14:paraId="3507FEB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0EC3252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6F74C98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/parameters&gt;</w:t>
      </w:r>
    </w:p>
    <w:p w14:paraId="6E64AFD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7B9A1F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1788689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6722129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delay_fullpath</w:t>
      </w:r>
      <w:proofErr w:type="spellEnd"/>
      <w:r w:rsidRPr="00C6209D">
        <w:rPr>
          <w:sz w:val="18"/>
          <w:szCs w:val="18"/>
        </w:rPr>
        <w:t>"&gt;</w:t>
      </w:r>
    </w:p>
    <w:p w14:paraId="2131317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77432B3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66DDFBC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6D0FF10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79F8D0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power"&gt;</w:t>
      </w:r>
    </w:p>
    <w:p w14:paraId="5EF2824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static_power</w:t>
      </w:r>
      <w:proofErr w:type="spellEnd"/>
      <w:r w:rsidRPr="00C6209D">
        <w:rPr>
          <w:sz w:val="18"/>
          <w:szCs w:val="18"/>
        </w:rPr>
        <w:t>"&gt;</w:t>
      </w:r>
    </w:p>
    <w:p w14:paraId="187D199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unit&gt; </w:t>
      </w:r>
      <w:proofErr w:type="spellStart"/>
      <w:r w:rsidRPr="00C6209D">
        <w:rPr>
          <w:sz w:val="18"/>
          <w:szCs w:val="18"/>
        </w:rPr>
        <w:t>mW</w:t>
      </w:r>
      <w:proofErr w:type="spellEnd"/>
      <w:r w:rsidRPr="00C6209D">
        <w:rPr>
          <w:sz w:val="18"/>
          <w:szCs w:val="18"/>
        </w:rPr>
        <w:t xml:space="preserve"> &lt;/unit&gt;</w:t>
      </w:r>
    </w:p>
    <w:p w14:paraId="124A8A7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parameters name=""&gt;</w:t>
      </w:r>
    </w:p>
    <w:p w14:paraId="50AFF42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&lt;max&gt;</w:t>
      </w:r>
    </w:p>
    <w:p w14:paraId="0936DAC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203 &lt;/data&gt;</w:t>
      </w:r>
    </w:p>
    <w:p w14:paraId="1873F73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4270 &lt;/data&gt;</w:t>
      </w:r>
    </w:p>
    <w:p w14:paraId="33E084B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7214 &lt;/data&gt;</w:t>
      </w:r>
    </w:p>
    <w:p w14:paraId="474FA0F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2327 &lt;/data&gt;</w:t>
      </w:r>
    </w:p>
    <w:p w14:paraId="54DE163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ax&gt;</w:t>
      </w:r>
    </w:p>
    <w:p w14:paraId="67062B1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min&gt;</w:t>
      </w:r>
    </w:p>
    <w:p w14:paraId="72AF202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153 &lt;/data&gt;</w:t>
      </w:r>
    </w:p>
    <w:p w14:paraId="4370CD4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3512 &lt;/data&gt;</w:t>
      </w:r>
    </w:p>
    <w:p w14:paraId="59812D6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5400 &lt;/data&gt;</w:t>
      </w:r>
    </w:p>
    <w:p w14:paraId="4BB8DE1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0462 &lt;/data&gt;</w:t>
      </w:r>
    </w:p>
    <w:p w14:paraId="0E2C8E8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in&gt;</w:t>
      </w:r>
    </w:p>
    <w:p w14:paraId="5E6525D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69697D8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area"&gt;</w:t>
      </w:r>
    </w:p>
    <w:p w14:paraId="0F0258E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159 &lt;/data&gt;</w:t>
      </w:r>
    </w:p>
    <w:p w14:paraId="68193EC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4179 &lt;/data&gt;</w:t>
      </w:r>
    </w:p>
    <w:p w14:paraId="2B894BB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7033 &lt;/data&gt;</w:t>
      </w:r>
    </w:p>
    <w:p w14:paraId="4D2B01B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2202 &lt;/data&gt;</w:t>
      </w:r>
    </w:p>
    <w:p w14:paraId="05ED15C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736966C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delay"&gt;</w:t>
      </w:r>
    </w:p>
    <w:p w14:paraId="2D97F6C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203 &lt;/data&gt;</w:t>
      </w:r>
    </w:p>
    <w:p w14:paraId="39E3AD2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4270 &lt;/data&gt;</w:t>
      </w:r>
    </w:p>
    <w:p w14:paraId="6E77729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7214 &lt;/data&gt;</w:t>
      </w:r>
    </w:p>
    <w:p w14:paraId="7774ADA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2327 &lt;/data&gt;</w:t>
      </w:r>
    </w:p>
    <w:p w14:paraId="5236B78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lastRenderedPageBreak/>
        <w:t xml:space="preserve">                  &lt;/priority&gt;</w:t>
      </w:r>
    </w:p>
    <w:p w14:paraId="182CC55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power"&gt;</w:t>
      </w:r>
    </w:p>
    <w:p w14:paraId="089B4CA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153 &lt;/data&gt;</w:t>
      </w:r>
    </w:p>
    <w:p w14:paraId="48D8AFC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3512 &lt;/data&gt;</w:t>
      </w:r>
    </w:p>
    <w:p w14:paraId="3BDB807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5400 &lt;/data&gt;</w:t>
      </w:r>
    </w:p>
    <w:p w14:paraId="6EDB362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0462 &lt;/data&gt;</w:t>
      </w:r>
    </w:p>
    <w:p w14:paraId="6AB984D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6A29B33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5CCD755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&lt;/parameters&gt;</w:t>
      </w:r>
    </w:p>
    <w:p w14:paraId="511C3A9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300897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06A6BFE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461CA55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3FF925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function_cycle</w:t>
      </w:r>
      <w:proofErr w:type="spellEnd"/>
      <w:r w:rsidRPr="00C6209D">
        <w:rPr>
          <w:sz w:val="18"/>
          <w:szCs w:val="18"/>
        </w:rPr>
        <w:t>"&gt;</w:t>
      </w:r>
    </w:p>
    <w:p w14:paraId="0E9E9D2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75FFB0D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6D2F1EF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3C49A7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function_power</w:t>
      </w:r>
      <w:proofErr w:type="spellEnd"/>
      <w:r w:rsidRPr="00C6209D">
        <w:rPr>
          <w:sz w:val="18"/>
          <w:szCs w:val="18"/>
        </w:rPr>
        <w:t>"&gt;</w:t>
      </w:r>
    </w:p>
    <w:p w14:paraId="686696E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42B712C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04590CE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library&gt;</w:t>
      </w:r>
    </w:p>
    <w:p w14:paraId="674FD56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</w:t>
      </w:r>
      <w:proofErr w:type="spellStart"/>
      <w:r w:rsidRPr="00C6209D">
        <w:rPr>
          <w:sz w:val="18"/>
          <w:szCs w:val="18"/>
        </w:rPr>
        <w:t>estimation_data</w:t>
      </w:r>
      <w:proofErr w:type="spellEnd"/>
      <w:r w:rsidRPr="00C6209D">
        <w:rPr>
          <w:sz w:val="18"/>
          <w:szCs w:val="18"/>
        </w:rPr>
        <w:t>&gt;</w:t>
      </w:r>
    </w:p>
    <w:p w14:paraId="7CB9A23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890BF6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</w:t>
      </w:r>
      <w:proofErr w:type="spellStart"/>
      <w:r w:rsidRPr="00C6209D">
        <w:rPr>
          <w:sz w:val="18"/>
          <w:szCs w:val="18"/>
        </w:rPr>
        <w:t>estimation_method</w:t>
      </w:r>
      <w:proofErr w:type="spellEnd"/>
      <w:r w:rsidRPr="00C6209D">
        <w:rPr>
          <w:sz w:val="18"/>
          <w:szCs w:val="18"/>
        </w:rPr>
        <w:t>&gt;</w:t>
      </w:r>
    </w:p>
    <w:p w14:paraId="640B4E2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0C1D42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shape"&gt;</w:t>
      </w:r>
    </w:p>
    <w:p w14:paraId="46F4DFE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B3E141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area"&gt;</w:t>
      </w:r>
    </w:p>
    <w:p w14:paraId="5796275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parameters name=""&gt;</w:t>
      </w:r>
    </w:p>
    <w:p w14:paraId="366F7AF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max&gt;</w:t>
      </w:r>
    </w:p>
    <w:p w14:paraId="6DCDFB9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1 &lt;/data&gt;</w:t>
      </w:r>
    </w:p>
    <w:p w14:paraId="123A058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1 &lt;/data&gt;</w:t>
      </w:r>
    </w:p>
    <w:p w14:paraId="56F404D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6A6B317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2D551E8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/max&gt;</w:t>
      </w:r>
    </w:p>
    <w:p w14:paraId="3582319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min&gt;</w:t>
      </w:r>
    </w:p>
    <w:p w14:paraId="5EB6097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1 &lt;/data&gt;</w:t>
      </w:r>
    </w:p>
    <w:p w14:paraId="0895BAE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1 &lt;/data&gt;</w:t>
      </w:r>
    </w:p>
    <w:p w14:paraId="732FEAE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1052DE6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562C056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/min&gt;</w:t>
      </w:r>
    </w:p>
    <w:p w14:paraId="71D7A89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796B8BD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priority name="area"&gt;</w:t>
      </w:r>
    </w:p>
    <w:p w14:paraId="2DE068A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001 &lt;/data&gt;</w:t>
      </w:r>
    </w:p>
    <w:p w14:paraId="151AEB3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01 &lt;/data&gt;</w:t>
      </w:r>
    </w:p>
    <w:p w14:paraId="44BF5B9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7C28FD2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4B83B5F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/priority&gt;</w:t>
      </w:r>
    </w:p>
    <w:p w14:paraId="16E818E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priority name="delay"&gt;</w:t>
      </w:r>
    </w:p>
    <w:p w14:paraId="610FFF6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001 &lt;/data&gt;</w:t>
      </w:r>
    </w:p>
    <w:p w14:paraId="3DC6EA9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01 &lt;/data&gt;</w:t>
      </w:r>
    </w:p>
    <w:p w14:paraId="13217AB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066DA79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37C3B91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/priority&gt;</w:t>
      </w:r>
    </w:p>
    <w:p w14:paraId="6AA010F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priority name="power"&gt;</w:t>
      </w:r>
    </w:p>
    <w:p w14:paraId="19B72E9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001 &lt;/data&gt;</w:t>
      </w:r>
    </w:p>
    <w:p w14:paraId="238246E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01 &lt;/data&gt;</w:t>
      </w:r>
    </w:p>
    <w:p w14:paraId="57E781D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1 &lt;/data&gt;</w:t>
      </w:r>
    </w:p>
    <w:p w14:paraId="676CA7C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1 &lt;/data&gt;</w:t>
      </w:r>
    </w:p>
    <w:p w14:paraId="4E6CC67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        &lt;/priority&gt;</w:t>
      </w:r>
    </w:p>
    <w:p w14:paraId="3E05DEC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    &lt;/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023F55B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parameters&gt;</w:t>
      </w:r>
    </w:p>
    <w:p w14:paraId="52C787B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BAE99E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454022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25E3389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8FF731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lastRenderedPageBreak/>
        <w:t xml:space="preserve">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aspect_ratio</w:t>
      </w:r>
      <w:proofErr w:type="spellEnd"/>
      <w:r w:rsidRPr="00C6209D">
        <w:rPr>
          <w:sz w:val="18"/>
          <w:szCs w:val="18"/>
        </w:rPr>
        <w:t>"&gt;</w:t>
      </w:r>
    </w:p>
    <w:p w14:paraId="1AF0137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726FC8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7DB32B3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D8D210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0A394A7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2EB465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height"&gt;</w:t>
      </w:r>
    </w:p>
    <w:p w14:paraId="26F5986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6E3538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4A07FB7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F460DF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2D93B15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60788A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width"&gt;</w:t>
      </w:r>
    </w:p>
    <w:p w14:paraId="3A119ED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10899B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51FCFC7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16EEB1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473D236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F84D94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768F3F1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0755E0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timing"&gt;</w:t>
      </w:r>
    </w:p>
    <w:p w14:paraId="61A6182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BFA4F2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delay"&gt;</w:t>
      </w:r>
    </w:p>
    <w:p w14:paraId="0CBAD4E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parameters name=""&gt;</w:t>
      </w:r>
    </w:p>
    <w:p w14:paraId="7687281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max&gt;</w:t>
      </w:r>
    </w:p>
    <w:p w14:paraId="3A19E9B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5 &lt;/data&gt;</w:t>
      </w:r>
    </w:p>
    <w:p w14:paraId="0F274ED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5 &lt;/data&gt;</w:t>
      </w:r>
    </w:p>
    <w:p w14:paraId="7209887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5 &lt;/data&gt;</w:t>
      </w:r>
    </w:p>
    <w:p w14:paraId="72C62E8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5 &lt;/data&gt;</w:t>
      </w:r>
    </w:p>
    <w:p w14:paraId="37F4BCE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ax&gt;</w:t>
      </w:r>
    </w:p>
    <w:p w14:paraId="42FFB02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min&gt;</w:t>
      </w:r>
    </w:p>
    <w:p w14:paraId="66149D0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2 &lt;/data&gt;</w:t>
      </w:r>
    </w:p>
    <w:p w14:paraId="3FD91AD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2 &lt;/data&gt;</w:t>
      </w:r>
    </w:p>
    <w:p w14:paraId="06E7894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2 &lt;/data&gt;</w:t>
      </w:r>
    </w:p>
    <w:p w14:paraId="7B89C36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2 &lt;/data&gt;</w:t>
      </w:r>
    </w:p>
    <w:p w14:paraId="6F1A2E1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in&gt;</w:t>
      </w:r>
    </w:p>
    <w:p w14:paraId="5A681DB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6749208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area"&gt;</w:t>
      </w:r>
    </w:p>
    <w:p w14:paraId="7B72424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5 &lt;/data&gt;</w:t>
      </w:r>
    </w:p>
    <w:p w14:paraId="69653FB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5 &lt;/data&gt;</w:t>
      </w:r>
    </w:p>
    <w:p w14:paraId="6C4AF41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5 &lt;/data&gt;</w:t>
      </w:r>
    </w:p>
    <w:p w14:paraId="1282628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5 &lt;/data&gt;</w:t>
      </w:r>
    </w:p>
    <w:p w14:paraId="2F09D46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2725DEE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delay"&gt;</w:t>
      </w:r>
    </w:p>
    <w:p w14:paraId="72E48D2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2 &lt;/data&gt;</w:t>
      </w:r>
    </w:p>
    <w:p w14:paraId="4507A6B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2 &lt;/data&gt;</w:t>
      </w:r>
    </w:p>
    <w:p w14:paraId="5194D33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2 &lt;/data&gt;</w:t>
      </w:r>
    </w:p>
    <w:p w14:paraId="5577B90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2 &lt;/data&gt;</w:t>
      </w:r>
    </w:p>
    <w:p w14:paraId="6D02F9E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263A902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power"&gt;</w:t>
      </w:r>
    </w:p>
    <w:p w14:paraId="2FB9E61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0.75 &lt;/data&gt;</w:t>
      </w:r>
    </w:p>
    <w:p w14:paraId="09BCCEB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0.75 &lt;/data&gt;</w:t>
      </w:r>
    </w:p>
    <w:p w14:paraId="2B53B5A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0.75 &lt;/data&gt;</w:t>
      </w:r>
    </w:p>
    <w:p w14:paraId="456B7ED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0.75 &lt;/data&gt;</w:t>
      </w:r>
    </w:p>
    <w:p w14:paraId="47EE9F8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286BD81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4C4CB09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parameters&gt;</w:t>
      </w:r>
    </w:p>
    <w:p w14:paraId="35201F7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C65284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FC6D6C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4A2B5A5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C360D6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delay_fullpath</w:t>
      </w:r>
      <w:proofErr w:type="spellEnd"/>
      <w:r w:rsidRPr="00C6209D">
        <w:rPr>
          <w:sz w:val="18"/>
          <w:szCs w:val="18"/>
        </w:rPr>
        <w:t>"&gt;</w:t>
      </w:r>
    </w:p>
    <w:p w14:paraId="40AD190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4BA6486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</w:t>
      </w:r>
      <w:proofErr w:type="gramStart"/>
      <w:r w:rsidRPr="00C6209D">
        <w:rPr>
          <w:sz w:val="18"/>
          <w:szCs w:val="18"/>
        </w:rPr>
        <w:t>&lt;!--</w:t>
      </w:r>
      <w:proofErr w:type="gramEnd"/>
      <w:r w:rsidRPr="00C6209D">
        <w:rPr>
          <w:sz w:val="18"/>
          <w:szCs w:val="18"/>
        </w:rPr>
        <w:t xml:space="preserve"> Dummy yet --&gt;</w:t>
      </w:r>
    </w:p>
    <w:p w14:paraId="4534AB5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09D7E6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0507C4F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61BCF0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43E2528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C85D39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power"&gt;</w:t>
      </w:r>
    </w:p>
    <w:p w14:paraId="15136F6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5A5553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static_power</w:t>
      </w:r>
      <w:proofErr w:type="spellEnd"/>
      <w:r w:rsidRPr="00C6209D">
        <w:rPr>
          <w:sz w:val="18"/>
          <w:szCs w:val="18"/>
        </w:rPr>
        <w:t>"&gt;</w:t>
      </w:r>
    </w:p>
    <w:p w14:paraId="52C35C4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2BB6D65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parameters name=""&gt;</w:t>
      </w:r>
    </w:p>
    <w:p w14:paraId="2049D8A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&lt;max&gt;</w:t>
      </w:r>
    </w:p>
    <w:p w14:paraId="4C09E4C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203 &lt;/data&gt;</w:t>
      </w:r>
    </w:p>
    <w:p w14:paraId="329A52C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4270 &lt;/data&gt;</w:t>
      </w:r>
    </w:p>
    <w:p w14:paraId="6567584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7214 &lt;/data&gt;</w:t>
      </w:r>
    </w:p>
    <w:p w14:paraId="48B201B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2327 &lt;/data&gt;</w:t>
      </w:r>
    </w:p>
    <w:p w14:paraId="6FF8C19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ax&gt;</w:t>
      </w:r>
    </w:p>
    <w:p w14:paraId="35279E3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min&gt;</w:t>
      </w:r>
    </w:p>
    <w:p w14:paraId="4BED6E3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153 &lt;/data&gt;</w:t>
      </w:r>
    </w:p>
    <w:p w14:paraId="6EAACDD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3512 &lt;/data&gt;</w:t>
      </w:r>
    </w:p>
    <w:p w14:paraId="29A8578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5400 &lt;/data&gt;</w:t>
      </w:r>
    </w:p>
    <w:p w14:paraId="3A31969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0462 &lt;/data&gt;</w:t>
      </w:r>
    </w:p>
    <w:p w14:paraId="1B6B684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min&gt;</w:t>
      </w:r>
    </w:p>
    <w:p w14:paraId="028BB5C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44C921D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area"&gt;</w:t>
      </w:r>
    </w:p>
    <w:p w14:paraId="7323A4F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159 &lt;/data&gt;</w:t>
      </w:r>
    </w:p>
    <w:p w14:paraId="397DB97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4179 &lt;/data&gt;</w:t>
      </w:r>
    </w:p>
    <w:p w14:paraId="274089D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7033 &lt;/data&gt;</w:t>
      </w:r>
    </w:p>
    <w:p w14:paraId="71F573E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2202 &lt;/data&gt;</w:t>
      </w:r>
    </w:p>
    <w:p w14:paraId="706CE4A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1C8C8BE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delay"&gt;</w:t>
      </w:r>
    </w:p>
    <w:p w14:paraId="56DFB71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203 &lt;/data&gt;</w:t>
      </w:r>
    </w:p>
    <w:p w14:paraId="5F7EF01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4270 &lt;/data&gt;</w:t>
      </w:r>
    </w:p>
    <w:p w14:paraId="23CCEE2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7214 &lt;/data&gt;</w:t>
      </w:r>
    </w:p>
    <w:p w14:paraId="07D8510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2327 &lt;/data&gt;</w:t>
      </w:r>
    </w:p>
    <w:p w14:paraId="10A9B97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5A3BB82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priority name="power"&gt;</w:t>
      </w:r>
    </w:p>
    <w:p w14:paraId="4013BDE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4"&gt; 2.2153 &lt;/data&gt;</w:t>
      </w:r>
    </w:p>
    <w:p w14:paraId="506920A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8"&gt; 4.3512 &lt;/data&gt;</w:t>
      </w:r>
    </w:p>
    <w:p w14:paraId="6C17A44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16"&gt; 8.5400 &lt;/data&gt;</w:t>
      </w:r>
    </w:p>
    <w:p w14:paraId="6206154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  &lt;data </w:t>
      </w:r>
      <w:proofErr w:type="spellStart"/>
      <w:r w:rsidRPr="00C6209D">
        <w:rPr>
          <w:sz w:val="18"/>
          <w:szCs w:val="18"/>
        </w:rPr>
        <w:t>bit_width</w:t>
      </w:r>
      <w:proofErr w:type="spellEnd"/>
      <w:r w:rsidRPr="00C6209D">
        <w:rPr>
          <w:sz w:val="18"/>
          <w:szCs w:val="18"/>
        </w:rPr>
        <w:t>="32"&gt; 17.0462 &lt;/data&gt;</w:t>
      </w:r>
    </w:p>
    <w:p w14:paraId="1E6C1F3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  &lt;/priority&gt;</w:t>
      </w:r>
    </w:p>
    <w:p w14:paraId="34F543B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</w:t>
      </w:r>
      <w:proofErr w:type="spellStart"/>
      <w:r w:rsidRPr="00C6209D">
        <w:rPr>
          <w:sz w:val="18"/>
          <w:szCs w:val="18"/>
        </w:rPr>
        <w:t>typ</w:t>
      </w:r>
      <w:proofErr w:type="spellEnd"/>
      <w:r w:rsidRPr="00C6209D">
        <w:rPr>
          <w:sz w:val="18"/>
          <w:szCs w:val="18"/>
        </w:rPr>
        <w:t>&gt;</w:t>
      </w:r>
    </w:p>
    <w:p w14:paraId="40337DB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      &lt;/parameters&gt;</w:t>
      </w:r>
    </w:p>
    <w:p w14:paraId="126A1B0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B9C0E6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7CE128A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  &lt;/</w:t>
      </w:r>
      <w:proofErr w:type="spellStart"/>
      <w:r w:rsidRPr="00C6209D">
        <w:rPr>
          <w:sz w:val="18"/>
          <w:szCs w:val="18"/>
        </w:rPr>
        <w:t>est_index</w:t>
      </w:r>
      <w:proofErr w:type="spellEnd"/>
      <w:r w:rsidRPr="00C6209D">
        <w:rPr>
          <w:sz w:val="18"/>
          <w:szCs w:val="18"/>
        </w:rPr>
        <w:t>&gt;</w:t>
      </w:r>
    </w:p>
    <w:p w14:paraId="64E0B6E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BD6877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101823F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0927BF7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function_cycle</w:t>
      </w:r>
      <w:proofErr w:type="spellEnd"/>
      <w:r w:rsidRPr="00C6209D">
        <w:rPr>
          <w:sz w:val="18"/>
          <w:szCs w:val="18"/>
        </w:rPr>
        <w:t>"&gt;</w:t>
      </w:r>
    </w:p>
    <w:p w14:paraId="54E9668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90E9C7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609531C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6A3BA7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 xml:space="preserve"> name="</w:t>
      </w:r>
      <w:proofErr w:type="spellStart"/>
      <w:r w:rsidRPr="00C6209D">
        <w:rPr>
          <w:sz w:val="18"/>
          <w:szCs w:val="18"/>
        </w:rPr>
        <w:t>function_power</w:t>
      </w:r>
      <w:proofErr w:type="spellEnd"/>
      <w:r w:rsidRPr="00C6209D">
        <w:rPr>
          <w:sz w:val="18"/>
          <w:szCs w:val="18"/>
        </w:rPr>
        <w:t>"&gt;</w:t>
      </w:r>
    </w:p>
    <w:p w14:paraId="62356E40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6D3733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  &lt;/</w:t>
      </w:r>
      <w:proofErr w:type="spellStart"/>
      <w:r w:rsidRPr="00C6209D">
        <w:rPr>
          <w:sz w:val="18"/>
          <w:szCs w:val="18"/>
        </w:rPr>
        <w:t>est_type</w:t>
      </w:r>
      <w:proofErr w:type="spellEnd"/>
      <w:r w:rsidRPr="00C6209D">
        <w:rPr>
          <w:sz w:val="18"/>
          <w:szCs w:val="18"/>
        </w:rPr>
        <w:t>&gt;</w:t>
      </w:r>
    </w:p>
    <w:p w14:paraId="68F85A1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AA47B3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3317F7E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/</w:t>
      </w:r>
      <w:proofErr w:type="spellStart"/>
      <w:r w:rsidRPr="00C6209D">
        <w:rPr>
          <w:sz w:val="18"/>
          <w:szCs w:val="18"/>
        </w:rPr>
        <w:t>estimation_method</w:t>
      </w:r>
      <w:proofErr w:type="spellEnd"/>
      <w:r w:rsidRPr="00C6209D">
        <w:rPr>
          <w:sz w:val="18"/>
          <w:szCs w:val="18"/>
        </w:rPr>
        <w:t>&gt;</w:t>
      </w:r>
    </w:p>
    <w:p w14:paraId="398E034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  &lt;/estimation&gt;</w:t>
      </w:r>
    </w:p>
    <w:p w14:paraId="181FA02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104F628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 xml:space="preserve">  &lt;/model&gt;</w:t>
      </w:r>
    </w:p>
    <w:p w14:paraId="508328D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</w:p>
    <w:p w14:paraId="5903F168" w14:textId="52C26D23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after="0" w:line="240" w:lineRule="auto"/>
        <w:contextualSpacing/>
        <w:rPr>
          <w:sz w:val="18"/>
          <w:szCs w:val="18"/>
        </w:rPr>
      </w:pPr>
      <w:r w:rsidRPr="00C6209D">
        <w:rPr>
          <w:sz w:val="18"/>
          <w:szCs w:val="18"/>
        </w:rPr>
        <w:t>&lt;/FHM&gt;</w:t>
      </w:r>
    </w:p>
    <w:p w14:paraId="28600237" w14:textId="1AFFD866" w:rsidR="00D4234D" w:rsidRDefault="00C6209D" w:rsidP="00C6209D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Add the new hardware into the ASIPmeister resource list by editing </w:t>
      </w:r>
      <w:r w:rsidR="00F04AC9">
        <w:rPr>
          <w:rFonts w:asciiTheme="majorBidi" w:hAnsiTheme="majorBidi" w:cstheme="majorBidi"/>
        </w:rPr>
        <w:t>“</w:t>
      </w:r>
      <w:r w:rsidRPr="00F04AC9">
        <w:rPr>
          <w:rFonts w:asciiTheme="majorBidi" w:hAnsiTheme="majorBidi" w:cstheme="majorBidi"/>
          <w:b/>
          <w:bCs/>
          <w:i/>
          <w:iCs/>
        </w:rPr>
        <w:t>ASIPmeister/share/</w:t>
      </w:r>
      <w:proofErr w:type="spellStart"/>
      <w:r w:rsidRPr="00F04AC9">
        <w:rPr>
          <w:rFonts w:asciiTheme="majorBidi" w:hAnsiTheme="majorBidi" w:cstheme="majorBidi"/>
          <w:b/>
          <w:bCs/>
          <w:i/>
          <w:iCs/>
        </w:rPr>
        <w:t>fhmdb</w:t>
      </w:r>
      <w:proofErr w:type="spellEnd"/>
      <w:r w:rsidRPr="00F04AC9">
        <w:rPr>
          <w:rFonts w:asciiTheme="majorBidi" w:hAnsiTheme="majorBidi" w:cstheme="majorBidi"/>
          <w:b/>
          <w:bCs/>
          <w:i/>
          <w:iCs/>
        </w:rPr>
        <w:t>/</w:t>
      </w:r>
      <w:bookmarkStart w:id="24" w:name="_Hlk76450330"/>
      <w:proofErr w:type="spellStart"/>
      <w:r w:rsidRPr="00F04AC9">
        <w:rPr>
          <w:rFonts w:asciiTheme="majorBidi" w:hAnsiTheme="majorBidi" w:cstheme="majorBidi"/>
          <w:b/>
          <w:bCs/>
          <w:i/>
          <w:iCs/>
        </w:rPr>
        <w:t>fhmdbstruct</w:t>
      </w:r>
      <w:proofErr w:type="spellEnd"/>
      <w:r w:rsidR="00F04AC9">
        <w:rPr>
          <w:rFonts w:asciiTheme="majorBidi" w:hAnsiTheme="majorBidi" w:cstheme="majorBidi"/>
          <w:b/>
          <w:bCs/>
          <w:i/>
          <w:iCs/>
        </w:rPr>
        <w:t>”</w:t>
      </w:r>
      <w:r>
        <w:rPr>
          <w:rFonts w:asciiTheme="majorBidi" w:hAnsiTheme="majorBidi" w:cstheme="majorBidi"/>
        </w:rPr>
        <w:t xml:space="preserve"> </w:t>
      </w:r>
      <w:bookmarkEnd w:id="24"/>
      <w:r>
        <w:rPr>
          <w:rFonts w:asciiTheme="majorBidi" w:hAnsiTheme="majorBidi" w:cstheme="majorBidi"/>
        </w:rPr>
        <w:t>and add the line “</w:t>
      </w:r>
      <w:r w:rsidRPr="00F04AC9">
        <w:rPr>
          <w:rFonts w:asciiTheme="majorBidi" w:hAnsiTheme="majorBidi" w:cstheme="majorBidi"/>
          <w:b/>
          <w:bCs/>
          <w:i/>
          <w:iCs/>
        </w:rPr>
        <w:t>&lt;model&gt;minmax&lt;/model&gt;</w:t>
      </w:r>
      <w:r>
        <w:rPr>
          <w:rFonts w:asciiTheme="majorBidi" w:hAnsiTheme="majorBidi" w:cstheme="majorBidi"/>
        </w:rPr>
        <w:t>” in the FHM_WORK class.</w:t>
      </w:r>
    </w:p>
    <w:p w14:paraId="333B7B92" w14:textId="19F35507" w:rsidR="00C6209D" w:rsidRDefault="00C6209D" w:rsidP="00C6209D">
      <w:pPr>
        <w:spacing w:before="60" w:after="120" w:line="240" w:lineRule="auto"/>
        <w:rPr>
          <w:sz w:val="18"/>
          <w:szCs w:val="18"/>
        </w:rPr>
      </w:pPr>
      <w:r>
        <w:rPr>
          <w:sz w:val="18"/>
          <w:szCs w:val="18"/>
        </w:rPr>
        <w:t>sajjad@i80pc</w:t>
      </w:r>
      <w:proofErr w:type="gramStart"/>
      <w:r>
        <w:rPr>
          <w:sz w:val="18"/>
          <w:szCs w:val="18"/>
        </w:rPr>
        <w:t>57:~</w:t>
      </w:r>
      <w:proofErr w:type="gramEnd"/>
      <w:r>
        <w:rPr>
          <w:sz w:val="18"/>
          <w:szCs w:val="18"/>
        </w:rPr>
        <w:t>/SS21/ASIPMeisterProjects/8/</w:t>
      </w:r>
      <w:r w:rsidRPr="00C6209D">
        <w:rPr>
          <w:sz w:val="18"/>
          <w:szCs w:val="18"/>
        </w:rPr>
        <w:t>ASIPmeister/share/fhmdb/</w:t>
      </w:r>
      <w:r>
        <w:rPr>
          <w:sz w:val="18"/>
          <w:szCs w:val="18"/>
        </w:rPr>
        <w:t>:</w:t>
      </w:r>
      <w:r w:rsidRPr="005C0EDC">
        <w:rPr>
          <w:sz w:val="18"/>
          <w:szCs w:val="18"/>
        </w:rPr>
        <w:t>$</w:t>
      </w:r>
      <w:r>
        <w:rPr>
          <w:sz w:val="18"/>
          <w:szCs w:val="18"/>
        </w:rPr>
        <w:t>vim</w:t>
      </w:r>
      <w:r w:rsidRPr="00C6209D">
        <w:t xml:space="preserve"> </w:t>
      </w:r>
      <w:proofErr w:type="spellStart"/>
      <w:r w:rsidRPr="00C6209D">
        <w:rPr>
          <w:sz w:val="18"/>
          <w:szCs w:val="18"/>
        </w:rPr>
        <w:t>fhmdbstruct</w:t>
      </w:r>
      <w:proofErr w:type="spellEnd"/>
    </w:p>
    <w:p w14:paraId="294AFC0F" w14:textId="27A18A00" w:rsidR="00C6209D" w:rsidRDefault="00C6209D" w:rsidP="00C6209D">
      <w:pPr>
        <w:pStyle w:val="Heading3"/>
      </w:pPr>
      <w:bookmarkStart w:id="25" w:name="_Toc76452719"/>
      <w:proofErr w:type="spellStart"/>
      <w:r>
        <w:lastRenderedPageBreak/>
        <w:t>fhmdbstruct</w:t>
      </w:r>
      <w:bookmarkEnd w:id="25"/>
      <w:proofErr w:type="spellEnd"/>
    </w:p>
    <w:p w14:paraId="7E1D637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>&lt;</w:t>
      </w:r>
      <w:proofErr w:type="spellStart"/>
      <w:r w:rsidRPr="00C6209D">
        <w:rPr>
          <w:sz w:val="18"/>
          <w:szCs w:val="18"/>
        </w:rPr>
        <w:t>FHM_Structure</w:t>
      </w:r>
      <w:proofErr w:type="spellEnd"/>
      <w:r w:rsidRPr="00C6209D">
        <w:rPr>
          <w:sz w:val="18"/>
          <w:szCs w:val="18"/>
        </w:rPr>
        <w:t>&gt;</w:t>
      </w:r>
    </w:p>
    <w:p w14:paraId="487CF38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&lt;library name="</w:t>
      </w:r>
      <w:proofErr w:type="spellStart"/>
      <w:r w:rsidRPr="00C6209D">
        <w:rPr>
          <w:sz w:val="18"/>
          <w:szCs w:val="18"/>
        </w:rPr>
        <w:t>basicfhmdb</w:t>
      </w:r>
      <w:proofErr w:type="spellEnd"/>
      <w:r w:rsidRPr="00C6209D">
        <w:rPr>
          <w:sz w:val="18"/>
          <w:szCs w:val="18"/>
        </w:rPr>
        <w:t>"&gt;</w:t>
      </w:r>
    </w:p>
    <w:p w14:paraId="7C96E66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&lt;class name="computational"&gt;</w:t>
      </w:r>
    </w:p>
    <w:p w14:paraId="4411898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adder&lt;/model&gt;</w:t>
      </w:r>
    </w:p>
    <w:p w14:paraId="6FD6F6E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adder0&lt;/model&gt;</w:t>
      </w:r>
    </w:p>
    <w:p w14:paraId="24CB18D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</w:t>
      </w:r>
      <w:proofErr w:type="spellStart"/>
      <w:r w:rsidRPr="00C6209D">
        <w:rPr>
          <w:sz w:val="18"/>
          <w:szCs w:val="18"/>
        </w:rPr>
        <w:t>alu</w:t>
      </w:r>
      <w:proofErr w:type="spellEnd"/>
      <w:r w:rsidRPr="00C6209D">
        <w:rPr>
          <w:sz w:val="18"/>
          <w:szCs w:val="18"/>
        </w:rPr>
        <w:t>&lt;/model&gt;</w:t>
      </w:r>
    </w:p>
    <w:p w14:paraId="1E83F18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alu0&lt;/model&gt;</w:t>
      </w:r>
    </w:p>
    <w:p w14:paraId="46D6901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barrelshifter0&lt;/model&gt;</w:t>
      </w:r>
    </w:p>
    <w:p w14:paraId="306231A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divider&lt;/model&gt;</w:t>
      </w:r>
    </w:p>
    <w:p w14:paraId="421773B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divider0&lt;/model&gt;</w:t>
      </w:r>
    </w:p>
    <w:p w14:paraId="18BFE99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extender&lt;/model&gt;</w:t>
      </w:r>
    </w:p>
    <w:p w14:paraId="1571D83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extender0&lt;/model&gt;</w:t>
      </w:r>
    </w:p>
    <w:p w14:paraId="4B81A2C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</w:t>
      </w:r>
      <w:proofErr w:type="spellStart"/>
      <w:r w:rsidRPr="00C6209D">
        <w:rPr>
          <w:sz w:val="18"/>
          <w:szCs w:val="18"/>
        </w:rPr>
        <w:t>mini_alu</w:t>
      </w:r>
      <w:proofErr w:type="spellEnd"/>
      <w:r w:rsidRPr="00C6209D">
        <w:rPr>
          <w:sz w:val="18"/>
          <w:szCs w:val="18"/>
        </w:rPr>
        <w:t>&lt;/model&gt;</w:t>
      </w:r>
    </w:p>
    <w:p w14:paraId="474FA25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multiplexor&lt;/model&gt;</w:t>
      </w:r>
    </w:p>
    <w:p w14:paraId="55138D7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multiplexor0&lt;/model&gt;</w:t>
      </w:r>
    </w:p>
    <w:p w14:paraId="6A27E2DA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multiplier&lt;/model&gt;</w:t>
      </w:r>
    </w:p>
    <w:p w14:paraId="1736BB5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multiplier0&lt;/model&gt;</w:t>
      </w:r>
    </w:p>
    <w:p w14:paraId="29BE7D0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rotator&lt;/model&gt;</w:t>
      </w:r>
    </w:p>
    <w:p w14:paraId="0BD06A9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shifter&lt;/model&gt;</w:t>
      </w:r>
    </w:p>
    <w:p w14:paraId="5596CB6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shifter0&lt;/model&gt;</w:t>
      </w:r>
    </w:p>
    <w:p w14:paraId="1506C58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&lt;/class&gt;</w:t>
      </w:r>
    </w:p>
    <w:p w14:paraId="3FD496F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&lt;class name="storage"&gt;</w:t>
      </w:r>
    </w:p>
    <w:p w14:paraId="59B09A8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register&lt;/model&gt;</w:t>
      </w:r>
    </w:p>
    <w:p w14:paraId="6724551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register0&lt;/model&gt;</w:t>
      </w:r>
    </w:p>
    <w:p w14:paraId="77E0B0A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</w:t>
      </w:r>
      <w:proofErr w:type="spellStart"/>
      <w:r w:rsidRPr="00C6209D">
        <w:rPr>
          <w:sz w:val="18"/>
          <w:szCs w:val="18"/>
        </w:rPr>
        <w:t>registerfile</w:t>
      </w:r>
      <w:proofErr w:type="spellEnd"/>
      <w:r w:rsidRPr="00C6209D">
        <w:rPr>
          <w:sz w:val="18"/>
          <w:szCs w:val="18"/>
        </w:rPr>
        <w:t>&lt;/model&gt;</w:t>
      </w:r>
    </w:p>
    <w:p w14:paraId="01E63FC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registerfile0&lt;/model&gt;</w:t>
      </w:r>
    </w:p>
    <w:p w14:paraId="79297CD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&lt;/class&gt;</w:t>
      </w:r>
    </w:p>
    <w:p w14:paraId="47A77C9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&lt;/library&gt;</w:t>
      </w:r>
    </w:p>
    <w:p w14:paraId="7F63325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&lt;library name="</w:t>
      </w:r>
      <w:proofErr w:type="spellStart"/>
      <w:r w:rsidRPr="00C6209D">
        <w:rPr>
          <w:sz w:val="18"/>
          <w:szCs w:val="18"/>
        </w:rPr>
        <w:t>workdb</w:t>
      </w:r>
      <w:proofErr w:type="spellEnd"/>
      <w:r w:rsidRPr="00C6209D">
        <w:rPr>
          <w:sz w:val="18"/>
          <w:szCs w:val="18"/>
        </w:rPr>
        <w:t>"&gt;</w:t>
      </w:r>
    </w:p>
    <w:p w14:paraId="1B8E7DF6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&lt;class name="</w:t>
      </w:r>
      <w:proofErr w:type="spellStart"/>
      <w:r w:rsidRPr="00C6209D">
        <w:rPr>
          <w:sz w:val="18"/>
          <w:szCs w:val="18"/>
        </w:rPr>
        <w:t>FHM_work</w:t>
      </w:r>
      <w:proofErr w:type="spellEnd"/>
      <w:r w:rsidRPr="00C6209D">
        <w:rPr>
          <w:sz w:val="18"/>
          <w:szCs w:val="18"/>
        </w:rPr>
        <w:t>"&gt;</w:t>
      </w:r>
    </w:p>
    <w:p w14:paraId="4482F7B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</w:t>
      </w:r>
      <w:proofErr w:type="spellStart"/>
      <w:r w:rsidRPr="00C6209D">
        <w:rPr>
          <w:sz w:val="18"/>
          <w:szCs w:val="18"/>
        </w:rPr>
        <w:t>browregfile</w:t>
      </w:r>
      <w:proofErr w:type="spellEnd"/>
      <w:r w:rsidRPr="00C6209D">
        <w:rPr>
          <w:sz w:val="18"/>
          <w:szCs w:val="18"/>
        </w:rPr>
        <w:t>&lt;/model&gt;</w:t>
      </w:r>
    </w:p>
    <w:p w14:paraId="6F6728C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dmau0&lt;/model&gt;</w:t>
      </w:r>
    </w:p>
    <w:p w14:paraId="63939A8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</w:t>
      </w:r>
      <w:proofErr w:type="spellStart"/>
      <w:r w:rsidRPr="00C6209D">
        <w:rPr>
          <w:sz w:val="18"/>
          <w:szCs w:val="18"/>
        </w:rPr>
        <w:t>dummy_register</w:t>
      </w:r>
      <w:proofErr w:type="spellEnd"/>
      <w:r w:rsidRPr="00C6209D">
        <w:rPr>
          <w:sz w:val="18"/>
          <w:szCs w:val="18"/>
        </w:rPr>
        <w:t>&lt;/model&gt;</w:t>
      </w:r>
    </w:p>
    <w:p w14:paraId="309C1738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</w:t>
      </w:r>
      <w:proofErr w:type="spellStart"/>
      <w:r w:rsidRPr="00C6209D">
        <w:rPr>
          <w:sz w:val="18"/>
          <w:szCs w:val="18"/>
        </w:rPr>
        <w:t>fwu</w:t>
      </w:r>
      <w:proofErr w:type="spellEnd"/>
      <w:r w:rsidRPr="00C6209D">
        <w:rPr>
          <w:sz w:val="18"/>
          <w:szCs w:val="18"/>
        </w:rPr>
        <w:t>&lt;/model&gt;</w:t>
      </w:r>
    </w:p>
    <w:p w14:paraId="6F33819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fwu0&lt;/model&gt;</w:t>
      </w:r>
    </w:p>
    <w:p w14:paraId="25FEFA7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genport0&lt;/model&gt;</w:t>
      </w:r>
    </w:p>
    <w:p w14:paraId="41DC3A4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imau0&lt;/model&gt;</w:t>
      </w:r>
    </w:p>
    <w:p w14:paraId="38B5218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</w:t>
      </w:r>
      <w:proofErr w:type="spellStart"/>
      <w:r w:rsidRPr="00C6209D">
        <w:rPr>
          <w:sz w:val="18"/>
          <w:szCs w:val="18"/>
        </w:rPr>
        <w:t>mifu</w:t>
      </w:r>
      <w:proofErr w:type="spellEnd"/>
      <w:r w:rsidRPr="00C6209D">
        <w:rPr>
          <w:sz w:val="18"/>
          <w:szCs w:val="18"/>
        </w:rPr>
        <w:t>&lt;/model&gt;</w:t>
      </w:r>
    </w:p>
    <w:p w14:paraId="17D3AFB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</w:t>
      </w:r>
      <w:proofErr w:type="spellStart"/>
      <w:r w:rsidRPr="00C6209D">
        <w:rPr>
          <w:sz w:val="18"/>
          <w:szCs w:val="18"/>
        </w:rPr>
        <w:t>pcu</w:t>
      </w:r>
      <w:proofErr w:type="spellEnd"/>
      <w:r w:rsidRPr="00C6209D">
        <w:rPr>
          <w:sz w:val="18"/>
          <w:szCs w:val="18"/>
        </w:rPr>
        <w:t>&lt;/model&gt;</w:t>
      </w:r>
    </w:p>
    <w:p w14:paraId="2F094631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pcu0&lt;/model&gt;</w:t>
      </w:r>
    </w:p>
    <w:p w14:paraId="11D6948E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sleeper0&lt;/model&gt;</w:t>
      </w:r>
    </w:p>
    <w:p w14:paraId="700DBB63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wire0&lt;/model&gt;</w:t>
      </w:r>
    </w:p>
    <w:p w14:paraId="59DAC0D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lastRenderedPageBreak/>
        <w:t xml:space="preserve">      &lt;model&gt;</w:t>
      </w:r>
      <w:proofErr w:type="spellStart"/>
      <w:r w:rsidRPr="00C6209D">
        <w:rPr>
          <w:sz w:val="18"/>
          <w:szCs w:val="18"/>
        </w:rPr>
        <w:t>wire_in</w:t>
      </w:r>
      <w:proofErr w:type="spellEnd"/>
      <w:r w:rsidRPr="00C6209D">
        <w:rPr>
          <w:sz w:val="18"/>
          <w:szCs w:val="18"/>
        </w:rPr>
        <w:t>&lt;/model&gt;</w:t>
      </w:r>
    </w:p>
    <w:p w14:paraId="38241BD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</w:t>
      </w:r>
      <w:proofErr w:type="spellStart"/>
      <w:r w:rsidRPr="00C6209D">
        <w:rPr>
          <w:sz w:val="18"/>
          <w:szCs w:val="18"/>
        </w:rPr>
        <w:t>wire_inout</w:t>
      </w:r>
      <w:proofErr w:type="spellEnd"/>
      <w:r w:rsidRPr="00C6209D">
        <w:rPr>
          <w:sz w:val="18"/>
          <w:szCs w:val="18"/>
        </w:rPr>
        <w:t>&lt;/model&gt;</w:t>
      </w:r>
    </w:p>
    <w:p w14:paraId="5C4DFCD9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</w:t>
      </w:r>
      <w:proofErr w:type="spellStart"/>
      <w:r w:rsidRPr="00C6209D">
        <w:rPr>
          <w:sz w:val="18"/>
          <w:szCs w:val="18"/>
        </w:rPr>
        <w:t>wire_out</w:t>
      </w:r>
      <w:proofErr w:type="spellEnd"/>
      <w:r w:rsidRPr="00C6209D">
        <w:rPr>
          <w:sz w:val="18"/>
          <w:szCs w:val="18"/>
        </w:rPr>
        <w:t>&lt;/model&gt;</w:t>
      </w:r>
    </w:p>
    <w:p w14:paraId="36E9EB92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clamp&lt;/model&gt;</w:t>
      </w:r>
    </w:p>
    <w:p w14:paraId="46FF189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</w:t>
      </w:r>
      <w:proofErr w:type="spellStart"/>
      <w:r w:rsidRPr="00C6209D">
        <w:rPr>
          <w:sz w:val="18"/>
          <w:szCs w:val="18"/>
        </w:rPr>
        <w:t>stepsize</w:t>
      </w:r>
      <w:proofErr w:type="spellEnd"/>
      <w:r w:rsidRPr="00C6209D">
        <w:rPr>
          <w:sz w:val="18"/>
          <w:szCs w:val="18"/>
        </w:rPr>
        <w:t>&lt;/model&gt;</w:t>
      </w:r>
    </w:p>
    <w:p w14:paraId="435FC09C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index&lt;/model&gt;</w:t>
      </w:r>
    </w:p>
    <w:p w14:paraId="4B6CF364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</w:t>
      </w:r>
      <w:proofErr w:type="spellStart"/>
      <w:r w:rsidRPr="00C6209D">
        <w:rPr>
          <w:sz w:val="18"/>
          <w:szCs w:val="18"/>
        </w:rPr>
        <w:t>adpcm</w:t>
      </w:r>
      <w:proofErr w:type="spellEnd"/>
      <w:r w:rsidRPr="00C6209D">
        <w:rPr>
          <w:sz w:val="18"/>
          <w:szCs w:val="18"/>
        </w:rPr>
        <w:t>&lt;/model&gt;</w:t>
      </w:r>
    </w:p>
    <w:p w14:paraId="2DC2318D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</w:t>
      </w:r>
      <w:proofErr w:type="spellStart"/>
      <w:r w:rsidRPr="00C6209D">
        <w:rPr>
          <w:sz w:val="18"/>
          <w:szCs w:val="18"/>
        </w:rPr>
        <w:t>adpcmdecode</w:t>
      </w:r>
      <w:proofErr w:type="spellEnd"/>
      <w:r w:rsidRPr="00C6209D">
        <w:rPr>
          <w:sz w:val="18"/>
          <w:szCs w:val="18"/>
        </w:rPr>
        <w:t>&lt;/model&gt;</w:t>
      </w:r>
    </w:p>
    <w:p w14:paraId="0DF3A91F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  &lt;model&gt;adpcmdecode2&lt;/model&gt;</w:t>
      </w:r>
    </w:p>
    <w:p w14:paraId="57ABB4E5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color w:val="FF0000"/>
          <w:sz w:val="18"/>
          <w:szCs w:val="18"/>
        </w:rPr>
      </w:pPr>
      <w:r w:rsidRPr="00C6209D">
        <w:rPr>
          <w:color w:val="FF0000"/>
          <w:sz w:val="18"/>
          <w:szCs w:val="18"/>
        </w:rPr>
        <w:t xml:space="preserve">      &lt;model&gt;minmax&lt;/model&gt;</w:t>
      </w:r>
    </w:p>
    <w:p w14:paraId="71479C97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  &lt;/class&gt;</w:t>
      </w:r>
    </w:p>
    <w:p w14:paraId="634F402B" w14:textId="77777777" w:rsidR="00C6209D" w:rsidRP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 xml:space="preserve">  &lt;/library&gt;</w:t>
      </w:r>
    </w:p>
    <w:p w14:paraId="3AE99518" w14:textId="725DA070" w:rsidR="00C6209D" w:rsidRDefault="00C6209D" w:rsidP="00C6209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before="60" w:after="120" w:line="240" w:lineRule="auto"/>
        <w:rPr>
          <w:sz w:val="18"/>
          <w:szCs w:val="18"/>
        </w:rPr>
      </w:pPr>
      <w:r w:rsidRPr="00C6209D">
        <w:rPr>
          <w:sz w:val="18"/>
          <w:szCs w:val="18"/>
        </w:rPr>
        <w:t>&lt;/</w:t>
      </w:r>
      <w:proofErr w:type="spellStart"/>
      <w:r w:rsidRPr="00C6209D">
        <w:rPr>
          <w:sz w:val="18"/>
          <w:szCs w:val="18"/>
        </w:rPr>
        <w:t>FHM_Structure</w:t>
      </w:r>
      <w:proofErr w:type="spellEnd"/>
      <w:r w:rsidRPr="00C6209D">
        <w:rPr>
          <w:sz w:val="18"/>
          <w:szCs w:val="18"/>
        </w:rPr>
        <w:t>&gt;</w:t>
      </w:r>
    </w:p>
    <w:p w14:paraId="2D0A3FEF" w14:textId="11D2FBBE" w:rsidR="00C6209D" w:rsidRDefault="00072CF6" w:rsidP="00072CF6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Set the ASIPmeister PATH to this ASIPmeister either </w:t>
      </w:r>
      <w:proofErr w:type="gramStart"/>
      <w:r>
        <w:rPr>
          <w:rFonts w:asciiTheme="majorBidi" w:hAnsiTheme="majorBidi" w:cstheme="majorBidi"/>
        </w:rPr>
        <w:t>in .</w:t>
      </w:r>
      <w:proofErr w:type="spellStart"/>
      <w:r>
        <w:rPr>
          <w:rFonts w:asciiTheme="majorBidi" w:hAnsiTheme="majorBidi" w:cstheme="majorBidi"/>
        </w:rPr>
        <w:t>bashrc</w:t>
      </w:r>
      <w:proofErr w:type="spellEnd"/>
      <w:proofErr w:type="gramEnd"/>
      <w:r>
        <w:rPr>
          <w:rFonts w:asciiTheme="majorBidi" w:hAnsiTheme="majorBidi" w:cstheme="majorBidi"/>
        </w:rPr>
        <w:t xml:space="preserve"> or manually by PATH variable each time.</w:t>
      </w:r>
    </w:p>
    <w:p w14:paraId="3F595313" w14:textId="34532A3C" w:rsidR="00072CF6" w:rsidRDefault="00072CF6" w:rsidP="00072CF6">
      <w:pPr>
        <w:spacing w:after="0" w:line="240" w:lineRule="auto"/>
        <w:contextualSpacing/>
        <w:rPr>
          <w:sz w:val="18"/>
          <w:szCs w:val="18"/>
        </w:rPr>
      </w:pPr>
      <w:r w:rsidRPr="00072CF6">
        <w:rPr>
          <w:sz w:val="18"/>
          <w:szCs w:val="18"/>
        </w:rPr>
        <w:t>sajjad@i80pc</w:t>
      </w:r>
      <w:proofErr w:type="gramStart"/>
      <w:r w:rsidRPr="00072CF6">
        <w:rPr>
          <w:sz w:val="18"/>
          <w:szCs w:val="18"/>
        </w:rPr>
        <w:t>57:~</w:t>
      </w:r>
      <w:proofErr w:type="gramEnd"/>
      <w:r w:rsidRPr="00072CF6">
        <w:rPr>
          <w:sz w:val="18"/>
          <w:szCs w:val="18"/>
        </w:rPr>
        <w:t>/SS21/ASIPMeisterProjects/8/ASIPmeister/share/fhmdb:$</w:t>
      </w:r>
      <w:r>
        <w:rPr>
          <w:sz w:val="18"/>
          <w:szCs w:val="18"/>
        </w:rPr>
        <w:t>cd ../../../</w:t>
      </w:r>
    </w:p>
    <w:p w14:paraId="2C86479C" w14:textId="150708ED" w:rsidR="00072CF6" w:rsidRPr="00072CF6" w:rsidRDefault="00072CF6" w:rsidP="00072CF6">
      <w:pPr>
        <w:spacing w:after="0" w:line="240" w:lineRule="auto"/>
        <w:contextualSpacing/>
        <w:rPr>
          <w:sz w:val="18"/>
          <w:szCs w:val="18"/>
        </w:rPr>
      </w:pPr>
      <w:r w:rsidRPr="00072CF6">
        <w:rPr>
          <w:sz w:val="18"/>
          <w:szCs w:val="18"/>
        </w:rPr>
        <w:t>sajjad@i80pc</w:t>
      </w:r>
      <w:proofErr w:type="gramStart"/>
      <w:r w:rsidRPr="00072CF6">
        <w:rPr>
          <w:sz w:val="18"/>
          <w:szCs w:val="18"/>
        </w:rPr>
        <w:t>57:~</w:t>
      </w:r>
      <w:proofErr w:type="gramEnd"/>
      <w:r w:rsidRPr="00072CF6">
        <w:rPr>
          <w:sz w:val="18"/>
          <w:szCs w:val="18"/>
        </w:rPr>
        <w:t>/SS21/ASIPMeisterProjects/</w:t>
      </w:r>
      <w:r>
        <w:rPr>
          <w:sz w:val="18"/>
          <w:szCs w:val="18"/>
        </w:rPr>
        <w:t>8</w:t>
      </w:r>
      <w:r w:rsidRPr="00072CF6">
        <w:rPr>
          <w:sz w:val="18"/>
          <w:szCs w:val="18"/>
        </w:rPr>
        <w:t>:$</w:t>
      </w:r>
    </w:p>
    <w:p w14:paraId="299E9AE0" w14:textId="3B6925C7" w:rsidR="00072CF6" w:rsidRPr="00072CF6" w:rsidRDefault="00072CF6" w:rsidP="00072CF6">
      <w:pPr>
        <w:spacing w:after="0" w:line="240" w:lineRule="auto"/>
        <w:contextualSpacing/>
        <w:rPr>
          <w:sz w:val="18"/>
          <w:szCs w:val="18"/>
        </w:rPr>
      </w:pPr>
      <w:r w:rsidRPr="00072CF6">
        <w:rPr>
          <w:sz w:val="18"/>
          <w:szCs w:val="18"/>
        </w:rPr>
        <w:t>sajjad@i80pc</w:t>
      </w:r>
      <w:proofErr w:type="gramStart"/>
      <w:r w:rsidRPr="00072CF6">
        <w:rPr>
          <w:sz w:val="18"/>
          <w:szCs w:val="18"/>
        </w:rPr>
        <w:t>57:~</w:t>
      </w:r>
      <w:proofErr w:type="gramEnd"/>
      <w:r w:rsidRPr="00072CF6">
        <w:rPr>
          <w:sz w:val="18"/>
          <w:szCs w:val="18"/>
        </w:rPr>
        <w:t>/SS21/ASIPMeisterProjects/</w:t>
      </w:r>
      <w:r>
        <w:rPr>
          <w:sz w:val="18"/>
          <w:szCs w:val="18"/>
        </w:rPr>
        <w:t>8</w:t>
      </w:r>
      <w:r w:rsidRPr="00072CF6">
        <w:rPr>
          <w:sz w:val="18"/>
          <w:szCs w:val="18"/>
        </w:rPr>
        <w:t>:$</w:t>
      </w:r>
      <w:r>
        <w:rPr>
          <w:sz w:val="18"/>
          <w:szCs w:val="18"/>
        </w:rPr>
        <w:t xml:space="preserve"> </w:t>
      </w:r>
      <w:r w:rsidRPr="00072CF6">
        <w:rPr>
          <w:sz w:val="18"/>
          <w:szCs w:val="18"/>
        </w:rPr>
        <w:t>PATH=/home/sajjad/SS21/ASIPMeisterProjects/8/ASIPmeister/bin/:$PATH</w:t>
      </w:r>
    </w:p>
    <w:p w14:paraId="44A844A3" w14:textId="5DBA5CD2" w:rsidR="00072CF6" w:rsidRPr="00072CF6" w:rsidRDefault="00072CF6" w:rsidP="00072CF6">
      <w:pPr>
        <w:spacing w:after="0" w:line="240" w:lineRule="auto"/>
        <w:contextualSpacing/>
        <w:rPr>
          <w:sz w:val="18"/>
          <w:szCs w:val="18"/>
        </w:rPr>
      </w:pPr>
      <w:r w:rsidRPr="00072CF6">
        <w:rPr>
          <w:sz w:val="18"/>
          <w:szCs w:val="18"/>
        </w:rPr>
        <w:t>sajjad@i80pc</w:t>
      </w:r>
      <w:proofErr w:type="gramStart"/>
      <w:r w:rsidRPr="00072CF6">
        <w:rPr>
          <w:sz w:val="18"/>
          <w:szCs w:val="18"/>
        </w:rPr>
        <w:t>57:~</w:t>
      </w:r>
      <w:proofErr w:type="gramEnd"/>
      <w:r w:rsidRPr="00072CF6">
        <w:rPr>
          <w:sz w:val="18"/>
          <w:szCs w:val="18"/>
        </w:rPr>
        <w:t>/SS21/ASIPMeisterProjects/</w:t>
      </w:r>
      <w:r>
        <w:rPr>
          <w:sz w:val="18"/>
          <w:szCs w:val="18"/>
        </w:rPr>
        <w:t>8</w:t>
      </w:r>
      <w:r w:rsidRPr="00072CF6">
        <w:rPr>
          <w:sz w:val="18"/>
          <w:szCs w:val="18"/>
        </w:rPr>
        <w:t>:$</w:t>
      </w:r>
      <w:r>
        <w:rPr>
          <w:sz w:val="18"/>
          <w:szCs w:val="18"/>
        </w:rPr>
        <w:t xml:space="preserve"> </w:t>
      </w:r>
      <w:r w:rsidRPr="00072CF6">
        <w:rPr>
          <w:sz w:val="18"/>
          <w:szCs w:val="18"/>
        </w:rPr>
        <w:t>which ASIPmeister</w:t>
      </w:r>
    </w:p>
    <w:p w14:paraId="6610611E" w14:textId="065E0313" w:rsidR="00072CF6" w:rsidRPr="00072CF6" w:rsidRDefault="00072CF6" w:rsidP="00072CF6">
      <w:pPr>
        <w:spacing w:after="0" w:line="240" w:lineRule="auto"/>
        <w:contextualSpacing/>
        <w:rPr>
          <w:sz w:val="18"/>
          <w:szCs w:val="18"/>
        </w:rPr>
      </w:pPr>
      <w:r w:rsidRPr="00072CF6">
        <w:rPr>
          <w:sz w:val="18"/>
          <w:szCs w:val="18"/>
        </w:rPr>
        <w:t>~/SS21/ASIPMeisterProjects/8/ASIPmeister/bin/ASIPmeister</w:t>
      </w:r>
    </w:p>
    <w:p w14:paraId="4F92D443" w14:textId="7584B038" w:rsidR="000D51F5" w:rsidRDefault="000D51F5" w:rsidP="00FC4334">
      <w:pPr>
        <w:pStyle w:val="Heading2"/>
      </w:pPr>
      <w:bookmarkStart w:id="26" w:name="_Toc76452720"/>
      <w:r>
        <w:t>ADD CUSTOM INSTRUCTIONS</w:t>
      </w:r>
      <w:bookmarkEnd w:id="26"/>
    </w:p>
    <w:p w14:paraId="7E6955AB" w14:textId="6ED25245" w:rsidR="00FC4334" w:rsidRPr="00FC4334" w:rsidRDefault="00FC4334" w:rsidP="00FC4334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</w:pPr>
      <w:r>
        <w:t>We will implement two minmax instruction using existing resources and using new resource.</w:t>
      </w:r>
    </w:p>
    <w:p w14:paraId="65A8B535" w14:textId="02EB8165" w:rsidR="000D51F5" w:rsidRDefault="000D51F5" w:rsidP="000D51F5">
      <w:pPr>
        <w:pStyle w:val="Heading3"/>
      </w:pPr>
      <w:bookmarkStart w:id="27" w:name="_Toc76452721"/>
      <w:r>
        <w:t>USING EXISTING RESOURCES</w:t>
      </w:r>
      <w:bookmarkEnd w:id="27"/>
    </w:p>
    <w:bookmarkEnd w:id="15"/>
    <w:p w14:paraId="2B280A10" w14:textId="77777777" w:rsidR="0021186C" w:rsidRPr="005C0EDC" w:rsidRDefault="0021186C" w:rsidP="0021186C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For each ASIPmeister CPU create a separate directory in “</w:t>
      </w:r>
      <w:r w:rsidRPr="000872FC">
        <w:rPr>
          <w:rFonts w:asciiTheme="majorBidi" w:hAnsiTheme="majorBidi" w:cstheme="majorBidi"/>
          <w:b/>
          <w:bCs/>
          <w:i/>
          <w:iCs/>
        </w:rPr>
        <w:t>ASIPMeisterProjects</w:t>
      </w:r>
      <w:r>
        <w:rPr>
          <w:rFonts w:asciiTheme="majorBidi" w:hAnsiTheme="majorBidi" w:cstheme="majorBidi"/>
          <w:b/>
          <w:bCs/>
          <w:i/>
          <w:iCs/>
        </w:rPr>
        <w:t>”</w:t>
      </w:r>
      <w:r w:rsidRPr="000872FC">
        <w:rPr>
          <w:rFonts w:asciiTheme="majorBidi" w:hAnsiTheme="majorBidi" w:cstheme="majorBidi"/>
        </w:rPr>
        <w:t xml:space="preserve">. For example, </w:t>
      </w:r>
      <w:r>
        <w:rPr>
          <w:rFonts w:asciiTheme="majorBidi" w:hAnsiTheme="majorBidi" w:cstheme="majorBidi"/>
        </w:rPr>
        <w:t>c</w:t>
      </w:r>
      <w:r w:rsidRPr="005C0EDC">
        <w:rPr>
          <w:rFonts w:asciiTheme="majorBidi" w:hAnsiTheme="majorBidi" w:cstheme="majorBidi"/>
        </w:rPr>
        <w:t xml:space="preserve">opy TEMPLATE PROJECT and rename </w:t>
      </w:r>
      <w:r>
        <w:rPr>
          <w:rFonts w:asciiTheme="majorBidi" w:hAnsiTheme="majorBidi" w:cstheme="majorBidi"/>
        </w:rPr>
        <w:t xml:space="preserve">it </w:t>
      </w:r>
      <w:r w:rsidRPr="005C0EDC">
        <w:rPr>
          <w:rFonts w:asciiTheme="majorBidi" w:hAnsiTheme="majorBidi" w:cstheme="majorBidi"/>
        </w:rPr>
        <w:t xml:space="preserve">e.g., </w:t>
      </w:r>
      <w:r>
        <w:rPr>
          <w:rFonts w:asciiTheme="majorBidi" w:hAnsiTheme="majorBidi" w:cstheme="majorBidi"/>
        </w:rPr>
        <w:t>“</w:t>
      </w:r>
      <w:r>
        <w:rPr>
          <w:rFonts w:asciiTheme="majorBidi" w:hAnsiTheme="majorBidi" w:cstheme="majorBidi"/>
          <w:b/>
          <w:bCs/>
          <w:i/>
          <w:iCs/>
        </w:rPr>
        <w:t>brownie”</w:t>
      </w:r>
      <w:r>
        <w:rPr>
          <w:rFonts w:asciiTheme="majorBidi" w:hAnsiTheme="majorBidi" w:cstheme="majorBidi"/>
        </w:rPr>
        <w:t xml:space="preserve"> for ASIPmeister CPU “</w:t>
      </w:r>
      <w:r>
        <w:rPr>
          <w:rFonts w:asciiTheme="majorBidi" w:hAnsiTheme="majorBidi" w:cstheme="majorBidi"/>
          <w:b/>
          <w:bCs/>
          <w:i/>
          <w:iCs/>
        </w:rPr>
        <w:t>browstd32.pdb</w:t>
      </w:r>
      <w:r>
        <w:rPr>
          <w:rFonts w:asciiTheme="majorBidi" w:hAnsiTheme="majorBidi" w:cstheme="majorBidi"/>
        </w:rPr>
        <w:t>”</w:t>
      </w:r>
    </w:p>
    <w:p w14:paraId="3A16D4C4" w14:textId="77777777" w:rsidR="0021186C" w:rsidRPr="005C0EDC" w:rsidRDefault="0021186C" w:rsidP="0021186C">
      <w:pPr>
        <w:spacing w:after="0" w:line="240" w:lineRule="auto"/>
        <w:contextualSpacing/>
        <w:rPr>
          <w:sz w:val="18"/>
          <w:szCs w:val="18"/>
        </w:rPr>
      </w:pPr>
      <w:r>
        <w:rPr>
          <w:sz w:val="18"/>
          <w:szCs w:val="18"/>
        </w:rPr>
        <w:t>sajjad@i80pc</w:t>
      </w:r>
      <w:proofErr w:type="gramStart"/>
      <w:r>
        <w:rPr>
          <w:sz w:val="18"/>
          <w:szCs w:val="18"/>
        </w:rPr>
        <w:t>57:~</w:t>
      </w:r>
      <w:proofErr w:type="gramEnd"/>
      <w:r>
        <w:rPr>
          <w:sz w:val="18"/>
          <w:szCs w:val="18"/>
        </w:rPr>
        <w:t>/SS21/ASIPMeisterProjects/8:</w:t>
      </w:r>
      <w:r w:rsidRPr="005C0EDC">
        <w:rPr>
          <w:sz w:val="18"/>
          <w:szCs w:val="18"/>
        </w:rPr>
        <w:t>$cp -r  /home/asip00</w:t>
      </w:r>
      <w:r>
        <w:rPr>
          <w:sz w:val="18"/>
          <w:szCs w:val="18"/>
        </w:rPr>
        <w:t>/epp</w:t>
      </w:r>
      <w:r w:rsidRPr="005C0EDC">
        <w:rPr>
          <w:sz w:val="18"/>
          <w:szCs w:val="18"/>
        </w:rPr>
        <w:t>/ASIPMeisterProjects/TEMPLATE_PROJECT ./</w:t>
      </w:r>
      <w:r>
        <w:rPr>
          <w:sz w:val="18"/>
          <w:szCs w:val="18"/>
        </w:rPr>
        <w:t>brownie</w:t>
      </w:r>
    </w:p>
    <w:p w14:paraId="18ED2B96" w14:textId="77777777" w:rsidR="0021186C" w:rsidRPr="005C0EDC" w:rsidRDefault="0021186C" w:rsidP="0021186C">
      <w:pPr>
        <w:spacing w:after="0" w:line="240" w:lineRule="auto"/>
        <w:contextualSpacing/>
        <w:rPr>
          <w:sz w:val="18"/>
          <w:szCs w:val="18"/>
        </w:rPr>
      </w:pPr>
      <w:r>
        <w:rPr>
          <w:sz w:val="18"/>
          <w:szCs w:val="18"/>
        </w:rPr>
        <w:t>sajjad@i80pc</w:t>
      </w:r>
      <w:proofErr w:type="gramStart"/>
      <w:r>
        <w:rPr>
          <w:sz w:val="18"/>
          <w:szCs w:val="18"/>
        </w:rPr>
        <w:t>57:~</w:t>
      </w:r>
      <w:proofErr w:type="gramEnd"/>
      <w:r>
        <w:rPr>
          <w:sz w:val="18"/>
          <w:szCs w:val="18"/>
        </w:rPr>
        <w:t>/SS21/ASIPMeisterProjects/8:</w:t>
      </w:r>
      <w:r w:rsidRPr="005C0EDC">
        <w:rPr>
          <w:sz w:val="18"/>
          <w:szCs w:val="18"/>
        </w:rPr>
        <w:t>$ls</w:t>
      </w:r>
    </w:p>
    <w:p w14:paraId="5DADDECD" w14:textId="77777777" w:rsidR="0021186C" w:rsidRPr="005C0EDC" w:rsidRDefault="0021186C" w:rsidP="0021186C">
      <w:pPr>
        <w:spacing w:after="0" w:line="240" w:lineRule="auto"/>
        <w:contextualSpacing/>
        <w:rPr>
          <w:sz w:val="18"/>
          <w:szCs w:val="18"/>
        </w:rPr>
      </w:pPr>
      <w:r>
        <w:rPr>
          <w:sz w:val="18"/>
          <w:szCs w:val="18"/>
        </w:rPr>
        <w:t>brownie</w:t>
      </w:r>
    </w:p>
    <w:p w14:paraId="724938FC" w14:textId="77777777" w:rsidR="0021186C" w:rsidRDefault="0021186C" w:rsidP="0021186C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et the parameters and settings of the ASIP project in “</w:t>
      </w:r>
      <w:r w:rsidRPr="000872FC">
        <w:rPr>
          <w:rFonts w:asciiTheme="majorBidi" w:hAnsiTheme="majorBidi" w:cstheme="majorBidi"/>
          <w:b/>
          <w:bCs/>
          <w:i/>
          <w:iCs/>
        </w:rPr>
        <w:t>env_settings</w:t>
      </w:r>
      <w:r>
        <w:rPr>
          <w:rFonts w:asciiTheme="majorBidi" w:hAnsiTheme="majorBidi" w:cstheme="majorBidi"/>
        </w:rPr>
        <w:t>”</w:t>
      </w:r>
    </w:p>
    <w:p w14:paraId="475C136E" w14:textId="72C3295F" w:rsidR="00B27183" w:rsidRPr="005C0EDC" w:rsidRDefault="000872FC" w:rsidP="000872FC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Open</w:t>
      </w:r>
      <w:r w:rsidR="00B27183" w:rsidRPr="005C0EDC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 xml:space="preserve">ASIPMeister CPU in the respective directory </w:t>
      </w:r>
      <w:r w:rsidR="00FC4334">
        <w:rPr>
          <w:rFonts w:asciiTheme="majorBidi" w:hAnsiTheme="majorBidi" w:cstheme="majorBidi"/>
        </w:rPr>
        <w:t>i.e.,</w:t>
      </w:r>
      <w:r>
        <w:rPr>
          <w:rFonts w:asciiTheme="majorBidi" w:hAnsiTheme="majorBidi" w:cstheme="majorBidi"/>
        </w:rPr>
        <w:t xml:space="preserve"> in </w:t>
      </w:r>
      <w:r w:rsidR="00D76B1C">
        <w:rPr>
          <w:rFonts w:asciiTheme="majorBidi" w:hAnsiTheme="majorBidi" w:cstheme="majorBidi"/>
        </w:rPr>
        <w:t>brownie</w:t>
      </w:r>
    </w:p>
    <w:p w14:paraId="32622C77" w14:textId="105A5248" w:rsidR="00726D34" w:rsidRPr="005C0EDC" w:rsidRDefault="003A6C4C" w:rsidP="000872FC">
      <w:pPr>
        <w:spacing w:after="0" w:line="240" w:lineRule="auto"/>
        <w:contextualSpacing/>
        <w:rPr>
          <w:sz w:val="18"/>
          <w:szCs w:val="18"/>
        </w:rPr>
      </w:pPr>
      <w:r>
        <w:rPr>
          <w:sz w:val="18"/>
          <w:szCs w:val="18"/>
        </w:rPr>
        <w:t>sajjad</w:t>
      </w:r>
      <w:r w:rsidR="00726D34" w:rsidRPr="005C0EDC">
        <w:rPr>
          <w:sz w:val="18"/>
          <w:szCs w:val="18"/>
        </w:rPr>
        <w:t>@</w:t>
      </w:r>
      <w:r>
        <w:rPr>
          <w:sz w:val="18"/>
          <w:szCs w:val="18"/>
        </w:rPr>
        <w:t>i80pc</w:t>
      </w:r>
      <w:proofErr w:type="gramStart"/>
      <w:r>
        <w:rPr>
          <w:sz w:val="18"/>
          <w:szCs w:val="18"/>
        </w:rPr>
        <w:t>57</w:t>
      </w:r>
      <w:r w:rsidR="00726D34" w:rsidRPr="005C0EDC">
        <w:rPr>
          <w:sz w:val="18"/>
          <w:szCs w:val="18"/>
        </w:rPr>
        <w:t>:~</w:t>
      </w:r>
      <w:proofErr w:type="gramEnd"/>
      <w:r w:rsidR="00726D34" w:rsidRPr="005C0EDC">
        <w:rPr>
          <w:sz w:val="18"/>
          <w:szCs w:val="18"/>
        </w:rPr>
        <w:t>/</w:t>
      </w:r>
      <w:r>
        <w:rPr>
          <w:sz w:val="18"/>
          <w:szCs w:val="18"/>
        </w:rPr>
        <w:t>SS21</w:t>
      </w:r>
      <w:r w:rsidR="00726D34" w:rsidRPr="005C0EDC">
        <w:rPr>
          <w:sz w:val="18"/>
          <w:szCs w:val="18"/>
        </w:rPr>
        <w:t>/Session1/ASIPMeisterPro</w:t>
      </w:r>
      <w:r w:rsidR="000872FC">
        <w:rPr>
          <w:sz w:val="18"/>
          <w:szCs w:val="18"/>
        </w:rPr>
        <w:t>jects/</w:t>
      </w:r>
      <w:r w:rsidR="00D76B1C">
        <w:rPr>
          <w:sz w:val="18"/>
          <w:szCs w:val="18"/>
        </w:rPr>
        <w:t>brownie</w:t>
      </w:r>
      <w:r w:rsidR="000872FC">
        <w:rPr>
          <w:sz w:val="18"/>
          <w:szCs w:val="18"/>
        </w:rPr>
        <w:t xml:space="preserve">:$ASIPmeister </w:t>
      </w:r>
      <w:r>
        <w:rPr>
          <w:sz w:val="18"/>
          <w:szCs w:val="18"/>
        </w:rPr>
        <w:t>browstd32.pdb</w:t>
      </w:r>
      <w:r w:rsidR="000872FC">
        <w:rPr>
          <w:sz w:val="18"/>
          <w:szCs w:val="18"/>
        </w:rPr>
        <w:t xml:space="preserve"> &amp;</w:t>
      </w:r>
    </w:p>
    <w:p w14:paraId="6D8556B2" w14:textId="252AF07B" w:rsidR="00FC4334" w:rsidRDefault="000872FC" w:rsidP="000872FC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bookmarkStart w:id="28" w:name="OLE_LINK124"/>
      <w:bookmarkStart w:id="29" w:name="OLE_LINK125"/>
      <w:bookmarkStart w:id="30" w:name="OLE_LINK40"/>
      <w:bookmarkEnd w:id="16"/>
      <w:bookmarkEnd w:id="17"/>
      <w:r>
        <w:rPr>
          <w:rFonts w:asciiTheme="majorBidi" w:hAnsiTheme="majorBidi" w:cstheme="majorBidi"/>
        </w:rPr>
        <w:t>Modify the CPU in ASIPmeister.</w:t>
      </w:r>
      <w:bookmarkStart w:id="31" w:name="OLE_LINK123"/>
      <w:r>
        <w:rPr>
          <w:rFonts w:asciiTheme="majorBidi" w:hAnsiTheme="majorBidi" w:cstheme="majorBidi"/>
        </w:rPr>
        <w:t xml:space="preserve"> </w:t>
      </w:r>
      <w:r w:rsidR="00FC4334">
        <w:rPr>
          <w:rFonts w:asciiTheme="majorBidi" w:hAnsiTheme="majorBidi" w:cstheme="majorBidi"/>
        </w:rPr>
        <w:t>Resource Declaration will look like the following. “</w:t>
      </w:r>
      <w:r w:rsidR="00FC4334" w:rsidRPr="00FC4334">
        <w:rPr>
          <w:rFonts w:asciiTheme="majorBidi" w:hAnsiTheme="majorBidi" w:cstheme="majorBidi"/>
          <w:b/>
          <w:bCs/>
          <w:i/>
          <w:iCs/>
          <w:color w:val="FF0000"/>
        </w:rPr>
        <w:t>MMX</w:t>
      </w:r>
      <w:r w:rsidR="00FC4334">
        <w:rPr>
          <w:rFonts w:asciiTheme="majorBidi" w:hAnsiTheme="majorBidi" w:cstheme="majorBidi"/>
        </w:rPr>
        <w:t>” is the hardware instance of “</w:t>
      </w:r>
      <w:proofErr w:type="spellStart"/>
      <w:r w:rsidR="00FC4334" w:rsidRPr="00FC4334">
        <w:rPr>
          <w:rFonts w:asciiTheme="majorBidi" w:hAnsiTheme="majorBidi" w:cstheme="majorBidi"/>
          <w:b/>
          <w:bCs/>
          <w:i/>
          <w:iCs/>
        </w:rPr>
        <w:t>minmax.vhd</w:t>
      </w:r>
      <w:proofErr w:type="spellEnd"/>
      <w:r w:rsidR="00FC4334">
        <w:rPr>
          <w:rFonts w:asciiTheme="majorBidi" w:hAnsiTheme="majorBidi" w:cstheme="majorBidi"/>
        </w:rPr>
        <w:t>”. FWU2 and FWU3 are Forwarding Units for forwarding 2</w:t>
      </w:r>
      <w:r w:rsidR="00FC4334" w:rsidRPr="00FC4334">
        <w:rPr>
          <w:rFonts w:asciiTheme="majorBidi" w:hAnsiTheme="majorBidi" w:cstheme="majorBidi"/>
          <w:vertAlign w:val="superscript"/>
        </w:rPr>
        <w:t>nd</w:t>
      </w:r>
      <w:r w:rsidR="00FC4334">
        <w:rPr>
          <w:rFonts w:asciiTheme="majorBidi" w:hAnsiTheme="majorBidi" w:cstheme="majorBidi"/>
        </w:rPr>
        <w:t xml:space="preserve"> destination operand. </w:t>
      </w:r>
    </w:p>
    <w:p w14:paraId="6468FCD3" w14:textId="582FD575" w:rsidR="00FC4334" w:rsidRPr="00FC4334" w:rsidRDefault="00FC4334" w:rsidP="00FC4334">
      <w:pPr>
        <w:spacing w:before="60" w:after="120"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3E1CC12C" wp14:editId="7756C23B">
            <wp:extent cx="4676775" cy="40473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3704" cy="4062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37274" w14:textId="0D3AEE11" w:rsidR="00FC4334" w:rsidRDefault="00FC4334" w:rsidP="000872FC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n, create a new instruction formats with two input and two output registers. And create two different instructions which will use existing and new resources respectively.</w:t>
      </w:r>
    </w:p>
    <w:p w14:paraId="0FF51FD9" w14:textId="5C5B6FB7" w:rsidR="00FC4334" w:rsidRPr="00FC4334" w:rsidRDefault="00C370A6" w:rsidP="00FC4334">
      <w:pPr>
        <w:spacing w:before="60" w:after="120"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3AD9999F" wp14:editId="6F246C8B">
            <wp:extent cx="5350510" cy="39308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0037" cy="3937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2A1E0" w14:textId="56745053" w:rsidR="00C370A6" w:rsidRDefault="00C370A6" w:rsidP="000872FC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he Micro-Op description for the instruction MMAXS, which will be using the existing resources of ASIPmeister.</w:t>
      </w:r>
    </w:p>
    <w:p w14:paraId="331D2E42" w14:textId="0FEA2CEF" w:rsidR="00C370A6" w:rsidRPr="00C370A6" w:rsidRDefault="00C370A6" w:rsidP="00C370A6">
      <w:pPr>
        <w:spacing w:before="60" w:after="120"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25CA94D5" wp14:editId="69C2AA7F">
            <wp:extent cx="5645785" cy="335693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9640" cy="3365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1CC17" w14:textId="77777777" w:rsidR="00C370A6" w:rsidRPr="000D51F5" w:rsidRDefault="00C370A6" w:rsidP="00C370A6">
      <w:pPr>
        <w:pStyle w:val="Heading3"/>
      </w:pPr>
      <w:bookmarkStart w:id="32" w:name="_Toc76452722"/>
      <w:bookmarkEnd w:id="31"/>
      <w:r>
        <w:t>USING NEW RESOURCES</w:t>
      </w:r>
      <w:bookmarkEnd w:id="32"/>
    </w:p>
    <w:p w14:paraId="34B2C8FF" w14:textId="5B801B17" w:rsidR="00C370A6" w:rsidRDefault="00C370A6" w:rsidP="00C370A6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Micro-Op description for the instruction </w:t>
      </w:r>
      <w:r w:rsidRPr="00C370A6">
        <w:rPr>
          <w:rFonts w:asciiTheme="majorBidi" w:hAnsiTheme="majorBidi" w:cstheme="majorBidi"/>
          <w:b/>
          <w:bCs/>
          <w:color w:val="FF0000"/>
        </w:rPr>
        <w:t>MMAX</w:t>
      </w:r>
      <w:r>
        <w:rPr>
          <w:rFonts w:asciiTheme="majorBidi" w:hAnsiTheme="majorBidi" w:cstheme="majorBidi"/>
        </w:rPr>
        <w:t xml:space="preserve">, which will be using the new resource </w:t>
      </w:r>
      <w:r w:rsidRPr="00C370A6">
        <w:rPr>
          <w:rFonts w:asciiTheme="majorBidi" w:hAnsiTheme="majorBidi" w:cstheme="majorBidi"/>
          <w:b/>
          <w:bCs/>
          <w:color w:val="FF0000"/>
        </w:rPr>
        <w:t>MMX</w:t>
      </w:r>
      <w:r>
        <w:rPr>
          <w:rFonts w:asciiTheme="majorBidi" w:hAnsiTheme="majorBidi" w:cstheme="majorBidi"/>
        </w:rPr>
        <w:t xml:space="preserve"> of ASIPmeister.</w:t>
      </w:r>
    </w:p>
    <w:p w14:paraId="4205CE3C" w14:textId="6FAEB216" w:rsidR="00FC4334" w:rsidRPr="00FC4334" w:rsidRDefault="00C370A6" w:rsidP="00FC4334">
      <w:pPr>
        <w:spacing w:before="60" w:after="120"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1BF2EF4E" wp14:editId="339C81F1">
            <wp:extent cx="5329555" cy="5214978"/>
            <wp:effectExtent l="0" t="0" r="4445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6291" cy="5221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8"/>
    <w:bookmarkEnd w:id="28"/>
    <w:bookmarkEnd w:id="29"/>
    <w:p w14:paraId="1E898685" w14:textId="77777777" w:rsidR="00C370A6" w:rsidRDefault="00C370A6" w:rsidP="00C370A6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 Definition may look like this.</w:t>
      </w:r>
    </w:p>
    <w:p w14:paraId="1CFA6812" w14:textId="77777777" w:rsidR="00C370A6" w:rsidRPr="00C370A6" w:rsidRDefault="00C370A6" w:rsidP="00C370A6">
      <w:pPr>
        <w:spacing w:before="60" w:after="120" w:line="24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73D916D5" wp14:editId="0F3E2975">
            <wp:extent cx="5181600" cy="343840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4485" cy="344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74684" w14:textId="77777777" w:rsidR="00C370A6" w:rsidRDefault="00C370A6" w:rsidP="00C370A6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Generate the required compiler and VHDL files. A “</w:t>
      </w:r>
      <w:r w:rsidRPr="00D76B1C">
        <w:rPr>
          <w:rFonts w:asciiTheme="majorBidi" w:hAnsiTheme="majorBidi" w:cstheme="majorBidi"/>
          <w:b/>
          <w:bCs/>
          <w:i/>
          <w:iCs/>
        </w:rPr>
        <w:t>meister</w:t>
      </w:r>
      <w:r>
        <w:rPr>
          <w:rFonts w:asciiTheme="majorBidi" w:hAnsiTheme="majorBidi" w:cstheme="majorBidi"/>
        </w:rPr>
        <w:t xml:space="preserve">” directory will be created in your ASIP project directory </w:t>
      </w:r>
      <w:proofErr w:type="gramStart"/>
      <w:r>
        <w:rPr>
          <w:rFonts w:asciiTheme="majorBidi" w:hAnsiTheme="majorBidi" w:cstheme="majorBidi"/>
        </w:rPr>
        <w:t>i.e.</w:t>
      </w:r>
      <w:proofErr w:type="gramEnd"/>
      <w:r>
        <w:rPr>
          <w:rFonts w:asciiTheme="majorBidi" w:hAnsiTheme="majorBidi" w:cstheme="majorBidi"/>
        </w:rPr>
        <w:t xml:space="preserve"> in “</w:t>
      </w:r>
      <w:r>
        <w:rPr>
          <w:rFonts w:asciiTheme="majorBidi" w:hAnsiTheme="majorBidi" w:cstheme="majorBidi"/>
          <w:b/>
          <w:bCs/>
          <w:i/>
          <w:iCs/>
        </w:rPr>
        <w:t>brownie</w:t>
      </w:r>
      <w:r>
        <w:rPr>
          <w:rFonts w:asciiTheme="majorBidi" w:hAnsiTheme="majorBidi" w:cstheme="majorBidi"/>
        </w:rPr>
        <w:t>”</w:t>
      </w:r>
    </w:p>
    <w:p w14:paraId="7C3FE34C" w14:textId="63F51F5C" w:rsidR="00C370A6" w:rsidRDefault="00C370A6" w:rsidP="000872FC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reate a ModelSim project in the relevant directory of the current project, compile it and make it ready for the simulation.</w:t>
      </w:r>
    </w:p>
    <w:p w14:paraId="07C24EF4" w14:textId="27FBBCB0" w:rsidR="00C370A6" w:rsidRDefault="00C370A6" w:rsidP="00C370A6">
      <w:pPr>
        <w:pStyle w:val="Heading2"/>
      </w:pPr>
      <w:bookmarkStart w:id="33" w:name="_Toc76452723"/>
      <w:r>
        <w:t>USING INSTRUCTIONS</w:t>
      </w:r>
      <w:bookmarkEnd w:id="33"/>
    </w:p>
    <w:p w14:paraId="7F826734" w14:textId="5C612607" w:rsidR="00C370A6" w:rsidRPr="00C370A6" w:rsidRDefault="00C370A6" w:rsidP="00C370A6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</w:pPr>
      <w:proofErr w:type="spellStart"/>
      <w:r>
        <w:t>Goto</w:t>
      </w:r>
      <w:proofErr w:type="spellEnd"/>
      <w:r>
        <w:t xml:space="preserve"> the “Applications” folder and create different applications to test each.</w:t>
      </w:r>
    </w:p>
    <w:p w14:paraId="3DCCDAF3" w14:textId="4029CEEF" w:rsidR="00C370A6" w:rsidRDefault="00C370A6" w:rsidP="00C370A6">
      <w:pPr>
        <w:pStyle w:val="Heading3"/>
      </w:pPr>
      <w:bookmarkStart w:id="34" w:name="_Toc76452724"/>
      <w:r>
        <w:t>ORIGINAL APPLICATION</w:t>
      </w:r>
      <w:bookmarkEnd w:id="34"/>
    </w:p>
    <w:p w14:paraId="33138AD9" w14:textId="3C6D7A02" w:rsidR="00C370A6" w:rsidRPr="005C0EDC" w:rsidRDefault="00C370A6" w:rsidP="00C370A6">
      <w:pPr>
        <w:spacing w:after="0" w:line="240" w:lineRule="auto"/>
        <w:contextualSpacing/>
        <w:rPr>
          <w:sz w:val="18"/>
          <w:szCs w:val="18"/>
        </w:rPr>
      </w:pPr>
      <w:r>
        <w:rPr>
          <w:sz w:val="18"/>
          <w:szCs w:val="18"/>
        </w:rPr>
        <w:t>sajjad@i80pc</w:t>
      </w:r>
      <w:proofErr w:type="gramStart"/>
      <w:r>
        <w:rPr>
          <w:sz w:val="18"/>
          <w:szCs w:val="18"/>
        </w:rPr>
        <w:t>57:~</w:t>
      </w:r>
      <w:proofErr w:type="gramEnd"/>
      <w:r>
        <w:rPr>
          <w:sz w:val="18"/>
          <w:szCs w:val="18"/>
        </w:rPr>
        <w:t>/SS21/ASIPMeisterProjects/8</w:t>
      </w:r>
      <w:r w:rsidR="00180E56">
        <w:rPr>
          <w:sz w:val="18"/>
          <w:szCs w:val="18"/>
        </w:rPr>
        <w:t>/</w:t>
      </w:r>
      <w:r w:rsidR="00180E56" w:rsidRPr="00180E56">
        <w:rPr>
          <w:sz w:val="18"/>
          <w:szCs w:val="18"/>
        </w:rPr>
        <w:t xml:space="preserve"> </w:t>
      </w:r>
      <w:r w:rsidR="00180E56">
        <w:rPr>
          <w:sz w:val="18"/>
          <w:szCs w:val="18"/>
        </w:rPr>
        <w:t>brownie/Applications/</w:t>
      </w:r>
      <w:r w:rsidR="00180E56" w:rsidRPr="00180E56">
        <w:rPr>
          <w:sz w:val="18"/>
          <w:szCs w:val="18"/>
        </w:rPr>
        <w:t xml:space="preserve"> </w:t>
      </w:r>
      <w:proofErr w:type="spellStart"/>
      <w:r w:rsidR="00180E56" w:rsidRPr="00180E56">
        <w:rPr>
          <w:sz w:val="18"/>
          <w:szCs w:val="18"/>
        </w:rPr>
        <w:t>testMinMaxAPP</w:t>
      </w:r>
      <w:proofErr w:type="spellEnd"/>
      <w:r>
        <w:rPr>
          <w:sz w:val="18"/>
          <w:szCs w:val="18"/>
        </w:rPr>
        <w:t>:</w:t>
      </w:r>
      <w:r w:rsidRPr="005C0EDC">
        <w:rPr>
          <w:sz w:val="18"/>
          <w:szCs w:val="18"/>
        </w:rPr>
        <w:t>$</w:t>
      </w:r>
      <w:r w:rsidR="00180E56">
        <w:rPr>
          <w:sz w:val="18"/>
          <w:szCs w:val="18"/>
        </w:rPr>
        <w:t xml:space="preserve"> vim </w:t>
      </w:r>
      <w:proofErr w:type="spellStart"/>
      <w:r w:rsidR="00180E56">
        <w:rPr>
          <w:sz w:val="18"/>
          <w:szCs w:val="18"/>
        </w:rPr>
        <w:t>test.c</w:t>
      </w:r>
      <w:proofErr w:type="spellEnd"/>
    </w:p>
    <w:p w14:paraId="1EF4793F" w14:textId="4D4E5966" w:rsidR="00C370A6" w:rsidRDefault="00180E56" w:rsidP="00180E56">
      <w:pPr>
        <w:pStyle w:val="Heading4"/>
      </w:pPr>
      <w:bookmarkStart w:id="35" w:name="_Toc76452725"/>
      <w:proofErr w:type="spellStart"/>
      <w:r w:rsidRPr="00180E56">
        <w:t>testMinMaxAPP</w:t>
      </w:r>
      <w:proofErr w:type="spellEnd"/>
      <w:r>
        <w:t>/</w:t>
      </w:r>
      <w:proofErr w:type="spellStart"/>
      <w:r>
        <w:t>test.c</w:t>
      </w:r>
      <w:bookmarkEnd w:id="35"/>
      <w:proofErr w:type="spellEnd"/>
    </w:p>
    <w:p w14:paraId="6EB8C75A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#define </w:t>
      </w:r>
      <w:proofErr w:type="gramStart"/>
      <w:r w:rsidRPr="00180E56">
        <w:rPr>
          <w:sz w:val="18"/>
          <w:szCs w:val="18"/>
        </w:rPr>
        <w:t>max(</w:t>
      </w:r>
      <w:proofErr w:type="gramEnd"/>
      <w:r w:rsidRPr="00180E56">
        <w:rPr>
          <w:sz w:val="18"/>
          <w:szCs w:val="18"/>
        </w:rPr>
        <w:t>a, b) ( (a)&gt;(b) ? (a):(b</w:t>
      </w:r>
      <w:proofErr w:type="gramStart"/>
      <w:r w:rsidRPr="00180E56">
        <w:rPr>
          <w:sz w:val="18"/>
          <w:szCs w:val="18"/>
        </w:rPr>
        <w:t>) )</w:t>
      </w:r>
      <w:proofErr w:type="gramEnd"/>
    </w:p>
    <w:p w14:paraId="41C4B637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#define </w:t>
      </w:r>
      <w:proofErr w:type="gramStart"/>
      <w:r w:rsidRPr="00180E56">
        <w:rPr>
          <w:sz w:val="18"/>
          <w:szCs w:val="18"/>
        </w:rPr>
        <w:t>min(</w:t>
      </w:r>
      <w:proofErr w:type="gramEnd"/>
      <w:r w:rsidRPr="00180E56">
        <w:rPr>
          <w:sz w:val="18"/>
          <w:szCs w:val="18"/>
        </w:rPr>
        <w:t>a, b) ( (a)&lt;(b) ? (a):(b))</w:t>
      </w:r>
    </w:p>
    <w:p w14:paraId="328F32D3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unsigned int </w:t>
      </w:r>
      <w:proofErr w:type="gramStart"/>
      <w:r w:rsidRPr="00180E56">
        <w:rPr>
          <w:sz w:val="18"/>
          <w:szCs w:val="18"/>
        </w:rPr>
        <w:t>A[</w:t>
      </w:r>
      <w:proofErr w:type="gramEnd"/>
      <w:r w:rsidRPr="00180E56">
        <w:rPr>
          <w:sz w:val="18"/>
          <w:szCs w:val="18"/>
        </w:rPr>
        <w:t>10] = { 32, 45, 0,0,0,0,0,0,0};</w:t>
      </w:r>
    </w:p>
    <w:p w14:paraId="49AF4D21" w14:textId="51C883F5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int </w:t>
      </w:r>
      <w:proofErr w:type="gramStart"/>
      <w:r w:rsidRPr="00180E56">
        <w:rPr>
          <w:sz w:val="18"/>
          <w:szCs w:val="18"/>
        </w:rPr>
        <w:t>main(</w:t>
      </w:r>
      <w:proofErr w:type="gramEnd"/>
      <w:r w:rsidRPr="00180E56">
        <w:rPr>
          <w:sz w:val="18"/>
          <w:szCs w:val="18"/>
        </w:rPr>
        <w:t>) {</w:t>
      </w:r>
    </w:p>
    <w:p w14:paraId="652ED097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    </w:t>
      </w:r>
      <w:proofErr w:type="gramStart"/>
      <w:r w:rsidRPr="00180E56">
        <w:rPr>
          <w:sz w:val="18"/>
          <w:szCs w:val="18"/>
        </w:rPr>
        <w:t>A[</w:t>
      </w:r>
      <w:proofErr w:type="gramEnd"/>
      <w:r w:rsidRPr="00180E56">
        <w:rPr>
          <w:sz w:val="18"/>
          <w:szCs w:val="18"/>
        </w:rPr>
        <w:t>4]  = max(A[0], A[1]); // Maximum</w:t>
      </w:r>
    </w:p>
    <w:p w14:paraId="50051662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    </w:t>
      </w:r>
      <w:proofErr w:type="gramStart"/>
      <w:r w:rsidRPr="00180E56">
        <w:rPr>
          <w:sz w:val="18"/>
          <w:szCs w:val="18"/>
        </w:rPr>
        <w:t>A[</w:t>
      </w:r>
      <w:proofErr w:type="gramEnd"/>
      <w:r w:rsidRPr="00180E56">
        <w:rPr>
          <w:sz w:val="18"/>
          <w:szCs w:val="18"/>
        </w:rPr>
        <w:t>5]  = min(A[0], A[1]); // Minimum</w:t>
      </w:r>
    </w:p>
    <w:p w14:paraId="6E388C29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  return 0;</w:t>
      </w:r>
    </w:p>
    <w:p w14:paraId="5DCAAC1A" w14:textId="0A65E394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>}</w:t>
      </w:r>
    </w:p>
    <w:p w14:paraId="6408B7E6" w14:textId="3BA7C208" w:rsidR="00C370A6" w:rsidRDefault="00C370A6" w:rsidP="00C370A6">
      <w:pPr>
        <w:pStyle w:val="Heading3"/>
      </w:pPr>
      <w:bookmarkStart w:id="36" w:name="_Toc76452726"/>
      <w:r>
        <w:t>APPLICATION WITH MMAXS (Existing Resources)</w:t>
      </w:r>
      <w:bookmarkEnd w:id="36"/>
    </w:p>
    <w:p w14:paraId="73DD807A" w14:textId="093F6E01" w:rsidR="00180E56" w:rsidRPr="005C0EDC" w:rsidRDefault="00180E56" w:rsidP="00180E56">
      <w:pPr>
        <w:spacing w:after="0" w:line="240" w:lineRule="auto"/>
        <w:contextualSpacing/>
        <w:rPr>
          <w:sz w:val="18"/>
          <w:szCs w:val="18"/>
        </w:rPr>
      </w:pPr>
      <w:r>
        <w:rPr>
          <w:sz w:val="18"/>
          <w:szCs w:val="18"/>
        </w:rPr>
        <w:t>sajjad@i80pc</w:t>
      </w:r>
      <w:proofErr w:type="gramStart"/>
      <w:r>
        <w:rPr>
          <w:sz w:val="18"/>
          <w:szCs w:val="18"/>
        </w:rPr>
        <w:t>57:~</w:t>
      </w:r>
      <w:proofErr w:type="gramEnd"/>
      <w:r>
        <w:rPr>
          <w:sz w:val="18"/>
          <w:szCs w:val="18"/>
        </w:rPr>
        <w:t>/SS21/ASIPMeisterProjects/8/</w:t>
      </w:r>
      <w:r w:rsidRPr="00180E56">
        <w:rPr>
          <w:sz w:val="18"/>
          <w:szCs w:val="18"/>
        </w:rPr>
        <w:t xml:space="preserve"> </w:t>
      </w:r>
      <w:r>
        <w:rPr>
          <w:sz w:val="18"/>
          <w:szCs w:val="18"/>
        </w:rPr>
        <w:t>brownie/Applications/</w:t>
      </w:r>
      <w:r w:rsidRPr="00180E56">
        <w:rPr>
          <w:sz w:val="18"/>
          <w:szCs w:val="18"/>
        </w:rPr>
        <w:t xml:space="preserve"> </w:t>
      </w:r>
      <w:proofErr w:type="spellStart"/>
      <w:r w:rsidRPr="00180E56">
        <w:rPr>
          <w:sz w:val="18"/>
          <w:szCs w:val="18"/>
        </w:rPr>
        <w:t>testMinMax</w:t>
      </w:r>
      <w:r>
        <w:rPr>
          <w:sz w:val="18"/>
          <w:szCs w:val="18"/>
        </w:rPr>
        <w:t>SW</w:t>
      </w:r>
      <w:proofErr w:type="spellEnd"/>
      <w:r>
        <w:rPr>
          <w:sz w:val="18"/>
          <w:szCs w:val="18"/>
        </w:rPr>
        <w:t>:</w:t>
      </w:r>
      <w:r w:rsidRPr="005C0EDC">
        <w:rPr>
          <w:sz w:val="18"/>
          <w:szCs w:val="18"/>
        </w:rPr>
        <w:t>$</w:t>
      </w:r>
      <w:r>
        <w:rPr>
          <w:sz w:val="18"/>
          <w:szCs w:val="18"/>
        </w:rPr>
        <w:t xml:space="preserve"> vim </w:t>
      </w:r>
      <w:proofErr w:type="spellStart"/>
      <w:r>
        <w:rPr>
          <w:sz w:val="18"/>
          <w:szCs w:val="18"/>
        </w:rPr>
        <w:t>test.c</w:t>
      </w:r>
      <w:proofErr w:type="spellEnd"/>
    </w:p>
    <w:p w14:paraId="1396CF0B" w14:textId="23BE765C" w:rsidR="00180E56" w:rsidRPr="00C370A6" w:rsidRDefault="00180E56" w:rsidP="00180E56">
      <w:pPr>
        <w:pStyle w:val="Heading4"/>
      </w:pPr>
      <w:bookmarkStart w:id="37" w:name="_Toc76452727"/>
      <w:proofErr w:type="spellStart"/>
      <w:r w:rsidRPr="00180E56">
        <w:t>testMinMax</w:t>
      </w:r>
      <w:r>
        <w:t>SW</w:t>
      </w:r>
      <w:proofErr w:type="spellEnd"/>
      <w:r>
        <w:t>/</w:t>
      </w:r>
      <w:proofErr w:type="spellStart"/>
      <w:r>
        <w:t>test.c</w:t>
      </w:r>
      <w:bookmarkEnd w:id="37"/>
      <w:proofErr w:type="spellEnd"/>
    </w:p>
    <w:p w14:paraId="0E6C07F3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unsigned int </w:t>
      </w:r>
      <w:proofErr w:type="gramStart"/>
      <w:r w:rsidRPr="00180E56">
        <w:rPr>
          <w:sz w:val="18"/>
          <w:szCs w:val="18"/>
        </w:rPr>
        <w:t>A[</w:t>
      </w:r>
      <w:proofErr w:type="gramEnd"/>
      <w:r w:rsidRPr="00180E56">
        <w:rPr>
          <w:sz w:val="18"/>
          <w:szCs w:val="18"/>
        </w:rPr>
        <w:t>10] = { 32, 45, 0,0,0,0,0,0,0};</w:t>
      </w:r>
    </w:p>
    <w:p w14:paraId="419461E0" w14:textId="147B290B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int </w:t>
      </w:r>
      <w:proofErr w:type="gramStart"/>
      <w:r w:rsidRPr="00180E56">
        <w:rPr>
          <w:sz w:val="18"/>
          <w:szCs w:val="18"/>
        </w:rPr>
        <w:t>main(</w:t>
      </w:r>
      <w:proofErr w:type="gramEnd"/>
      <w:r w:rsidRPr="00180E56">
        <w:rPr>
          <w:sz w:val="18"/>
          <w:szCs w:val="18"/>
        </w:rPr>
        <w:t>) {</w:t>
      </w:r>
    </w:p>
    <w:p w14:paraId="747B9840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  __asm__ volatile (</w:t>
      </w:r>
    </w:p>
    <w:p w14:paraId="448CD333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                "</w:t>
      </w:r>
      <w:proofErr w:type="spellStart"/>
      <w:r w:rsidRPr="00180E56">
        <w:rPr>
          <w:sz w:val="18"/>
          <w:szCs w:val="18"/>
        </w:rPr>
        <w:t>mmaxs</w:t>
      </w:r>
      <w:proofErr w:type="spellEnd"/>
      <w:r w:rsidRPr="00180E56">
        <w:rPr>
          <w:sz w:val="18"/>
          <w:szCs w:val="18"/>
        </w:rPr>
        <w:t xml:space="preserve"> %[out1], %[out2], %[op1], %[op</w:t>
      </w:r>
      <w:proofErr w:type="gramStart"/>
      <w:r w:rsidRPr="00180E56">
        <w:rPr>
          <w:sz w:val="18"/>
          <w:szCs w:val="18"/>
        </w:rPr>
        <w:t>2]\n\t</w:t>
      </w:r>
      <w:proofErr w:type="gramEnd"/>
      <w:r w:rsidRPr="00180E56">
        <w:rPr>
          <w:sz w:val="18"/>
          <w:szCs w:val="18"/>
        </w:rPr>
        <w:t>"</w:t>
      </w:r>
    </w:p>
    <w:p w14:paraId="698F206B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                : [out1] "=&amp;r" (</w:t>
      </w:r>
      <w:proofErr w:type="gramStart"/>
      <w:r w:rsidRPr="00180E56">
        <w:rPr>
          <w:sz w:val="18"/>
          <w:szCs w:val="18"/>
        </w:rPr>
        <w:t>A[</w:t>
      </w:r>
      <w:proofErr w:type="gramEnd"/>
      <w:r w:rsidRPr="00180E56">
        <w:rPr>
          <w:sz w:val="18"/>
          <w:szCs w:val="18"/>
        </w:rPr>
        <w:t>5]), [out2] "=&amp;r" (A[4])</w:t>
      </w:r>
    </w:p>
    <w:p w14:paraId="32DBA15B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                : [op1] "r" (</w:t>
      </w:r>
      <w:proofErr w:type="gramStart"/>
      <w:r w:rsidRPr="00180E56">
        <w:rPr>
          <w:sz w:val="18"/>
          <w:szCs w:val="18"/>
        </w:rPr>
        <w:t>A[</w:t>
      </w:r>
      <w:proofErr w:type="gramEnd"/>
      <w:r w:rsidRPr="00180E56">
        <w:rPr>
          <w:sz w:val="18"/>
          <w:szCs w:val="18"/>
        </w:rPr>
        <w:t>0]), [op2] "r" (A[1])</w:t>
      </w:r>
    </w:p>
    <w:p w14:paraId="5B831C16" w14:textId="0812AC33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        );</w:t>
      </w:r>
    </w:p>
    <w:p w14:paraId="4FD95534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  return 0;</w:t>
      </w:r>
    </w:p>
    <w:p w14:paraId="2DCB85EC" w14:textId="5FA6843B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>}</w:t>
      </w:r>
    </w:p>
    <w:p w14:paraId="5379C074" w14:textId="7DDD25B0" w:rsidR="00C370A6" w:rsidRPr="00C370A6" w:rsidRDefault="00C370A6" w:rsidP="00C370A6">
      <w:pPr>
        <w:pStyle w:val="Heading3"/>
      </w:pPr>
      <w:bookmarkStart w:id="38" w:name="_Toc76452728"/>
      <w:r>
        <w:t>APPLICATION WITH MMAX (New Resources)</w:t>
      </w:r>
      <w:bookmarkEnd w:id="38"/>
    </w:p>
    <w:p w14:paraId="6960C2A8" w14:textId="73995D14" w:rsidR="00180E56" w:rsidRPr="005C0EDC" w:rsidRDefault="00180E56" w:rsidP="00180E56">
      <w:pPr>
        <w:spacing w:after="0" w:line="240" w:lineRule="auto"/>
        <w:contextualSpacing/>
        <w:rPr>
          <w:sz w:val="18"/>
          <w:szCs w:val="18"/>
        </w:rPr>
      </w:pPr>
      <w:r>
        <w:rPr>
          <w:sz w:val="18"/>
          <w:szCs w:val="18"/>
        </w:rPr>
        <w:t>sajjad@i80pc</w:t>
      </w:r>
      <w:proofErr w:type="gramStart"/>
      <w:r>
        <w:rPr>
          <w:sz w:val="18"/>
          <w:szCs w:val="18"/>
        </w:rPr>
        <w:t>57:~</w:t>
      </w:r>
      <w:proofErr w:type="gramEnd"/>
      <w:r>
        <w:rPr>
          <w:sz w:val="18"/>
          <w:szCs w:val="18"/>
        </w:rPr>
        <w:t>/SS21/ASIPMeisterProjects/8/</w:t>
      </w:r>
      <w:r w:rsidRPr="00180E56">
        <w:rPr>
          <w:sz w:val="18"/>
          <w:szCs w:val="18"/>
        </w:rPr>
        <w:t xml:space="preserve"> </w:t>
      </w:r>
      <w:r>
        <w:rPr>
          <w:sz w:val="18"/>
          <w:szCs w:val="18"/>
        </w:rPr>
        <w:t>brownie/Applications/</w:t>
      </w:r>
      <w:r w:rsidRPr="00180E56">
        <w:rPr>
          <w:sz w:val="18"/>
          <w:szCs w:val="18"/>
        </w:rPr>
        <w:t xml:space="preserve"> </w:t>
      </w:r>
      <w:proofErr w:type="spellStart"/>
      <w:r w:rsidRPr="00180E56">
        <w:rPr>
          <w:sz w:val="18"/>
          <w:szCs w:val="18"/>
        </w:rPr>
        <w:t>testMinMax</w:t>
      </w:r>
      <w:r>
        <w:rPr>
          <w:sz w:val="18"/>
          <w:szCs w:val="18"/>
        </w:rPr>
        <w:t>HW</w:t>
      </w:r>
      <w:proofErr w:type="spellEnd"/>
      <w:r>
        <w:rPr>
          <w:sz w:val="18"/>
          <w:szCs w:val="18"/>
        </w:rPr>
        <w:t>:</w:t>
      </w:r>
      <w:r w:rsidRPr="005C0EDC">
        <w:rPr>
          <w:sz w:val="18"/>
          <w:szCs w:val="18"/>
        </w:rPr>
        <w:t>$</w:t>
      </w:r>
      <w:r>
        <w:rPr>
          <w:sz w:val="18"/>
          <w:szCs w:val="18"/>
        </w:rPr>
        <w:t xml:space="preserve"> vim </w:t>
      </w:r>
      <w:proofErr w:type="spellStart"/>
      <w:r>
        <w:rPr>
          <w:sz w:val="18"/>
          <w:szCs w:val="18"/>
        </w:rPr>
        <w:t>test.c</w:t>
      </w:r>
      <w:proofErr w:type="spellEnd"/>
    </w:p>
    <w:p w14:paraId="4018A237" w14:textId="54394E30" w:rsidR="00180E56" w:rsidRPr="00C370A6" w:rsidRDefault="00180E56" w:rsidP="00180E56">
      <w:pPr>
        <w:pStyle w:val="Heading4"/>
      </w:pPr>
      <w:bookmarkStart w:id="39" w:name="_Toc76452729"/>
      <w:proofErr w:type="spellStart"/>
      <w:r w:rsidRPr="00180E56">
        <w:t>testMinMax</w:t>
      </w:r>
      <w:r>
        <w:t>HW</w:t>
      </w:r>
      <w:proofErr w:type="spellEnd"/>
      <w:r>
        <w:t>/</w:t>
      </w:r>
      <w:proofErr w:type="spellStart"/>
      <w:r>
        <w:t>test.c</w:t>
      </w:r>
      <w:bookmarkEnd w:id="39"/>
      <w:proofErr w:type="spellEnd"/>
    </w:p>
    <w:p w14:paraId="73DFC621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unsigned int </w:t>
      </w:r>
      <w:proofErr w:type="gramStart"/>
      <w:r w:rsidRPr="00180E56">
        <w:rPr>
          <w:sz w:val="18"/>
          <w:szCs w:val="18"/>
        </w:rPr>
        <w:t>A[</w:t>
      </w:r>
      <w:proofErr w:type="gramEnd"/>
      <w:r w:rsidRPr="00180E56">
        <w:rPr>
          <w:sz w:val="18"/>
          <w:szCs w:val="18"/>
        </w:rPr>
        <w:t>10] = { 32, 45, 0,0,0,0,0,0,0};</w:t>
      </w:r>
    </w:p>
    <w:p w14:paraId="1DAF3C3D" w14:textId="53E25912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int </w:t>
      </w:r>
      <w:proofErr w:type="gramStart"/>
      <w:r w:rsidRPr="00180E56">
        <w:rPr>
          <w:sz w:val="18"/>
          <w:szCs w:val="18"/>
        </w:rPr>
        <w:t>main(</w:t>
      </w:r>
      <w:proofErr w:type="gramEnd"/>
      <w:r w:rsidRPr="00180E56">
        <w:rPr>
          <w:sz w:val="18"/>
          <w:szCs w:val="18"/>
        </w:rPr>
        <w:t>) {</w:t>
      </w:r>
    </w:p>
    <w:p w14:paraId="66A6A43C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  __asm__ volatile (</w:t>
      </w:r>
    </w:p>
    <w:p w14:paraId="21F7833E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                "</w:t>
      </w:r>
      <w:proofErr w:type="spellStart"/>
      <w:r w:rsidRPr="00180E56">
        <w:rPr>
          <w:sz w:val="18"/>
          <w:szCs w:val="18"/>
        </w:rPr>
        <w:t>mmax</w:t>
      </w:r>
      <w:proofErr w:type="spellEnd"/>
      <w:r w:rsidRPr="00180E56">
        <w:rPr>
          <w:sz w:val="18"/>
          <w:szCs w:val="18"/>
        </w:rPr>
        <w:t xml:space="preserve"> %[out1], %[out2], %[op1], %[op</w:t>
      </w:r>
      <w:proofErr w:type="gramStart"/>
      <w:r w:rsidRPr="00180E56">
        <w:rPr>
          <w:sz w:val="18"/>
          <w:szCs w:val="18"/>
        </w:rPr>
        <w:t>2]\n\t</w:t>
      </w:r>
      <w:proofErr w:type="gramEnd"/>
      <w:r w:rsidRPr="00180E56">
        <w:rPr>
          <w:sz w:val="18"/>
          <w:szCs w:val="18"/>
        </w:rPr>
        <w:t>"</w:t>
      </w:r>
    </w:p>
    <w:p w14:paraId="2F729526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                : [out1] "=&amp;r" (</w:t>
      </w:r>
      <w:proofErr w:type="gramStart"/>
      <w:r w:rsidRPr="00180E56">
        <w:rPr>
          <w:sz w:val="18"/>
          <w:szCs w:val="18"/>
        </w:rPr>
        <w:t>A[</w:t>
      </w:r>
      <w:proofErr w:type="gramEnd"/>
      <w:r w:rsidRPr="00180E56">
        <w:rPr>
          <w:sz w:val="18"/>
          <w:szCs w:val="18"/>
        </w:rPr>
        <w:t>5]), [out2] "=&amp;r" (A[4])</w:t>
      </w:r>
    </w:p>
    <w:p w14:paraId="59D0B269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                : [op1] "r" (</w:t>
      </w:r>
      <w:proofErr w:type="gramStart"/>
      <w:r w:rsidRPr="00180E56">
        <w:rPr>
          <w:sz w:val="18"/>
          <w:szCs w:val="18"/>
        </w:rPr>
        <w:t>A[</w:t>
      </w:r>
      <w:proofErr w:type="gramEnd"/>
      <w:r w:rsidRPr="00180E56">
        <w:rPr>
          <w:sz w:val="18"/>
          <w:szCs w:val="18"/>
        </w:rPr>
        <w:t>0]), [op2] "r" (A[1])</w:t>
      </w:r>
    </w:p>
    <w:p w14:paraId="36595DA8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        );</w:t>
      </w:r>
    </w:p>
    <w:p w14:paraId="2414A270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</w:p>
    <w:p w14:paraId="46A86BD1" w14:textId="77777777" w:rsidR="00180E5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 xml:space="preserve">  return 0;</w:t>
      </w:r>
    </w:p>
    <w:p w14:paraId="4DC10787" w14:textId="463D158E" w:rsidR="00C370A6" w:rsidRPr="00180E56" w:rsidRDefault="00180E56" w:rsidP="00180E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contextualSpacing/>
        <w:rPr>
          <w:sz w:val="18"/>
          <w:szCs w:val="18"/>
        </w:rPr>
      </w:pPr>
      <w:r w:rsidRPr="00180E56">
        <w:rPr>
          <w:sz w:val="18"/>
          <w:szCs w:val="18"/>
        </w:rPr>
        <w:t>}</w:t>
      </w:r>
    </w:p>
    <w:p w14:paraId="784C579E" w14:textId="63C9163A" w:rsidR="003F0E88" w:rsidRPr="003F0E88" w:rsidRDefault="003F0E88" w:rsidP="003F0E88">
      <w:pPr>
        <w:pStyle w:val="Heading3"/>
      </w:pPr>
      <w:bookmarkStart w:id="40" w:name="_Toc76452730"/>
      <w:r>
        <w:t>MODELSIM SIMULATIONS</w:t>
      </w:r>
      <w:bookmarkEnd w:id="40"/>
    </w:p>
    <w:p w14:paraId="33338BC4" w14:textId="2FDE255E" w:rsidR="00180E56" w:rsidRDefault="00180E56" w:rsidP="000872FC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odelSim simulations produces following values:</w:t>
      </w:r>
    </w:p>
    <w:bookmarkEnd w:id="5"/>
    <w:bookmarkEnd w:id="6"/>
    <w:bookmarkEnd w:id="19"/>
    <w:bookmarkEnd w:id="30"/>
    <w:p w14:paraId="2898E05C" w14:textId="221B1D2E" w:rsid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  <w:proofErr w:type="spellStart"/>
      <w:r w:rsidRPr="00180E56">
        <w:rPr>
          <w:sz w:val="18"/>
          <w:szCs w:val="18"/>
        </w:rPr>
        <w:t>testMinMax</w:t>
      </w:r>
      <w:r>
        <w:rPr>
          <w:sz w:val="18"/>
          <w:szCs w:val="18"/>
        </w:rPr>
        <w:t>APP</w:t>
      </w:r>
      <w:proofErr w:type="spellEnd"/>
    </w:p>
    <w:p w14:paraId="2BAF5AEA" w14:textId="7D330021" w:rsidR="00A144E0" w:rsidRP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  <w:r w:rsidRPr="00A144E0">
        <w:rPr>
          <w:sz w:val="18"/>
          <w:szCs w:val="18"/>
        </w:rPr>
        <w:t>-----------------</w:t>
      </w:r>
    </w:p>
    <w:p w14:paraId="013F81BA" w14:textId="77777777" w:rsidR="00A144E0" w:rsidRP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  <w:r w:rsidRPr="00A144E0">
        <w:rPr>
          <w:sz w:val="18"/>
          <w:szCs w:val="18"/>
        </w:rPr>
        <w:t># ** Failure: SUCCESSFUL: Simulation End.</w:t>
      </w:r>
    </w:p>
    <w:p w14:paraId="7C607151" w14:textId="77777777" w:rsidR="00A144E0" w:rsidRP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  <w:r w:rsidRPr="00A144E0">
        <w:rPr>
          <w:sz w:val="18"/>
          <w:szCs w:val="18"/>
        </w:rPr>
        <w:t xml:space="preserve">#    Time: 2205 </w:t>
      </w:r>
      <w:proofErr w:type="gramStart"/>
      <w:r w:rsidRPr="00A144E0">
        <w:rPr>
          <w:sz w:val="18"/>
          <w:szCs w:val="18"/>
        </w:rPr>
        <w:t>ns  Iteration</w:t>
      </w:r>
      <w:proofErr w:type="gramEnd"/>
      <w:r w:rsidRPr="00A144E0">
        <w:rPr>
          <w:sz w:val="18"/>
          <w:szCs w:val="18"/>
        </w:rPr>
        <w:t>: 0  Process: /test/</w:t>
      </w:r>
      <w:proofErr w:type="spellStart"/>
      <w:r w:rsidRPr="00A144E0">
        <w:rPr>
          <w:sz w:val="18"/>
          <w:szCs w:val="18"/>
        </w:rPr>
        <w:t>dmem</w:t>
      </w:r>
      <w:proofErr w:type="spellEnd"/>
      <w:r w:rsidRPr="00A144E0">
        <w:rPr>
          <w:sz w:val="18"/>
          <w:szCs w:val="18"/>
        </w:rPr>
        <w:t xml:space="preserve"> File: /home/sajjad/SS21/ASIPMeisterProjects/8/dlx_opt_performance_1/ModelSim/tb_browstd32.vhd</w:t>
      </w:r>
    </w:p>
    <w:p w14:paraId="1AE82BD6" w14:textId="77777777" w:rsidR="00A144E0" w:rsidRP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  <w:r w:rsidRPr="00A144E0">
        <w:rPr>
          <w:sz w:val="18"/>
          <w:szCs w:val="18"/>
        </w:rPr>
        <w:t xml:space="preserve"># Break in Process </w:t>
      </w:r>
      <w:proofErr w:type="spellStart"/>
      <w:r w:rsidRPr="00A144E0">
        <w:rPr>
          <w:sz w:val="18"/>
          <w:szCs w:val="18"/>
        </w:rPr>
        <w:t>dmem</w:t>
      </w:r>
      <w:proofErr w:type="spellEnd"/>
      <w:r w:rsidRPr="00A144E0">
        <w:rPr>
          <w:sz w:val="18"/>
          <w:szCs w:val="18"/>
        </w:rPr>
        <w:t xml:space="preserve"> at /home/sajjad/SS21/ASIPMeisterProjects/8/dlx_opt_performance_1/ModelSim/tb_browstd32.vhd line 603</w:t>
      </w:r>
    </w:p>
    <w:p w14:paraId="57E6760D" w14:textId="77777777" w:rsidR="00A144E0" w:rsidRP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</w:p>
    <w:p w14:paraId="1070BEA1" w14:textId="5598AB70" w:rsid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  <w:proofErr w:type="spellStart"/>
      <w:r w:rsidRPr="00180E56">
        <w:rPr>
          <w:sz w:val="18"/>
          <w:szCs w:val="18"/>
        </w:rPr>
        <w:t>testMinMax</w:t>
      </w:r>
      <w:r>
        <w:rPr>
          <w:sz w:val="18"/>
          <w:szCs w:val="18"/>
        </w:rPr>
        <w:t>SW</w:t>
      </w:r>
      <w:proofErr w:type="spellEnd"/>
      <w:r w:rsidRPr="00A144E0">
        <w:rPr>
          <w:sz w:val="18"/>
          <w:szCs w:val="18"/>
        </w:rPr>
        <w:t xml:space="preserve"> </w:t>
      </w:r>
    </w:p>
    <w:p w14:paraId="54F506D2" w14:textId="6DFCA5C7" w:rsidR="00A144E0" w:rsidRP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  <w:r w:rsidRPr="00A144E0">
        <w:rPr>
          <w:sz w:val="18"/>
          <w:szCs w:val="18"/>
        </w:rPr>
        <w:t>-----------------</w:t>
      </w:r>
    </w:p>
    <w:p w14:paraId="571380F4" w14:textId="77777777" w:rsidR="00A144E0" w:rsidRP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  <w:r w:rsidRPr="00A144E0">
        <w:rPr>
          <w:sz w:val="18"/>
          <w:szCs w:val="18"/>
        </w:rPr>
        <w:t># ** Failure: SUCCESSFUL: Simulation End.</w:t>
      </w:r>
    </w:p>
    <w:p w14:paraId="2246E23D" w14:textId="77777777" w:rsidR="00A144E0" w:rsidRP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  <w:r w:rsidRPr="00A144E0">
        <w:rPr>
          <w:sz w:val="18"/>
          <w:szCs w:val="18"/>
        </w:rPr>
        <w:t xml:space="preserve">#    Time: 1195 </w:t>
      </w:r>
      <w:proofErr w:type="gramStart"/>
      <w:r w:rsidRPr="00A144E0">
        <w:rPr>
          <w:sz w:val="18"/>
          <w:szCs w:val="18"/>
        </w:rPr>
        <w:t>ns  Iteration</w:t>
      </w:r>
      <w:proofErr w:type="gramEnd"/>
      <w:r w:rsidRPr="00A144E0">
        <w:rPr>
          <w:sz w:val="18"/>
          <w:szCs w:val="18"/>
        </w:rPr>
        <w:t>: 0  Process: /test/</w:t>
      </w:r>
      <w:proofErr w:type="spellStart"/>
      <w:r w:rsidRPr="00A144E0">
        <w:rPr>
          <w:sz w:val="18"/>
          <w:szCs w:val="18"/>
        </w:rPr>
        <w:t>dmem</w:t>
      </w:r>
      <w:proofErr w:type="spellEnd"/>
      <w:r w:rsidRPr="00A144E0">
        <w:rPr>
          <w:sz w:val="18"/>
          <w:szCs w:val="18"/>
        </w:rPr>
        <w:t xml:space="preserve"> File: /home/sajjad/SS21/ASIPMeisterProjects/8/dlx_opt_performance_1/ModelSim/tb_browstd32.vhd</w:t>
      </w:r>
    </w:p>
    <w:p w14:paraId="14621096" w14:textId="77777777" w:rsidR="00A144E0" w:rsidRP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  <w:r w:rsidRPr="00A144E0">
        <w:rPr>
          <w:sz w:val="18"/>
          <w:szCs w:val="18"/>
        </w:rPr>
        <w:t xml:space="preserve"># Break in Process </w:t>
      </w:r>
      <w:proofErr w:type="spellStart"/>
      <w:r w:rsidRPr="00A144E0">
        <w:rPr>
          <w:sz w:val="18"/>
          <w:szCs w:val="18"/>
        </w:rPr>
        <w:t>dmem</w:t>
      </w:r>
      <w:proofErr w:type="spellEnd"/>
      <w:r w:rsidRPr="00A144E0">
        <w:rPr>
          <w:sz w:val="18"/>
          <w:szCs w:val="18"/>
        </w:rPr>
        <w:t xml:space="preserve"> at /home/sajjad/SS21/ASIPMeisterProjects/8/dlx_opt_performance_1/ModelSim/tb_browstd32.vhd line 603</w:t>
      </w:r>
    </w:p>
    <w:p w14:paraId="1122F67A" w14:textId="77777777" w:rsidR="00A144E0" w:rsidRP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</w:p>
    <w:p w14:paraId="479D2EC5" w14:textId="77777777" w:rsid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  <w:proofErr w:type="spellStart"/>
      <w:r w:rsidRPr="00180E56">
        <w:rPr>
          <w:sz w:val="18"/>
          <w:szCs w:val="18"/>
        </w:rPr>
        <w:t>testMinMax</w:t>
      </w:r>
      <w:r>
        <w:rPr>
          <w:sz w:val="18"/>
          <w:szCs w:val="18"/>
        </w:rPr>
        <w:t>HW</w:t>
      </w:r>
      <w:proofErr w:type="spellEnd"/>
      <w:r w:rsidRPr="00A144E0">
        <w:rPr>
          <w:sz w:val="18"/>
          <w:szCs w:val="18"/>
        </w:rPr>
        <w:t xml:space="preserve"> </w:t>
      </w:r>
    </w:p>
    <w:p w14:paraId="6054AF86" w14:textId="290533B3" w:rsidR="00A144E0" w:rsidRP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  <w:r w:rsidRPr="00A144E0">
        <w:rPr>
          <w:sz w:val="18"/>
          <w:szCs w:val="18"/>
        </w:rPr>
        <w:t>-----------------</w:t>
      </w:r>
    </w:p>
    <w:p w14:paraId="2BDE9D2B" w14:textId="77777777" w:rsidR="00A144E0" w:rsidRP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  <w:r w:rsidRPr="00A144E0">
        <w:rPr>
          <w:sz w:val="18"/>
          <w:szCs w:val="18"/>
        </w:rPr>
        <w:t># ** Failure: SUCCESSFUL: Simulation End.</w:t>
      </w:r>
    </w:p>
    <w:p w14:paraId="16404D45" w14:textId="77777777" w:rsidR="00A144E0" w:rsidRPr="00A144E0" w:rsidRDefault="00A144E0" w:rsidP="00A144E0">
      <w:pPr>
        <w:spacing w:after="0" w:line="240" w:lineRule="auto"/>
        <w:contextualSpacing/>
        <w:rPr>
          <w:sz w:val="18"/>
          <w:szCs w:val="18"/>
        </w:rPr>
      </w:pPr>
      <w:r w:rsidRPr="00A144E0">
        <w:rPr>
          <w:sz w:val="18"/>
          <w:szCs w:val="18"/>
        </w:rPr>
        <w:t xml:space="preserve">#    Time: 1195 </w:t>
      </w:r>
      <w:proofErr w:type="gramStart"/>
      <w:r w:rsidRPr="00A144E0">
        <w:rPr>
          <w:sz w:val="18"/>
          <w:szCs w:val="18"/>
        </w:rPr>
        <w:t>ns  Iteration</w:t>
      </w:r>
      <w:proofErr w:type="gramEnd"/>
      <w:r w:rsidRPr="00A144E0">
        <w:rPr>
          <w:sz w:val="18"/>
          <w:szCs w:val="18"/>
        </w:rPr>
        <w:t>: 0  Process: /test/</w:t>
      </w:r>
      <w:proofErr w:type="spellStart"/>
      <w:r w:rsidRPr="00A144E0">
        <w:rPr>
          <w:sz w:val="18"/>
          <w:szCs w:val="18"/>
        </w:rPr>
        <w:t>dmem</w:t>
      </w:r>
      <w:proofErr w:type="spellEnd"/>
      <w:r w:rsidRPr="00A144E0">
        <w:rPr>
          <w:sz w:val="18"/>
          <w:szCs w:val="18"/>
        </w:rPr>
        <w:t xml:space="preserve"> File: /home/sajjad/SS21/ASIPMeisterProjects/8/dlx_opt_performance_1/ModelSim/tb_browstd32.vhd</w:t>
      </w:r>
    </w:p>
    <w:p w14:paraId="657F46F8" w14:textId="3BE110F4" w:rsidR="00714717" w:rsidRPr="005C0EDC" w:rsidRDefault="00A144E0" w:rsidP="00A144E0">
      <w:pPr>
        <w:spacing w:after="0" w:line="240" w:lineRule="auto"/>
        <w:contextualSpacing/>
        <w:rPr>
          <w:sz w:val="18"/>
          <w:szCs w:val="18"/>
        </w:rPr>
      </w:pPr>
      <w:r w:rsidRPr="00A144E0">
        <w:rPr>
          <w:sz w:val="18"/>
          <w:szCs w:val="18"/>
        </w:rPr>
        <w:t xml:space="preserve"># Break in Process </w:t>
      </w:r>
      <w:proofErr w:type="spellStart"/>
      <w:r w:rsidRPr="00A144E0">
        <w:rPr>
          <w:sz w:val="18"/>
          <w:szCs w:val="18"/>
        </w:rPr>
        <w:t>dmem</w:t>
      </w:r>
      <w:proofErr w:type="spellEnd"/>
      <w:r w:rsidRPr="00A144E0">
        <w:rPr>
          <w:sz w:val="18"/>
          <w:szCs w:val="18"/>
        </w:rPr>
        <w:t xml:space="preserve"> at /home/sajjad/SS21/ASIPMeisterProjects/8/dlx_opt_performance_1/ModelSim/tb_browstd32.vhd line 603</w:t>
      </w:r>
    </w:p>
    <w:sectPr w:rsidR="00714717" w:rsidRPr="005C0EDC" w:rsidSect="009C1CCC">
      <w:headerReference w:type="default" r:id="rId13"/>
      <w:footerReference w:type="default" r:id="rId14"/>
      <w:pgSz w:w="11906" w:h="16838"/>
      <w:pgMar w:top="1134" w:right="720" w:bottom="1134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E8804" w14:textId="77777777" w:rsidR="00F9464D" w:rsidRDefault="00F9464D" w:rsidP="000E7514">
      <w:pPr>
        <w:spacing w:after="0" w:line="240" w:lineRule="auto"/>
      </w:pPr>
      <w:r>
        <w:separator/>
      </w:r>
    </w:p>
  </w:endnote>
  <w:endnote w:type="continuationSeparator" w:id="0">
    <w:p w14:paraId="02D33227" w14:textId="77777777" w:rsidR="00F9464D" w:rsidRDefault="00F9464D" w:rsidP="000E75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309857" w14:textId="0FB20F66" w:rsidR="000E7514" w:rsidRPr="009C1CCC" w:rsidRDefault="009C1CCC" w:rsidP="009C1CCC">
    <w:pPr>
      <w:pStyle w:val="Footer"/>
      <w:pBdr>
        <w:top w:val="single" w:sz="1" w:space="1" w:color="000000"/>
        <w:left w:val="single" w:sz="1" w:space="1" w:color="000000"/>
        <w:bottom w:val="single" w:sz="1" w:space="1" w:color="000000"/>
        <w:right w:val="single" w:sz="1" w:space="1" w:color="000000"/>
      </w:pBdr>
      <w:rPr>
        <w:sz w:val="20"/>
      </w:rPr>
    </w:pPr>
    <w:r>
      <w:rPr>
        <w:sz w:val="20"/>
      </w:rPr>
      <w:t>Sajjad Hussain</w:t>
    </w:r>
    <w:r>
      <w:rPr>
        <w:sz w:val="20"/>
      </w:rPr>
      <w:tab/>
    </w:r>
    <w:r>
      <w:rPr>
        <w:sz w:val="20"/>
      </w:rPr>
      <w:tab/>
    </w:r>
    <w:r>
      <w:rPr>
        <w:sz w:val="20"/>
      </w:rPr>
      <w:tab/>
    </w:r>
    <w:r>
      <w:rPr>
        <w:szCs w:val="24"/>
      </w:rPr>
      <w:fldChar w:fldCharType="begin"/>
    </w:r>
    <w:r>
      <w:rPr>
        <w:szCs w:val="24"/>
      </w:rPr>
      <w:instrText xml:space="preserve"> PAGE \*ARABIC </w:instrText>
    </w:r>
    <w:r>
      <w:rPr>
        <w:szCs w:val="24"/>
      </w:rPr>
      <w:fldChar w:fldCharType="separate"/>
    </w:r>
    <w:r w:rsidR="006B4F70">
      <w:rPr>
        <w:noProof/>
        <w:szCs w:val="24"/>
      </w:rPr>
      <w:t>1</w:t>
    </w:r>
    <w:r>
      <w:rPr>
        <w:szCs w:val="24"/>
      </w:rPr>
      <w:fldChar w:fldCharType="end"/>
    </w:r>
    <w:r>
      <w:rPr>
        <w:szCs w:val="24"/>
      </w:rPr>
      <w:t>/</w:t>
    </w:r>
    <w:r>
      <w:rPr>
        <w:szCs w:val="24"/>
      </w:rPr>
      <w:fldChar w:fldCharType="begin"/>
    </w:r>
    <w:r>
      <w:rPr>
        <w:szCs w:val="24"/>
      </w:rPr>
      <w:instrText xml:space="preserve"> NUMPAGES \*ARABIC </w:instrText>
    </w:r>
    <w:r>
      <w:rPr>
        <w:szCs w:val="24"/>
      </w:rPr>
      <w:fldChar w:fldCharType="separate"/>
    </w:r>
    <w:r w:rsidR="006B4F70">
      <w:rPr>
        <w:noProof/>
        <w:szCs w:val="24"/>
      </w:rPr>
      <w:t>1</w:t>
    </w:r>
    <w:r>
      <w:rPr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66345" w14:textId="77777777" w:rsidR="00F9464D" w:rsidRDefault="00F9464D" w:rsidP="000E7514">
      <w:pPr>
        <w:spacing w:after="0" w:line="240" w:lineRule="auto"/>
      </w:pPr>
      <w:r>
        <w:separator/>
      </w:r>
    </w:p>
  </w:footnote>
  <w:footnote w:type="continuationSeparator" w:id="0">
    <w:p w14:paraId="392ED3A2" w14:textId="77777777" w:rsidR="00F9464D" w:rsidRDefault="00F9464D" w:rsidP="000E75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08027" w14:textId="6B53DF9F" w:rsidR="000E7514" w:rsidRDefault="00375830" w:rsidP="000E7514">
    <w:pPr>
      <w:pStyle w:val="Header"/>
      <w:pBdr>
        <w:top w:val="single" w:sz="1" w:space="1" w:color="000000"/>
        <w:left w:val="single" w:sz="1" w:space="1" w:color="000000"/>
        <w:bottom w:val="single" w:sz="1" w:space="1" w:color="000000"/>
        <w:right w:val="single" w:sz="1" w:space="1" w:color="000000"/>
      </w:pBdr>
    </w:pPr>
    <w:r>
      <w:rPr>
        <w:szCs w:val="24"/>
      </w:rPr>
      <w:t>Customised</w:t>
    </w:r>
    <w:r w:rsidR="000E7514">
      <w:rPr>
        <w:szCs w:val="24"/>
      </w:rPr>
      <w:t xml:space="preserve"> Embedded Processors</w:t>
    </w:r>
    <w:r>
      <w:rPr>
        <w:szCs w:val="24"/>
      </w:rPr>
      <w:t xml:space="preserve"> Design</w:t>
    </w:r>
    <w:r w:rsidR="000E7514">
      <w:rPr>
        <w:szCs w:val="24"/>
      </w:rPr>
      <w:tab/>
    </w:r>
    <w:r w:rsidR="006B4F70">
      <w:rPr>
        <w:szCs w:val="24"/>
      </w:rPr>
      <w:tab/>
    </w:r>
    <w:r w:rsidR="008B7819">
      <w:rPr>
        <w:szCs w:val="24"/>
      </w:rPr>
      <w:t>SS2</w:t>
    </w:r>
    <w:r w:rsidR="00241856">
      <w:rPr>
        <w:szCs w:val="24"/>
      </w:rPr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67307C"/>
    <w:multiLevelType w:val="hybridMultilevel"/>
    <w:tmpl w:val="A508B3DE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894130D"/>
    <w:multiLevelType w:val="hybridMultilevel"/>
    <w:tmpl w:val="F66E84F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jQ2tbAwMLY0NzJU0lEKTi0uzszPAykwrgUAuSweiSwAAAA="/>
  </w:docVars>
  <w:rsids>
    <w:rsidRoot w:val="00E00B10"/>
    <w:rsid w:val="00072CF6"/>
    <w:rsid w:val="000872FC"/>
    <w:rsid w:val="000D0EC3"/>
    <w:rsid w:val="000D51F5"/>
    <w:rsid w:val="000E7514"/>
    <w:rsid w:val="00167A9D"/>
    <w:rsid w:val="00180E56"/>
    <w:rsid w:val="00182BA0"/>
    <w:rsid w:val="0021186C"/>
    <w:rsid w:val="00241856"/>
    <w:rsid w:val="00375830"/>
    <w:rsid w:val="003A6C4C"/>
    <w:rsid w:val="003B68D7"/>
    <w:rsid w:val="003F0E88"/>
    <w:rsid w:val="003F1C12"/>
    <w:rsid w:val="0043000A"/>
    <w:rsid w:val="00441969"/>
    <w:rsid w:val="00452F7B"/>
    <w:rsid w:val="004942E2"/>
    <w:rsid w:val="005266A2"/>
    <w:rsid w:val="00575732"/>
    <w:rsid w:val="005C0EDC"/>
    <w:rsid w:val="00630331"/>
    <w:rsid w:val="006A21FC"/>
    <w:rsid w:val="006A522C"/>
    <w:rsid w:val="006B4F70"/>
    <w:rsid w:val="00714717"/>
    <w:rsid w:val="00715C09"/>
    <w:rsid w:val="00726D34"/>
    <w:rsid w:val="007373A1"/>
    <w:rsid w:val="008B7819"/>
    <w:rsid w:val="00912237"/>
    <w:rsid w:val="009B23F5"/>
    <w:rsid w:val="009C1CCC"/>
    <w:rsid w:val="00A144E0"/>
    <w:rsid w:val="00B1340C"/>
    <w:rsid w:val="00B27183"/>
    <w:rsid w:val="00B454A5"/>
    <w:rsid w:val="00B664D8"/>
    <w:rsid w:val="00B7751D"/>
    <w:rsid w:val="00C370A6"/>
    <w:rsid w:val="00C6209D"/>
    <w:rsid w:val="00C70050"/>
    <w:rsid w:val="00CD3A54"/>
    <w:rsid w:val="00CD65B5"/>
    <w:rsid w:val="00D160F0"/>
    <w:rsid w:val="00D4234D"/>
    <w:rsid w:val="00D76B1C"/>
    <w:rsid w:val="00DA263A"/>
    <w:rsid w:val="00E00B10"/>
    <w:rsid w:val="00E17175"/>
    <w:rsid w:val="00E256CD"/>
    <w:rsid w:val="00F04AC9"/>
    <w:rsid w:val="00F9464D"/>
    <w:rsid w:val="00F946C4"/>
    <w:rsid w:val="00FC43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E206A6A"/>
  <w15:docId w15:val="{39A86973-430B-4481-905D-54328EB9D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E56"/>
  </w:style>
  <w:style w:type="paragraph" w:styleId="Heading1">
    <w:name w:val="heading 1"/>
    <w:basedOn w:val="Normal"/>
    <w:next w:val="Normal"/>
    <w:link w:val="Heading1Char"/>
    <w:uiPriority w:val="9"/>
    <w:qFormat/>
    <w:rsid w:val="00F946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46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51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80E5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7183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E75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E7514"/>
  </w:style>
  <w:style w:type="paragraph" w:styleId="Footer">
    <w:name w:val="footer"/>
    <w:basedOn w:val="Normal"/>
    <w:link w:val="FooterChar"/>
    <w:unhideWhenUsed/>
    <w:rsid w:val="000E75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E7514"/>
  </w:style>
  <w:style w:type="character" w:customStyle="1" w:styleId="Heading1Char">
    <w:name w:val="Heading 1 Char"/>
    <w:basedOn w:val="DefaultParagraphFont"/>
    <w:link w:val="Heading1"/>
    <w:uiPriority w:val="9"/>
    <w:rsid w:val="00F946C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946C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D51F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80E5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630331"/>
    <w:pPr>
      <w:spacing w:before="360" w:after="0"/>
    </w:pPr>
    <w:rPr>
      <w:rFonts w:asciiTheme="majorHAnsi" w:hAnsi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630331"/>
    <w:pPr>
      <w:spacing w:before="240" w:after="0"/>
    </w:pPr>
    <w:rPr>
      <w:rFonts w:cs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630331"/>
    <w:pPr>
      <w:spacing w:after="0"/>
      <w:ind w:left="22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30331"/>
    <w:pPr>
      <w:spacing w:after="0"/>
      <w:ind w:left="44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30331"/>
    <w:pPr>
      <w:spacing w:after="0"/>
      <w:ind w:left="66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30331"/>
    <w:pPr>
      <w:spacing w:after="0"/>
      <w:ind w:left="88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30331"/>
    <w:pPr>
      <w:spacing w:after="0"/>
      <w:ind w:left="110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30331"/>
    <w:pPr>
      <w:spacing w:after="0"/>
      <w:ind w:left="132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30331"/>
    <w:pPr>
      <w:spacing w:after="0"/>
      <w:ind w:left="154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3033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4E5325-2843-4BDB-A15A-1A6AF95C54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1</Pages>
  <Words>7345</Words>
  <Characters>41873</Characters>
  <Application>Microsoft Office Word</Application>
  <DocSecurity>0</DocSecurity>
  <Lines>348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jjad Hussain</dc:creator>
  <cp:lastModifiedBy>Sajjad Hussain</cp:lastModifiedBy>
  <cp:revision>5</cp:revision>
  <cp:lastPrinted>2021-07-06T06:31:00Z</cp:lastPrinted>
  <dcterms:created xsi:type="dcterms:W3CDTF">2021-07-06T06:31:00Z</dcterms:created>
  <dcterms:modified xsi:type="dcterms:W3CDTF">2021-07-06T06:36:00Z</dcterms:modified>
</cp:coreProperties>
</file>